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BEB0" w14:textId="36907F4B" w:rsidR="00E00BF8" w:rsidRPr="00F60EB1" w:rsidRDefault="00AD472E" w:rsidP="009843C4">
      <w:pPr>
        <w:pStyle w:val="Level1HeadingHeadings"/>
        <w:spacing w:line="360" w:lineRule="auto"/>
        <w:rPr>
          <w:rFonts w:asciiTheme="majorHAnsi" w:hAnsiTheme="majorHAnsi" w:cstheme="majorHAnsi"/>
        </w:rPr>
      </w:pPr>
      <w:r w:rsidRPr="00F60EB1">
        <w:rPr>
          <w:rFonts w:asciiTheme="majorHAnsi" w:hAnsiTheme="majorHAnsi" w:cstheme="majorHAnsi"/>
        </w:rPr>
        <w:tab/>
      </w:r>
    </w:p>
    <w:p w14:paraId="2AA57022" w14:textId="47CBEAA5" w:rsidR="008B7EC9" w:rsidRPr="00F60EB1" w:rsidRDefault="00241746" w:rsidP="00EE7381">
      <w:pPr>
        <w:spacing w:after="200" w:line="240" w:lineRule="auto"/>
        <w:rPr>
          <w:rFonts w:asciiTheme="majorHAnsi" w:hAnsiTheme="majorHAnsi" w:cstheme="majorHAnsi"/>
        </w:rPr>
      </w:pPr>
      <w:r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F01F417" wp14:editId="11D8F0D4">
                <wp:simplePos x="0" y="0"/>
                <wp:positionH relativeFrom="page">
                  <wp:posOffset>762000</wp:posOffset>
                </wp:positionH>
                <wp:positionV relativeFrom="page">
                  <wp:posOffset>4829175</wp:posOffset>
                </wp:positionV>
                <wp:extent cx="5981700" cy="1543050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531" y="21333"/>
                    <wp:lineTo x="21531" y="0"/>
                    <wp:lineTo x="0" y="0"/>
                  </wp:wrapPolygon>
                </wp:wrapTight>
                <wp:docPr id="330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54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7413F" w14:textId="0C005B4E" w:rsidR="009E2437" w:rsidRDefault="00EE7381" w:rsidP="00F533C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>Requirement Understanding Document</w:t>
                            </w:r>
                            <w:r w:rsidR="00A85F39"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>-</w:t>
                            </w:r>
                          </w:p>
                          <w:p w14:paraId="1133D1B2" w14:textId="7A06CDA4" w:rsidR="00A85F39" w:rsidRPr="00551B49" w:rsidRDefault="00F60EB1" w:rsidP="00F533C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>Training</w:t>
                            </w:r>
                            <w:r w:rsidR="00A85F39"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 xml:space="preserve"> Management System</w:t>
                            </w:r>
                          </w:p>
                          <w:p w14:paraId="0E1C9AB9" w14:textId="7223BC82" w:rsidR="00A85F39" w:rsidRPr="00551B49" w:rsidRDefault="00A85F39" w:rsidP="00A85F3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</w:p>
                          <w:p w14:paraId="11FEC45D" w14:textId="4BBD3E6B" w:rsidR="009E2437" w:rsidRPr="00551B49" w:rsidRDefault="009E2437" w:rsidP="0024174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F01F417" id="_x0000_t202" coordsize="21600,21600" o:spt="202" path="m,l,21600r21600,l21600,xe">
                <v:stroke joinstyle="miter"/>
                <v:path gradientshapeok="t" o:connecttype="rect"/>
              </v:shapetype>
              <v:shape id="Text Box 312" o:spid="_x0000_s1026" type="#_x0000_t202" style="position:absolute;margin-left:60pt;margin-top:380.25pt;width:471pt;height:121.5pt;z-index:25187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" filled="f" stroked="f">
                <v:textbox inset="0,0,0,0">
                  <w:txbxContent>
                    <w:p w14:paraId="1927413F" w14:textId="0C005B4E" w:rsidR="009E2437" w:rsidRDefault="00EE7381" w:rsidP="00F533CA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  <w:r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>Requirement Understanding Document</w:t>
                      </w:r>
                      <w:r w:rsidR="00A85F39"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>-</w:t>
                      </w:r>
                    </w:p>
                    <w:p w14:paraId="1133D1B2" w14:textId="7A06CDA4" w:rsidR="00A85F39" w:rsidRPr="00551B49" w:rsidRDefault="00F60EB1" w:rsidP="00F533CA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  <w:r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>Training</w:t>
                      </w:r>
                      <w:r w:rsidR="00A85F39"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 xml:space="preserve"> Management System</w:t>
                      </w:r>
                    </w:p>
                    <w:p w14:paraId="0E1C9AB9" w14:textId="7223BC82" w:rsidR="00A85F39" w:rsidRPr="00551B49" w:rsidRDefault="00A85F39" w:rsidP="00A85F3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</w:p>
                    <w:p w14:paraId="11FEC45D" w14:textId="4BBD3E6B" w:rsidR="009E2437" w:rsidRPr="00551B49" w:rsidRDefault="009E2437" w:rsidP="0024174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3D6E53"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89344" behindDoc="0" locked="0" layoutInCell="1" allowOverlap="1" wp14:anchorId="1B31E672" wp14:editId="1D51B545">
                <wp:simplePos x="0" y="0"/>
                <wp:positionH relativeFrom="page">
                  <wp:posOffset>789305</wp:posOffset>
                </wp:positionH>
                <wp:positionV relativeFrom="page">
                  <wp:posOffset>2849880</wp:posOffset>
                </wp:positionV>
                <wp:extent cx="5981700" cy="635635"/>
                <wp:effectExtent l="0" t="0" r="0" b="12065"/>
                <wp:wrapTight wrapText="bothSides">
                  <wp:wrapPolygon edited="0">
                    <wp:start x="0" y="0"/>
                    <wp:lineTo x="0" y="21363"/>
                    <wp:lineTo x="21531" y="21363"/>
                    <wp:lineTo x="21531" y="0"/>
                    <wp:lineTo x="0" y="0"/>
                  </wp:wrapPolygon>
                </wp:wrapTight>
                <wp:docPr id="248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635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651C33" w14:textId="77777777" w:rsidR="009E2437" w:rsidRPr="00BB65E7" w:rsidRDefault="009E2437" w:rsidP="00675EB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32"/>
                                <w:szCs w:val="52"/>
                                <w:lang w:val="en-US"/>
                              </w:rPr>
                            </w:pPr>
                            <w:r w:rsidRPr="00BB65E7">
                              <w:rPr>
                                <w:rFonts w:cs="Times-Roman"/>
                                <w:color w:val="000000"/>
                                <w:sz w:val="32"/>
                                <w:szCs w:val="52"/>
                                <w:lang w:val="en-US"/>
                              </w:rPr>
                              <w:t>We Engineer Your Digital Success</w:t>
                            </w:r>
                          </w:p>
                          <w:p w14:paraId="56F78E91" w14:textId="77777777" w:rsidR="009E2437" w:rsidRPr="00BB65E7" w:rsidRDefault="009E2437" w:rsidP="00675EBD">
                            <w:pPr>
                              <w:jc w:val="center"/>
                              <w:rPr>
                                <w:sz w:val="18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B31E672" id="_x0000_s1027" type="#_x0000_t202" style="position:absolute;margin-left:62.15pt;margin-top:224.4pt;width:471pt;height:50.05pt;z-index:25208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" filled="f" stroked="f">
                <v:textbox inset="0,0,0,0">
                  <w:txbxContent>
                    <w:p w14:paraId="19651C33" w14:textId="77777777" w:rsidR="009E2437" w:rsidRPr="00BB65E7" w:rsidRDefault="009E2437" w:rsidP="00675EBD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32"/>
                          <w:szCs w:val="52"/>
                          <w:lang w:val="en-US"/>
                        </w:rPr>
                      </w:pPr>
                      <w:r w:rsidRPr="00BB65E7">
                        <w:rPr>
                          <w:rFonts w:cs="Times-Roman"/>
                          <w:color w:val="000000"/>
                          <w:sz w:val="32"/>
                          <w:szCs w:val="52"/>
                          <w:lang w:val="en-US"/>
                        </w:rPr>
                        <w:t>We Engineer Your Digital Success</w:t>
                      </w:r>
                    </w:p>
                    <w:p w14:paraId="56F78E91" w14:textId="77777777" w:rsidR="009E2437" w:rsidRPr="00BB65E7" w:rsidRDefault="009E2437" w:rsidP="00675EBD">
                      <w:pPr>
                        <w:jc w:val="center"/>
                        <w:rPr>
                          <w:sz w:val="18"/>
                          <w:szCs w:val="32"/>
                        </w:rPr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CD613D"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87296" behindDoc="0" locked="0" layoutInCell="1" allowOverlap="1" wp14:anchorId="41701A46" wp14:editId="04ACD782">
                <wp:simplePos x="0" y="0"/>
                <wp:positionH relativeFrom="column">
                  <wp:posOffset>1538605</wp:posOffset>
                </wp:positionH>
                <wp:positionV relativeFrom="paragraph">
                  <wp:posOffset>698500</wp:posOffset>
                </wp:positionV>
                <wp:extent cx="3235325" cy="970280"/>
                <wp:effectExtent l="0" t="0" r="3175" b="1270"/>
                <wp:wrapNone/>
                <wp:docPr id="240" name="Text Box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35325" cy="97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FF9385" w14:textId="77777777" w:rsidR="009E2437" w:rsidRDefault="009E2437" w:rsidP="00675EBD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9641778" wp14:editId="7FE52A0F">
                                  <wp:extent cx="2360488" cy="633963"/>
                                  <wp:effectExtent l="0" t="0" r="1905" b="0"/>
                                  <wp:docPr id="247" name="Picture 24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-1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7303" cy="6357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1701A46" id="Text Box 240" o:spid="_x0000_s1028" type="#_x0000_t202" style="position:absolute;margin-left:121.15pt;margin-top:55pt;width:254.75pt;height:76.4pt;z-index:25208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" fillcolor="white [3201]" stroked="f" strokeweight=".5pt">
                <v:textbox>
                  <w:txbxContent>
                    <w:p w14:paraId="5BFF9385" w14:textId="77777777" w:rsidR="009E2437" w:rsidRDefault="009E2437" w:rsidP="00675EBD">
                      <w:pPr>
                        <w:jc w:val="center"/>
                      </w:pPr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29641778" wp14:editId="7FE52A0F">
                            <wp:extent cx="2360488" cy="633963"/>
                            <wp:effectExtent l="0" t="0" r="1905" b="0"/>
                            <wp:docPr id="247" name="Picture 24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-1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7303" cy="6357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D613D"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75D4552A" wp14:editId="6DD41C46">
                <wp:simplePos x="0" y="0"/>
                <wp:positionH relativeFrom="page">
                  <wp:posOffset>4272280</wp:posOffset>
                </wp:positionH>
                <wp:positionV relativeFrom="page">
                  <wp:posOffset>6751320</wp:posOffset>
                </wp:positionV>
                <wp:extent cx="2865120" cy="1950720"/>
                <wp:effectExtent l="0" t="0" r="11430" b="11430"/>
                <wp:wrapTight wrapText="bothSides">
                  <wp:wrapPolygon edited="0">
                    <wp:start x="0" y="0"/>
                    <wp:lineTo x="0" y="21516"/>
                    <wp:lineTo x="21543" y="21516"/>
                    <wp:lineTo x="21543" y="0"/>
                    <wp:lineTo x="0" y="0"/>
                  </wp:wrapPolygon>
                </wp:wrapTight>
                <wp:docPr id="249" name="Text Box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5120" cy="1950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611D40" w14:textId="77777777" w:rsidR="009E2437" w:rsidRPr="00675EBD" w:rsidRDefault="009E2437" w:rsidP="00DB3656">
                            <w:pPr>
                              <w:spacing w:after="227"/>
                              <w:rPr>
                                <w:rFonts w:cs="OpenSans-Bold"/>
                                <w:bCs/>
                                <w:sz w:val="24"/>
                              </w:rPr>
                            </w:pPr>
                          </w:p>
                          <w:p w14:paraId="64AC2240" w14:textId="77777777" w:rsidR="009E2437" w:rsidRDefault="009E2437" w:rsidP="00AC2E32">
                            <w:pPr>
                              <w:spacing w:after="227" w:line="276" w:lineRule="auto"/>
                              <w:rPr>
                                <w:rFonts w:cs="OpenSans-Bold"/>
                                <w:bCs/>
                                <w:sz w:val="28"/>
                              </w:rPr>
                            </w:pPr>
                            <w:r w:rsidRPr="00675EBD">
                              <w:rPr>
                                <w:rFonts w:cs="OpenSans-Bold"/>
                                <w:bCs/>
                                <w:sz w:val="28"/>
                              </w:rPr>
                              <w:t xml:space="preserve">Prepared </w:t>
                            </w:r>
                            <w:r>
                              <w:rPr>
                                <w:rFonts w:cs="OpenSans-Bold"/>
                                <w:bCs/>
                                <w:sz w:val="28"/>
                              </w:rPr>
                              <w:t>by</w:t>
                            </w:r>
                            <w:r w:rsidRPr="00675EBD">
                              <w:rPr>
                                <w:rFonts w:cs="OpenSans-Bold"/>
                                <w:bCs/>
                                <w:sz w:val="28"/>
                              </w:rPr>
                              <w:t>:</w:t>
                            </w:r>
                          </w:p>
                          <w:p w14:paraId="3AAAD0C9" w14:textId="77777777" w:rsidR="009E2437" w:rsidRDefault="009E2437" w:rsidP="00AC2E32">
                            <w:pPr>
                              <w:spacing w:after="227" w:line="276" w:lineRule="auto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Verbat Technologies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5D4552A" id="Text Box 473" o:spid="_x0000_s1029" type="#_x0000_t202" style="position:absolute;margin-left:336.4pt;margin-top:531.6pt;width:225.6pt;height:153.6pt;z-index:25209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" filled="f" stroked="f">
                <v:textbox inset="0,0,0,0">
                  <w:txbxContent>
                    <w:p w14:paraId="6C611D40" w14:textId="77777777" w:rsidR="009E2437" w:rsidRPr="00675EBD" w:rsidRDefault="009E2437" w:rsidP="00DB3656">
                      <w:pPr>
                        <w:spacing w:after="227"/>
                        <w:rPr>
                          <w:rFonts w:cs="OpenSans-Bold"/>
                          <w:bCs/>
                          <w:sz w:val="24"/>
                        </w:rPr>
                      </w:pPr>
                    </w:p>
                    <w:p w14:paraId="64AC2240" w14:textId="77777777" w:rsidR="009E2437" w:rsidRDefault="009E2437" w:rsidP="00AC2E32">
                      <w:pPr>
                        <w:spacing w:after="227" w:line="276" w:lineRule="auto"/>
                        <w:rPr>
                          <w:rFonts w:cs="OpenSans-Bold"/>
                          <w:bCs/>
                          <w:sz w:val="28"/>
                        </w:rPr>
                      </w:pPr>
                      <w:r w:rsidRPr="00675EBD">
                        <w:rPr>
                          <w:rFonts w:cs="OpenSans-Bold"/>
                          <w:bCs/>
                          <w:sz w:val="28"/>
                        </w:rPr>
                        <w:t xml:space="preserve">Prepared </w:t>
                      </w:r>
                      <w:r>
                        <w:rPr>
                          <w:rFonts w:cs="OpenSans-Bold"/>
                          <w:bCs/>
                          <w:sz w:val="28"/>
                        </w:rPr>
                        <w:t>by</w:t>
                      </w:r>
                      <w:r w:rsidRPr="00675EBD">
                        <w:rPr>
                          <w:rFonts w:cs="OpenSans-Bold"/>
                          <w:bCs/>
                          <w:sz w:val="28"/>
                        </w:rPr>
                        <w:t>:</w:t>
                      </w:r>
                    </w:p>
                    <w:p w14:paraId="3AAAD0C9" w14:textId="77777777" w:rsidR="009E2437" w:rsidRDefault="009E2437" w:rsidP="00AC2E32">
                      <w:pPr>
                        <w:spacing w:after="227" w:line="276" w:lineRule="auto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Verbat Technologies 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CD613D"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67840" behindDoc="0" locked="0" layoutInCell="1" allowOverlap="1" wp14:anchorId="7D4D988C" wp14:editId="24E21B16">
                <wp:simplePos x="0" y="0"/>
                <wp:positionH relativeFrom="page">
                  <wp:posOffset>749935</wp:posOffset>
                </wp:positionH>
                <wp:positionV relativeFrom="page">
                  <wp:posOffset>6801485</wp:posOffset>
                </wp:positionV>
                <wp:extent cx="3277235" cy="1752600"/>
                <wp:effectExtent l="0" t="0" r="18415" b="0"/>
                <wp:wrapTight wrapText="bothSides">
                  <wp:wrapPolygon edited="0">
                    <wp:start x="0" y="0"/>
                    <wp:lineTo x="0" y="21365"/>
                    <wp:lineTo x="21596" y="21365"/>
                    <wp:lineTo x="21596" y="0"/>
                    <wp:lineTo x="0" y="0"/>
                  </wp:wrapPolygon>
                </wp:wrapTight>
                <wp:docPr id="338" name="Text Box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7235" cy="175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EE6CA0" w14:textId="77777777" w:rsidR="009E2437" w:rsidRPr="00675EBD" w:rsidRDefault="009E2437" w:rsidP="00DB3656">
                            <w:pPr>
                              <w:pStyle w:val="BasicParagraph"/>
                              <w:spacing w:after="227"/>
                              <w:rPr>
                                <w:rFonts w:ascii="Gill Sans MT" w:hAnsi="Gill Sans MT" w:cs="OpenSans-Bold"/>
                                <w:bCs/>
                                <w:sz w:val="24"/>
                              </w:rPr>
                            </w:pPr>
                          </w:p>
                          <w:p w14:paraId="4B9A4D85" w14:textId="1E2F0EEC" w:rsidR="009E2437" w:rsidRDefault="009E2437" w:rsidP="00AC2E32">
                            <w:pPr>
                              <w:pStyle w:val="BasicParagraph"/>
                              <w:spacing w:after="227"/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</w:pPr>
                            <w:r w:rsidRPr="008B7EC9"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  <w:t>Prepared for:</w:t>
                            </w:r>
                          </w:p>
                          <w:p w14:paraId="0E5C3034" w14:textId="3A7951DE" w:rsidR="00241746" w:rsidRDefault="009F0E35" w:rsidP="00AC2E32">
                            <w:pPr>
                              <w:pStyle w:val="BasicParagraph"/>
                              <w:spacing w:after="227"/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  <w:t>DES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D4D988C" id="_x0000_s1030" type="#_x0000_t202" style="position:absolute;margin-left:59.05pt;margin-top:535.55pt;width:258.05pt;height:138pt;z-index:25206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" filled="f" stroked="f">
                <v:textbox inset="0,0,0,0">
                  <w:txbxContent>
                    <w:p w14:paraId="33EE6CA0" w14:textId="77777777" w:rsidR="009E2437" w:rsidRPr="00675EBD" w:rsidRDefault="009E2437" w:rsidP="00DB3656">
                      <w:pPr>
                        <w:pStyle w:val="BasicParagraph"/>
                        <w:spacing w:after="227"/>
                        <w:rPr>
                          <w:rFonts w:ascii="Gill Sans MT" w:hAnsi="Gill Sans MT" w:cs="OpenSans-Bold"/>
                          <w:bCs/>
                          <w:sz w:val="24"/>
                        </w:rPr>
                      </w:pPr>
                    </w:p>
                    <w:p w14:paraId="4B9A4D85" w14:textId="1E2F0EEC" w:rsidR="009E2437" w:rsidRDefault="009E2437" w:rsidP="00AC2E32">
                      <w:pPr>
                        <w:pStyle w:val="BasicParagraph"/>
                        <w:spacing w:after="227"/>
                        <w:rPr>
                          <w:rFonts w:ascii="Gill Sans MT" w:hAnsi="Gill Sans MT" w:cs="OpenSans-Bold"/>
                          <w:bCs/>
                          <w:sz w:val="28"/>
                        </w:rPr>
                      </w:pPr>
                      <w:r w:rsidRPr="008B7EC9">
                        <w:rPr>
                          <w:rFonts w:ascii="Gill Sans MT" w:hAnsi="Gill Sans MT" w:cs="OpenSans-Bold"/>
                          <w:bCs/>
                          <w:sz w:val="28"/>
                        </w:rPr>
                        <w:t>Prepared for:</w:t>
                      </w:r>
                    </w:p>
                    <w:p w14:paraId="0E5C3034" w14:textId="3A7951DE" w:rsidR="00241746" w:rsidRDefault="009F0E35" w:rsidP="00AC2E32">
                      <w:pPr>
                        <w:pStyle w:val="BasicParagraph"/>
                        <w:spacing w:after="227"/>
                        <w:rPr>
                          <w:rFonts w:ascii="Gill Sans MT" w:hAnsi="Gill Sans MT" w:cs="OpenSans-Bold"/>
                          <w:bCs/>
                          <w:sz w:val="28"/>
                        </w:rPr>
                      </w:pPr>
                      <w:r>
                        <w:rPr>
                          <w:rFonts w:ascii="Gill Sans MT" w:hAnsi="Gill Sans MT" w:cs="OpenSans-Bold"/>
                          <w:bCs/>
                          <w:sz w:val="28"/>
                        </w:rPr>
                        <w:t>DESC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CD613D"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135E7F2" wp14:editId="5C0FF74B">
                <wp:simplePos x="0" y="0"/>
                <wp:positionH relativeFrom="page">
                  <wp:posOffset>693420</wp:posOffset>
                </wp:positionH>
                <wp:positionV relativeFrom="page">
                  <wp:posOffset>9403080</wp:posOffset>
                </wp:positionV>
                <wp:extent cx="6172200" cy="411480"/>
                <wp:effectExtent l="0" t="0" r="0" b="7620"/>
                <wp:wrapTight wrapText="bothSides">
                  <wp:wrapPolygon edited="0">
                    <wp:start x="0" y="0"/>
                    <wp:lineTo x="0" y="21000"/>
                    <wp:lineTo x="21533" y="21000"/>
                    <wp:lineTo x="21533" y="0"/>
                    <wp:lineTo x="0" y="0"/>
                  </wp:wrapPolygon>
                </wp:wrapTight>
                <wp:docPr id="337" name="Text Box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F993C" w14:textId="585C8357" w:rsidR="009E2437" w:rsidRPr="00675EBD" w:rsidRDefault="009E2437" w:rsidP="007E140A">
                            <w:pPr>
                              <w:pStyle w:val="BodyTextBodyStyles"/>
                              <w:rPr>
                                <w:rFonts w:cs="OpenSans-Bold"/>
                                <w:bCs/>
                                <w:color w:val="FF0000"/>
                                <w:sz w:val="22"/>
                              </w:rPr>
                            </w:pPr>
                            <w:r w:rsidRPr="008B7EC9">
                              <w:rPr>
                                <w:rFonts w:cs="OpenSans-Bold"/>
                                <w:bCs/>
                                <w:sz w:val="24"/>
                                <w:szCs w:val="20"/>
                              </w:rPr>
                              <w:t>Document Issued:</w:t>
                            </w:r>
                            <w:r w:rsidR="00A85F39">
                              <w:rPr>
                                <w:rFonts w:cs="OpenSans-Bold"/>
                                <w:bCs/>
                                <w:sz w:val="22"/>
                              </w:rPr>
                              <w:t xml:space="preserve"> </w:t>
                            </w:r>
                            <w:r w:rsidR="009F0E35">
                              <w:rPr>
                                <w:rFonts w:cs="OpenSans-Bold"/>
                                <w:bCs/>
                                <w:sz w:val="22"/>
                              </w:rPr>
                              <w:t>31 July 2018</w:t>
                            </w:r>
                            <w:r>
                              <w:rPr>
                                <w:rFonts w:cs="OpenSans-Bold"/>
                                <w:bCs/>
                                <w:sz w:val="22"/>
                              </w:rPr>
                              <w:tab/>
                            </w:r>
                            <w:r w:rsidRPr="00325AFF">
                              <w:rPr>
                                <w:rFonts w:cs="OpenSans-Bold"/>
                                <w:bCs/>
                                <w:sz w:val="22"/>
                              </w:rPr>
                              <w:tab/>
                            </w:r>
                            <w:r w:rsidRPr="00325AFF">
                              <w:rPr>
                                <w:rFonts w:cs="OpenSans-Bold"/>
                                <w:bCs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cs="OpenSans-Bold"/>
                                <w:bCs/>
                                <w:sz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135E7F2" id="Text Box 474" o:spid="_x0000_s1031" type="#_x0000_t202" style="position:absolute;margin-left:54.6pt;margin-top:740.4pt;width:486pt;height:32.4pt;z-index:251884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eDCtQIAALQ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" filled="f" stroked="f">
                <v:textbox inset="0,0,0,0">
                  <w:txbxContent>
                    <w:p w14:paraId="0C9F993C" w14:textId="585C8357" w:rsidR="009E2437" w:rsidRPr="00675EBD" w:rsidRDefault="009E2437" w:rsidP="007E140A">
                      <w:pPr>
                        <w:pStyle w:val="BodyTextBodyStyles"/>
                        <w:rPr>
                          <w:rFonts w:cs="OpenSans-Bold"/>
                          <w:bCs/>
                          <w:color w:val="FF0000"/>
                          <w:sz w:val="22"/>
                        </w:rPr>
                      </w:pPr>
                      <w:r w:rsidRPr="008B7EC9">
                        <w:rPr>
                          <w:rFonts w:cs="OpenSans-Bold"/>
                          <w:bCs/>
                          <w:sz w:val="24"/>
                          <w:szCs w:val="20"/>
                        </w:rPr>
                        <w:t>Document Issued:</w:t>
                      </w:r>
                      <w:r w:rsidR="00A85F39">
                        <w:rPr>
                          <w:rFonts w:cs="OpenSans-Bold"/>
                          <w:bCs/>
                          <w:sz w:val="22"/>
                        </w:rPr>
                        <w:t xml:space="preserve"> </w:t>
                      </w:r>
                      <w:r w:rsidR="009F0E35">
                        <w:rPr>
                          <w:rFonts w:cs="OpenSans-Bold"/>
                          <w:bCs/>
                          <w:sz w:val="22"/>
                        </w:rPr>
                        <w:t>31 July 2018</w:t>
                      </w:r>
                      <w:r>
                        <w:rPr>
                          <w:rFonts w:cs="OpenSans-Bold"/>
                          <w:bCs/>
                          <w:sz w:val="22"/>
                        </w:rPr>
                        <w:tab/>
                      </w:r>
                      <w:r w:rsidRPr="00325AFF">
                        <w:rPr>
                          <w:rFonts w:cs="OpenSans-Bold"/>
                          <w:bCs/>
                          <w:sz w:val="22"/>
                        </w:rPr>
                        <w:tab/>
                      </w:r>
                      <w:r w:rsidRPr="00325AFF">
                        <w:rPr>
                          <w:rFonts w:cs="OpenSans-Bold"/>
                          <w:bCs/>
                          <w:sz w:val="22"/>
                        </w:rPr>
                        <w:tab/>
                      </w:r>
                      <w:r>
                        <w:rPr>
                          <w:rFonts w:cs="OpenSans-Bold"/>
                          <w:bCs/>
                          <w:sz w:val="22"/>
                        </w:rPr>
                        <w:tab/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E00BF8" w:rsidRPr="00F60EB1">
        <w:rPr>
          <w:rFonts w:asciiTheme="majorHAnsi" w:hAnsiTheme="majorHAnsi" w:cstheme="majorHAnsi"/>
        </w:rPr>
        <w:br w:type="page"/>
      </w:r>
      <w:r w:rsidR="00EE1539" w:rsidRPr="00F60EB1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99584" behindDoc="0" locked="0" layoutInCell="1" allowOverlap="1" wp14:anchorId="6B8EE3EA" wp14:editId="63CA88E2">
                <wp:simplePos x="0" y="0"/>
                <wp:positionH relativeFrom="column">
                  <wp:posOffset>3755390</wp:posOffset>
                </wp:positionH>
                <wp:positionV relativeFrom="paragraph">
                  <wp:posOffset>-8907780</wp:posOffset>
                </wp:positionV>
                <wp:extent cx="2590800" cy="775335"/>
                <wp:effectExtent l="0" t="0" r="0" b="5715"/>
                <wp:wrapNone/>
                <wp:docPr id="8" name="Text Box 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77533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65FE66" w14:textId="77777777" w:rsidR="009E2437" w:rsidRDefault="009E2437" w:rsidP="00EE1539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58B8EFE" wp14:editId="25F95E66">
                                  <wp:extent cx="2407920" cy="646430"/>
                                  <wp:effectExtent l="0" t="0" r="0" b="127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Wlogo-3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7920" cy="646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8EE3EA" id="Text Box 682" o:spid="_x0000_s1032" type="#_x0000_t202" style="position:absolute;margin-left:295.7pt;margin-top:-701.4pt;width:204pt;height:61.05pt;z-index:25209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" fillcolor="#00b0f0" stroked="f">
                <v:textbox>
                  <w:txbxContent>
                    <w:p w14:paraId="0E65FE66" w14:textId="77777777" w:rsidR="009E2437" w:rsidRDefault="009E2437" w:rsidP="00EE1539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158B8EFE" wp14:editId="25F95E66">
                            <wp:extent cx="2407920" cy="646430"/>
                            <wp:effectExtent l="0" t="0" r="0" b="127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BWlogo-3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7920" cy="646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bookmarkStart w:id="0" w:name="_MacBuGuideStaticData_4496V"/>
    </w:p>
    <w:sdt>
      <w:sdtPr>
        <w:rPr>
          <w:rFonts w:asciiTheme="majorHAnsi" w:hAnsiTheme="majorHAnsi" w:cstheme="majorHAnsi"/>
          <w:color w:val="auto"/>
          <w:sz w:val="24"/>
          <w:szCs w:val="24"/>
          <w:lang w:val="en-AU"/>
        </w:rPr>
        <w:id w:val="-1264368318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</w:rPr>
      </w:sdtEndPr>
      <w:sdtContent>
        <w:p w14:paraId="451FB317" w14:textId="281E5B83" w:rsidR="009F67C5" w:rsidRPr="00F60EB1" w:rsidRDefault="009F67C5" w:rsidP="00AE4D1D">
          <w:pPr>
            <w:pStyle w:val="Level1HeadingHeadings"/>
            <w:spacing w:line="360" w:lineRule="auto"/>
            <w:rPr>
              <w:rFonts w:asciiTheme="majorHAnsi" w:hAnsiTheme="majorHAnsi" w:cstheme="majorHAnsi"/>
            </w:rPr>
          </w:pPr>
          <w:r w:rsidRPr="00F60EB1">
            <w:rPr>
              <w:rFonts w:asciiTheme="majorHAnsi" w:hAnsiTheme="majorHAnsi" w:cstheme="majorHAnsi"/>
              <w:sz w:val="48"/>
              <w:szCs w:val="48"/>
            </w:rPr>
            <w:t>Table of Contents</w:t>
          </w:r>
        </w:p>
        <w:p w14:paraId="1F98B826" w14:textId="71E6EB7E" w:rsidR="007734F5" w:rsidRDefault="0086170F">
          <w:pPr>
            <w:pStyle w:val="TOC1"/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r w:rsidRPr="00F60EB1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="009F67C5" w:rsidRPr="00F60EB1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F60EB1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520816046" w:history="1">
            <w:r w:rsidR="007734F5" w:rsidRPr="004B1C84">
              <w:rPr>
                <w:rStyle w:val="Hyperlink"/>
                <w:noProof/>
              </w:rPr>
              <w:t>Functional Requirements:</w:t>
            </w:r>
            <w:r w:rsidR="007734F5">
              <w:rPr>
                <w:noProof/>
                <w:webHidden/>
              </w:rPr>
              <w:tab/>
            </w:r>
            <w:r w:rsidR="007734F5">
              <w:rPr>
                <w:noProof/>
                <w:webHidden/>
              </w:rPr>
              <w:fldChar w:fldCharType="begin"/>
            </w:r>
            <w:r w:rsidR="007734F5">
              <w:rPr>
                <w:noProof/>
                <w:webHidden/>
              </w:rPr>
              <w:instrText xml:space="preserve"> PAGEREF _Toc520816046 \h </w:instrText>
            </w:r>
            <w:r w:rsidR="007734F5">
              <w:rPr>
                <w:noProof/>
                <w:webHidden/>
              </w:rPr>
            </w:r>
            <w:r w:rsidR="007734F5">
              <w:rPr>
                <w:noProof/>
                <w:webHidden/>
              </w:rPr>
              <w:fldChar w:fldCharType="separate"/>
            </w:r>
            <w:r w:rsidR="007734F5">
              <w:rPr>
                <w:noProof/>
                <w:webHidden/>
              </w:rPr>
              <w:t>3</w:t>
            </w:r>
            <w:r w:rsidR="007734F5">
              <w:rPr>
                <w:noProof/>
                <w:webHidden/>
              </w:rPr>
              <w:fldChar w:fldCharType="end"/>
            </w:r>
          </w:hyperlink>
        </w:p>
        <w:p w14:paraId="40DD5003" w14:textId="07903C56" w:rsidR="007734F5" w:rsidRDefault="007929FE">
          <w:pPr>
            <w:pStyle w:val="TOC2"/>
            <w:tabs>
              <w:tab w:val="left" w:pos="720"/>
              <w:tab w:val="right" w:leader="dot" w:pos="104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20816047" w:history="1">
            <w:r w:rsidR="007734F5" w:rsidRPr="004B1C84">
              <w:rPr>
                <w:rStyle w:val="Hyperlink"/>
                <w:rFonts w:ascii="Symbol" w:hAnsi="Symbol" w:cstheme="majorHAnsi"/>
                <w:noProof/>
              </w:rPr>
              <w:t></w:t>
            </w:r>
            <w:r w:rsidR="007734F5"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="007734F5" w:rsidRPr="004B1C84">
              <w:rPr>
                <w:rStyle w:val="Hyperlink"/>
                <w:noProof/>
              </w:rPr>
              <w:t>Admin Module:</w:t>
            </w:r>
            <w:r w:rsidR="007734F5">
              <w:rPr>
                <w:noProof/>
                <w:webHidden/>
              </w:rPr>
              <w:tab/>
            </w:r>
            <w:r w:rsidR="007734F5">
              <w:rPr>
                <w:noProof/>
                <w:webHidden/>
              </w:rPr>
              <w:fldChar w:fldCharType="begin"/>
            </w:r>
            <w:r w:rsidR="007734F5">
              <w:rPr>
                <w:noProof/>
                <w:webHidden/>
              </w:rPr>
              <w:instrText xml:space="preserve"> PAGEREF _Toc520816047 \h </w:instrText>
            </w:r>
            <w:r w:rsidR="007734F5">
              <w:rPr>
                <w:noProof/>
                <w:webHidden/>
              </w:rPr>
            </w:r>
            <w:r w:rsidR="007734F5">
              <w:rPr>
                <w:noProof/>
                <w:webHidden/>
              </w:rPr>
              <w:fldChar w:fldCharType="separate"/>
            </w:r>
            <w:r w:rsidR="007734F5">
              <w:rPr>
                <w:noProof/>
                <w:webHidden/>
              </w:rPr>
              <w:t>3</w:t>
            </w:r>
            <w:r w:rsidR="007734F5">
              <w:rPr>
                <w:noProof/>
                <w:webHidden/>
              </w:rPr>
              <w:fldChar w:fldCharType="end"/>
            </w:r>
          </w:hyperlink>
        </w:p>
        <w:p w14:paraId="05536480" w14:textId="03E27E19" w:rsidR="007734F5" w:rsidRDefault="007929FE">
          <w:pPr>
            <w:pStyle w:val="TOC2"/>
            <w:tabs>
              <w:tab w:val="left" w:pos="720"/>
              <w:tab w:val="right" w:leader="dot" w:pos="104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20816048" w:history="1">
            <w:r w:rsidR="007734F5" w:rsidRPr="004B1C84">
              <w:rPr>
                <w:rStyle w:val="Hyperlink"/>
                <w:rFonts w:ascii="Symbol" w:hAnsi="Symbol" w:cstheme="majorHAnsi"/>
                <w:noProof/>
              </w:rPr>
              <w:t></w:t>
            </w:r>
            <w:r w:rsidR="007734F5"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="007734F5" w:rsidRPr="004B1C84">
              <w:rPr>
                <w:rStyle w:val="Hyperlink"/>
                <w:noProof/>
              </w:rPr>
              <w:t>Manager Module:</w:t>
            </w:r>
            <w:r w:rsidR="007734F5">
              <w:rPr>
                <w:noProof/>
                <w:webHidden/>
              </w:rPr>
              <w:tab/>
            </w:r>
            <w:r w:rsidR="007734F5">
              <w:rPr>
                <w:noProof/>
                <w:webHidden/>
              </w:rPr>
              <w:fldChar w:fldCharType="begin"/>
            </w:r>
            <w:r w:rsidR="007734F5">
              <w:rPr>
                <w:noProof/>
                <w:webHidden/>
              </w:rPr>
              <w:instrText xml:space="preserve"> PAGEREF _Toc520816048 \h </w:instrText>
            </w:r>
            <w:r w:rsidR="007734F5">
              <w:rPr>
                <w:noProof/>
                <w:webHidden/>
              </w:rPr>
            </w:r>
            <w:r w:rsidR="007734F5">
              <w:rPr>
                <w:noProof/>
                <w:webHidden/>
              </w:rPr>
              <w:fldChar w:fldCharType="separate"/>
            </w:r>
            <w:r w:rsidR="007734F5">
              <w:rPr>
                <w:noProof/>
                <w:webHidden/>
              </w:rPr>
              <w:t>4</w:t>
            </w:r>
            <w:r w:rsidR="007734F5">
              <w:rPr>
                <w:noProof/>
                <w:webHidden/>
              </w:rPr>
              <w:fldChar w:fldCharType="end"/>
            </w:r>
          </w:hyperlink>
        </w:p>
        <w:p w14:paraId="6B433B12" w14:textId="6B80086E" w:rsidR="007734F5" w:rsidRDefault="007929FE">
          <w:pPr>
            <w:pStyle w:val="TOC2"/>
            <w:tabs>
              <w:tab w:val="left" w:pos="720"/>
              <w:tab w:val="right" w:leader="dot" w:pos="104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20816049" w:history="1">
            <w:r w:rsidR="007734F5" w:rsidRPr="004B1C84">
              <w:rPr>
                <w:rStyle w:val="Hyperlink"/>
                <w:rFonts w:ascii="Symbol" w:hAnsi="Symbol" w:cstheme="majorHAnsi"/>
                <w:noProof/>
              </w:rPr>
              <w:t></w:t>
            </w:r>
            <w:r w:rsidR="007734F5"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="007734F5" w:rsidRPr="004B1C84">
              <w:rPr>
                <w:rStyle w:val="Hyperlink"/>
                <w:noProof/>
              </w:rPr>
              <w:t>Trainee Module:</w:t>
            </w:r>
            <w:r w:rsidR="007734F5">
              <w:rPr>
                <w:noProof/>
                <w:webHidden/>
              </w:rPr>
              <w:tab/>
            </w:r>
            <w:r w:rsidR="007734F5">
              <w:rPr>
                <w:noProof/>
                <w:webHidden/>
              </w:rPr>
              <w:fldChar w:fldCharType="begin"/>
            </w:r>
            <w:r w:rsidR="007734F5">
              <w:rPr>
                <w:noProof/>
                <w:webHidden/>
              </w:rPr>
              <w:instrText xml:space="preserve"> PAGEREF _Toc520816049 \h </w:instrText>
            </w:r>
            <w:r w:rsidR="007734F5">
              <w:rPr>
                <w:noProof/>
                <w:webHidden/>
              </w:rPr>
            </w:r>
            <w:r w:rsidR="007734F5">
              <w:rPr>
                <w:noProof/>
                <w:webHidden/>
              </w:rPr>
              <w:fldChar w:fldCharType="separate"/>
            </w:r>
            <w:r w:rsidR="007734F5">
              <w:rPr>
                <w:noProof/>
                <w:webHidden/>
              </w:rPr>
              <w:t>5</w:t>
            </w:r>
            <w:r w:rsidR="007734F5">
              <w:rPr>
                <w:noProof/>
                <w:webHidden/>
              </w:rPr>
              <w:fldChar w:fldCharType="end"/>
            </w:r>
          </w:hyperlink>
        </w:p>
        <w:p w14:paraId="1B0FE828" w14:textId="1523F5C8" w:rsidR="00BA1CBB" w:rsidRPr="00F60EB1" w:rsidRDefault="0086170F" w:rsidP="00714629">
          <w:pPr>
            <w:pStyle w:val="TOC1"/>
            <w:tabs>
              <w:tab w:val="left" w:pos="720"/>
            </w:tabs>
            <w:rPr>
              <w:rFonts w:asciiTheme="majorHAnsi" w:hAnsiTheme="majorHAnsi" w:cstheme="majorHAnsi"/>
              <w:b/>
              <w:bCs/>
              <w:noProof/>
            </w:rPr>
          </w:pPr>
          <w:r w:rsidRPr="00F60EB1">
            <w:rPr>
              <w:rFonts w:asciiTheme="majorHAnsi" w:hAnsiTheme="majorHAnsi" w:cstheme="maj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1DF108EB" w14:textId="45C15200" w:rsidR="001443D9" w:rsidRPr="00F60EB1" w:rsidRDefault="001443D9">
      <w:pPr>
        <w:spacing w:after="200" w:line="240" w:lineRule="auto"/>
        <w:rPr>
          <w:rFonts w:asciiTheme="majorHAnsi" w:eastAsiaTheme="majorEastAsia" w:hAnsiTheme="majorHAnsi" w:cstheme="majorHAnsi"/>
          <w:sz w:val="40"/>
          <w:szCs w:val="56"/>
          <w:lang w:val="en-US"/>
        </w:rPr>
      </w:pPr>
      <w:bookmarkStart w:id="1" w:name="_Toc393872148"/>
      <w:bookmarkEnd w:id="0"/>
      <w:r w:rsidRPr="00F60EB1">
        <w:rPr>
          <w:rFonts w:asciiTheme="majorHAnsi" w:eastAsiaTheme="majorEastAsia" w:hAnsiTheme="majorHAnsi" w:cstheme="majorHAnsi"/>
          <w:sz w:val="40"/>
          <w:szCs w:val="56"/>
          <w:lang w:val="en-US"/>
        </w:rPr>
        <w:br w:type="page"/>
      </w:r>
    </w:p>
    <w:p w14:paraId="4C4A1462" w14:textId="15ED46BB" w:rsidR="008C2717" w:rsidRPr="00F60EB1" w:rsidRDefault="00A85F39" w:rsidP="00F60EB1">
      <w:pPr>
        <w:pStyle w:val="Heading1"/>
      </w:pPr>
      <w:bookmarkStart w:id="2" w:name="_Toc520816046"/>
      <w:bookmarkEnd w:id="1"/>
      <w:r w:rsidRPr="00F60EB1">
        <w:lastRenderedPageBreak/>
        <w:t xml:space="preserve">Functional </w:t>
      </w:r>
      <w:r w:rsidR="00EB2BC9" w:rsidRPr="00F60EB1">
        <w:t>Requirements:</w:t>
      </w:r>
      <w:bookmarkEnd w:id="2"/>
    </w:p>
    <w:p w14:paraId="1326ADBA" w14:textId="2552C586" w:rsidR="00A85F39" w:rsidRPr="00F60EB1" w:rsidRDefault="00895973" w:rsidP="00895973">
      <w:pPr>
        <w:jc w:val="both"/>
        <w:rPr>
          <w:rFonts w:asciiTheme="majorHAnsi" w:hAnsiTheme="majorHAnsi" w:cstheme="majorHAnsi"/>
          <w:sz w:val="24"/>
          <w:lang w:val="en-US" w:bidi="ml-IN"/>
        </w:rPr>
      </w:pPr>
      <w:r w:rsidRPr="00F60EB1">
        <w:rPr>
          <w:rFonts w:asciiTheme="majorHAnsi" w:hAnsiTheme="majorHAnsi" w:cstheme="majorHAnsi"/>
          <w:sz w:val="24"/>
          <w:lang w:val="en-US" w:bidi="ml-IN"/>
        </w:rPr>
        <w:t>Dubai Electronic Security Centre (DESC)</w:t>
      </w:r>
      <w:r w:rsidR="00507F2D" w:rsidRPr="00F60EB1">
        <w:rPr>
          <w:rFonts w:asciiTheme="majorHAnsi" w:hAnsiTheme="majorHAnsi" w:cstheme="majorHAnsi"/>
          <w:sz w:val="24"/>
          <w:lang w:val="en-US" w:bidi="ml-IN"/>
        </w:rPr>
        <w:t xml:space="preserve"> </w:t>
      </w:r>
      <w:r w:rsidR="00A85F39" w:rsidRPr="00F60EB1">
        <w:rPr>
          <w:rFonts w:asciiTheme="majorHAnsi" w:hAnsiTheme="majorHAnsi" w:cstheme="majorHAnsi"/>
          <w:sz w:val="24"/>
          <w:lang w:val="en-US" w:bidi="ml-IN"/>
        </w:rPr>
        <w:t xml:space="preserve">approached Verbanet Technologies LLC., trading as Verbat Technologies (hereafter referred as” Verbat”) to develop </w:t>
      </w:r>
      <w:r w:rsidR="00507F2D" w:rsidRPr="00F60EB1">
        <w:rPr>
          <w:rFonts w:asciiTheme="majorHAnsi" w:hAnsiTheme="majorHAnsi" w:cstheme="majorHAnsi"/>
          <w:sz w:val="24"/>
          <w:lang w:val="en-US" w:bidi="ml-IN"/>
        </w:rPr>
        <w:t xml:space="preserve">a </w:t>
      </w:r>
      <w:r w:rsidR="00F60EB1" w:rsidRPr="00F60EB1">
        <w:rPr>
          <w:rFonts w:asciiTheme="majorHAnsi" w:hAnsiTheme="majorHAnsi" w:cstheme="majorHAnsi"/>
          <w:sz w:val="24"/>
          <w:lang w:val="en-US" w:bidi="ml-IN"/>
        </w:rPr>
        <w:t xml:space="preserve">bilingual (English and Arabic) </w:t>
      </w:r>
      <w:r w:rsidRPr="00F60EB1">
        <w:rPr>
          <w:rFonts w:asciiTheme="majorHAnsi" w:hAnsiTheme="majorHAnsi" w:cstheme="majorHAnsi"/>
          <w:sz w:val="24"/>
          <w:lang w:val="en-US" w:bidi="ml-IN"/>
        </w:rPr>
        <w:t>Training Management System.</w:t>
      </w:r>
      <w:r w:rsidR="007876A6" w:rsidRPr="00F60EB1">
        <w:rPr>
          <w:rFonts w:asciiTheme="majorHAnsi" w:hAnsiTheme="majorHAnsi" w:cstheme="majorHAnsi"/>
          <w:sz w:val="24"/>
          <w:lang w:val="en-US" w:bidi="ml-IN"/>
        </w:rPr>
        <w:t xml:space="preserve"> </w:t>
      </w:r>
      <w:r w:rsidR="00A85F39" w:rsidRPr="00F60EB1">
        <w:rPr>
          <w:rFonts w:asciiTheme="majorHAnsi" w:hAnsiTheme="majorHAnsi" w:cstheme="majorHAnsi"/>
          <w:sz w:val="24"/>
          <w:lang w:val="en-US" w:bidi="ml-IN"/>
        </w:rPr>
        <w:t xml:space="preserve">The features of the application </w:t>
      </w:r>
      <w:r w:rsidR="00235207" w:rsidRPr="00F60EB1">
        <w:rPr>
          <w:rFonts w:asciiTheme="majorHAnsi" w:hAnsiTheme="majorHAnsi" w:cstheme="majorHAnsi"/>
          <w:sz w:val="24"/>
          <w:lang w:val="en-US" w:bidi="ml-IN"/>
        </w:rPr>
        <w:t>are</w:t>
      </w:r>
      <w:r w:rsidR="00A85F39" w:rsidRPr="00F60EB1">
        <w:rPr>
          <w:rFonts w:asciiTheme="majorHAnsi" w:hAnsiTheme="majorHAnsi" w:cstheme="majorHAnsi"/>
          <w:sz w:val="24"/>
          <w:lang w:val="en-US" w:bidi="ml-IN"/>
        </w:rPr>
        <w:t xml:space="preserve"> mentioned below:</w:t>
      </w:r>
    </w:p>
    <w:p w14:paraId="40984FCF" w14:textId="700A837E" w:rsidR="007876A6" w:rsidRPr="00F60EB1" w:rsidRDefault="007876A6" w:rsidP="007876A6">
      <w:pPr>
        <w:spacing w:before="240"/>
        <w:jc w:val="both"/>
        <w:rPr>
          <w:rFonts w:asciiTheme="majorHAnsi" w:hAnsiTheme="majorHAnsi" w:cstheme="majorHAnsi"/>
          <w:sz w:val="22"/>
        </w:rPr>
      </w:pPr>
      <w:r w:rsidRPr="00F60EB1">
        <w:rPr>
          <w:rFonts w:asciiTheme="majorHAnsi" w:hAnsiTheme="majorHAnsi" w:cstheme="majorHAnsi"/>
          <w:sz w:val="24"/>
          <w:lang w:val="en-US" w:bidi="ml-IN"/>
        </w:rPr>
        <w:t>The m</w:t>
      </w:r>
      <w:r w:rsidR="00235207" w:rsidRPr="00F60EB1">
        <w:rPr>
          <w:rFonts w:asciiTheme="majorHAnsi" w:hAnsiTheme="majorHAnsi" w:cstheme="majorHAnsi"/>
          <w:sz w:val="24"/>
          <w:lang w:val="en-US" w:bidi="ml-IN"/>
        </w:rPr>
        <w:t>ain</w:t>
      </w:r>
      <w:r w:rsidRPr="00F60EB1">
        <w:rPr>
          <w:rFonts w:asciiTheme="majorHAnsi" w:hAnsiTheme="majorHAnsi" w:cstheme="majorHAnsi"/>
          <w:sz w:val="24"/>
          <w:lang w:val="en-US" w:bidi="ml-IN"/>
        </w:rPr>
        <w:t xml:space="preserve"> modules of the application are</w:t>
      </w:r>
      <w:r w:rsidRPr="00F60EB1">
        <w:rPr>
          <w:rFonts w:asciiTheme="majorHAnsi" w:hAnsiTheme="majorHAnsi" w:cstheme="majorHAnsi"/>
          <w:sz w:val="22"/>
        </w:rPr>
        <w:t>:</w:t>
      </w:r>
    </w:p>
    <w:p w14:paraId="2E3A84ED" w14:textId="77777777" w:rsidR="007876A6" w:rsidRPr="00F60EB1" w:rsidRDefault="007876A6" w:rsidP="007876A6">
      <w:pPr>
        <w:pStyle w:val="ListParagraph"/>
        <w:numPr>
          <w:ilvl w:val="0"/>
          <w:numId w:val="32"/>
        </w:numPr>
        <w:spacing w:before="240"/>
        <w:jc w:val="both"/>
        <w:rPr>
          <w:rFonts w:asciiTheme="majorHAnsi" w:hAnsiTheme="majorHAnsi" w:cstheme="majorHAnsi"/>
          <w:sz w:val="22"/>
        </w:rPr>
      </w:pPr>
      <w:r w:rsidRPr="00F60EB1">
        <w:rPr>
          <w:rFonts w:asciiTheme="majorHAnsi" w:hAnsiTheme="majorHAnsi" w:cstheme="majorHAnsi"/>
          <w:sz w:val="22"/>
        </w:rPr>
        <w:t>Admin Module</w:t>
      </w:r>
    </w:p>
    <w:p w14:paraId="160A51F1" w14:textId="5EDA29B0" w:rsidR="007876A6" w:rsidRPr="00F60EB1" w:rsidRDefault="007876A6" w:rsidP="007876A6">
      <w:pPr>
        <w:pStyle w:val="ListParagraph"/>
        <w:numPr>
          <w:ilvl w:val="0"/>
          <w:numId w:val="32"/>
        </w:numPr>
        <w:spacing w:before="240"/>
        <w:jc w:val="both"/>
        <w:rPr>
          <w:rFonts w:asciiTheme="majorHAnsi" w:hAnsiTheme="majorHAnsi" w:cstheme="majorHAnsi"/>
          <w:sz w:val="22"/>
        </w:rPr>
      </w:pPr>
      <w:r w:rsidRPr="00F60EB1">
        <w:rPr>
          <w:rFonts w:asciiTheme="majorHAnsi" w:hAnsiTheme="majorHAnsi" w:cstheme="majorHAnsi"/>
          <w:sz w:val="22"/>
        </w:rPr>
        <w:t xml:space="preserve">Manager Module </w:t>
      </w:r>
    </w:p>
    <w:p w14:paraId="2897BEFA" w14:textId="6FA4F14F" w:rsidR="00895973" w:rsidRPr="00F60EB1" w:rsidRDefault="007876A6" w:rsidP="00895973">
      <w:pPr>
        <w:pStyle w:val="ListParagraph"/>
        <w:numPr>
          <w:ilvl w:val="0"/>
          <w:numId w:val="32"/>
        </w:numPr>
        <w:spacing w:before="240"/>
        <w:jc w:val="both"/>
        <w:rPr>
          <w:rFonts w:asciiTheme="majorHAnsi" w:hAnsiTheme="majorHAnsi" w:cstheme="majorHAnsi"/>
          <w:sz w:val="22"/>
        </w:rPr>
      </w:pPr>
      <w:r w:rsidRPr="00F60EB1">
        <w:rPr>
          <w:rFonts w:asciiTheme="majorHAnsi" w:hAnsiTheme="majorHAnsi" w:cstheme="majorHAnsi"/>
          <w:sz w:val="22"/>
        </w:rPr>
        <w:t>Trainer Module</w:t>
      </w:r>
    </w:p>
    <w:p w14:paraId="1D34554A" w14:textId="10ECF43A" w:rsidR="007876A6" w:rsidRPr="00F60EB1" w:rsidRDefault="007876A6" w:rsidP="007876A6">
      <w:pPr>
        <w:spacing w:before="240"/>
        <w:jc w:val="both"/>
        <w:rPr>
          <w:rFonts w:asciiTheme="majorHAnsi" w:hAnsiTheme="majorHAnsi" w:cstheme="majorHAnsi"/>
          <w:sz w:val="22"/>
        </w:rPr>
      </w:pPr>
      <w:r w:rsidRPr="00F60EB1">
        <w:rPr>
          <w:rFonts w:asciiTheme="majorHAnsi" w:hAnsiTheme="majorHAnsi" w:cstheme="majorHAnsi"/>
          <w:sz w:val="22"/>
        </w:rPr>
        <w:t xml:space="preserve">           The Features and Functionalities of each module </w:t>
      </w:r>
      <w:r w:rsidR="00235207" w:rsidRPr="00F60EB1">
        <w:rPr>
          <w:rFonts w:asciiTheme="majorHAnsi" w:hAnsiTheme="majorHAnsi" w:cstheme="majorHAnsi"/>
          <w:sz w:val="22"/>
        </w:rPr>
        <w:t>are</w:t>
      </w:r>
      <w:r w:rsidRPr="00F60EB1">
        <w:rPr>
          <w:rFonts w:asciiTheme="majorHAnsi" w:hAnsiTheme="majorHAnsi" w:cstheme="majorHAnsi"/>
          <w:sz w:val="22"/>
        </w:rPr>
        <w:t xml:space="preserve"> described below</w:t>
      </w:r>
      <w:r w:rsidR="00235207" w:rsidRPr="00F60EB1">
        <w:rPr>
          <w:rFonts w:asciiTheme="majorHAnsi" w:hAnsiTheme="majorHAnsi" w:cstheme="majorHAnsi"/>
          <w:sz w:val="22"/>
        </w:rPr>
        <w:t>:</w:t>
      </w:r>
    </w:p>
    <w:p w14:paraId="7BB8C3A2" w14:textId="77777777" w:rsidR="007876A6" w:rsidRPr="00F60EB1" w:rsidRDefault="007876A6" w:rsidP="0019727F">
      <w:pPr>
        <w:pStyle w:val="ListParagraph"/>
        <w:numPr>
          <w:ilvl w:val="0"/>
          <w:numId w:val="30"/>
        </w:numPr>
        <w:spacing w:after="200"/>
        <w:contextualSpacing/>
        <w:jc w:val="both"/>
        <w:rPr>
          <w:rFonts w:asciiTheme="majorHAnsi" w:hAnsiTheme="majorHAnsi" w:cstheme="majorHAnsi"/>
          <w:b/>
          <w:color w:val="1C1C1C"/>
          <w:sz w:val="24"/>
          <w:szCs w:val="24"/>
          <w:u w:val="single"/>
        </w:rPr>
      </w:pPr>
      <w:bookmarkStart w:id="3" w:name="_Toc520816047"/>
      <w:r w:rsidRPr="00F60EB1">
        <w:rPr>
          <w:rStyle w:val="Heading2Char"/>
          <w:rFonts w:eastAsiaTheme="minorHAnsi"/>
        </w:rPr>
        <w:t>Admin Module:</w:t>
      </w:r>
      <w:bookmarkEnd w:id="3"/>
      <w:r w:rsidRPr="00F60EB1">
        <w:rPr>
          <w:rFonts w:asciiTheme="majorHAnsi" w:hAnsiTheme="majorHAnsi" w:cstheme="majorHAnsi"/>
          <w:sz w:val="22"/>
        </w:rPr>
        <w:t xml:space="preserve"> The admin has the overall access to the application. The admin can view all the processes happening within the application. The features and functionalities of Admin are:</w:t>
      </w:r>
    </w:p>
    <w:p w14:paraId="7A361030" w14:textId="77777777" w:rsidR="007876A6" w:rsidRPr="00F60EB1" w:rsidRDefault="007876A6" w:rsidP="007876A6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Login </w:t>
      </w:r>
    </w:p>
    <w:p w14:paraId="071808D6" w14:textId="77777777" w:rsidR="007876A6" w:rsidRPr="00F60EB1" w:rsidRDefault="007876A6" w:rsidP="007876A6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can login with a predefined username and password.</w:t>
      </w:r>
    </w:p>
    <w:p w14:paraId="4017B5E9" w14:textId="77777777" w:rsidR="007876A6" w:rsidRPr="00F60EB1" w:rsidRDefault="007876A6" w:rsidP="007876A6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will also have a “forgot password” option.</w:t>
      </w:r>
    </w:p>
    <w:p w14:paraId="402AC0CA" w14:textId="008D6F70" w:rsidR="00235207" w:rsidRPr="00F60EB1" w:rsidRDefault="00235207" w:rsidP="00235207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Departments </w:t>
      </w:r>
      <w:r w:rsidR="00054CEF" w:rsidRPr="00F60EB1">
        <w:rPr>
          <w:rFonts w:asciiTheme="majorHAnsi" w:hAnsiTheme="majorHAnsi" w:cstheme="majorHAnsi"/>
          <w:color w:val="1C1C1C"/>
          <w:sz w:val="22"/>
        </w:rPr>
        <w:t xml:space="preserve">and Users </w:t>
      </w:r>
      <w:r w:rsidRPr="00F60EB1">
        <w:rPr>
          <w:rFonts w:asciiTheme="majorHAnsi" w:hAnsiTheme="majorHAnsi" w:cstheme="majorHAnsi"/>
          <w:color w:val="1C1C1C"/>
          <w:sz w:val="22"/>
        </w:rPr>
        <w:t>Management:</w:t>
      </w:r>
    </w:p>
    <w:p w14:paraId="68AA8003" w14:textId="006F8D17" w:rsidR="007876A6" w:rsidRPr="00F60EB1" w:rsidRDefault="00235207" w:rsidP="00054CEF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Admin can manage (add/edit/delete) departments. </w:t>
      </w:r>
    </w:p>
    <w:p w14:paraId="7A634044" w14:textId="54B5B96D" w:rsidR="00035BBB" w:rsidRPr="00F60EB1" w:rsidRDefault="007876A6" w:rsidP="007876A6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Admin can manage (add/edit/delete) the </w:t>
      </w:r>
      <w:r w:rsidR="00035BBB" w:rsidRPr="00F60EB1">
        <w:rPr>
          <w:rFonts w:asciiTheme="majorHAnsi" w:hAnsiTheme="majorHAnsi" w:cstheme="majorHAnsi"/>
          <w:color w:val="1C1C1C"/>
          <w:sz w:val="22"/>
        </w:rPr>
        <w:t>M</w:t>
      </w:r>
      <w:r w:rsidRPr="00F60EB1">
        <w:rPr>
          <w:rFonts w:asciiTheme="majorHAnsi" w:hAnsiTheme="majorHAnsi" w:cstheme="majorHAnsi"/>
          <w:color w:val="1C1C1C"/>
          <w:sz w:val="22"/>
        </w:rPr>
        <w:t>anager</w:t>
      </w:r>
      <w:r w:rsidR="00035BBB" w:rsidRPr="00F60EB1">
        <w:rPr>
          <w:rFonts w:asciiTheme="majorHAnsi" w:hAnsiTheme="majorHAnsi" w:cstheme="majorHAnsi"/>
          <w:color w:val="1C1C1C"/>
          <w:sz w:val="22"/>
        </w:rPr>
        <w:t>s</w:t>
      </w:r>
      <w:r w:rsidR="00235207" w:rsidRPr="00F60EB1">
        <w:rPr>
          <w:rFonts w:asciiTheme="majorHAnsi" w:hAnsiTheme="majorHAnsi" w:cstheme="majorHAnsi"/>
          <w:color w:val="1C1C1C"/>
          <w:sz w:val="22"/>
        </w:rPr>
        <w:t xml:space="preserve"> of each department.</w:t>
      </w:r>
      <w:r w:rsidR="00035BBB" w:rsidRPr="00F60EB1">
        <w:rPr>
          <w:rFonts w:asciiTheme="majorHAnsi" w:hAnsiTheme="majorHAnsi" w:cstheme="majorHAnsi"/>
          <w:color w:val="1C1C1C"/>
          <w:sz w:val="22"/>
        </w:rPr>
        <w:t xml:space="preserve"> </w:t>
      </w:r>
    </w:p>
    <w:p w14:paraId="6FFDE128" w14:textId="7F9DA0ED" w:rsidR="007876A6" w:rsidRPr="00F60EB1" w:rsidRDefault="00035BBB" w:rsidP="00035BBB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can manage (add/edit/delete) the Traine</w:t>
      </w:r>
      <w:r w:rsidR="0019727F">
        <w:rPr>
          <w:rFonts w:asciiTheme="majorHAnsi" w:hAnsiTheme="majorHAnsi" w:cstheme="majorHAnsi"/>
          <w:color w:val="1C1C1C"/>
          <w:sz w:val="22"/>
        </w:rPr>
        <w:t>es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</w:t>
      </w:r>
      <w:r w:rsidR="00235207" w:rsidRPr="00F60EB1">
        <w:rPr>
          <w:rFonts w:asciiTheme="majorHAnsi" w:hAnsiTheme="majorHAnsi" w:cstheme="majorHAnsi"/>
          <w:color w:val="1C1C1C"/>
          <w:sz w:val="22"/>
        </w:rPr>
        <w:t>of each department.</w:t>
      </w:r>
    </w:p>
    <w:p w14:paraId="2B5B8C14" w14:textId="0E0BA8D9" w:rsidR="00235207" w:rsidRPr="00F60EB1" w:rsidRDefault="00054CEF" w:rsidP="00054CEF">
      <w:pPr>
        <w:pStyle w:val="ListParagraph"/>
        <w:spacing w:after="200"/>
        <w:ind w:left="3229"/>
        <w:contextualSpacing/>
        <w:rPr>
          <w:rFonts w:asciiTheme="majorHAnsi" w:hAnsiTheme="majorHAnsi" w:cstheme="majorHAnsi"/>
          <w:i/>
          <w:iCs/>
          <w:color w:val="1C1C1C"/>
          <w:sz w:val="22"/>
        </w:rPr>
      </w:pPr>
      <w:r w:rsidRPr="00F60EB1">
        <w:rPr>
          <w:rFonts w:asciiTheme="majorHAnsi" w:hAnsiTheme="majorHAnsi" w:cstheme="majorHAnsi"/>
          <w:i/>
          <w:iCs/>
          <w:color w:val="1C1C1C"/>
          <w:sz w:val="22"/>
        </w:rPr>
        <w:t>Note: Manager can be a trainer at the same time</w:t>
      </w:r>
    </w:p>
    <w:p w14:paraId="79B3B536" w14:textId="77777777" w:rsidR="007876A6" w:rsidRPr="00F60EB1" w:rsidRDefault="007876A6" w:rsidP="007876A6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Courses Management:</w:t>
      </w:r>
    </w:p>
    <w:p w14:paraId="7E3BD837" w14:textId="1EC453BB" w:rsidR="007876A6" w:rsidRPr="00F60EB1" w:rsidRDefault="007876A6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can manage (add/edit/delete) the different courses</w:t>
      </w:r>
      <w:r w:rsidR="0036189E" w:rsidRPr="00F60EB1">
        <w:rPr>
          <w:rFonts w:asciiTheme="majorHAnsi" w:hAnsiTheme="majorHAnsi" w:cstheme="majorHAnsi"/>
          <w:color w:val="1C1C1C"/>
          <w:sz w:val="22"/>
        </w:rPr>
        <w:t xml:space="preserve"> under each department </w:t>
      </w:r>
    </w:p>
    <w:p w14:paraId="58E2C312" w14:textId="542F2BAC" w:rsidR="007876A6" w:rsidRPr="00F60EB1" w:rsidRDefault="007876A6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Each course will have a unique course Id</w:t>
      </w:r>
      <w:r w:rsidR="00035BBB" w:rsidRPr="00F60EB1">
        <w:rPr>
          <w:rFonts w:asciiTheme="majorHAnsi" w:hAnsiTheme="majorHAnsi" w:cstheme="majorHAnsi"/>
          <w:color w:val="1C1C1C"/>
          <w:sz w:val="22"/>
        </w:rPr>
        <w:t xml:space="preserve"> and will be created in coordination with the agency </w:t>
      </w:r>
    </w:p>
    <w:p w14:paraId="2952DBE7" w14:textId="38452D8A" w:rsidR="00054CEF" w:rsidRPr="00F60EB1" w:rsidRDefault="007876A6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Admin can add a short </w:t>
      </w:r>
      <w:r w:rsidR="00054CEF" w:rsidRPr="00F60EB1">
        <w:rPr>
          <w:rFonts w:asciiTheme="majorHAnsi" w:hAnsiTheme="majorHAnsi" w:cstheme="majorHAnsi"/>
          <w:color w:val="1C1C1C"/>
          <w:sz w:val="22"/>
        </w:rPr>
        <w:t xml:space="preserve">and long </w:t>
      </w:r>
      <w:r w:rsidRPr="00F60EB1">
        <w:rPr>
          <w:rFonts w:asciiTheme="majorHAnsi" w:hAnsiTheme="majorHAnsi" w:cstheme="majorHAnsi"/>
          <w:color w:val="1C1C1C"/>
          <w:sz w:val="22"/>
        </w:rPr>
        <w:t>description about the course</w:t>
      </w:r>
    </w:p>
    <w:p w14:paraId="0E626495" w14:textId="2D1D5F30" w:rsidR="007876A6" w:rsidRPr="00F60EB1" w:rsidRDefault="00054CEF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can attach</w:t>
      </w:r>
      <w:r w:rsidR="007876A6" w:rsidRPr="00F60EB1">
        <w:rPr>
          <w:rFonts w:asciiTheme="majorHAnsi" w:hAnsiTheme="majorHAnsi" w:cstheme="majorHAnsi"/>
          <w:color w:val="1C1C1C"/>
          <w:sz w:val="22"/>
        </w:rPr>
        <w:t xml:space="preserve"> </w:t>
      </w:r>
      <w:r w:rsidRPr="00F60EB1">
        <w:rPr>
          <w:rFonts w:asciiTheme="majorHAnsi" w:hAnsiTheme="majorHAnsi" w:cstheme="majorHAnsi"/>
          <w:color w:val="1C1C1C"/>
          <w:sz w:val="22"/>
        </w:rPr>
        <w:t>files related to the course</w:t>
      </w:r>
    </w:p>
    <w:p w14:paraId="6FB94FD7" w14:textId="08172417" w:rsidR="007876A6" w:rsidRPr="00F60EB1" w:rsidRDefault="00054CEF" w:rsidP="00054CEF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Venues</w:t>
      </w:r>
      <w:r w:rsidR="003C3D0E" w:rsidRPr="00F60EB1">
        <w:rPr>
          <w:rFonts w:asciiTheme="majorHAnsi" w:hAnsiTheme="majorHAnsi" w:cstheme="majorHAnsi"/>
          <w:color w:val="1C1C1C"/>
          <w:sz w:val="22"/>
        </w:rPr>
        <w:t xml:space="preserve"> Management</w:t>
      </w:r>
      <w:r w:rsidR="007876A6" w:rsidRPr="00F60EB1">
        <w:rPr>
          <w:rFonts w:asciiTheme="majorHAnsi" w:hAnsiTheme="majorHAnsi" w:cstheme="majorHAnsi"/>
          <w:color w:val="1C1C1C"/>
          <w:sz w:val="22"/>
        </w:rPr>
        <w:t>:</w:t>
      </w:r>
    </w:p>
    <w:p w14:paraId="77846E4C" w14:textId="7BA829DA" w:rsidR="00DD550F" w:rsidRPr="00F60EB1" w:rsidRDefault="007876A6" w:rsidP="00054CEF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i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Admin can manage (add/edit/delete) the </w:t>
      </w:r>
      <w:r w:rsidR="00054CEF" w:rsidRPr="00F60EB1">
        <w:rPr>
          <w:rFonts w:asciiTheme="majorHAnsi" w:hAnsiTheme="majorHAnsi" w:cstheme="majorHAnsi"/>
          <w:color w:val="1C1C1C"/>
          <w:sz w:val="22"/>
        </w:rPr>
        <w:t>venues details (where the training will be conducted)</w:t>
      </w:r>
      <w:r w:rsidR="00054CEF" w:rsidRPr="00F60EB1">
        <w:rPr>
          <w:rFonts w:asciiTheme="majorHAnsi" w:hAnsiTheme="majorHAnsi" w:cstheme="majorHAnsi"/>
          <w:i/>
          <w:color w:val="1C1C1C"/>
          <w:sz w:val="22"/>
        </w:rPr>
        <w:t>.</w:t>
      </w:r>
    </w:p>
    <w:p w14:paraId="124C3F6C" w14:textId="2E0D761B" w:rsidR="003C3D0E" w:rsidRPr="00F60EB1" w:rsidRDefault="003C3D0E" w:rsidP="003C3D0E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lastRenderedPageBreak/>
        <w:t>Training</w:t>
      </w:r>
      <w:r w:rsidR="00054CEF" w:rsidRPr="00F60EB1">
        <w:rPr>
          <w:rFonts w:asciiTheme="majorHAnsi" w:hAnsiTheme="majorHAnsi" w:cstheme="majorHAnsi"/>
          <w:color w:val="1C1C1C"/>
          <w:sz w:val="22"/>
        </w:rPr>
        <w:t xml:space="preserve"> Management: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</w:t>
      </w:r>
    </w:p>
    <w:p w14:paraId="1229BF45" w14:textId="4FCEB32A" w:rsidR="003C3D0E" w:rsidRPr="00F60EB1" w:rsidRDefault="003C3D0E" w:rsidP="003C3D0E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can create a training session by performing the following activities:</w:t>
      </w:r>
    </w:p>
    <w:p w14:paraId="669B73E9" w14:textId="47BC21D5" w:rsidR="003C3D0E" w:rsidRPr="00F60EB1" w:rsidRDefault="003C3D0E" w:rsidP="003C3D0E">
      <w:pPr>
        <w:pStyle w:val="ListParagraph"/>
        <w:numPr>
          <w:ilvl w:val="4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Choose a course.</w:t>
      </w:r>
    </w:p>
    <w:p w14:paraId="7519F67B" w14:textId="79E222E8" w:rsidR="003C3D0E" w:rsidRPr="00F60EB1" w:rsidRDefault="003C3D0E" w:rsidP="003C3D0E">
      <w:pPr>
        <w:pStyle w:val="ListParagraph"/>
        <w:numPr>
          <w:ilvl w:val="4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Choose </w:t>
      </w:r>
      <w:r w:rsidR="00054CEF" w:rsidRPr="00F60EB1">
        <w:rPr>
          <w:rFonts w:asciiTheme="majorHAnsi" w:hAnsiTheme="majorHAnsi" w:cstheme="majorHAnsi"/>
          <w:color w:val="1C1C1C"/>
          <w:sz w:val="22"/>
        </w:rPr>
        <w:t>venue</w:t>
      </w:r>
    </w:p>
    <w:p w14:paraId="74BA942C" w14:textId="09338E60" w:rsidR="003C3D0E" w:rsidRPr="00F60EB1" w:rsidRDefault="003C3D0E" w:rsidP="003C3D0E">
      <w:pPr>
        <w:pStyle w:val="ListParagraph"/>
        <w:numPr>
          <w:ilvl w:val="4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Select the Date and Time of Training</w:t>
      </w:r>
      <w:r w:rsidR="00054CEF" w:rsidRPr="00F60EB1">
        <w:rPr>
          <w:rFonts w:asciiTheme="majorHAnsi" w:hAnsiTheme="majorHAnsi" w:cstheme="majorHAnsi"/>
          <w:color w:val="000000" w:themeColor="text1"/>
          <w:sz w:val="22"/>
        </w:rPr>
        <w:t xml:space="preserve"> (From – To)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>.</w:t>
      </w:r>
    </w:p>
    <w:p w14:paraId="62C99201" w14:textId="77777777" w:rsidR="007D1934" w:rsidRPr="00F60EB1" w:rsidRDefault="00054CEF" w:rsidP="00054CEF">
      <w:pPr>
        <w:pStyle w:val="ListParagraph"/>
        <w:numPr>
          <w:ilvl w:val="4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Add Notes</w:t>
      </w:r>
    </w:p>
    <w:p w14:paraId="69F30DDF" w14:textId="5BB332F6" w:rsidR="007D1934" w:rsidRPr="00F60EB1" w:rsidRDefault="007D1934" w:rsidP="007D1934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ing approval workflow</w:t>
      </w:r>
    </w:p>
    <w:p w14:paraId="2C68183A" w14:textId="4D76E2CE" w:rsidR="007D1934" w:rsidRPr="00F60EB1" w:rsidRDefault="007D1934" w:rsidP="0019727F">
      <w:pPr>
        <w:pStyle w:val="ListParagraph"/>
        <w:numPr>
          <w:ilvl w:val="4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Admin can approve / reject the training requests raised by Manager (One level approval workflow)</w:t>
      </w:r>
    </w:p>
    <w:p w14:paraId="06533258" w14:textId="478FE3B2" w:rsidR="00322D14" w:rsidRPr="00F60EB1" w:rsidRDefault="007D1934" w:rsidP="0019727F">
      <w:pPr>
        <w:pStyle w:val="ListParagraph"/>
        <w:numPr>
          <w:ilvl w:val="4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Admin can approve / reject the training requests raised by trainee and approved by Manager (Two level</w:t>
      </w:r>
      <w:r w:rsidR="007B65B2" w:rsidRPr="00F60EB1">
        <w:rPr>
          <w:rFonts w:asciiTheme="majorHAnsi" w:hAnsiTheme="majorHAnsi" w:cstheme="majorHAnsi"/>
          <w:color w:val="000000" w:themeColor="text1"/>
          <w:sz w:val="22"/>
        </w:rPr>
        <w:t>s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 approval workflow)</w:t>
      </w:r>
    </w:p>
    <w:p w14:paraId="761F109B" w14:textId="788EBC19" w:rsidR="007B65B2" w:rsidRPr="00F60EB1" w:rsidRDefault="007B65B2" w:rsidP="0019727F">
      <w:pPr>
        <w:pStyle w:val="ListParagraph"/>
        <w:spacing w:after="200"/>
        <w:ind w:left="3949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i/>
          <w:color w:val="000000" w:themeColor="text1"/>
          <w:sz w:val="22"/>
        </w:rPr>
        <w:t>Note: Admin can see the history of trainings attended by the trainees while approving the request</w:t>
      </w:r>
      <w:r w:rsidR="0019727F">
        <w:rPr>
          <w:rFonts w:asciiTheme="majorHAnsi" w:hAnsiTheme="majorHAnsi" w:cstheme="majorHAnsi"/>
          <w:i/>
          <w:color w:val="000000" w:themeColor="text1"/>
          <w:sz w:val="22"/>
        </w:rPr>
        <w:t>s</w:t>
      </w:r>
    </w:p>
    <w:p w14:paraId="2D5FB157" w14:textId="77777777" w:rsidR="007B65B2" w:rsidRPr="00F60EB1" w:rsidRDefault="007B65B2" w:rsidP="007B65B2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i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Attendance management </w:t>
      </w:r>
    </w:p>
    <w:p w14:paraId="4025FDE6" w14:textId="77777777" w:rsidR="007B65B2" w:rsidRPr="00F60EB1" w:rsidRDefault="007B65B2" w:rsidP="007B65B2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Admin can mark the attendance of the trainees </w:t>
      </w:r>
    </w:p>
    <w:p w14:paraId="38584519" w14:textId="00DAA4F6" w:rsidR="007B65B2" w:rsidRPr="00F60EB1" w:rsidRDefault="007B65B2" w:rsidP="008A3E9A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Admin can upload training certificates on behalf of trainee</w:t>
      </w:r>
    </w:p>
    <w:p w14:paraId="4A6E31D9" w14:textId="61DB6255" w:rsidR="00895973" w:rsidRPr="00F60EB1" w:rsidRDefault="007D1934" w:rsidP="00895973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Training </w:t>
      </w:r>
      <w:r w:rsidR="00895973" w:rsidRPr="00F60EB1">
        <w:rPr>
          <w:rFonts w:asciiTheme="majorHAnsi" w:hAnsiTheme="majorHAnsi" w:cstheme="majorHAnsi"/>
          <w:color w:val="000000" w:themeColor="text1"/>
          <w:sz w:val="22"/>
        </w:rPr>
        <w:t xml:space="preserve">Budget Management </w:t>
      </w:r>
    </w:p>
    <w:p w14:paraId="4B5AC41F" w14:textId="437D2D52" w:rsidR="00895973" w:rsidRPr="00F60EB1" w:rsidRDefault="00895973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Admin can manage the </w:t>
      </w:r>
      <w:r w:rsidR="007D1934" w:rsidRPr="00F60EB1">
        <w:rPr>
          <w:rFonts w:asciiTheme="majorHAnsi" w:hAnsiTheme="majorHAnsi" w:cstheme="majorHAnsi"/>
          <w:color w:val="000000" w:themeColor="text1"/>
          <w:sz w:val="22"/>
        </w:rPr>
        <w:t xml:space="preserve">training 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>budget as below:</w:t>
      </w:r>
    </w:p>
    <w:p w14:paraId="2C7FC491" w14:textId="08F1C083" w:rsidR="00895973" w:rsidRPr="00F60EB1" w:rsidRDefault="007D1934" w:rsidP="0019727F">
      <w:pPr>
        <w:pStyle w:val="ListParagraph"/>
        <w:numPr>
          <w:ilvl w:val="4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>Define the</w:t>
      </w:r>
      <w:r w:rsidR="00895973" w:rsidRPr="00F60EB1">
        <w:rPr>
          <w:rFonts w:asciiTheme="majorHAnsi" w:hAnsiTheme="majorHAnsi" w:cstheme="majorHAnsi"/>
          <w:color w:val="000000" w:themeColor="text1"/>
          <w:sz w:val="22"/>
        </w:rPr>
        <w:t xml:space="preserve"> 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overall yearly </w:t>
      </w:r>
      <w:r w:rsidR="00895973" w:rsidRPr="00F60EB1">
        <w:rPr>
          <w:rFonts w:asciiTheme="majorHAnsi" w:hAnsiTheme="majorHAnsi" w:cstheme="majorHAnsi"/>
          <w:color w:val="000000" w:themeColor="text1"/>
          <w:sz w:val="22"/>
        </w:rPr>
        <w:t xml:space="preserve">budget 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amount per category: </w:t>
      </w:r>
      <w:r w:rsidR="009F0E35" w:rsidRPr="00F60EB1">
        <w:rPr>
          <w:rFonts w:asciiTheme="majorHAnsi" w:hAnsiTheme="majorHAnsi" w:cstheme="majorHAnsi"/>
          <w:color w:val="000000" w:themeColor="text1"/>
          <w:sz w:val="22"/>
        </w:rPr>
        <w:t>expenses, hotel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>s</w:t>
      </w:r>
      <w:r w:rsidR="009F0E35" w:rsidRPr="00F60EB1">
        <w:rPr>
          <w:rFonts w:asciiTheme="majorHAnsi" w:hAnsiTheme="majorHAnsi" w:cstheme="majorHAnsi"/>
          <w:color w:val="000000" w:themeColor="text1"/>
          <w:sz w:val="22"/>
        </w:rPr>
        <w:t>,</w:t>
      </w:r>
      <w:r w:rsidR="00895973" w:rsidRPr="00F60EB1">
        <w:rPr>
          <w:rFonts w:asciiTheme="majorHAnsi" w:hAnsiTheme="majorHAnsi" w:cstheme="majorHAnsi"/>
          <w:color w:val="000000" w:themeColor="text1"/>
          <w:sz w:val="22"/>
        </w:rPr>
        <w:t xml:space="preserve"> flights tickets, travelling cost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>,</w:t>
      </w:r>
      <w:r w:rsidR="00895973" w:rsidRPr="00F60EB1">
        <w:rPr>
          <w:rFonts w:asciiTheme="majorHAnsi" w:hAnsiTheme="majorHAnsi" w:cstheme="majorHAnsi"/>
          <w:color w:val="000000" w:themeColor="text1"/>
          <w:sz w:val="22"/>
        </w:rPr>
        <w:t xml:space="preserve"> etc.</w:t>
      </w:r>
    </w:p>
    <w:p w14:paraId="406B6409" w14:textId="14FE9C34" w:rsidR="007B65B2" w:rsidRPr="00F60EB1" w:rsidRDefault="007D1934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Admin can update the cost field for each training which will be deducted from the overall budget automatically to know the balance budget available at </w:t>
      </w:r>
      <w:r w:rsidR="0019727F" w:rsidRPr="00F60EB1">
        <w:rPr>
          <w:rFonts w:asciiTheme="majorHAnsi" w:hAnsiTheme="majorHAnsi" w:cstheme="majorHAnsi"/>
          <w:color w:val="000000" w:themeColor="text1"/>
          <w:sz w:val="22"/>
        </w:rPr>
        <w:t>certain</w:t>
      </w: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 point of time   </w:t>
      </w:r>
    </w:p>
    <w:p w14:paraId="1105CA34" w14:textId="3BC2B295" w:rsidR="007876A6" w:rsidRPr="00F60EB1" w:rsidRDefault="007876A6" w:rsidP="007876A6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Reports</w:t>
      </w:r>
    </w:p>
    <w:p w14:paraId="3749D499" w14:textId="275F3518" w:rsidR="00C07426" w:rsidRPr="00F60EB1" w:rsidRDefault="00C07426" w:rsidP="00C07426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Reports on courses </w:t>
      </w:r>
      <w:r w:rsidR="00FD3CBD" w:rsidRPr="00F60EB1">
        <w:rPr>
          <w:rFonts w:asciiTheme="majorHAnsi" w:hAnsiTheme="majorHAnsi" w:cstheme="majorHAnsi"/>
          <w:color w:val="1C1C1C"/>
          <w:sz w:val="22"/>
        </w:rPr>
        <w:t>conducted with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attendee details </w:t>
      </w:r>
    </w:p>
    <w:p w14:paraId="7B0386A4" w14:textId="144A7E09" w:rsidR="007B65B2" w:rsidRPr="00F60EB1" w:rsidRDefault="00FD3CBD" w:rsidP="007B65B2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Reports of the</w:t>
      </w:r>
      <w:r w:rsidR="00895973" w:rsidRPr="00F60EB1">
        <w:rPr>
          <w:rFonts w:asciiTheme="majorHAnsi" w:hAnsiTheme="majorHAnsi" w:cstheme="majorHAnsi"/>
          <w:color w:val="1C1C1C"/>
          <w:sz w:val="22"/>
        </w:rPr>
        <w:t xml:space="preserve"> Surveys &amp;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certificates submitted by Trainees</w:t>
      </w:r>
    </w:p>
    <w:p w14:paraId="08D1CAF5" w14:textId="5D6DBAE5" w:rsidR="007B65B2" w:rsidRPr="00F60EB1" w:rsidRDefault="007B65B2" w:rsidP="007B65B2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Budget Report </w:t>
      </w:r>
    </w:p>
    <w:p w14:paraId="6DF4A908" w14:textId="5088E6E9" w:rsidR="0036189E" w:rsidRPr="00F60EB1" w:rsidRDefault="0036189E" w:rsidP="0036189E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Logout</w:t>
      </w:r>
    </w:p>
    <w:p w14:paraId="2870C23D" w14:textId="5443445E" w:rsidR="0036189E" w:rsidRPr="00F60EB1" w:rsidRDefault="0036189E" w:rsidP="0036189E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Admin can logout from the application</w:t>
      </w:r>
    </w:p>
    <w:p w14:paraId="3EE6FACD" w14:textId="7DFC10E9" w:rsidR="007876A6" w:rsidRPr="00F60EB1" w:rsidRDefault="003C3D0E" w:rsidP="007876A6">
      <w:pPr>
        <w:pStyle w:val="ListParagraph"/>
        <w:numPr>
          <w:ilvl w:val="0"/>
          <w:numId w:val="30"/>
        </w:numPr>
        <w:spacing w:after="200"/>
        <w:contextualSpacing/>
        <w:rPr>
          <w:rFonts w:asciiTheme="majorHAnsi" w:hAnsiTheme="majorHAnsi" w:cstheme="majorHAnsi"/>
          <w:b/>
          <w:color w:val="1C1C1C"/>
          <w:sz w:val="24"/>
          <w:szCs w:val="24"/>
          <w:u w:val="single"/>
        </w:rPr>
      </w:pPr>
      <w:bookmarkStart w:id="4" w:name="_Toc520816048"/>
      <w:r w:rsidRPr="00F60EB1">
        <w:rPr>
          <w:rStyle w:val="Heading2Char"/>
          <w:rFonts w:eastAsiaTheme="minorHAnsi"/>
        </w:rPr>
        <w:t>Manager Module</w:t>
      </w:r>
      <w:r w:rsidR="007876A6" w:rsidRPr="00F60EB1">
        <w:rPr>
          <w:rStyle w:val="Heading2Char"/>
          <w:rFonts w:eastAsiaTheme="minorHAnsi"/>
        </w:rPr>
        <w:t>:</w:t>
      </w:r>
      <w:bookmarkEnd w:id="4"/>
      <w:r w:rsidR="007876A6" w:rsidRPr="00F60EB1">
        <w:rPr>
          <w:rFonts w:asciiTheme="majorHAnsi" w:hAnsiTheme="majorHAnsi" w:cstheme="majorHAnsi"/>
          <w:sz w:val="22"/>
        </w:rPr>
        <w:t xml:space="preserve"> The features and functionalities of Manager module </w:t>
      </w:r>
      <w:r w:rsidRPr="00F60EB1">
        <w:rPr>
          <w:rFonts w:asciiTheme="majorHAnsi" w:hAnsiTheme="majorHAnsi" w:cstheme="majorHAnsi"/>
          <w:sz w:val="22"/>
        </w:rPr>
        <w:t>are:</w:t>
      </w:r>
    </w:p>
    <w:p w14:paraId="300B28A5" w14:textId="77777777" w:rsidR="007876A6" w:rsidRPr="00F60EB1" w:rsidRDefault="007876A6" w:rsidP="003C3D0E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Login</w:t>
      </w:r>
    </w:p>
    <w:p w14:paraId="37231FE7" w14:textId="2908EE27" w:rsidR="007876A6" w:rsidRPr="00F60EB1" w:rsidRDefault="003C3D0E" w:rsidP="003C3D0E">
      <w:pPr>
        <w:pStyle w:val="ListParagraph"/>
        <w:numPr>
          <w:ilvl w:val="3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Manager </w:t>
      </w:r>
      <w:r w:rsidR="007876A6" w:rsidRPr="00F60EB1">
        <w:rPr>
          <w:rFonts w:asciiTheme="majorHAnsi" w:hAnsiTheme="majorHAnsi" w:cstheme="majorHAnsi"/>
          <w:color w:val="1C1C1C"/>
          <w:sz w:val="22"/>
        </w:rPr>
        <w:t>can login with predefined username and password.</w:t>
      </w:r>
    </w:p>
    <w:p w14:paraId="56A51952" w14:textId="467D3740" w:rsidR="00124CC3" w:rsidRPr="00F60EB1" w:rsidRDefault="00124CC3" w:rsidP="00124CC3">
      <w:pPr>
        <w:pStyle w:val="ListParagraph"/>
        <w:numPr>
          <w:ilvl w:val="2"/>
          <w:numId w:val="33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View 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and Book </w:t>
      </w:r>
      <w:r w:rsidR="00CC3741" w:rsidRPr="00F60EB1">
        <w:rPr>
          <w:rFonts w:asciiTheme="majorHAnsi" w:hAnsiTheme="majorHAnsi" w:cstheme="majorHAnsi"/>
          <w:color w:val="1C1C1C"/>
          <w:sz w:val="22"/>
        </w:rPr>
        <w:t xml:space="preserve">available </w:t>
      </w:r>
      <w:r w:rsidRPr="00F60EB1">
        <w:rPr>
          <w:rFonts w:asciiTheme="majorHAnsi" w:hAnsiTheme="majorHAnsi" w:cstheme="majorHAnsi"/>
          <w:color w:val="1C1C1C"/>
          <w:sz w:val="22"/>
        </w:rPr>
        <w:t>Training</w:t>
      </w:r>
      <w:r w:rsidR="00CC3741" w:rsidRPr="00F60EB1">
        <w:rPr>
          <w:rFonts w:asciiTheme="majorHAnsi" w:hAnsiTheme="majorHAnsi" w:cstheme="majorHAnsi"/>
          <w:color w:val="1C1C1C"/>
          <w:sz w:val="22"/>
        </w:rPr>
        <w:t>s</w:t>
      </w:r>
    </w:p>
    <w:p w14:paraId="2CE19D9A" w14:textId="506A8DEC" w:rsidR="007B65B2" w:rsidRPr="00F60EB1" w:rsidRDefault="007876A6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lastRenderedPageBreak/>
        <w:t>Once the</w:t>
      </w:r>
      <w:r w:rsidR="003C3D0E" w:rsidRPr="00F60EB1">
        <w:rPr>
          <w:rFonts w:asciiTheme="majorHAnsi" w:hAnsiTheme="majorHAnsi" w:cstheme="majorHAnsi"/>
          <w:color w:val="1C1C1C"/>
          <w:sz w:val="22"/>
        </w:rPr>
        <w:t xml:space="preserve"> Manager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login</w:t>
      </w:r>
      <w:r w:rsidR="003C3D0E" w:rsidRPr="00F60EB1">
        <w:rPr>
          <w:rFonts w:asciiTheme="majorHAnsi" w:hAnsiTheme="majorHAnsi" w:cstheme="majorHAnsi"/>
          <w:color w:val="1C1C1C"/>
          <w:sz w:val="22"/>
        </w:rPr>
        <w:t>s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, </w:t>
      </w:r>
      <w:r w:rsidR="0036189E" w:rsidRPr="00F60EB1">
        <w:rPr>
          <w:rFonts w:asciiTheme="majorHAnsi" w:hAnsiTheme="majorHAnsi" w:cstheme="majorHAnsi"/>
          <w:color w:val="1C1C1C"/>
          <w:sz w:val="22"/>
        </w:rPr>
        <w:t xml:space="preserve">he can view the </w:t>
      </w:r>
      <w:r w:rsidR="007B65B2" w:rsidRPr="00F60EB1">
        <w:rPr>
          <w:rFonts w:asciiTheme="majorHAnsi" w:hAnsiTheme="majorHAnsi" w:cstheme="majorHAnsi"/>
          <w:color w:val="1C1C1C"/>
          <w:sz w:val="22"/>
        </w:rPr>
        <w:t>available trainings created by admin</w:t>
      </w:r>
      <w:r w:rsidR="00047CEE" w:rsidRPr="00F60EB1">
        <w:rPr>
          <w:rFonts w:asciiTheme="majorHAnsi" w:hAnsiTheme="majorHAnsi" w:cstheme="majorHAnsi"/>
          <w:color w:val="1C1C1C"/>
          <w:sz w:val="22"/>
        </w:rPr>
        <w:t xml:space="preserve"> for his/ her department</w:t>
      </w:r>
    </w:p>
    <w:p w14:paraId="67A81A77" w14:textId="54D0EFC5" w:rsidR="007B65B2" w:rsidRPr="00F60EB1" w:rsidRDefault="007B65B2" w:rsidP="0019727F">
      <w:pPr>
        <w:pStyle w:val="ListParagraph"/>
        <w:spacing w:after="200"/>
        <w:ind w:left="3229"/>
        <w:contextualSpacing/>
        <w:jc w:val="both"/>
        <w:rPr>
          <w:rFonts w:asciiTheme="majorHAnsi" w:hAnsiTheme="majorHAnsi" w:cstheme="majorHAnsi"/>
          <w:i/>
          <w:iCs/>
          <w:color w:val="1C1C1C"/>
          <w:sz w:val="22"/>
        </w:rPr>
      </w:pPr>
      <w:r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Note: </w:t>
      </w:r>
      <w:r w:rsidR="0019727F">
        <w:rPr>
          <w:rFonts w:asciiTheme="majorHAnsi" w:hAnsiTheme="majorHAnsi" w:cstheme="majorHAnsi"/>
          <w:i/>
          <w:iCs/>
          <w:color w:val="1C1C1C"/>
          <w:sz w:val="22"/>
        </w:rPr>
        <w:t>T</w:t>
      </w:r>
      <w:r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raining can be sorted </w:t>
      </w:r>
      <w:r w:rsidR="0036189E"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by </w:t>
      </w:r>
      <w:r w:rsidRPr="00F60EB1">
        <w:rPr>
          <w:rFonts w:asciiTheme="majorHAnsi" w:hAnsiTheme="majorHAnsi" w:cstheme="majorHAnsi"/>
          <w:i/>
          <w:iCs/>
          <w:color w:val="1C1C1C"/>
          <w:sz w:val="22"/>
        </w:rPr>
        <w:t>“</w:t>
      </w:r>
      <w:r w:rsidR="0036189E" w:rsidRPr="00F60EB1">
        <w:rPr>
          <w:rFonts w:asciiTheme="majorHAnsi" w:hAnsiTheme="majorHAnsi" w:cstheme="majorHAnsi"/>
          <w:i/>
          <w:iCs/>
          <w:color w:val="1C1C1C"/>
          <w:sz w:val="22"/>
        </w:rPr>
        <w:t>course wise</w:t>
      </w:r>
      <w:r w:rsidRPr="00F60EB1">
        <w:rPr>
          <w:rFonts w:asciiTheme="majorHAnsi" w:hAnsiTheme="majorHAnsi" w:cstheme="majorHAnsi"/>
          <w:i/>
          <w:iCs/>
          <w:color w:val="1C1C1C"/>
          <w:sz w:val="22"/>
        </w:rPr>
        <w:t>”</w:t>
      </w:r>
      <w:r w:rsidR="0036189E"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 or by </w:t>
      </w:r>
      <w:r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“Date </w:t>
      </w:r>
      <w:r w:rsidR="0036189E" w:rsidRPr="00F60EB1">
        <w:rPr>
          <w:rFonts w:asciiTheme="majorHAnsi" w:hAnsiTheme="majorHAnsi" w:cstheme="majorHAnsi"/>
          <w:i/>
          <w:iCs/>
          <w:color w:val="1C1C1C"/>
          <w:sz w:val="22"/>
        </w:rPr>
        <w:t>wise</w:t>
      </w:r>
      <w:r w:rsidRPr="00F60EB1">
        <w:rPr>
          <w:rFonts w:asciiTheme="majorHAnsi" w:hAnsiTheme="majorHAnsi" w:cstheme="majorHAnsi"/>
          <w:i/>
          <w:iCs/>
          <w:color w:val="1C1C1C"/>
          <w:sz w:val="22"/>
        </w:rPr>
        <w:t>”.</w:t>
      </w:r>
    </w:p>
    <w:p w14:paraId="15F85251" w14:textId="04AFF9D0" w:rsidR="007B65B2" w:rsidRPr="00F60EB1" w:rsidRDefault="007B65B2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M</w:t>
      </w:r>
      <w:r w:rsidR="003C3D0E" w:rsidRPr="00F60EB1">
        <w:rPr>
          <w:rFonts w:asciiTheme="majorHAnsi" w:hAnsiTheme="majorHAnsi" w:cstheme="majorHAnsi"/>
          <w:color w:val="1C1C1C"/>
          <w:sz w:val="22"/>
        </w:rPr>
        <w:t xml:space="preserve">anager can view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the course </w:t>
      </w:r>
      <w:r w:rsidR="003C3D0E" w:rsidRPr="00F60EB1">
        <w:rPr>
          <w:rFonts w:asciiTheme="majorHAnsi" w:hAnsiTheme="majorHAnsi" w:cstheme="majorHAnsi"/>
          <w:color w:val="1C1C1C"/>
          <w:sz w:val="22"/>
        </w:rPr>
        <w:t xml:space="preserve">details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and </w:t>
      </w:r>
      <w:r w:rsidR="003C3D0E" w:rsidRPr="00F60EB1">
        <w:rPr>
          <w:rFonts w:asciiTheme="majorHAnsi" w:hAnsiTheme="majorHAnsi" w:cstheme="majorHAnsi"/>
          <w:color w:val="1C1C1C"/>
          <w:sz w:val="22"/>
        </w:rPr>
        <w:t>training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details</w:t>
      </w:r>
      <w:r w:rsidR="00CC3741" w:rsidRPr="00F60EB1">
        <w:rPr>
          <w:rFonts w:asciiTheme="majorHAnsi" w:hAnsiTheme="majorHAnsi" w:cstheme="majorHAnsi"/>
          <w:color w:val="1C1C1C"/>
          <w:sz w:val="22"/>
        </w:rPr>
        <w:t>.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</w:t>
      </w:r>
    </w:p>
    <w:p w14:paraId="660E49E0" w14:textId="1475C73D" w:rsidR="003C3D0E" w:rsidRPr="00F60EB1" w:rsidRDefault="007B65B2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Manager can </w:t>
      </w:r>
      <w:r w:rsidR="00CC3741" w:rsidRPr="00F60EB1">
        <w:rPr>
          <w:rFonts w:asciiTheme="majorHAnsi" w:hAnsiTheme="majorHAnsi" w:cstheme="majorHAnsi"/>
          <w:color w:val="1C1C1C"/>
          <w:sz w:val="22"/>
        </w:rPr>
        <w:t xml:space="preserve">select and book a training for </w:t>
      </w:r>
      <w:r w:rsidR="000A3EF5" w:rsidRPr="00F60EB1">
        <w:rPr>
          <w:rFonts w:asciiTheme="majorHAnsi" w:hAnsiTheme="majorHAnsi" w:cstheme="majorHAnsi"/>
          <w:color w:val="1C1C1C"/>
          <w:sz w:val="22"/>
        </w:rPr>
        <w:t xml:space="preserve">trainees </w:t>
      </w:r>
      <w:r w:rsidR="00CC3741" w:rsidRPr="00F60EB1">
        <w:rPr>
          <w:rFonts w:asciiTheme="majorHAnsi" w:hAnsiTheme="majorHAnsi" w:cstheme="majorHAnsi"/>
          <w:color w:val="1C1C1C"/>
          <w:sz w:val="22"/>
        </w:rPr>
        <w:t>– from his department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 only</w:t>
      </w:r>
      <w:r w:rsidR="00CC3741" w:rsidRPr="00F60EB1">
        <w:rPr>
          <w:rFonts w:asciiTheme="majorHAnsi" w:hAnsiTheme="majorHAnsi" w:cstheme="majorHAnsi"/>
          <w:color w:val="1C1C1C"/>
          <w:sz w:val="22"/>
        </w:rPr>
        <w:t>-</w:t>
      </w:r>
      <w:r w:rsidR="000A3EF5" w:rsidRPr="00F60EB1">
        <w:rPr>
          <w:rFonts w:asciiTheme="majorHAnsi" w:hAnsiTheme="majorHAnsi" w:cstheme="majorHAnsi"/>
          <w:color w:val="1C1C1C"/>
          <w:sz w:val="22"/>
        </w:rPr>
        <w:t xml:space="preserve"> </w:t>
      </w:r>
      <w:r w:rsidR="003C3D0E" w:rsidRPr="00F60EB1">
        <w:rPr>
          <w:rFonts w:asciiTheme="majorHAnsi" w:hAnsiTheme="majorHAnsi" w:cstheme="majorHAnsi"/>
          <w:color w:val="1C1C1C"/>
          <w:sz w:val="22"/>
        </w:rPr>
        <w:t xml:space="preserve"> </w:t>
      </w:r>
    </w:p>
    <w:p w14:paraId="5C02E6E8" w14:textId="77777777" w:rsidR="00CC3741" w:rsidRPr="00F60EB1" w:rsidRDefault="00BF0778" w:rsidP="0019727F">
      <w:pPr>
        <w:pStyle w:val="ListParagraph"/>
        <w:spacing w:after="200"/>
        <w:ind w:left="3229"/>
        <w:contextualSpacing/>
        <w:jc w:val="both"/>
        <w:rPr>
          <w:rFonts w:asciiTheme="majorHAnsi" w:hAnsiTheme="majorHAnsi" w:cstheme="majorHAnsi"/>
          <w:i/>
          <w:color w:val="1C1C1C"/>
          <w:sz w:val="22"/>
        </w:rPr>
      </w:pPr>
      <w:r w:rsidRPr="00F60EB1">
        <w:rPr>
          <w:rFonts w:asciiTheme="majorHAnsi" w:hAnsiTheme="majorHAnsi" w:cstheme="majorHAnsi"/>
          <w:i/>
          <w:color w:val="1C1C1C"/>
          <w:sz w:val="22"/>
        </w:rPr>
        <w:t>Note</w:t>
      </w:r>
      <w:r w:rsidR="00CC3741" w:rsidRPr="00F60EB1">
        <w:rPr>
          <w:rFonts w:asciiTheme="majorHAnsi" w:hAnsiTheme="majorHAnsi" w:cstheme="majorHAnsi"/>
          <w:i/>
          <w:color w:val="1C1C1C"/>
          <w:sz w:val="22"/>
        </w:rPr>
        <w:t>s</w:t>
      </w:r>
      <w:r w:rsidRPr="00F60EB1">
        <w:rPr>
          <w:rFonts w:asciiTheme="majorHAnsi" w:hAnsiTheme="majorHAnsi" w:cstheme="majorHAnsi"/>
          <w:i/>
          <w:color w:val="1C1C1C"/>
          <w:sz w:val="22"/>
        </w:rPr>
        <w:t xml:space="preserve">: </w:t>
      </w:r>
    </w:p>
    <w:p w14:paraId="2AB6BD63" w14:textId="0426C04F" w:rsidR="00CC3741" w:rsidRPr="00F60EB1" w:rsidRDefault="00CC3741" w:rsidP="0019727F">
      <w:pPr>
        <w:pStyle w:val="ListParagraph"/>
        <w:spacing w:after="200"/>
        <w:ind w:left="3229" w:firstLine="371"/>
        <w:contextualSpacing/>
        <w:jc w:val="both"/>
        <w:rPr>
          <w:rFonts w:asciiTheme="majorHAnsi" w:hAnsiTheme="majorHAnsi" w:cstheme="majorHAnsi"/>
          <w:i/>
          <w:color w:val="1C1C1C"/>
          <w:sz w:val="22"/>
        </w:rPr>
      </w:pPr>
      <w:r w:rsidRPr="00F60EB1">
        <w:rPr>
          <w:rFonts w:asciiTheme="majorHAnsi" w:hAnsiTheme="majorHAnsi" w:cstheme="majorHAnsi"/>
          <w:i/>
          <w:color w:val="1C1C1C"/>
          <w:sz w:val="22"/>
        </w:rPr>
        <w:t xml:space="preserve">- </w:t>
      </w:r>
      <w:r w:rsidR="00BF0778" w:rsidRPr="00F60EB1">
        <w:rPr>
          <w:rFonts w:asciiTheme="majorHAnsi" w:hAnsiTheme="majorHAnsi" w:cstheme="majorHAnsi"/>
          <w:i/>
          <w:color w:val="1C1C1C"/>
          <w:sz w:val="22"/>
        </w:rPr>
        <w:t>Manager</w:t>
      </w:r>
      <w:r w:rsidRPr="00F60EB1">
        <w:rPr>
          <w:rFonts w:asciiTheme="majorHAnsi" w:hAnsiTheme="majorHAnsi" w:cstheme="majorHAnsi"/>
          <w:i/>
          <w:color w:val="1C1C1C"/>
          <w:sz w:val="22"/>
        </w:rPr>
        <w:t xml:space="preserve"> can book a training for </w:t>
      </w:r>
      <w:r w:rsidR="00BF0778" w:rsidRPr="00F60EB1">
        <w:rPr>
          <w:rFonts w:asciiTheme="majorHAnsi" w:hAnsiTheme="majorHAnsi" w:cstheme="majorHAnsi"/>
          <w:i/>
          <w:color w:val="1C1C1C"/>
          <w:sz w:val="22"/>
        </w:rPr>
        <w:t>himself</w:t>
      </w:r>
    </w:p>
    <w:p w14:paraId="766511E7" w14:textId="66DC73CE" w:rsidR="00BF0778" w:rsidRPr="00F60EB1" w:rsidRDefault="004E4C51" w:rsidP="0019727F">
      <w:pPr>
        <w:pStyle w:val="ListParagraph"/>
        <w:spacing w:after="200"/>
        <w:ind w:left="3229" w:firstLine="371"/>
        <w:contextualSpacing/>
        <w:jc w:val="both"/>
        <w:rPr>
          <w:rFonts w:asciiTheme="majorHAnsi" w:hAnsiTheme="majorHAnsi" w:cstheme="majorHAnsi"/>
          <w:i/>
          <w:color w:val="1C1C1C"/>
          <w:sz w:val="22"/>
        </w:rPr>
      </w:pPr>
      <w:r w:rsidRPr="00F60EB1">
        <w:rPr>
          <w:rFonts w:asciiTheme="majorHAnsi" w:hAnsiTheme="majorHAnsi" w:cstheme="majorHAnsi"/>
          <w:i/>
          <w:color w:val="000000" w:themeColor="text1"/>
          <w:sz w:val="22"/>
        </w:rPr>
        <w:t xml:space="preserve">- </w:t>
      </w:r>
      <w:r w:rsidR="00CC3741" w:rsidRPr="00F60EB1">
        <w:rPr>
          <w:rFonts w:asciiTheme="majorHAnsi" w:hAnsiTheme="majorHAnsi" w:cstheme="majorHAnsi"/>
          <w:i/>
          <w:color w:val="000000" w:themeColor="text1"/>
          <w:sz w:val="22"/>
        </w:rPr>
        <w:t xml:space="preserve">Restriction will be implemented by the system to block the booking before </w:t>
      </w:r>
      <w:r w:rsidRPr="00F60EB1">
        <w:rPr>
          <w:rFonts w:asciiTheme="majorHAnsi" w:hAnsiTheme="majorHAnsi" w:cstheme="majorHAnsi"/>
          <w:i/>
          <w:color w:val="000000" w:themeColor="text1"/>
          <w:sz w:val="22"/>
        </w:rPr>
        <w:t>“X”</w:t>
      </w:r>
      <w:r w:rsidR="00CC3741" w:rsidRPr="00F60EB1">
        <w:rPr>
          <w:rFonts w:asciiTheme="majorHAnsi" w:hAnsiTheme="majorHAnsi" w:cstheme="majorHAnsi"/>
          <w:i/>
          <w:color w:val="000000" w:themeColor="text1"/>
          <w:sz w:val="22"/>
        </w:rPr>
        <w:t xml:space="preserve"> day</w:t>
      </w:r>
      <w:r w:rsidRPr="00F60EB1">
        <w:rPr>
          <w:rFonts w:asciiTheme="majorHAnsi" w:hAnsiTheme="majorHAnsi" w:cstheme="majorHAnsi"/>
          <w:i/>
          <w:color w:val="000000" w:themeColor="text1"/>
          <w:sz w:val="22"/>
        </w:rPr>
        <w:t>(s) from the date of the training</w:t>
      </w:r>
      <w:r w:rsidR="00BF0778" w:rsidRPr="00F60EB1">
        <w:rPr>
          <w:rFonts w:asciiTheme="majorHAnsi" w:hAnsiTheme="majorHAnsi" w:cstheme="majorHAnsi"/>
          <w:i/>
          <w:color w:val="1C1C1C"/>
          <w:sz w:val="22"/>
        </w:rPr>
        <w:t xml:space="preserve"> </w:t>
      </w:r>
    </w:p>
    <w:p w14:paraId="425A1774" w14:textId="4B2A40EE" w:rsidR="00124CC3" w:rsidRPr="00F60EB1" w:rsidRDefault="00DD550F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ees booked by Manager will be sen</w:t>
      </w:r>
      <w:r w:rsidR="004E4C51" w:rsidRPr="00F60EB1">
        <w:rPr>
          <w:rFonts w:asciiTheme="majorHAnsi" w:hAnsiTheme="majorHAnsi" w:cstheme="majorHAnsi"/>
          <w:color w:val="1C1C1C"/>
          <w:sz w:val="22"/>
        </w:rPr>
        <w:t>t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to the Admin for appro</w:t>
      </w:r>
      <w:r w:rsidR="00124CC3" w:rsidRPr="00F60EB1">
        <w:rPr>
          <w:rFonts w:asciiTheme="majorHAnsi" w:hAnsiTheme="majorHAnsi" w:cstheme="majorHAnsi"/>
          <w:color w:val="1C1C1C"/>
          <w:sz w:val="22"/>
        </w:rPr>
        <w:t xml:space="preserve">val </w:t>
      </w:r>
    </w:p>
    <w:p w14:paraId="3CE48FD4" w14:textId="6830DB21" w:rsidR="00CC3741" w:rsidRPr="00F60EB1" w:rsidRDefault="00CC3741" w:rsidP="0019727F">
      <w:pPr>
        <w:pStyle w:val="ListParagraph"/>
        <w:numPr>
          <w:ilvl w:val="2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000000" w:themeColor="text1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ing approval workflow</w:t>
      </w:r>
    </w:p>
    <w:p w14:paraId="593A2095" w14:textId="1F214BD2" w:rsidR="00CC3741" w:rsidRPr="00F60EB1" w:rsidRDefault="00CC3741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000000" w:themeColor="text1"/>
          <w:sz w:val="22"/>
        </w:rPr>
        <w:t xml:space="preserve">Manager can approve / reject the training requests raised by trainee (First Approval level) </w:t>
      </w:r>
    </w:p>
    <w:p w14:paraId="5634FAB2" w14:textId="3C8DCE3C" w:rsidR="00CC3741" w:rsidRPr="00F60EB1" w:rsidRDefault="00CC3741" w:rsidP="0019727F">
      <w:pPr>
        <w:pStyle w:val="ListParagraph"/>
        <w:spacing w:after="200"/>
        <w:ind w:left="3229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i/>
          <w:color w:val="000000" w:themeColor="text1"/>
          <w:sz w:val="22"/>
        </w:rPr>
        <w:t>Note: Manager can see the history of trainings attended by the trainees while approving the request</w:t>
      </w:r>
    </w:p>
    <w:p w14:paraId="40E39745" w14:textId="3553676B" w:rsidR="00BF0778" w:rsidRPr="00F60EB1" w:rsidRDefault="00BF0778" w:rsidP="0019727F">
      <w:pPr>
        <w:pStyle w:val="ListParagraph"/>
        <w:numPr>
          <w:ilvl w:val="2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Reports</w:t>
      </w:r>
    </w:p>
    <w:p w14:paraId="69619DF1" w14:textId="35557B8C" w:rsidR="00CC3741" w:rsidRPr="00F60EB1" w:rsidRDefault="00CC3741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Training Report for the training attended by the trainee from the same department </w:t>
      </w:r>
    </w:p>
    <w:p w14:paraId="570D5C16" w14:textId="4280FC73" w:rsidR="007876A6" w:rsidRPr="00F60EB1" w:rsidRDefault="007876A6" w:rsidP="0019727F">
      <w:pPr>
        <w:pStyle w:val="ListParagraph"/>
        <w:numPr>
          <w:ilvl w:val="2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Logout </w:t>
      </w:r>
    </w:p>
    <w:p w14:paraId="28D3F5B7" w14:textId="17454B2A" w:rsidR="007B65B2" w:rsidRPr="00F60EB1" w:rsidRDefault="00BF0778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Manager</w:t>
      </w:r>
      <w:r w:rsidR="007876A6" w:rsidRPr="00F60EB1">
        <w:rPr>
          <w:rFonts w:asciiTheme="majorHAnsi" w:hAnsiTheme="majorHAnsi" w:cstheme="majorHAnsi"/>
          <w:color w:val="1C1C1C"/>
          <w:sz w:val="22"/>
        </w:rPr>
        <w:t xml:space="preserve"> can logout from the system</w:t>
      </w:r>
    </w:p>
    <w:p w14:paraId="3030A735" w14:textId="3F029D6E" w:rsidR="007876A6" w:rsidRPr="007734F5" w:rsidRDefault="007876A6" w:rsidP="0019727F">
      <w:pPr>
        <w:pStyle w:val="ListParagraph"/>
        <w:numPr>
          <w:ilvl w:val="0"/>
          <w:numId w:val="30"/>
        </w:numPr>
        <w:spacing w:after="200"/>
        <w:contextualSpacing/>
        <w:jc w:val="both"/>
        <w:rPr>
          <w:rFonts w:asciiTheme="majorHAnsi" w:hAnsiTheme="majorHAnsi" w:cstheme="majorHAnsi"/>
          <w:b/>
          <w:color w:val="1C1C1C"/>
          <w:sz w:val="24"/>
          <w:szCs w:val="24"/>
          <w:u w:val="single"/>
        </w:rPr>
      </w:pPr>
      <w:bookmarkStart w:id="5" w:name="_Toc520816049"/>
      <w:r w:rsidRPr="007734F5">
        <w:rPr>
          <w:rStyle w:val="Heading2Char"/>
          <w:rFonts w:eastAsiaTheme="minorHAnsi"/>
        </w:rPr>
        <w:t>T</w:t>
      </w:r>
      <w:r w:rsidR="00124CC3" w:rsidRPr="007734F5">
        <w:rPr>
          <w:rStyle w:val="Heading2Char"/>
          <w:rFonts w:eastAsiaTheme="minorHAnsi"/>
        </w:rPr>
        <w:t>rainee</w:t>
      </w:r>
      <w:r w:rsidRPr="007734F5">
        <w:rPr>
          <w:rStyle w:val="Heading2Char"/>
          <w:rFonts w:eastAsiaTheme="minorHAnsi"/>
        </w:rPr>
        <w:t xml:space="preserve"> Module</w:t>
      </w:r>
      <w:r w:rsidR="007734F5" w:rsidRPr="007734F5">
        <w:rPr>
          <w:rStyle w:val="Heading2Char"/>
          <w:rFonts w:eastAsiaTheme="minorHAnsi"/>
        </w:rPr>
        <w:t>:</w:t>
      </w:r>
      <w:bookmarkEnd w:id="5"/>
      <w:r w:rsidR="007734F5">
        <w:t xml:space="preserve"> </w:t>
      </w:r>
      <w:r w:rsidR="007734F5" w:rsidRPr="00F60EB1">
        <w:rPr>
          <w:rFonts w:asciiTheme="majorHAnsi" w:hAnsiTheme="majorHAnsi" w:cstheme="majorHAnsi"/>
          <w:sz w:val="22"/>
        </w:rPr>
        <w:t>The features and functionalities of Manager module are:</w:t>
      </w:r>
    </w:p>
    <w:p w14:paraId="558B67B5" w14:textId="48D25A52" w:rsidR="007876A6" w:rsidRPr="00F60EB1" w:rsidRDefault="007876A6" w:rsidP="0019727F">
      <w:pPr>
        <w:pStyle w:val="ListParagraph"/>
        <w:numPr>
          <w:ilvl w:val="2"/>
          <w:numId w:val="35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Login </w:t>
      </w:r>
    </w:p>
    <w:p w14:paraId="48DFC6CB" w14:textId="5B752D2E" w:rsidR="00124CC3" w:rsidRPr="00F60EB1" w:rsidRDefault="00124CC3" w:rsidP="0019727F">
      <w:pPr>
        <w:pStyle w:val="ListParagraph"/>
        <w:numPr>
          <w:ilvl w:val="3"/>
          <w:numId w:val="33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ee can login with predefined username and password.</w:t>
      </w:r>
    </w:p>
    <w:p w14:paraId="395313CE" w14:textId="3636F08C" w:rsidR="00124CC3" w:rsidRPr="00F60EB1" w:rsidRDefault="00124CC3" w:rsidP="0019727F">
      <w:pPr>
        <w:pStyle w:val="ListParagraph"/>
        <w:numPr>
          <w:ilvl w:val="2"/>
          <w:numId w:val="35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View 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booked </w:t>
      </w:r>
      <w:r w:rsidRPr="00F60EB1">
        <w:rPr>
          <w:rFonts w:asciiTheme="majorHAnsi" w:hAnsiTheme="majorHAnsi" w:cstheme="majorHAnsi"/>
          <w:color w:val="1C1C1C"/>
          <w:sz w:val="22"/>
        </w:rPr>
        <w:t>Training</w:t>
      </w:r>
      <w:r w:rsidR="004E4C51" w:rsidRPr="00F60EB1">
        <w:rPr>
          <w:rFonts w:asciiTheme="majorHAnsi" w:hAnsiTheme="majorHAnsi" w:cstheme="majorHAnsi"/>
          <w:color w:val="1C1C1C"/>
          <w:sz w:val="22"/>
        </w:rPr>
        <w:t>s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</w:t>
      </w:r>
    </w:p>
    <w:p w14:paraId="7BD29081" w14:textId="74B708F7" w:rsidR="004E4C51" w:rsidRPr="00F60EB1" w:rsidRDefault="00124CC3" w:rsidP="0019727F">
      <w:pPr>
        <w:pStyle w:val="ListParagraph"/>
        <w:numPr>
          <w:ilvl w:val="3"/>
          <w:numId w:val="39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Trainee can view the training details 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booked for him / her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by 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the department </w:t>
      </w:r>
      <w:r w:rsidRPr="00F60EB1">
        <w:rPr>
          <w:rFonts w:asciiTheme="majorHAnsi" w:hAnsiTheme="majorHAnsi" w:cstheme="majorHAnsi"/>
          <w:color w:val="1C1C1C"/>
          <w:sz w:val="22"/>
        </w:rPr>
        <w:t>manager</w:t>
      </w:r>
    </w:p>
    <w:p w14:paraId="62893177" w14:textId="11C3F051" w:rsidR="004E4C51" w:rsidRPr="00F60EB1" w:rsidRDefault="004E4C51" w:rsidP="0019727F">
      <w:pPr>
        <w:pStyle w:val="ListParagraph"/>
        <w:numPr>
          <w:ilvl w:val="2"/>
          <w:numId w:val="39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View and Book Training:</w:t>
      </w:r>
    </w:p>
    <w:p w14:paraId="6ACA909C" w14:textId="60D3B74F" w:rsidR="004E4C51" w:rsidRPr="00F60EB1" w:rsidRDefault="004E4C51" w:rsidP="0019727F">
      <w:pPr>
        <w:pStyle w:val="ListParagraph"/>
        <w:numPr>
          <w:ilvl w:val="3"/>
          <w:numId w:val="39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ee can view the available trainings created by admin</w:t>
      </w:r>
      <w:r w:rsidR="00047CEE" w:rsidRPr="00F60EB1">
        <w:rPr>
          <w:rFonts w:asciiTheme="majorHAnsi" w:hAnsiTheme="majorHAnsi" w:cstheme="majorHAnsi"/>
          <w:color w:val="1C1C1C"/>
          <w:sz w:val="22"/>
        </w:rPr>
        <w:t xml:space="preserve"> for his/ her department</w:t>
      </w:r>
    </w:p>
    <w:p w14:paraId="781AABA0" w14:textId="77777777" w:rsidR="004E4C51" w:rsidRPr="00F60EB1" w:rsidRDefault="004E4C51" w:rsidP="0019727F">
      <w:pPr>
        <w:pStyle w:val="ListParagraph"/>
        <w:spacing w:after="200"/>
        <w:ind w:left="3229"/>
        <w:contextualSpacing/>
        <w:jc w:val="both"/>
        <w:rPr>
          <w:rFonts w:asciiTheme="majorHAnsi" w:hAnsiTheme="majorHAnsi" w:cstheme="majorHAnsi"/>
          <w:i/>
          <w:iCs/>
          <w:color w:val="1C1C1C"/>
          <w:sz w:val="22"/>
        </w:rPr>
      </w:pPr>
      <w:r w:rsidRPr="00F60EB1">
        <w:rPr>
          <w:rFonts w:asciiTheme="majorHAnsi" w:hAnsiTheme="majorHAnsi" w:cstheme="majorHAnsi"/>
          <w:i/>
          <w:iCs/>
          <w:color w:val="1C1C1C"/>
          <w:sz w:val="22"/>
        </w:rPr>
        <w:t>Note: training can be sorted by “course wise” or by “Date wise”.</w:t>
      </w:r>
    </w:p>
    <w:p w14:paraId="32371C2D" w14:textId="097A6554" w:rsidR="004E4C51" w:rsidRPr="00F60EB1" w:rsidRDefault="00047CEE" w:rsidP="0019727F">
      <w:pPr>
        <w:pStyle w:val="ListParagraph"/>
        <w:numPr>
          <w:ilvl w:val="3"/>
          <w:numId w:val="39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ee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 can view the course details and training details. </w:t>
      </w:r>
    </w:p>
    <w:p w14:paraId="0740B85A" w14:textId="2833AEE6" w:rsidR="004E4C51" w:rsidRPr="00F60EB1" w:rsidRDefault="00047CEE" w:rsidP="0019727F">
      <w:pPr>
        <w:pStyle w:val="ListParagraph"/>
        <w:numPr>
          <w:ilvl w:val="3"/>
          <w:numId w:val="39"/>
        </w:numPr>
        <w:spacing w:after="200"/>
        <w:contextualSpacing/>
        <w:jc w:val="both"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ee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 can select and book a training for </w:t>
      </w:r>
      <w:r w:rsidRPr="00F60EB1">
        <w:rPr>
          <w:rFonts w:asciiTheme="majorHAnsi" w:hAnsiTheme="majorHAnsi" w:cstheme="majorHAnsi"/>
          <w:color w:val="1C1C1C"/>
          <w:sz w:val="22"/>
        </w:rPr>
        <w:t>him/ herself only</w:t>
      </w:r>
      <w:r w:rsidR="004E4C51" w:rsidRPr="00F60EB1">
        <w:rPr>
          <w:rFonts w:asciiTheme="majorHAnsi" w:hAnsiTheme="majorHAnsi" w:cstheme="majorHAnsi"/>
          <w:color w:val="1C1C1C"/>
          <w:sz w:val="22"/>
        </w:rPr>
        <w:t xml:space="preserve"> </w:t>
      </w:r>
    </w:p>
    <w:p w14:paraId="7E2D107F" w14:textId="593B25FB" w:rsidR="004E4C51" w:rsidRPr="00F60EB1" w:rsidRDefault="00047CEE" w:rsidP="0019727F">
      <w:pPr>
        <w:pStyle w:val="ListParagraph"/>
        <w:spacing w:after="200"/>
        <w:ind w:left="3229"/>
        <w:contextualSpacing/>
        <w:jc w:val="both"/>
        <w:rPr>
          <w:rFonts w:asciiTheme="majorHAnsi" w:hAnsiTheme="majorHAnsi" w:cstheme="majorHAnsi"/>
          <w:i/>
          <w:iCs/>
          <w:color w:val="1C1C1C"/>
          <w:sz w:val="22"/>
        </w:rPr>
      </w:pPr>
      <w:r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Note: </w:t>
      </w:r>
      <w:r w:rsidR="004E4C51" w:rsidRPr="00F60EB1">
        <w:rPr>
          <w:rFonts w:asciiTheme="majorHAnsi" w:hAnsiTheme="majorHAnsi" w:cstheme="majorHAnsi"/>
          <w:i/>
          <w:iCs/>
          <w:color w:val="1C1C1C"/>
          <w:sz w:val="22"/>
        </w:rPr>
        <w:t xml:space="preserve">Restriction will be implemented by the system to block the booking before “X” day(s) from the date of the training </w:t>
      </w:r>
    </w:p>
    <w:p w14:paraId="10843DD9" w14:textId="08D94886" w:rsidR="00F60EB1" w:rsidRPr="00F60EB1" w:rsidRDefault="004E4C51" w:rsidP="00F60EB1">
      <w:pPr>
        <w:pStyle w:val="ListParagraph"/>
        <w:numPr>
          <w:ilvl w:val="3"/>
          <w:numId w:val="39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Trainees booked by </w:t>
      </w:r>
      <w:r w:rsidR="00047CEE" w:rsidRPr="00F60EB1">
        <w:rPr>
          <w:rFonts w:asciiTheme="majorHAnsi" w:hAnsiTheme="majorHAnsi" w:cstheme="majorHAnsi"/>
          <w:color w:val="1C1C1C"/>
          <w:sz w:val="22"/>
        </w:rPr>
        <w:t xml:space="preserve">Trainee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will be sent to the </w:t>
      </w:r>
      <w:r w:rsidR="00047CEE" w:rsidRPr="00F60EB1">
        <w:rPr>
          <w:rFonts w:asciiTheme="majorHAnsi" w:hAnsiTheme="majorHAnsi" w:cstheme="majorHAnsi"/>
          <w:color w:val="1C1C1C"/>
          <w:sz w:val="22"/>
        </w:rPr>
        <w:t xml:space="preserve">Manager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for </w:t>
      </w:r>
      <w:r w:rsidR="00047CEE" w:rsidRPr="00F60EB1">
        <w:rPr>
          <w:rFonts w:asciiTheme="majorHAnsi" w:hAnsiTheme="majorHAnsi" w:cstheme="majorHAnsi"/>
          <w:color w:val="1C1C1C"/>
          <w:sz w:val="22"/>
        </w:rPr>
        <w:t xml:space="preserve">first level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approval </w:t>
      </w:r>
    </w:p>
    <w:p w14:paraId="42D8F631" w14:textId="360594E5" w:rsidR="00047CEE" w:rsidRPr="00F60EB1" w:rsidRDefault="00047CEE" w:rsidP="00047CEE">
      <w:pPr>
        <w:pStyle w:val="ListParagraph"/>
        <w:numPr>
          <w:ilvl w:val="2"/>
          <w:numId w:val="35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lastRenderedPageBreak/>
        <w:t>Survey and certification:</w:t>
      </w:r>
    </w:p>
    <w:p w14:paraId="356632D4" w14:textId="605735AA" w:rsidR="00047CEE" w:rsidRPr="00F60EB1" w:rsidRDefault="00322D14" w:rsidP="00047CEE">
      <w:pPr>
        <w:pStyle w:val="ListParagraph"/>
        <w:numPr>
          <w:ilvl w:val="3"/>
          <w:numId w:val="35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Trainees </w:t>
      </w:r>
      <w:r w:rsidR="00F60EB1" w:rsidRPr="00F60EB1">
        <w:rPr>
          <w:rFonts w:asciiTheme="majorHAnsi" w:hAnsiTheme="majorHAnsi" w:cstheme="majorHAnsi"/>
          <w:color w:val="1C1C1C"/>
          <w:sz w:val="22"/>
        </w:rPr>
        <w:t>can fill up the training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surveys after </w:t>
      </w:r>
      <w:r w:rsidR="00047CEE" w:rsidRPr="00F60EB1">
        <w:rPr>
          <w:rFonts w:asciiTheme="majorHAnsi" w:hAnsiTheme="majorHAnsi" w:cstheme="majorHAnsi"/>
          <w:color w:val="1C1C1C"/>
          <w:sz w:val="22"/>
        </w:rPr>
        <w:t xml:space="preserve">completing </w:t>
      </w:r>
      <w:r w:rsidRPr="00F60EB1">
        <w:rPr>
          <w:rFonts w:asciiTheme="majorHAnsi" w:hAnsiTheme="majorHAnsi" w:cstheme="majorHAnsi"/>
          <w:color w:val="1C1C1C"/>
          <w:sz w:val="22"/>
        </w:rPr>
        <w:t>the training.</w:t>
      </w:r>
    </w:p>
    <w:p w14:paraId="356DB67C" w14:textId="61ED03C4" w:rsidR="00047CEE" w:rsidRPr="00F60EB1" w:rsidRDefault="00047CEE" w:rsidP="006F01BF">
      <w:pPr>
        <w:pStyle w:val="ListParagraph"/>
        <w:numPr>
          <w:ilvl w:val="3"/>
          <w:numId w:val="35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Trainees </w:t>
      </w:r>
      <w:r w:rsidR="00F60EB1" w:rsidRPr="00F60EB1">
        <w:rPr>
          <w:rFonts w:asciiTheme="majorHAnsi" w:hAnsiTheme="majorHAnsi" w:cstheme="majorHAnsi"/>
          <w:color w:val="1C1C1C"/>
          <w:sz w:val="22"/>
        </w:rPr>
        <w:t>can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 </w:t>
      </w:r>
      <w:r w:rsidR="00322D14" w:rsidRPr="00F60EB1">
        <w:rPr>
          <w:rFonts w:asciiTheme="majorHAnsi" w:hAnsiTheme="majorHAnsi" w:cstheme="majorHAnsi"/>
          <w:color w:val="1C1C1C"/>
          <w:sz w:val="22"/>
        </w:rPr>
        <w:t xml:space="preserve">upload the </w:t>
      </w:r>
      <w:r w:rsidRPr="00F60EB1">
        <w:rPr>
          <w:rFonts w:asciiTheme="majorHAnsi" w:hAnsiTheme="majorHAnsi" w:cstheme="majorHAnsi"/>
          <w:color w:val="1C1C1C"/>
          <w:sz w:val="22"/>
        </w:rPr>
        <w:t xml:space="preserve">received </w:t>
      </w:r>
      <w:r w:rsidR="00322D14" w:rsidRPr="00F60EB1">
        <w:rPr>
          <w:rFonts w:asciiTheme="majorHAnsi" w:hAnsiTheme="majorHAnsi" w:cstheme="majorHAnsi"/>
          <w:color w:val="1C1C1C"/>
          <w:sz w:val="22"/>
        </w:rPr>
        <w:t xml:space="preserve">certificate of training </w:t>
      </w:r>
      <w:r w:rsidRPr="00F60EB1">
        <w:rPr>
          <w:rFonts w:asciiTheme="majorHAnsi" w:hAnsiTheme="majorHAnsi" w:cstheme="majorHAnsi"/>
          <w:color w:val="1C1C1C"/>
          <w:sz w:val="22"/>
        </w:rPr>
        <w:t>attended</w:t>
      </w:r>
      <w:r w:rsidR="00322D14" w:rsidRPr="00F60EB1">
        <w:rPr>
          <w:rFonts w:asciiTheme="majorHAnsi" w:hAnsiTheme="majorHAnsi" w:cstheme="majorHAnsi"/>
          <w:color w:val="1C1C1C"/>
          <w:sz w:val="22"/>
        </w:rPr>
        <w:t xml:space="preserve">. </w:t>
      </w:r>
    </w:p>
    <w:p w14:paraId="5CB66CD0" w14:textId="77777777" w:rsidR="00F60EB1" w:rsidRPr="00F60EB1" w:rsidRDefault="00F60EB1" w:rsidP="00F60EB1">
      <w:pPr>
        <w:pStyle w:val="ListParagraph"/>
        <w:numPr>
          <w:ilvl w:val="2"/>
          <w:numId w:val="37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Notifications:</w:t>
      </w:r>
    </w:p>
    <w:p w14:paraId="5D795601" w14:textId="127E5667" w:rsidR="00F60EB1" w:rsidRPr="00F60EB1" w:rsidRDefault="00F60EB1" w:rsidP="00F60EB1">
      <w:pPr>
        <w:pStyle w:val="ListParagraph"/>
        <w:numPr>
          <w:ilvl w:val="3"/>
          <w:numId w:val="37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 xml:space="preserve">Trainee will receive several notifications and reminders about the booked training date and time </w:t>
      </w:r>
    </w:p>
    <w:p w14:paraId="12E55A87" w14:textId="0EA11AD3" w:rsidR="00F60EB1" w:rsidRPr="00F60EB1" w:rsidRDefault="00F60EB1" w:rsidP="00F60EB1">
      <w:pPr>
        <w:pStyle w:val="ListParagraph"/>
        <w:numPr>
          <w:ilvl w:val="3"/>
          <w:numId w:val="37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r w:rsidRPr="00F60EB1">
        <w:rPr>
          <w:rFonts w:asciiTheme="majorHAnsi" w:hAnsiTheme="majorHAnsi" w:cstheme="majorHAnsi"/>
          <w:color w:val="1C1C1C"/>
          <w:sz w:val="22"/>
        </w:rPr>
        <w:t>Trainee will receive several notifications and reminders to upload the training certification received</w:t>
      </w:r>
    </w:p>
    <w:p w14:paraId="0CCD39CC" w14:textId="53B43934" w:rsidR="00895973" w:rsidRPr="00F60EB1" w:rsidRDefault="00F60EB1" w:rsidP="00F60EB1">
      <w:pPr>
        <w:pStyle w:val="ListParagraph"/>
        <w:numPr>
          <w:ilvl w:val="3"/>
          <w:numId w:val="37"/>
        </w:numPr>
        <w:spacing w:after="200"/>
        <w:contextualSpacing/>
        <w:rPr>
          <w:rFonts w:asciiTheme="majorHAnsi" w:hAnsiTheme="majorHAnsi" w:cstheme="majorHAnsi"/>
          <w:color w:val="1C1C1C"/>
          <w:sz w:val="22"/>
        </w:rPr>
      </w:pPr>
      <w:bookmarkStart w:id="6" w:name="_GoBack"/>
      <w:bookmarkEnd w:id="6"/>
      <w:r w:rsidRPr="00F60EB1">
        <w:rPr>
          <w:rFonts w:asciiTheme="majorHAnsi" w:hAnsiTheme="majorHAnsi" w:cstheme="majorHAnsi"/>
          <w:color w:val="1C1C1C"/>
          <w:sz w:val="22"/>
        </w:rPr>
        <w:t>Trainee will receive several notifications and reminders to fill up the training survey</w:t>
      </w:r>
    </w:p>
    <w:p w14:paraId="514CE04B" w14:textId="77777777" w:rsidR="00F60EB1" w:rsidRDefault="00F60EB1" w:rsidP="00F60EB1">
      <w:pPr>
        <w:pStyle w:val="ListParagraph"/>
        <w:spacing w:after="160" w:line="259" w:lineRule="auto"/>
        <w:contextualSpacing/>
        <w:jc w:val="center"/>
        <w:rPr>
          <w:rFonts w:asciiTheme="majorHAnsi" w:hAnsiTheme="majorHAnsi" w:cstheme="majorHAnsi"/>
          <w:sz w:val="24"/>
          <w:lang w:bidi="ml-IN"/>
        </w:rPr>
      </w:pPr>
    </w:p>
    <w:p w14:paraId="3CE7F950" w14:textId="77777777" w:rsidR="00F60EB1" w:rsidRDefault="00F60EB1" w:rsidP="00F60EB1">
      <w:pPr>
        <w:pStyle w:val="ListParagraph"/>
        <w:spacing w:after="160" w:line="259" w:lineRule="auto"/>
        <w:contextualSpacing/>
        <w:jc w:val="center"/>
        <w:rPr>
          <w:rFonts w:asciiTheme="majorHAnsi" w:hAnsiTheme="majorHAnsi" w:cstheme="majorHAnsi"/>
          <w:sz w:val="24"/>
          <w:lang w:bidi="ml-IN"/>
        </w:rPr>
      </w:pPr>
    </w:p>
    <w:p w14:paraId="032EE896" w14:textId="0D4576B7" w:rsidR="002455DF" w:rsidRDefault="00F60EB1" w:rsidP="00F60EB1">
      <w:pPr>
        <w:pStyle w:val="ListParagraph"/>
        <w:spacing w:after="160" w:line="259" w:lineRule="auto"/>
        <w:contextualSpacing/>
        <w:jc w:val="center"/>
        <w:rPr>
          <w:rFonts w:asciiTheme="majorHAnsi" w:hAnsiTheme="majorHAnsi" w:cstheme="majorHAnsi"/>
          <w:sz w:val="24"/>
          <w:lang w:bidi="ml-IN"/>
        </w:rPr>
      </w:pPr>
      <w:r>
        <w:rPr>
          <w:rFonts w:asciiTheme="majorHAnsi" w:hAnsiTheme="majorHAnsi" w:cstheme="majorHAnsi"/>
          <w:sz w:val="24"/>
          <w:lang w:bidi="ml-IN"/>
        </w:rPr>
        <w:t>--------------------------------------</w:t>
      </w:r>
    </w:p>
    <w:p w14:paraId="47A50634" w14:textId="77777777" w:rsidR="00F60EB1" w:rsidRPr="00F60EB1" w:rsidRDefault="00F60EB1" w:rsidP="00F119F2">
      <w:pPr>
        <w:pStyle w:val="ListParagraph"/>
        <w:spacing w:after="160" w:line="259" w:lineRule="auto"/>
        <w:contextualSpacing/>
        <w:rPr>
          <w:rFonts w:asciiTheme="majorHAnsi" w:hAnsiTheme="majorHAnsi" w:cstheme="majorHAnsi"/>
          <w:sz w:val="24"/>
          <w:lang w:bidi="ml-IN"/>
        </w:rPr>
      </w:pPr>
    </w:p>
    <w:sectPr w:rsidR="00F60EB1" w:rsidRPr="00F60EB1" w:rsidSect="00EE7381">
      <w:headerReference w:type="default" r:id="rId12"/>
      <w:footerReference w:type="default" r:id="rId13"/>
      <w:pgSz w:w="11900" w:h="16840"/>
      <w:pgMar w:top="720" w:right="720" w:bottom="720" w:left="720" w:header="510" w:footer="0" w:gutter="0"/>
      <w:pgBorders w:display="firstPage" w:offsetFrom="page">
        <w:top w:val="single" w:sz="18" w:space="24" w:color="C00000"/>
        <w:left w:val="single" w:sz="18" w:space="24" w:color="C00000"/>
        <w:bottom w:val="single" w:sz="18" w:space="24" w:color="C00000"/>
        <w:right w:val="single" w:sz="18" w:space="24" w:color="C00000"/>
      </w:pgBorders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AE2168" w14:textId="77777777" w:rsidR="007929FE" w:rsidRDefault="007929FE">
      <w:pPr>
        <w:spacing w:after="0"/>
      </w:pPr>
      <w:r>
        <w:separator/>
      </w:r>
    </w:p>
  </w:endnote>
  <w:endnote w:type="continuationSeparator" w:id="0">
    <w:p w14:paraId="564C874F" w14:textId="77777777" w:rsidR="007929FE" w:rsidRDefault="00792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-Bold">
    <w:charset w:val="00"/>
    <w:family w:val="auto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altName w:val="Arial"/>
    <w:charset w:val="00"/>
    <w:family w:val="swiss"/>
    <w:pitch w:val="variable"/>
    <w:sig w:usb0="E00002EF" w:usb1="4000205B" w:usb2="00000028" w:usb3="00000000" w:csb0="0000019F" w:csb1="00000000"/>
  </w:font>
  <w:font w:name="HelveticaNeue-Light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HelveticaNeue-Italic">
    <w:altName w:val="Helvetica Neue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HelveticaNeue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Open Sans">
    <w:altName w:val="Franklin Gothic Medium Cond"/>
    <w:charset w:val="00"/>
    <w:family w:val="swiss"/>
    <w:pitch w:val="variable"/>
    <w:sig w:usb0="E00002EF" w:usb1="4000205B" w:usb2="00000028" w:usb3="00000000" w:csb0="0000019F" w:csb1="00000000"/>
  </w:font>
  <w:font w:name="HelveticaNeue-Bold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Bold">
    <w:panose1 w:val="020B0704020202020204"/>
    <w:charset w:val="00"/>
    <w:family w:val="auto"/>
    <w:pitch w:val="default"/>
  </w:font>
  <w:font w:name="OpenSans-Bold">
    <w:altName w:val="open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 New Roman Rupee Symbol">
    <w:charset w:val="00"/>
    <w:family w:val="roman"/>
    <w:pitch w:val="variable"/>
    <w:sig w:usb0="20002A87" w:usb1="80000000" w:usb2="00000008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91E014" w14:textId="77777777" w:rsidR="009E2437" w:rsidRDefault="009E2437" w:rsidP="00192FAC">
    <w:pPr>
      <w:pStyle w:val="Footer"/>
      <w:jc w:val="right"/>
      <w:rPr>
        <w:rFonts w:ascii="Rockwell" w:hAnsi="Rockwell"/>
        <w:szCs w:val="20"/>
      </w:rPr>
    </w:pPr>
  </w:p>
  <w:p w14:paraId="6C4E5BDE" w14:textId="0326F29F" w:rsidR="009E2437" w:rsidRPr="003A1C88" w:rsidRDefault="009E2437" w:rsidP="00192FAC">
    <w:pPr>
      <w:pStyle w:val="Footer"/>
      <w:pBdr>
        <w:top w:val="single" w:sz="4" w:space="1" w:color="595959"/>
      </w:pBdr>
      <w:rPr>
        <w:rFonts w:ascii="Rockwell" w:hAnsi="Rockwell"/>
        <w:szCs w:val="20"/>
      </w:rPr>
    </w:pPr>
    <w:r w:rsidRPr="006815B7">
      <w:rPr>
        <w:rFonts w:ascii="Rockwell" w:hAnsi="Rockwell"/>
        <w:color w:val="808080"/>
        <w:sz w:val="18"/>
        <w:szCs w:val="18"/>
      </w:rPr>
      <w:t>Verb</w:t>
    </w:r>
    <w:r w:rsidR="007B1381">
      <w:rPr>
        <w:rFonts w:ascii="Rockwell" w:hAnsi="Rockwell"/>
        <w:color w:val="808080"/>
        <w:sz w:val="18"/>
        <w:szCs w:val="18"/>
      </w:rPr>
      <w:t xml:space="preserve">anet Technologies LLC </w:t>
    </w:r>
    <w:r w:rsidR="007B1381">
      <w:rPr>
        <w:rFonts w:ascii="Rockwell" w:hAnsi="Rockwell"/>
        <w:color w:val="808080"/>
        <w:sz w:val="18"/>
        <w:szCs w:val="18"/>
      </w:rPr>
      <w:tab/>
    </w:r>
    <w:r w:rsidR="007B1381">
      <w:rPr>
        <w:rFonts w:ascii="Rockwell" w:hAnsi="Rockwell"/>
        <w:color w:val="808080"/>
        <w:sz w:val="18"/>
        <w:szCs w:val="18"/>
      </w:rPr>
      <w:tab/>
    </w:r>
    <w:r>
      <w:rPr>
        <w:rFonts w:ascii="Rockwell" w:hAnsi="Rockwell"/>
        <w:color w:val="808080"/>
        <w:szCs w:val="20"/>
      </w:rPr>
      <w:tab/>
    </w:r>
    <w:r w:rsidRPr="003A1C88">
      <w:rPr>
        <w:rFonts w:ascii="Rockwell" w:hAnsi="Rockwell"/>
        <w:szCs w:val="20"/>
      </w:rPr>
      <w:fldChar w:fldCharType="begin"/>
    </w:r>
    <w:r w:rsidRPr="003A1C88">
      <w:rPr>
        <w:rFonts w:ascii="Rockwell" w:hAnsi="Rockwell"/>
        <w:szCs w:val="20"/>
      </w:rPr>
      <w:instrText xml:space="preserve"> PAGE   \* MERGEFORMAT </w:instrText>
    </w:r>
    <w:r w:rsidRPr="003A1C88">
      <w:rPr>
        <w:rFonts w:ascii="Rockwell" w:hAnsi="Rockwell"/>
        <w:szCs w:val="20"/>
      </w:rPr>
      <w:fldChar w:fldCharType="separate"/>
    </w:r>
    <w:r w:rsidR="00D16613" w:rsidRPr="00D16613">
      <w:rPr>
        <w:rFonts w:ascii="Rockwell" w:hAnsi="Rockwell"/>
        <w:b/>
        <w:noProof/>
        <w:szCs w:val="20"/>
      </w:rPr>
      <w:t>6</w:t>
    </w:r>
    <w:r w:rsidRPr="003A1C88">
      <w:rPr>
        <w:rFonts w:ascii="Rockwell" w:hAnsi="Rockwell"/>
        <w:szCs w:val="20"/>
      </w:rPr>
      <w:fldChar w:fldCharType="end"/>
    </w:r>
    <w:r w:rsidRPr="003A1C88">
      <w:rPr>
        <w:rFonts w:ascii="Rockwell" w:hAnsi="Rockwell"/>
        <w:szCs w:val="20"/>
      </w:rPr>
      <w:t>|</w:t>
    </w:r>
    <w:r w:rsidRPr="003A1C88">
      <w:rPr>
        <w:rFonts w:ascii="Rockwell" w:hAnsi="Rockwell"/>
        <w:color w:val="7F7F7F"/>
        <w:spacing w:val="60"/>
        <w:szCs w:val="20"/>
      </w:rPr>
      <w:t>Pag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3F9B84" w14:textId="77777777" w:rsidR="007929FE" w:rsidRDefault="007929FE">
      <w:pPr>
        <w:spacing w:after="0"/>
      </w:pPr>
      <w:r>
        <w:separator/>
      </w:r>
    </w:p>
  </w:footnote>
  <w:footnote w:type="continuationSeparator" w:id="0">
    <w:p w14:paraId="4768DA2A" w14:textId="77777777" w:rsidR="007929FE" w:rsidRDefault="007929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2E5F85" w14:textId="7641CB23" w:rsidR="007B1381" w:rsidRDefault="007B1381" w:rsidP="00F60EB1">
    <w:pPr>
      <w:widowControl w:val="0"/>
      <w:autoSpaceDE w:val="0"/>
      <w:autoSpaceDN w:val="0"/>
      <w:adjustRightInd w:val="0"/>
      <w:spacing w:after="0" w:line="288" w:lineRule="auto"/>
      <w:jc w:val="right"/>
      <w:textAlignment w:val="center"/>
      <w:rPr>
        <w:rFonts w:cs="Times New Roman Rupee Symbol"/>
      </w:rPr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3F117ECC" wp14:editId="7BEFB869">
          <wp:simplePos x="0" y="0"/>
          <wp:positionH relativeFrom="column">
            <wp:posOffset>2540</wp:posOffset>
          </wp:positionH>
          <wp:positionV relativeFrom="paragraph">
            <wp:posOffset>0</wp:posOffset>
          </wp:positionV>
          <wp:extent cx="1495425" cy="40132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401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26331">
      <w:rPr>
        <w:rFonts w:cs="Times New Roman Rupee Symbol"/>
        <w:sz w:val="22"/>
        <w:szCs w:val="22"/>
      </w:rPr>
      <w:t xml:space="preserve">                                        </w:t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 w:rsidR="004C405C">
      <w:rPr>
        <w:rFonts w:cs="Times New Roman Rupee Symbol"/>
        <w:sz w:val="22"/>
        <w:szCs w:val="22"/>
      </w:rPr>
      <w:tab/>
    </w:r>
    <w:r w:rsidR="004C405C">
      <w:rPr>
        <w:rFonts w:cs="Times New Roman Rupee Symbol"/>
        <w:sz w:val="22"/>
        <w:szCs w:val="22"/>
      </w:rPr>
      <w:tab/>
    </w:r>
    <w:r w:rsidR="00F60EB1" w:rsidRPr="00F60EB1">
      <w:rPr>
        <w:rFonts w:cs="Times New Roman Rupee Symbol"/>
      </w:rPr>
      <w:t>Training Management System</w:t>
    </w:r>
  </w:p>
  <w:p w14:paraId="551AE3D7" w14:textId="77777777" w:rsidR="00F60EB1" w:rsidRDefault="00F60EB1" w:rsidP="00F60EB1">
    <w:pPr>
      <w:widowControl w:val="0"/>
      <w:autoSpaceDE w:val="0"/>
      <w:autoSpaceDN w:val="0"/>
      <w:adjustRightInd w:val="0"/>
      <w:spacing w:after="0" w:line="288" w:lineRule="auto"/>
      <w:jc w:val="right"/>
      <w:textAlignment w:val="center"/>
      <w:rPr>
        <w:rFonts w:cs="Times New Roman Rupee Symbol"/>
      </w:rPr>
    </w:pPr>
  </w:p>
  <w:p w14:paraId="55A83434" w14:textId="6F2B96B7" w:rsidR="007B1381" w:rsidRDefault="007B1381" w:rsidP="00F60EB1">
    <w:pPr>
      <w:pStyle w:val="Header"/>
      <w:tabs>
        <w:tab w:val="clear" w:pos="4320"/>
        <w:tab w:val="clear" w:pos="8640"/>
        <w:tab w:val="center" w:pos="5099"/>
      </w:tabs>
      <w:jc w:val="both"/>
      <w:rPr>
        <w:rFonts w:cs="Times New Roman Rupee Symbol"/>
      </w:rPr>
    </w:pPr>
    <w:r w:rsidRPr="005D45ED">
      <w:rPr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D3A28A9" wp14:editId="3E0880E0">
              <wp:simplePos x="0" y="0"/>
              <wp:positionH relativeFrom="column">
                <wp:posOffset>-588010</wp:posOffset>
              </wp:positionH>
              <wp:positionV relativeFrom="paragraph">
                <wp:posOffset>227330</wp:posOffset>
              </wp:positionV>
              <wp:extent cx="7610475" cy="0"/>
              <wp:effectExtent l="19050" t="19050" r="19050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610475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F68C3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D9F218E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46.3pt,17.9pt" to="552.9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" strokecolor="#f68c36" strokeweight="2.25pt">
              <o:lock v:ext="edit" shapetype="f"/>
            </v:line>
          </w:pict>
        </mc:Fallback>
      </mc:AlternateContent>
    </w:r>
    <w:r w:rsidRPr="00AE48EE">
      <w:rPr>
        <w:rFonts w:cs="Times New Roman Rupee Symbol"/>
      </w:rPr>
      <w:t>Delivering Value To Businesses</w:t>
    </w:r>
  </w:p>
  <w:p w14:paraId="1468358C" w14:textId="55B94178" w:rsidR="009E2437" w:rsidRPr="007B1381" w:rsidRDefault="009E2437" w:rsidP="007B13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8C7CA0"/>
    <w:multiLevelType w:val="hybridMultilevel"/>
    <w:tmpl w:val="BE344C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7E0880"/>
    <w:multiLevelType w:val="hybridMultilevel"/>
    <w:tmpl w:val="AEEE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7034E"/>
    <w:multiLevelType w:val="hybridMultilevel"/>
    <w:tmpl w:val="4DF8A874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DFC41D42">
      <w:start w:val="1"/>
      <w:numFmt w:val="bullet"/>
      <w:lvlText w:val=""/>
      <w:lvlJc w:val="left"/>
      <w:pPr>
        <w:ind w:left="2509" w:hanging="360"/>
      </w:pPr>
      <w:rPr>
        <w:rFonts w:ascii="Wingdings" w:hAnsi="Wingdings" w:hint="default"/>
        <w:sz w:val="22"/>
        <w:szCs w:val="22"/>
      </w:rPr>
    </w:lvl>
    <w:lvl w:ilvl="3" w:tplc="08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  <w:sz w:val="22"/>
        <w:szCs w:val="22"/>
      </w:rPr>
    </w:lvl>
    <w:lvl w:ilvl="4" w:tplc="40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D8C7D8E">
      <w:numFmt w:val="bullet"/>
      <w:lvlText w:val="-"/>
      <w:lvlJc w:val="left"/>
      <w:pPr>
        <w:ind w:left="5389" w:hanging="360"/>
      </w:pPr>
      <w:rPr>
        <w:rFonts w:ascii="Gill Sans MT" w:eastAsiaTheme="minorHAnsi" w:hAnsi="Gill Sans MT" w:cs="Miriam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>
    <w:nsid w:val="1E45740D"/>
    <w:multiLevelType w:val="hybridMultilevel"/>
    <w:tmpl w:val="5ED0D9C0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DFC41D42">
      <w:start w:val="1"/>
      <w:numFmt w:val="bullet"/>
      <w:lvlText w:val=""/>
      <w:lvlJc w:val="left"/>
      <w:pPr>
        <w:ind w:left="2509" w:hanging="360"/>
      </w:pPr>
      <w:rPr>
        <w:rFonts w:ascii="Wingdings" w:hAnsi="Wingdings" w:hint="default"/>
        <w:sz w:val="22"/>
        <w:szCs w:val="22"/>
      </w:rPr>
    </w:lvl>
    <w:lvl w:ilvl="3" w:tplc="08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  <w:sz w:val="22"/>
        <w:szCs w:val="22"/>
      </w:rPr>
    </w:lvl>
    <w:lvl w:ilvl="4" w:tplc="40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D8C7D8E">
      <w:numFmt w:val="bullet"/>
      <w:lvlText w:val="-"/>
      <w:lvlJc w:val="left"/>
      <w:pPr>
        <w:ind w:left="5389" w:hanging="360"/>
      </w:pPr>
      <w:rPr>
        <w:rFonts w:ascii="Gill Sans MT" w:eastAsiaTheme="minorHAnsi" w:hAnsi="Gill Sans MT" w:cs="Miriam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>
    <w:nsid w:val="28DA7F36"/>
    <w:multiLevelType w:val="hybridMultilevel"/>
    <w:tmpl w:val="2AA09A5A"/>
    <w:lvl w:ilvl="0" w:tplc="E8A6AE54">
      <w:start w:val="1"/>
      <w:numFmt w:val="bullet"/>
      <w:pStyle w:val="MTTablebullet1"/>
      <w:lvlText w:val="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3366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BDB26EB"/>
    <w:multiLevelType w:val="hybridMultilevel"/>
    <w:tmpl w:val="5B4285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09920BD"/>
    <w:multiLevelType w:val="hybridMultilevel"/>
    <w:tmpl w:val="3A0C3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EF7E37"/>
    <w:multiLevelType w:val="hybridMultilevel"/>
    <w:tmpl w:val="D4ECDA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0F90EED"/>
    <w:multiLevelType w:val="hybridMultilevel"/>
    <w:tmpl w:val="7B2E39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3FB5DA9"/>
    <w:multiLevelType w:val="hybridMultilevel"/>
    <w:tmpl w:val="DC985BD0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>
    <w:nsid w:val="3C721F0B"/>
    <w:multiLevelType w:val="hybridMultilevel"/>
    <w:tmpl w:val="4B32471A"/>
    <w:lvl w:ilvl="0" w:tplc="DFC41D42">
      <w:start w:val="1"/>
      <w:numFmt w:val="bullet"/>
      <w:lvlText w:val=""/>
      <w:lvlJc w:val="left"/>
      <w:pPr>
        <w:ind w:left="2565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5" w:hanging="360"/>
      </w:pPr>
      <w:rPr>
        <w:rFonts w:ascii="Wingdings" w:hAnsi="Wingdings" w:hint="default"/>
      </w:rPr>
    </w:lvl>
  </w:abstractNum>
  <w:abstractNum w:abstractNumId="11">
    <w:nsid w:val="40C50769"/>
    <w:multiLevelType w:val="hybridMultilevel"/>
    <w:tmpl w:val="0C38142C"/>
    <w:lvl w:ilvl="0" w:tplc="DFC41D4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19B073B"/>
    <w:multiLevelType w:val="hybridMultilevel"/>
    <w:tmpl w:val="3E2EBC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C4206D"/>
    <w:multiLevelType w:val="hybridMultilevel"/>
    <w:tmpl w:val="3E3CE5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AF78F1"/>
    <w:multiLevelType w:val="hybridMultilevel"/>
    <w:tmpl w:val="1B1C7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2A3B55"/>
    <w:multiLevelType w:val="hybridMultilevel"/>
    <w:tmpl w:val="809EA8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33763B"/>
    <w:multiLevelType w:val="hybridMultilevel"/>
    <w:tmpl w:val="2430CD9E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DFC41D42">
      <w:start w:val="1"/>
      <w:numFmt w:val="bullet"/>
      <w:lvlText w:val=""/>
      <w:lvlJc w:val="left"/>
      <w:pPr>
        <w:ind w:left="2509" w:hanging="360"/>
      </w:pPr>
      <w:rPr>
        <w:rFonts w:ascii="Wingdings" w:hAnsi="Wingdings" w:hint="default"/>
        <w:sz w:val="22"/>
        <w:szCs w:val="22"/>
      </w:rPr>
    </w:lvl>
    <w:lvl w:ilvl="3" w:tplc="40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>
    <w:nsid w:val="4DDA6350"/>
    <w:multiLevelType w:val="hybridMultilevel"/>
    <w:tmpl w:val="89AAE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F221855"/>
    <w:multiLevelType w:val="hybridMultilevel"/>
    <w:tmpl w:val="60DE9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E8373E"/>
    <w:multiLevelType w:val="hybridMultilevel"/>
    <w:tmpl w:val="40464C14"/>
    <w:lvl w:ilvl="0" w:tplc="45F645EE">
      <w:start w:val="6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0B91D4F"/>
    <w:multiLevelType w:val="hybridMultilevel"/>
    <w:tmpl w:val="09460C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100789"/>
    <w:multiLevelType w:val="hybridMultilevel"/>
    <w:tmpl w:val="8B2ED7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3D5A6F"/>
    <w:multiLevelType w:val="multilevel"/>
    <w:tmpl w:val="B42ED9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>
    <w:nsid w:val="546030EB"/>
    <w:multiLevelType w:val="hybridMultilevel"/>
    <w:tmpl w:val="BD029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9947B8"/>
    <w:multiLevelType w:val="multilevel"/>
    <w:tmpl w:val="7918F6E4"/>
    <w:lvl w:ilvl="0">
      <w:start w:val="1"/>
      <w:numFmt w:val="decimal"/>
      <w:lvlText w:val="%1.0"/>
      <w:lvlJc w:val="left"/>
      <w:pPr>
        <w:ind w:left="1080" w:hanging="1080"/>
      </w:pPr>
      <w:rPr>
        <w:rFonts w:hint="default"/>
        <w:sz w:val="40"/>
      </w:rPr>
    </w:lvl>
    <w:lvl w:ilvl="1">
      <w:start w:val="1"/>
      <w:numFmt w:val="decimal"/>
      <w:lvlText w:val="%1.%2"/>
      <w:lvlJc w:val="left"/>
      <w:pPr>
        <w:ind w:left="1080" w:hanging="1080"/>
      </w:pPr>
      <w:rPr>
        <w:rFonts w:hint="default"/>
        <w:b/>
        <w:sz w:val="32"/>
      </w:rPr>
    </w:lvl>
    <w:lvl w:ilvl="2">
      <w:start w:val="1"/>
      <w:numFmt w:val="decimal"/>
      <w:lvlText w:val="%1.%2.%3"/>
      <w:lvlJc w:val="left"/>
      <w:pPr>
        <w:ind w:left="1530" w:hanging="144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160" w:hanging="180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0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28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32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0" w:hanging="36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3960"/>
      </w:pPr>
      <w:rPr>
        <w:rFonts w:hint="default"/>
      </w:rPr>
    </w:lvl>
  </w:abstractNum>
  <w:abstractNum w:abstractNumId="25">
    <w:nsid w:val="569B383A"/>
    <w:multiLevelType w:val="hybridMultilevel"/>
    <w:tmpl w:val="771E28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7A520D1"/>
    <w:multiLevelType w:val="hybridMultilevel"/>
    <w:tmpl w:val="3D401B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185489"/>
    <w:multiLevelType w:val="hybridMultilevel"/>
    <w:tmpl w:val="91AAB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9E6F5E"/>
    <w:multiLevelType w:val="hybridMultilevel"/>
    <w:tmpl w:val="DE88890C"/>
    <w:lvl w:ilvl="0" w:tplc="A874F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452AC1"/>
    <w:multiLevelType w:val="hybridMultilevel"/>
    <w:tmpl w:val="3C0ADA90"/>
    <w:lvl w:ilvl="0" w:tplc="D6201E14">
      <w:start w:val="1"/>
      <w:numFmt w:val="bullet"/>
      <w:pStyle w:val="MTBullet1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36C7E1A"/>
    <w:multiLevelType w:val="hybridMultilevel"/>
    <w:tmpl w:val="E1EA4B90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  <w:sz w:val="22"/>
        <w:szCs w:val="22"/>
      </w:rPr>
    </w:lvl>
    <w:lvl w:ilvl="3" w:tplc="DFC41D42">
      <w:start w:val="1"/>
      <w:numFmt w:val="bullet"/>
      <w:lvlText w:val=""/>
      <w:lvlJc w:val="left"/>
      <w:pPr>
        <w:ind w:left="3229" w:hanging="360"/>
      </w:pPr>
      <w:rPr>
        <w:rFonts w:ascii="Wingdings" w:hAnsi="Wingdings" w:hint="default"/>
        <w:sz w:val="22"/>
        <w:szCs w:val="22"/>
      </w:rPr>
    </w:lvl>
    <w:lvl w:ilvl="4" w:tplc="40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D8C7D8E">
      <w:numFmt w:val="bullet"/>
      <w:lvlText w:val="-"/>
      <w:lvlJc w:val="left"/>
      <w:pPr>
        <w:ind w:left="5389" w:hanging="360"/>
      </w:pPr>
      <w:rPr>
        <w:rFonts w:ascii="Gill Sans MT" w:eastAsiaTheme="minorHAnsi" w:hAnsi="Gill Sans MT" w:cs="Miriam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>
    <w:nsid w:val="65B763CD"/>
    <w:multiLevelType w:val="hybridMultilevel"/>
    <w:tmpl w:val="DFB25F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0E00115"/>
    <w:multiLevelType w:val="hybridMultilevel"/>
    <w:tmpl w:val="48788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45954B7"/>
    <w:multiLevelType w:val="hybridMultilevel"/>
    <w:tmpl w:val="63B0AFC2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DFC41D42">
      <w:start w:val="1"/>
      <w:numFmt w:val="bullet"/>
      <w:lvlText w:val=""/>
      <w:lvlJc w:val="left"/>
      <w:pPr>
        <w:ind w:left="2509" w:hanging="360"/>
      </w:pPr>
      <w:rPr>
        <w:rFonts w:ascii="Wingdings" w:hAnsi="Wingdings" w:hint="default"/>
        <w:sz w:val="22"/>
        <w:szCs w:val="22"/>
      </w:rPr>
    </w:lvl>
    <w:lvl w:ilvl="3" w:tplc="40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">
    <w:nsid w:val="76544CC2"/>
    <w:multiLevelType w:val="hybridMultilevel"/>
    <w:tmpl w:val="F8DE0D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7321B20"/>
    <w:multiLevelType w:val="hybridMultilevel"/>
    <w:tmpl w:val="C6B6BB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82B5543"/>
    <w:multiLevelType w:val="hybridMultilevel"/>
    <w:tmpl w:val="56740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174734"/>
    <w:multiLevelType w:val="hybridMultilevel"/>
    <w:tmpl w:val="9F122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F0B23DB"/>
    <w:multiLevelType w:val="hybridMultilevel"/>
    <w:tmpl w:val="77AC8F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4"/>
  </w:num>
  <w:num w:numId="3">
    <w:abstractNumId w:val="24"/>
  </w:num>
  <w:num w:numId="4">
    <w:abstractNumId w:val="6"/>
  </w:num>
  <w:num w:numId="5">
    <w:abstractNumId w:val="14"/>
  </w:num>
  <w:num w:numId="6">
    <w:abstractNumId w:val="23"/>
  </w:num>
  <w:num w:numId="7">
    <w:abstractNumId w:val="19"/>
  </w:num>
  <w:num w:numId="8">
    <w:abstractNumId w:val="22"/>
  </w:num>
  <w:num w:numId="9">
    <w:abstractNumId w:val="15"/>
  </w:num>
  <w:num w:numId="10">
    <w:abstractNumId w:val="35"/>
  </w:num>
  <w:num w:numId="11">
    <w:abstractNumId w:val="27"/>
  </w:num>
  <w:num w:numId="12">
    <w:abstractNumId w:val="5"/>
  </w:num>
  <w:num w:numId="13">
    <w:abstractNumId w:val="7"/>
  </w:num>
  <w:num w:numId="14">
    <w:abstractNumId w:val="20"/>
  </w:num>
  <w:num w:numId="15">
    <w:abstractNumId w:val="26"/>
  </w:num>
  <w:num w:numId="16">
    <w:abstractNumId w:val="21"/>
  </w:num>
  <w:num w:numId="17">
    <w:abstractNumId w:val="32"/>
  </w:num>
  <w:num w:numId="18">
    <w:abstractNumId w:val="34"/>
  </w:num>
  <w:num w:numId="19">
    <w:abstractNumId w:val="13"/>
  </w:num>
  <w:num w:numId="20">
    <w:abstractNumId w:val="1"/>
  </w:num>
  <w:num w:numId="21">
    <w:abstractNumId w:val="0"/>
  </w:num>
  <w:num w:numId="22">
    <w:abstractNumId w:val="25"/>
  </w:num>
  <w:num w:numId="23">
    <w:abstractNumId w:val="12"/>
  </w:num>
  <w:num w:numId="24">
    <w:abstractNumId w:val="38"/>
  </w:num>
  <w:num w:numId="25">
    <w:abstractNumId w:val="31"/>
  </w:num>
  <w:num w:numId="26">
    <w:abstractNumId w:val="8"/>
  </w:num>
  <w:num w:numId="27">
    <w:abstractNumId w:val="28"/>
  </w:num>
  <w:num w:numId="28">
    <w:abstractNumId w:val="18"/>
  </w:num>
  <w:num w:numId="29">
    <w:abstractNumId w:val="36"/>
  </w:num>
  <w:num w:numId="30">
    <w:abstractNumId w:val="9"/>
  </w:num>
  <w:num w:numId="31">
    <w:abstractNumId w:val="11"/>
  </w:num>
  <w:num w:numId="32">
    <w:abstractNumId w:val="10"/>
  </w:num>
  <w:num w:numId="33">
    <w:abstractNumId w:val="33"/>
  </w:num>
  <w:num w:numId="34">
    <w:abstractNumId w:val="16"/>
  </w:num>
  <w:num w:numId="35">
    <w:abstractNumId w:val="3"/>
  </w:num>
  <w:num w:numId="36">
    <w:abstractNumId w:val="17"/>
  </w:num>
  <w:num w:numId="37">
    <w:abstractNumId w:val="37"/>
  </w:num>
  <w:num w:numId="38">
    <w:abstractNumId w:val="30"/>
  </w:num>
  <w:num w:numId="39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>
      <o:colormru v:ext="edit" colors="#fddc46,#cd092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zQ1MjMytjS0tDRR0lEKTi0uzszPAykwrAUAlXgeciwAAAA="/>
    <w:docVar w:name="OpenInPublishingView" w:val="0"/>
    <w:docVar w:name="PublishingViewTables" w:val="0"/>
  </w:docVars>
  <w:rsids>
    <w:rsidRoot w:val="00B41316"/>
    <w:rsid w:val="0000010B"/>
    <w:rsid w:val="00000464"/>
    <w:rsid w:val="000005CD"/>
    <w:rsid w:val="00000B80"/>
    <w:rsid w:val="00000EE6"/>
    <w:rsid w:val="0000152F"/>
    <w:rsid w:val="00001A1F"/>
    <w:rsid w:val="00002898"/>
    <w:rsid w:val="00002969"/>
    <w:rsid w:val="00002E1F"/>
    <w:rsid w:val="00003231"/>
    <w:rsid w:val="000037A8"/>
    <w:rsid w:val="000039AB"/>
    <w:rsid w:val="00003C2E"/>
    <w:rsid w:val="000045D9"/>
    <w:rsid w:val="000055C4"/>
    <w:rsid w:val="00005C67"/>
    <w:rsid w:val="00005CF4"/>
    <w:rsid w:val="00005F60"/>
    <w:rsid w:val="00006544"/>
    <w:rsid w:val="00006581"/>
    <w:rsid w:val="00007215"/>
    <w:rsid w:val="00007371"/>
    <w:rsid w:val="00007812"/>
    <w:rsid w:val="00007CA3"/>
    <w:rsid w:val="00007E78"/>
    <w:rsid w:val="00010851"/>
    <w:rsid w:val="00010AE7"/>
    <w:rsid w:val="0001116D"/>
    <w:rsid w:val="0001227E"/>
    <w:rsid w:val="00013169"/>
    <w:rsid w:val="000135C2"/>
    <w:rsid w:val="000135E4"/>
    <w:rsid w:val="00013798"/>
    <w:rsid w:val="00013A4D"/>
    <w:rsid w:val="00013A92"/>
    <w:rsid w:val="00013F5D"/>
    <w:rsid w:val="0001448F"/>
    <w:rsid w:val="000146D6"/>
    <w:rsid w:val="0001495A"/>
    <w:rsid w:val="00014A9B"/>
    <w:rsid w:val="00014D86"/>
    <w:rsid w:val="00015438"/>
    <w:rsid w:val="000156BF"/>
    <w:rsid w:val="00015989"/>
    <w:rsid w:val="00015AD0"/>
    <w:rsid w:val="0001637B"/>
    <w:rsid w:val="00016EE4"/>
    <w:rsid w:val="0001730B"/>
    <w:rsid w:val="00021156"/>
    <w:rsid w:val="00021D24"/>
    <w:rsid w:val="0002239A"/>
    <w:rsid w:val="000223B5"/>
    <w:rsid w:val="000224B5"/>
    <w:rsid w:val="0002291F"/>
    <w:rsid w:val="00022FEC"/>
    <w:rsid w:val="000235A5"/>
    <w:rsid w:val="00023833"/>
    <w:rsid w:val="00023B66"/>
    <w:rsid w:val="00023F87"/>
    <w:rsid w:val="000240E0"/>
    <w:rsid w:val="000242B9"/>
    <w:rsid w:val="0002443F"/>
    <w:rsid w:val="000249A8"/>
    <w:rsid w:val="00025969"/>
    <w:rsid w:val="00025B13"/>
    <w:rsid w:val="000263D5"/>
    <w:rsid w:val="00026736"/>
    <w:rsid w:val="00026AC6"/>
    <w:rsid w:val="000270A2"/>
    <w:rsid w:val="0002723E"/>
    <w:rsid w:val="0002743A"/>
    <w:rsid w:val="00027B46"/>
    <w:rsid w:val="00030F1A"/>
    <w:rsid w:val="000311A4"/>
    <w:rsid w:val="000313AE"/>
    <w:rsid w:val="000329A3"/>
    <w:rsid w:val="00032EA4"/>
    <w:rsid w:val="00033627"/>
    <w:rsid w:val="000338C5"/>
    <w:rsid w:val="00033908"/>
    <w:rsid w:val="00033C0C"/>
    <w:rsid w:val="000341F0"/>
    <w:rsid w:val="00034D8B"/>
    <w:rsid w:val="0003507A"/>
    <w:rsid w:val="000353C4"/>
    <w:rsid w:val="000353F1"/>
    <w:rsid w:val="00035BBB"/>
    <w:rsid w:val="00036777"/>
    <w:rsid w:val="0003714E"/>
    <w:rsid w:val="00037C6E"/>
    <w:rsid w:val="00040040"/>
    <w:rsid w:val="00041416"/>
    <w:rsid w:val="0004168B"/>
    <w:rsid w:val="00041DCE"/>
    <w:rsid w:val="0004237D"/>
    <w:rsid w:val="000433A5"/>
    <w:rsid w:val="000433FF"/>
    <w:rsid w:val="0004349E"/>
    <w:rsid w:val="0004362C"/>
    <w:rsid w:val="00043D65"/>
    <w:rsid w:val="0004438B"/>
    <w:rsid w:val="0004443D"/>
    <w:rsid w:val="00044488"/>
    <w:rsid w:val="00044A1C"/>
    <w:rsid w:val="00044E92"/>
    <w:rsid w:val="00044FD7"/>
    <w:rsid w:val="00045229"/>
    <w:rsid w:val="0004549E"/>
    <w:rsid w:val="00045C92"/>
    <w:rsid w:val="00045EF5"/>
    <w:rsid w:val="000462E7"/>
    <w:rsid w:val="0004682D"/>
    <w:rsid w:val="00046C84"/>
    <w:rsid w:val="00046FAC"/>
    <w:rsid w:val="000479A2"/>
    <w:rsid w:val="00047CEE"/>
    <w:rsid w:val="0005031C"/>
    <w:rsid w:val="0005037A"/>
    <w:rsid w:val="00051D9D"/>
    <w:rsid w:val="00052AFD"/>
    <w:rsid w:val="00052B27"/>
    <w:rsid w:val="00052DCA"/>
    <w:rsid w:val="00053798"/>
    <w:rsid w:val="000537CB"/>
    <w:rsid w:val="0005394E"/>
    <w:rsid w:val="00053DA4"/>
    <w:rsid w:val="00054C7B"/>
    <w:rsid w:val="00054CEF"/>
    <w:rsid w:val="000558FA"/>
    <w:rsid w:val="00055C6D"/>
    <w:rsid w:val="000578C7"/>
    <w:rsid w:val="00057C84"/>
    <w:rsid w:val="00061158"/>
    <w:rsid w:val="0006185C"/>
    <w:rsid w:val="00062DAD"/>
    <w:rsid w:val="0006305F"/>
    <w:rsid w:val="00063651"/>
    <w:rsid w:val="00063DB4"/>
    <w:rsid w:val="00064891"/>
    <w:rsid w:val="00064AF3"/>
    <w:rsid w:val="00064D35"/>
    <w:rsid w:val="00064DD5"/>
    <w:rsid w:val="0006546F"/>
    <w:rsid w:val="00065562"/>
    <w:rsid w:val="000658AF"/>
    <w:rsid w:val="00066480"/>
    <w:rsid w:val="00066B4F"/>
    <w:rsid w:val="00066DA8"/>
    <w:rsid w:val="0006715D"/>
    <w:rsid w:val="00067375"/>
    <w:rsid w:val="000676B2"/>
    <w:rsid w:val="00067798"/>
    <w:rsid w:val="0007011D"/>
    <w:rsid w:val="000706C5"/>
    <w:rsid w:val="00070E3E"/>
    <w:rsid w:val="0007297A"/>
    <w:rsid w:val="000731D9"/>
    <w:rsid w:val="000732BD"/>
    <w:rsid w:val="00073384"/>
    <w:rsid w:val="00073C73"/>
    <w:rsid w:val="00073CFE"/>
    <w:rsid w:val="00073E2C"/>
    <w:rsid w:val="000742F8"/>
    <w:rsid w:val="000749C5"/>
    <w:rsid w:val="0007546A"/>
    <w:rsid w:val="00075C61"/>
    <w:rsid w:val="00075C92"/>
    <w:rsid w:val="000802B6"/>
    <w:rsid w:val="000804A0"/>
    <w:rsid w:val="0008099C"/>
    <w:rsid w:val="0008127D"/>
    <w:rsid w:val="000813C5"/>
    <w:rsid w:val="00081541"/>
    <w:rsid w:val="00081A53"/>
    <w:rsid w:val="000832E3"/>
    <w:rsid w:val="00083560"/>
    <w:rsid w:val="00083705"/>
    <w:rsid w:val="00084049"/>
    <w:rsid w:val="000841EE"/>
    <w:rsid w:val="000847E1"/>
    <w:rsid w:val="00084F79"/>
    <w:rsid w:val="00085007"/>
    <w:rsid w:val="000855AF"/>
    <w:rsid w:val="00085A01"/>
    <w:rsid w:val="00085BD5"/>
    <w:rsid w:val="00085FC7"/>
    <w:rsid w:val="00086341"/>
    <w:rsid w:val="00087231"/>
    <w:rsid w:val="00087F6E"/>
    <w:rsid w:val="000901E4"/>
    <w:rsid w:val="0009095C"/>
    <w:rsid w:val="0009145F"/>
    <w:rsid w:val="00091CA1"/>
    <w:rsid w:val="00092CD1"/>
    <w:rsid w:val="0009311A"/>
    <w:rsid w:val="000937EF"/>
    <w:rsid w:val="0009384F"/>
    <w:rsid w:val="00093C22"/>
    <w:rsid w:val="00095A9C"/>
    <w:rsid w:val="0009617F"/>
    <w:rsid w:val="00096314"/>
    <w:rsid w:val="000964DB"/>
    <w:rsid w:val="0009656C"/>
    <w:rsid w:val="00096A4A"/>
    <w:rsid w:val="00097295"/>
    <w:rsid w:val="000979DF"/>
    <w:rsid w:val="00097BE2"/>
    <w:rsid w:val="00097BF8"/>
    <w:rsid w:val="00097FF9"/>
    <w:rsid w:val="000A032C"/>
    <w:rsid w:val="000A0703"/>
    <w:rsid w:val="000A1C6A"/>
    <w:rsid w:val="000A2483"/>
    <w:rsid w:val="000A2BEE"/>
    <w:rsid w:val="000A3C67"/>
    <w:rsid w:val="000A3CE5"/>
    <w:rsid w:val="000A3EF5"/>
    <w:rsid w:val="000A43D5"/>
    <w:rsid w:val="000A66CE"/>
    <w:rsid w:val="000A68C0"/>
    <w:rsid w:val="000A70B4"/>
    <w:rsid w:val="000A75F1"/>
    <w:rsid w:val="000A792D"/>
    <w:rsid w:val="000A7A68"/>
    <w:rsid w:val="000A7AA7"/>
    <w:rsid w:val="000A7ED4"/>
    <w:rsid w:val="000B0289"/>
    <w:rsid w:val="000B0443"/>
    <w:rsid w:val="000B04B1"/>
    <w:rsid w:val="000B04BC"/>
    <w:rsid w:val="000B094E"/>
    <w:rsid w:val="000B0D01"/>
    <w:rsid w:val="000B15C5"/>
    <w:rsid w:val="000B1C4E"/>
    <w:rsid w:val="000B1F48"/>
    <w:rsid w:val="000B203B"/>
    <w:rsid w:val="000B20A2"/>
    <w:rsid w:val="000B2847"/>
    <w:rsid w:val="000B2FC7"/>
    <w:rsid w:val="000B316F"/>
    <w:rsid w:val="000B3881"/>
    <w:rsid w:val="000B3D1E"/>
    <w:rsid w:val="000B40BE"/>
    <w:rsid w:val="000B420E"/>
    <w:rsid w:val="000B4219"/>
    <w:rsid w:val="000B45BA"/>
    <w:rsid w:val="000B4F6D"/>
    <w:rsid w:val="000B5117"/>
    <w:rsid w:val="000B5238"/>
    <w:rsid w:val="000B5460"/>
    <w:rsid w:val="000B582C"/>
    <w:rsid w:val="000B5BF2"/>
    <w:rsid w:val="000B62D1"/>
    <w:rsid w:val="000B705E"/>
    <w:rsid w:val="000B7AC9"/>
    <w:rsid w:val="000B7E2D"/>
    <w:rsid w:val="000C02FA"/>
    <w:rsid w:val="000C0B37"/>
    <w:rsid w:val="000C0BB1"/>
    <w:rsid w:val="000C0C4D"/>
    <w:rsid w:val="000C17C5"/>
    <w:rsid w:val="000C1939"/>
    <w:rsid w:val="000C19DB"/>
    <w:rsid w:val="000C1AD0"/>
    <w:rsid w:val="000C20EB"/>
    <w:rsid w:val="000C2835"/>
    <w:rsid w:val="000C2FC6"/>
    <w:rsid w:val="000C34FC"/>
    <w:rsid w:val="000C36E9"/>
    <w:rsid w:val="000C385E"/>
    <w:rsid w:val="000C3A83"/>
    <w:rsid w:val="000C3F68"/>
    <w:rsid w:val="000C445C"/>
    <w:rsid w:val="000C52E6"/>
    <w:rsid w:val="000C566C"/>
    <w:rsid w:val="000C5E58"/>
    <w:rsid w:val="000C6C3D"/>
    <w:rsid w:val="000C6DEB"/>
    <w:rsid w:val="000C7040"/>
    <w:rsid w:val="000C72A1"/>
    <w:rsid w:val="000C7822"/>
    <w:rsid w:val="000C7849"/>
    <w:rsid w:val="000D0582"/>
    <w:rsid w:val="000D0691"/>
    <w:rsid w:val="000D0910"/>
    <w:rsid w:val="000D0D80"/>
    <w:rsid w:val="000D1279"/>
    <w:rsid w:val="000D170C"/>
    <w:rsid w:val="000D180C"/>
    <w:rsid w:val="000D1C94"/>
    <w:rsid w:val="000D2F78"/>
    <w:rsid w:val="000D3011"/>
    <w:rsid w:val="000D489F"/>
    <w:rsid w:val="000D4EA4"/>
    <w:rsid w:val="000D5803"/>
    <w:rsid w:val="000D5825"/>
    <w:rsid w:val="000D5D45"/>
    <w:rsid w:val="000D5FCC"/>
    <w:rsid w:val="000D6601"/>
    <w:rsid w:val="000D6F13"/>
    <w:rsid w:val="000D7149"/>
    <w:rsid w:val="000D7545"/>
    <w:rsid w:val="000D792C"/>
    <w:rsid w:val="000D7A81"/>
    <w:rsid w:val="000D7C06"/>
    <w:rsid w:val="000E0A2A"/>
    <w:rsid w:val="000E0D34"/>
    <w:rsid w:val="000E1015"/>
    <w:rsid w:val="000E101F"/>
    <w:rsid w:val="000E1638"/>
    <w:rsid w:val="000E1D6B"/>
    <w:rsid w:val="000E27D9"/>
    <w:rsid w:val="000E2937"/>
    <w:rsid w:val="000E2C8F"/>
    <w:rsid w:val="000E328E"/>
    <w:rsid w:val="000E3527"/>
    <w:rsid w:val="000E369D"/>
    <w:rsid w:val="000E4714"/>
    <w:rsid w:val="000E48E2"/>
    <w:rsid w:val="000E4A16"/>
    <w:rsid w:val="000E4F5E"/>
    <w:rsid w:val="000E5A51"/>
    <w:rsid w:val="000E6CCB"/>
    <w:rsid w:val="000E6DE1"/>
    <w:rsid w:val="000E6E27"/>
    <w:rsid w:val="000F016A"/>
    <w:rsid w:val="000F0B56"/>
    <w:rsid w:val="000F0C6F"/>
    <w:rsid w:val="000F1646"/>
    <w:rsid w:val="000F1D4F"/>
    <w:rsid w:val="000F303C"/>
    <w:rsid w:val="000F319C"/>
    <w:rsid w:val="000F365D"/>
    <w:rsid w:val="000F3BBA"/>
    <w:rsid w:val="000F42FF"/>
    <w:rsid w:val="000F448F"/>
    <w:rsid w:val="000F4A82"/>
    <w:rsid w:val="000F4AAE"/>
    <w:rsid w:val="000F4AF4"/>
    <w:rsid w:val="000F4DFE"/>
    <w:rsid w:val="000F4F8D"/>
    <w:rsid w:val="000F548E"/>
    <w:rsid w:val="000F58E1"/>
    <w:rsid w:val="000F590B"/>
    <w:rsid w:val="000F5D99"/>
    <w:rsid w:val="000F60CD"/>
    <w:rsid w:val="000F6604"/>
    <w:rsid w:val="000F6840"/>
    <w:rsid w:val="00100317"/>
    <w:rsid w:val="001004F6"/>
    <w:rsid w:val="0010097A"/>
    <w:rsid w:val="00100AA9"/>
    <w:rsid w:val="00100C33"/>
    <w:rsid w:val="00101AC3"/>
    <w:rsid w:val="00101DD3"/>
    <w:rsid w:val="00102194"/>
    <w:rsid w:val="001021B4"/>
    <w:rsid w:val="00102D35"/>
    <w:rsid w:val="001038B4"/>
    <w:rsid w:val="00103E12"/>
    <w:rsid w:val="00103FF8"/>
    <w:rsid w:val="00104431"/>
    <w:rsid w:val="00104DF5"/>
    <w:rsid w:val="00104EC9"/>
    <w:rsid w:val="00106064"/>
    <w:rsid w:val="0010734D"/>
    <w:rsid w:val="001078BA"/>
    <w:rsid w:val="001079A4"/>
    <w:rsid w:val="00107C24"/>
    <w:rsid w:val="0011139C"/>
    <w:rsid w:val="00111852"/>
    <w:rsid w:val="001123A1"/>
    <w:rsid w:val="0011365B"/>
    <w:rsid w:val="00113EA5"/>
    <w:rsid w:val="00114658"/>
    <w:rsid w:val="00114BC3"/>
    <w:rsid w:val="00114D07"/>
    <w:rsid w:val="00114F2D"/>
    <w:rsid w:val="0011549B"/>
    <w:rsid w:val="00115E2B"/>
    <w:rsid w:val="00116066"/>
    <w:rsid w:val="00116217"/>
    <w:rsid w:val="001169CD"/>
    <w:rsid w:val="0011739F"/>
    <w:rsid w:val="00117645"/>
    <w:rsid w:val="00117CC0"/>
    <w:rsid w:val="00117CF4"/>
    <w:rsid w:val="00117F45"/>
    <w:rsid w:val="001201F1"/>
    <w:rsid w:val="001203F4"/>
    <w:rsid w:val="00120475"/>
    <w:rsid w:val="00120FC7"/>
    <w:rsid w:val="00121577"/>
    <w:rsid w:val="00121754"/>
    <w:rsid w:val="001217D0"/>
    <w:rsid w:val="00121BFA"/>
    <w:rsid w:val="00121FBD"/>
    <w:rsid w:val="0012216B"/>
    <w:rsid w:val="00122C1E"/>
    <w:rsid w:val="00122E95"/>
    <w:rsid w:val="001239B4"/>
    <w:rsid w:val="00123E80"/>
    <w:rsid w:val="0012423C"/>
    <w:rsid w:val="00124401"/>
    <w:rsid w:val="00124588"/>
    <w:rsid w:val="00124664"/>
    <w:rsid w:val="00124B6C"/>
    <w:rsid w:val="00124CC3"/>
    <w:rsid w:val="00124D3A"/>
    <w:rsid w:val="00125516"/>
    <w:rsid w:val="001259A0"/>
    <w:rsid w:val="00126B9F"/>
    <w:rsid w:val="00126D77"/>
    <w:rsid w:val="001275D5"/>
    <w:rsid w:val="00127E7F"/>
    <w:rsid w:val="00130941"/>
    <w:rsid w:val="00130E40"/>
    <w:rsid w:val="00131115"/>
    <w:rsid w:val="001316DA"/>
    <w:rsid w:val="00131E10"/>
    <w:rsid w:val="00131E50"/>
    <w:rsid w:val="00132BEB"/>
    <w:rsid w:val="00133566"/>
    <w:rsid w:val="0013392E"/>
    <w:rsid w:val="0013448F"/>
    <w:rsid w:val="00134582"/>
    <w:rsid w:val="00134AB3"/>
    <w:rsid w:val="00135029"/>
    <w:rsid w:val="00135C4C"/>
    <w:rsid w:val="00136235"/>
    <w:rsid w:val="00136500"/>
    <w:rsid w:val="00136669"/>
    <w:rsid w:val="00136A48"/>
    <w:rsid w:val="00136CFC"/>
    <w:rsid w:val="00136E97"/>
    <w:rsid w:val="0013745C"/>
    <w:rsid w:val="0013777C"/>
    <w:rsid w:val="0013792A"/>
    <w:rsid w:val="00137BA6"/>
    <w:rsid w:val="00137FE4"/>
    <w:rsid w:val="0014083E"/>
    <w:rsid w:val="00140BE9"/>
    <w:rsid w:val="00140C1F"/>
    <w:rsid w:val="00140C2F"/>
    <w:rsid w:val="00140D7C"/>
    <w:rsid w:val="00141833"/>
    <w:rsid w:val="00141A4C"/>
    <w:rsid w:val="00141D17"/>
    <w:rsid w:val="001425CA"/>
    <w:rsid w:val="00142725"/>
    <w:rsid w:val="00142D5A"/>
    <w:rsid w:val="00143643"/>
    <w:rsid w:val="00143B20"/>
    <w:rsid w:val="00143BCA"/>
    <w:rsid w:val="00143FA9"/>
    <w:rsid w:val="00144304"/>
    <w:rsid w:val="001443D9"/>
    <w:rsid w:val="0014455B"/>
    <w:rsid w:val="001446E2"/>
    <w:rsid w:val="00144B12"/>
    <w:rsid w:val="00144F3E"/>
    <w:rsid w:val="00145086"/>
    <w:rsid w:val="00145A44"/>
    <w:rsid w:val="001475DC"/>
    <w:rsid w:val="00147D08"/>
    <w:rsid w:val="00150235"/>
    <w:rsid w:val="00150284"/>
    <w:rsid w:val="001503FB"/>
    <w:rsid w:val="00150584"/>
    <w:rsid w:val="0015118A"/>
    <w:rsid w:val="001513A1"/>
    <w:rsid w:val="00151901"/>
    <w:rsid w:val="00151D0F"/>
    <w:rsid w:val="00151EE8"/>
    <w:rsid w:val="0015229C"/>
    <w:rsid w:val="0015278B"/>
    <w:rsid w:val="00152EF8"/>
    <w:rsid w:val="001535E4"/>
    <w:rsid w:val="00153A4B"/>
    <w:rsid w:val="00153D4C"/>
    <w:rsid w:val="00153EF4"/>
    <w:rsid w:val="00154118"/>
    <w:rsid w:val="0015490B"/>
    <w:rsid w:val="00154AB7"/>
    <w:rsid w:val="0015580A"/>
    <w:rsid w:val="00155AD8"/>
    <w:rsid w:val="00155FFF"/>
    <w:rsid w:val="00156666"/>
    <w:rsid w:val="00156902"/>
    <w:rsid w:val="00157022"/>
    <w:rsid w:val="0016081D"/>
    <w:rsid w:val="0016086E"/>
    <w:rsid w:val="00160B8F"/>
    <w:rsid w:val="00160F50"/>
    <w:rsid w:val="001612C8"/>
    <w:rsid w:val="00161406"/>
    <w:rsid w:val="001618D1"/>
    <w:rsid w:val="00161C40"/>
    <w:rsid w:val="00161E8E"/>
    <w:rsid w:val="00162657"/>
    <w:rsid w:val="00162EC7"/>
    <w:rsid w:val="001631E6"/>
    <w:rsid w:val="00163499"/>
    <w:rsid w:val="00163503"/>
    <w:rsid w:val="00163B0D"/>
    <w:rsid w:val="0016400A"/>
    <w:rsid w:val="00164900"/>
    <w:rsid w:val="00164A68"/>
    <w:rsid w:val="001658BE"/>
    <w:rsid w:val="00165A94"/>
    <w:rsid w:val="00165DC8"/>
    <w:rsid w:val="0016620A"/>
    <w:rsid w:val="001663BB"/>
    <w:rsid w:val="001664CE"/>
    <w:rsid w:val="00166726"/>
    <w:rsid w:val="00166E7A"/>
    <w:rsid w:val="0016727A"/>
    <w:rsid w:val="00167C62"/>
    <w:rsid w:val="00167EC0"/>
    <w:rsid w:val="00170868"/>
    <w:rsid w:val="0017194C"/>
    <w:rsid w:val="00171CEF"/>
    <w:rsid w:val="001720D2"/>
    <w:rsid w:val="00172920"/>
    <w:rsid w:val="0017339B"/>
    <w:rsid w:val="00173B0B"/>
    <w:rsid w:val="0017448F"/>
    <w:rsid w:val="001746DE"/>
    <w:rsid w:val="00174D36"/>
    <w:rsid w:val="00175A35"/>
    <w:rsid w:val="00175D5A"/>
    <w:rsid w:val="00175EE0"/>
    <w:rsid w:val="00176111"/>
    <w:rsid w:val="001767B5"/>
    <w:rsid w:val="00177B9F"/>
    <w:rsid w:val="00177DA3"/>
    <w:rsid w:val="00177FDF"/>
    <w:rsid w:val="001805CD"/>
    <w:rsid w:val="001811C8"/>
    <w:rsid w:val="00181D0C"/>
    <w:rsid w:val="001824EF"/>
    <w:rsid w:val="00182B8B"/>
    <w:rsid w:val="00182D7A"/>
    <w:rsid w:val="00183ED5"/>
    <w:rsid w:val="00185076"/>
    <w:rsid w:val="001855B3"/>
    <w:rsid w:val="00185813"/>
    <w:rsid w:val="00185CB4"/>
    <w:rsid w:val="00186AD7"/>
    <w:rsid w:val="00187068"/>
    <w:rsid w:val="00187BCC"/>
    <w:rsid w:val="00190224"/>
    <w:rsid w:val="0019023C"/>
    <w:rsid w:val="00190539"/>
    <w:rsid w:val="00190B05"/>
    <w:rsid w:val="00190BFD"/>
    <w:rsid w:val="00190D90"/>
    <w:rsid w:val="001911FF"/>
    <w:rsid w:val="0019185A"/>
    <w:rsid w:val="00191FD5"/>
    <w:rsid w:val="00192FAC"/>
    <w:rsid w:val="001945E6"/>
    <w:rsid w:val="00194652"/>
    <w:rsid w:val="00194E38"/>
    <w:rsid w:val="00194FD1"/>
    <w:rsid w:val="0019600C"/>
    <w:rsid w:val="0019727F"/>
    <w:rsid w:val="001979EE"/>
    <w:rsid w:val="00197E1B"/>
    <w:rsid w:val="001A079D"/>
    <w:rsid w:val="001A183C"/>
    <w:rsid w:val="001A1E3A"/>
    <w:rsid w:val="001A2124"/>
    <w:rsid w:val="001A2A75"/>
    <w:rsid w:val="001A38A6"/>
    <w:rsid w:val="001A3D27"/>
    <w:rsid w:val="001A4435"/>
    <w:rsid w:val="001A4437"/>
    <w:rsid w:val="001A445E"/>
    <w:rsid w:val="001A47A4"/>
    <w:rsid w:val="001A4B51"/>
    <w:rsid w:val="001A4CA2"/>
    <w:rsid w:val="001A5036"/>
    <w:rsid w:val="001A51E6"/>
    <w:rsid w:val="001A55C1"/>
    <w:rsid w:val="001A5BAB"/>
    <w:rsid w:val="001A605C"/>
    <w:rsid w:val="001A6B60"/>
    <w:rsid w:val="001A7201"/>
    <w:rsid w:val="001A723A"/>
    <w:rsid w:val="001A739D"/>
    <w:rsid w:val="001A7480"/>
    <w:rsid w:val="001A7CA8"/>
    <w:rsid w:val="001B0ECC"/>
    <w:rsid w:val="001B158A"/>
    <w:rsid w:val="001B16B4"/>
    <w:rsid w:val="001B2075"/>
    <w:rsid w:val="001B2722"/>
    <w:rsid w:val="001B2ADC"/>
    <w:rsid w:val="001B2ADD"/>
    <w:rsid w:val="001B2D81"/>
    <w:rsid w:val="001B3E34"/>
    <w:rsid w:val="001B49CC"/>
    <w:rsid w:val="001B4D45"/>
    <w:rsid w:val="001B5046"/>
    <w:rsid w:val="001B5856"/>
    <w:rsid w:val="001B5967"/>
    <w:rsid w:val="001B6222"/>
    <w:rsid w:val="001B6321"/>
    <w:rsid w:val="001B6964"/>
    <w:rsid w:val="001C0254"/>
    <w:rsid w:val="001C08CA"/>
    <w:rsid w:val="001C0F28"/>
    <w:rsid w:val="001C13FF"/>
    <w:rsid w:val="001C1F57"/>
    <w:rsid w:val="001C2C42"/>
    <w:rsid w:val="001C2C90"/>
    <w:rsid w:val="001C4158"/>
    <w:rsid w:val="001C571B"/>
    <w:rsid w:val="001C5A6D"/>
    <w:rsid w:val="001C623B"/>
    <w:rsid w:val="001C680C"/>
    <w:rsid w:val="001C6B61"/>
    <w:rsid w:val="001C6E8F"/>
    <w:rsid w:val="001C70AD"/>
    <w:rsid w:val="001C7B30"/>
    <w:rsid w:val="001D0172"/>
    <w:rsid w:val="001D0767"/>
    <w:rsid w:val="001D0DDD"/>
    <w:rsid w:val="001D1575"/>
    <w:rsid w:val="001D1AC6"/>
    <w:rsid w:val="001D205E"/>
    <w:rsid w:val="001D25AF"/>
    <w:rsid w:val="001D2680"/>
    <w:rsid w:val="001D2881"/>
    <w:rsid w:val="001D29EE"/>
    <w:rsid w:val="001D2AAF"/>
    <w:rsid w:val="001D3167"/>
    <w:rsid w:val="001D3517"/>
    <w:rsid w:val="001D3A99"/>
    <w:rsid w:val="001D3B25"/>
    <w:rsid w:val="001D42E5"/>
    <w:rsid w:val="001D4918"/>
    <w:rsid w:val="001D4FA4"/>
    <w:rsid w:val="001D5FAB"/>
    <w:rsid w:val="001D60F1"/>
    <w:rsid w:val="001D6186"/>
    <w:rsid w:val="001D65F2"/>
    <w:rsid w:val="001D75A1"/>
    <w:rsid w:val="001D7B11"/>
    <w:rsid w:val="001D7B2A"/>
    <w:rsid w:val="001E02F1"/>
    <w:rsid w:val="001E079F"/>
    <w:rsid w:val="001E0917"/>
    <w:rsid w:val="001E0A1C"/>
    <w:rsid w:val="001E107D"/>
    <w:rsid w:val="001E14F0"/>
    <w:rsid w:val="001E1631"/>
    <w:rsid w:val="001E17B9"/>
    <w:rsid w:val="001E1B53"/>
    <w:rsid w:val="001E22BD"/>
    <w:rsid w:val="001E2662"/>
    <w:rsid w:val="001E3379"/>
    <w:rsid w:val="001E344E"/>
    <w:rsid w:val="001E3839"/>
    <w:rsid w:val="001E4AE5"/>
    <w:rsid w:val="001E4CDE"/>
    <w:rsid w:val="001E4DF5"/>
    <w:rsid w:val="001E5602"/>
    <w:rsid w:val="001E580C"/>
    <w:rsid w:val="001E5CE8"/>
    <w:rsid w:val="001E692E"/>
    <w:rsid w:val="001E6BC6"/>
    <w:rsid w:val="001E7382"/>
    <w:rsid w:val="001E747E"/>
    <w:rsid w:val="001E7ABC"/>
    <w:rsid w:val="001E7FE7"/>
    <w:rsid w:val="001F088B"/>
    <w:rsid w:val="001F1292"/>
    <w:rsid w:val="001F2111"/>
    <w:rsid w:val="001F211C"/>
    <w:rsid w:val="001F2334"/>
    <w:rsid w:val="001F25B9"/>
    <w:rsid w:val="001F25BA"/>
    <w:rsid w:val="001F32FA"/>
    <w:rsid w:val="001F38B3"/>
    <w:rsid w:val="001F3AE7"/>
    <w:rsid w:val="001F4039"/>
    <w:rsid w:val="001F5192"/>
    <w:rsid w:val="001F5340"/>
    <w:rsid w:val="001F5866"/>
    <w:rsid w:val="001F5DD9"/>
    <w:rsid w:val="001F63BF"/>
    <w:rsid w:val="001F64B0"/>
    <w:rsid w:val="001F69AD"/>
    <w:rsid w:val="001F6CE6"/>
    <w:rsid w:val="001F6F5D"/>
    <w:rsid w:val="001F7180"/>
    <w:rsid w:val="001F719D"/>
    <w:rsid w:val="001F71B2"/>
    <w:rsid w:val="001F7CD6"/>
    <w:rsid w:val="0020047F"/>
    <w:rsid w:val="002011DE"/>
    <w:rsid w:val="002013E7"/>
    <w:rsid w:val="0020157C"/>
    <w:rsid w:val="00201926"/>
    <w:rsid w:val="00201D93"/>
    <w:rsid w:val="002025A1"/>
    <w:rsid w:val="00202BB0"/>
    <w:rsid w:val="0020344C"/>
    <w:rsid w:val="00203999"/>
    <w:rsid w:val="00204511"/>
    <w:rsid w:val="0020458D"/>
    <w:rsid w:val="002045E3"/>
    <w:rsid w:val="002048DB"/>
    <w:rsid w:val="00204C6A"/>
    <w:rsid w:val="0020570D"/>
    <w:rsid w:val="002059A8"/>
    <w:rsid w:val="00205AA2"/>
    <w:rsid w:val="00205AAE"/>
    <w:rsid w:val="00205BAE"/>
    <w:rsid w:val="00207964"/>
    <w:rsid w:val="00207CB6"/>
    <w:rsid w:val="00210AA3"/>
    <w:rsid w:val="0021208E"/>
    <w:rsid w:val="00212216"/>
    <w:rsid w:val="002122D1"/>
    <w:rsid w:val="00212F5A"/>
    <w:rsid w:val="002131A5"/>
    <w:rsid w:val="0021346D"/>
    <w:rsid w:val="00213953"/>
    <w:rsid w:val="002140DA"/>
    <w:rsid w:val="0021454B"/>
    <w:rsid w:val="002146CB"/>
    <w:rsid w:val="0021487A"/>
    <w:rsid w:val="00215498"/>
    <w:rsid w:val="00215A7C"/>
    <w:rsid w:val="00215B42"/>
    <w:rsid w:val="0021635C"/>
    <w:rsid w:val="00216E71"/>
    <w:rsid w:val="00217425"/>
    <w:rsid w:val="00217960"/>
    <w:rsid w:val="00217D0B"/>
    <w:rsid w:val="00220107"/>
    <w:rsid w:val="00220210"/>
    <w:rsid w:val="00220A63"/>
    <w:rsid w:val="00220D31"/>
    <w:rsid w:val="002215D1"/>
    <w:rsid w:val="00221A3A"/>
    <w:rsid w:val="00221E32"/>
    <w:rsid w:val="00221E94"/>
    <w:rsid w:val="0022223A"/>
    <w:rsid w:val="002225AD"/>
    <w:rsid w:val="002225CB"/>
    <w:rsid w:val="00222BE2"/>
    <w:rsid w:val="00223669"/>
    <w:rsid w:val="00223707"/>
    <w:rsid w:val="0022418A"/>
    <w:rsid w:val="002249E3"/>
    <w:rsid w:val="00224C2C"/>
    <w:rsid w:val="00225450"/>
    <w:rsid w:val="00225A00"/>
    <w:rsid w:val="0022631B"/>
    <w:rsid w:val="00226899"/>
    <w:rsid w:val="00227B65"/>
    <w:rsid w:val="00227DFA"/>
    <w:rsid w:val="00230511"/>
    <w:rsid w:val="00230B45"/>
    <w:rsid w:val="002318C9"/>
    <w:rsid w:val="00232684"/>
    <w:rsid w:val="00232F09"/>
    <w:rsid w:val="002339B0"/>
    <w:rsid w:val="0023498F"/>
    <w:rsid w:val="00235207"/>
    <w:rsid w:val="00235F15"/>
    <w:rsid w:val="00236389"/>
    <w:rsid w:val="00236DA8"/>
    <w:rsid w:val="00237AE7"/>
    <w:rsid w:val="00237E8D"/>
    <w:rsid w:val="00240620"/>
    <w:rsid w:val="00241746"/>
    <w:rsid w:val="002419CB"/>
    <w:rsid w:val="002421AA"/>
    <w:rsid w:val="00242785"/>
    <w:rsid w:val="00242C4F"/>
    <w:rsid w:val="00242D14"/>
    <w:rsid w:val="00242F6A"/>
    <w:rsid w:val="0024352E"/>
    <w:rsid w:val="002435E7"/>
    <w:rsid w:val="00243D04"/>
    <w:rsid w:val="00243F17"/>
    <w:rsid w:val="002445B4"/>
    <w:rsid w:val="00244721"/>
    <w:rsid w:val="0024487C"/>
    <w:rsid w:val="002455DF"/>
    <w:rsid w:val="002463FF"/>
    <w:rsid w:val="00246C06"/>
    <w:rsid w:val="002472BA"/>
    <w:rsid w:val="002475D5"/>
    <w:rsid w:val="00247F93"/>
    <w:rsid w:val="002503E9"/>
    <w:rsid w:val="00250413"/>
    <w:rsid w:val="00250606"/>
    <w:rsid w:val="002507E6"/>
    <w:rsid w:val="00251134"/>
    <w:rsid w:val="00251201"/>
    <w:rsid w:val="0025145A"/>
    <w:rsid w:val="00251EB8"/>
    <w:rsid w:val="00252212"/>
    <w:rsid w:val="00252D59"/>
    <w:rsid w:val="00252D8B"/>
    <w:rsid w:val="00254143"/>
    <w:rsid w:val="002546A2"/>
    <w:rsid w:val="002550C7"/>
    <w:rsid w:val="00255D97"/>
    <w:rsid w:val="0025630D"/>
    <w:rsid w:val="0025673F"/>
    <w:rsid w:val="002569E2"/>
    <w:rsid w:val="00256D13"/>
    <w:rsid w:val="00256DB5"/>
    <w:rsid w:val="00256E08"/>
    <w:rsid w:val="00256FD1"/>
    <w:rsid w:val="0025706E"/>
    <w:rsid w:val="00257AB9"/>
    <w:rsid w:val="00261E50"/>
    <w:rsid w:val="0026229F"/>
    <w:rsid w:val="002624AE"/>
    <w:rsid w:val="00262F12"/>
    <w:rsid w:val="00263484"/>
    <w:rsid w:val="002635F4"/>
    <w:rsid w:val="002639AE"/>
    <w:rsid w:val="00263DC5"/>
    <w:rsid w:val="00263E70"/>
    <w:rsid w:val="0026437E"/>
    <w:rsid w:val="002644C9"/>
    <w:rsid w:val="00264530"/>
    <w:rsid w:val="0026573A"/>
    <w:rsid w:val="002657C8"/>
    <w:rsid w:val="002657F5"/>
    <w:rsid w:val="002659DC"/>
    <w:rsid w:val="002660DE"/>
    <w:rsid w:val="00266253"/>
    <w:rsid w:val="0026720E"/>
    <w:rsid w:val="002677A7"/>
    <w:rsid w:val="00267C06"/>
    <w:rsid w:val="00270337"/>
    <w:rsid w:val="00270348"/>
    <w:rsid w:val="002706B0"/>
    <w:rsid w:val="002710D9"/>
    <w:rsid w:val="00271226"/>
    <w:rsid w:val="002724C7"/>
    <w:rsid w:val="00272C37"/>
    <w:rsid w:val="00272D3E"/>
    <w:rsid w:val="00272DCD"/>
    <w:rsid w:val="00274E5D"/>
    <w:rsid w:val="00275038"/>
    <w:rsid w:val="00275ABA"/>
    <w:rsid w:val="0027698C"/>
    <w:rsid w:val="00276C6E"/>
    <w:rsid w:val="00276ED9"/>
    <w:rsid w:val="00276FD3"/>
    <w:rsid w:val="002779A4"/>
    <w:rsid w:val="00277F43"/>
    <w:rsid w:val="00280BA6"/>
    <w:rsid w:val="00280BBC"/>
    <w:rsid w:val="00280BEA"/>
    <w:rsid w:val="00281D1E"/>
    <w:rsid w:val="00282D14"/>
    <w:rsid w:val="00282E5F"/>
    <w:rsid w:val="002837E7"/>
    <w:rsid w:val="00283840"/>
    <w:rsid w:val="00283DDD"/>
    <w:rsid w:val="00284716"/>
    <w:rsid w:val="00285765"/>
    <w:rsid w:val="002860B3"/>
    <w:rsid w:val="00286DD6"/>
    <w:rsid w:val="00287560"/>
    <w:rsid w:val="00287A60"/>
    <w:rsid w:val="00287D7A"/>
    <w:rsid w:val="00290D88"/>
    <w:rsid w:val="00290DE6"/>
    <w:rsid w:val="00290EC4"/>
    <w:rsid w:val="0029117A"/>
    <w:rsid w:val="002914E3"/>
    <w:rsid w:val="00292900"/>
    <w:rsid w:val="00292CB0"/>
    <w:rsid w:val="00293BAF"/>
    <w:rsid w:val="00294600"/>
    <w:rsid w:val="002946BA"/>
    <w:rsid w:val="002947F5"/>
    <w:rsid w:val="00294EF1"/>
    <w:rsid w:val="00296E2E"/>
    <w:rsid w:val="00296F1C"/>
    <w:rsid w:val="002970BA"/>
    <w:rsid w:val="0029723E"/>
    <w:rsid w:val="002972E5"/>
    <w:rsid w:val="00297340"/>
    <w:rsid w:val="00297595"/>
    <w:rsid w:val="00297D78"/>
    <w:rsid w:val="002A0504"/>
    <w:rsid w:val="002A0629"/>
    <w:rsid w:val="002A119C"/>
    <w:rsid w:val="002A1D8C"/>
    <w:rsid w:val="002A2167"/>
    <w:rsid w:val="002A2E8A"/>
    <w:rsid w:val="002A3184"/>
    <w:rsid w:val="002A3D68"/>
    <w:rsid w:val="002A4D46"/>
    <w:rsid w:val="002A5C33"/>
    <w:rsid w:val="002A5FF9"/>
    <w:rsid w:val="002A605B"/>
    <w:rsid w:val="002A6897"/>
    <w:rsid w:val="002A7169"/>
    <w:rsid w:val="002A76C2"/>
    <w:rsid w:val="002A778D"/>
    <w:rsid w:val="002A7B36"/>
    <w:rsid w:val="002A7D28"/>
    <w:rsid w:val="002B05A7"/>
    <w:rsid w:val="002B067C"/>
    <w:rsid w:val="002B0874"/>
    <w:rsid w:val="002B0FD6"/>
    <w:rsid w:val="002B10A3"/>
    <w:rsid w:val="002B1118"/>
    <w:rsid w:val="002B12E8"/>
    <w:rsid w:val="002B15D3"/>
    <w:rsid w:val="002B1766"/>
    <w:rsid w:val="002B1B54"/>
    <w:rsid w:val="002B1CA2"/>
    <w:rsid w:val="002B2DA5"/>
    <w:rsid w:val="002B2FB3"/>
    <w:rsid w:val="002B46F8"/>
    <w:rsid w:val="002B4F7F"/>
    <w:rsid w:val="002B5114"/>
    <w:rsid w:val="002B5A60"/>
    <w:rsid w:val="002B5C56"/>
    <w:rsid w:val="002B5D46"/>
    <w:rsid w:val="002B61EB"/>
    <w:rsid w:val="002B7961"/>
    <w:rsid w:val="002B7C26"/>
    <w:rsid w:val="002C0128"/>
    <w:rsid w:val="002C0736"/>
    <w:rsid w:val="002C0C53"/>
    <w:rsid w:val="002C1446"/>
    <w:rsid w:val="002C195A"/>
    <w:rsid w:val="002C1A1C"/>
    <w:rsid w:val="002C218C"/>
    <w:rsid w:val="002C2C88"/>
    <w:rsid w:val="002C3EC4"/>
    <w:rsid w:val="002C4616"/>
    <w:rsid w:val="002C4956"/>
    <w:rsid w:val="002C5D63"/>
    <w:rsid w:val="002C5EFB"/>
    <w:rsid w:val="002C6373"/>
    <w:rsid w:val="002C6452"/>
    <w:rsid w:val="002C66D7"/>
    <w:rsid w:val="002C6B60"/>
    <w:rsid w:val="002C6CF0"/>
    <w:rsid w:val="002C6E84"/>
    <w:rsid w:val="002C6EB2"/>
    <w:rsid w:val="002C7707"/>
    <w:rsid w:val="002D071B"/>
    <w:rsid w:val="002D072D"/>
    <w:rsid w:val="002D0871"/>
    <w:rsid w:val="002D1266"/>
    <w:rsid w:val="002D1547"/>
    <w:rsid w:val="002D15D3"/>
    <w:rsid w:val="002D167E"/>
    <w:rsid w:val="002D1B90"/>
    <w:rsid w:val="002D1D5A"/>
    <w:rsid w:val="002D27EA"/>
    <w:rsid w:val="002D3EDB"/>
    <w:rsid w:val="002D3FD1"/>
    <w:rsid w:val="002D4410"/>
    <w:rsid w:val="002D4557"/>
    <w:rsid w:val="002D570D"/>
    <w:rsid w:val="002D5D65"/>
    <w:rsid w:val="002D6293"/>
    <w:rsid w:val="002D6E92"/>
    <w:rsid w:val="002D7438"/>
    <w:rsid w:val="002D7491"/>
    <w:rsid w:val="002D7C66"/>
    <w:rsid w:val="002E0831"/>
    <w:rsid w:val="002E0993"/>
    <w:rsid w:val="002E11BC"/>
    <w:rsid w:val="002E1B14"/>
    <w:rsid w:val="002E284E"/>
    <w:rsid w:val="002E289C"/>
    <w:rsid w:val="002E34EA"/>
    <w:rsid w:val="002E3EC2"/>
    <w:rsid w:val="002E40F9"/>
    <w:rsid w:val="002E5677"/>
    <w:rsid w:val="002E5974"/>
    <w:rsid w:val="002E5CAD"/>
    <w:rsid w:val="002E6AC2"/>
    <w:rsid w:val="002F0B12"/>
    <w:rsid w:val="002F0BAC"/>
    <w:rsid w:val="002F0BD4"/>
    <w:rsid w:val="002F0F9D"/>
    <w:rsid w:val="002F11B8"/>
    <w:rsid w:val="002F2155"/>
    <w:rsid w:val="002F250A"/>
    <w:rsid w:val="002F37D9"/>
    <w:rsid w:val="002F3B27"/>
    <w:rsid w:val="002F3BCF"/>
    <w:rsid w:val="002F48C8"/>
    <w:rsid w:val="002F4DC8"/>
    <w:rsid w:val="002F53BB"/>
    <w:rsid w:val="002F56BD"/>
    <w:rsid w:val="002F614D"/>
    <w:rsid w:val="002F6908"/>
    <w:rsid w:val="002F6B8B"/>
    <w:rsid w:val="002F6D6C"/>
    <w:rsid w:val="002F7E76"/>
    <w:rsid w:val="003000A0"/>
    <w:rsid w:val="00300155"/>
    <w:rsid w:val="00300706"/>
    <w:rsid w:val="003010EB"/>
    <w:rsid w:val="0030152F"/>
    <w:rsid w:val="00301734"/>
    <w:rsid w:val="00301B36"/>
    <w:rsid w:val="00301EA8"/>
    <w:rsid w:val="00301F4A"/>
    <w:rsid w:val="00302E2E"/>
    <w:rsid w:val="00302F2A"/>
    <w:rsid w:val="003030C0"/>
    <w:rsid w:val="00303566"/>
    <w:rsid w:val="00303F0F"/>
    <w:rsid w:val="003051B0"/>
    <w:rsid w:val="00305317"/>
    <w:rsid w:val="00305400"/>
    <w:rsid w:val="00306103"/>
    <w:rsid w:val="0030650D"/>
    <w:rsid w:val="00306C37"/>
    <w:rsid w:val="00307526"/>
    <w:rsid w:val="003075F1"/>
    <w:rsid w:val="00307A28"/>
    <w:rsid w:val="0031037E"/>
    <w:rsid w:val="0031074B"/>
    <w:rsid w:val="00311353"/>
    <w:rsid w:val="00311847"/>
    <w:rsid w:val="00311CEC"/>
    <w:rsid w:val="00311DE9"/>
    <w:rsid w:val="003137A0"/>
    <w:rsid w:val="0031399B"/>
    <w:rsid w:val="00313B83"/>
    <w:rsid w:val="00313BEC"/>
    <w:rsid w:val="00314773"/>
    <w:rsid w:val="00314B83"/>
    <w:rsid w:val="00315529"/>
    <w:rsid w:val="00315841"/>
    <w:rsid w:val="00315A91"/>
    <w:rsid w:val="00316071"/>
    <w:rsid w:val="00316BB1"/>
    <w:rsid w:val="00317A20"/>
    <w:rsid w:val="003204EA"/>
    <w:rsid w:val="00320761"/>
    <w:rsid w:val="00321CF0"/>
    <w:rsid w:val="0032289A"/>
    <w:rsid w:val="00322AA1"/>
    <w:rsid w:val="00322D14"/>
    <w:rsid w:val="00323720"/>
    <w:rsid w:val="00323911"/>
    <w:rsid w:val="00323DB4"/>
    <w:rsid w:val="00324C4A"/>
    <w:rsid w:val="00324E75"/>
    <w:rsid w:val="003258BB"/>
    <w:rsid w:val="00325A36"/>
    <w:rsid w:val="00325AFF"/>
    <w:rsid w:val="00325D39"/>
    <w:rsid w:val="00325EFF"/>
    <w:rsid w:val="00325F40"/>
    <w:rsid w:val="00326231"/>
    <w:rsid w:val="0032673F"/>
    <w:rsid w:val="0032699F"/>
    <w:rsid w:val="00326BAD"/>
    <w:rsid w:val="00326C57"/>
    <w:rsid w:val="00326D77"/>
    <w:rsid w:val="00327009"/>
    <w:rsid w:val="00327379"/>
    <w:rsid w:val="003302EA"/>
    <w:rsid w:val="003303D0"/>
    <w:rsid w:val="0033045F"/>
    <w:rsid w:val="003306E2"/>
    <w:rsid w:val="003312A0"/>
    <w:rsid w:val="003318A1"/>
    <w:rsid w:val="00332851"/>
    <w:rsid w:val="003330E0"/>
    <w:rsid w:val="00333C89"/>
    <w:rsid w:val="003343F9"/>
    <w:rsid w:val="003347B1"/>
    <w:rsid w:val="00336CDE"/>
    <w:rsid w:val="00336E86"/>
    <w:rsid w:val="0033702A"/>
    <w:rsid w:val="00337153"/>
    <w:rsid w:val="003374AF"/>
    <w:rsid w:val="0034003C"/>
    <w:rsid w:val="00340237"/>
    <w:rsid w:val="00341376"/>
    <w:rsid w:val="003419C6"/>
    <w:rsid w:val="00341F4D"/>
    <w:rsid w:val="003421B2"/>
    <w:rsid w:val="0034299A"/>
    <w:rsid w:val="00342BA9"/>
    <w:rsid w:val="00342EA7"/>
    <w:rsid w:val="003440D5"/>
    <w:rsid w:val="00344CE8"/>
    <w:rsid w:val="00344F12"/>
    <w:rsid w:val="00344F95"/>
    <w:rsid w:val="0034500F"/>
    <w:rsid w:val="003451A5"/>
    <w:rsid w:val="003454B6"/>
    <w:rsid w:val="003456AE"/>
    <w:rsid w:val="00345BAA"/>
    <w:rsid w:val="00345D96"/>
    <w:rsid w:val="00346635"/>
    <w:rsid w:val="00346966"/>
    <w:rsid w:val="0034698F"/>
    <w:rsid w:val="00347565"/>
    <w:rsid w:val="00350580"/>
    <w:rsid w:val="003511F5"/>
    <w:rsid w:val="0035135C"/>
    <w:rsid w:val="00351C0E"/>
    <w:rsid w:val="00353269"/>
    <w:rsid w:val="00353D45"/>
    <w:rsid w:val="00353DFE"/>
    <w:rsid w:val="00353E74"/>
    <w:rsid w:val="003547F6"/>
    <w:rsid w:val="00355216"/>
    <w:rsid w:val="0035538F"/>
    <w:rsid w:val="00356509"/>
    <w:rsid w:val="00356528"/>
    <w:rsid w:val="00356CAA"/>
    <w:rsid w:val="00357084"/>
    <w:rsid w:val="003571DB"/>
    <w:rsid w:val="003600CB"/>
    <w:rsid w:val="00360109"/>
    <w:rsid w:val="0036069E"/>
    <w:rsid w:val="00361418"/>
    <w:rsid w:val="0036189E"/>
    <w:rsid w:val="00361B3C"/>
    <w:rsid w:val="00361D7B"/>
    <w:rsid w:val="00362211"/>
    <w:rsid w:val="003623FF"/>
    <w:rsid w:val="003626EE"/>
    <w:rsid w:val="00362A13"/>
    <w:rsid w:val="00363F26"/>
    <w:rsid w:val="00365EED"/>
    <w:rsid w:val="00366522"/>
    <w:rsid w:val="003666CE"/>
    <w:rsid w:val="00367F45"/>
    <w:rsid w:val="00370495"/>
    <w:rsid w:val="00370704"/>
    <w:rsid w:val="00370CCA"/>
    <w:rsid w:val="003716E5"/>
    <w:rsid w:val="00371A9C"/>
    <w:rsid w:val="00371E6C"/>
    <w:rsid w:val="0037224E"/>
    <w:rsid w:val="00372EA7"/>
    <w:rsid w:val="00373233"/>
    <w:rsid w:val="00373309"/>
    <w:rsid w:val="00373AFD"/>
    <w:rsid w:val="00373D01"/>
    <w:rsid w:val="00373EA8"/>
    <w:rsid w:val="0037410F"/>
    <w:rsid w:val="0037440B"/>
    <w:rsid w:val="0037445F"/>
    <w:rsid w:val="00376474"/>
    <w:rsid w:val="00376517"/>
    <w:rsid w:val="00376EC1"/>
    <w:rsid w:val="0037783B"/>
    <w:rsid w:val="00380120"/>
    <w:rsid w:val="00380A7F"/>
    <w:rsid w:val="00381057"/>
    <w:rsid w:val="003810EB"/>
    <w:rsid w:val="0038144E"/>
    <w:rsid w:val="00381799"/>
    <w:rsid w:val="00381990"/>
    <w:rsid w:val="0038248A"/>
    <w:rsid w:val="00382555"/>
    <w:rsid w:val="003829D5"/>
    <w:rsid w:val="00382D81"/>
    <w:rsid w:val="00383592"/>
    <w:rsid w:val="00383649"/>
    <w:rsid w:val="003837A6"/>
    <w:rsid w:val="0038393B"/>
    <w:rsid w:val="00383B95"/>
    <w:rsid w:val="00383F53"/>
    <w:rsid w:val="003845E8"/>
    <w:rsid w:val="00384697"/>
    <w:rsid w:val="00385039"/>
    <w:rsid w:val="003853FF"/>
    <w:rsid w:val="0038563F"/>
    <w:rsid w:val="0038589F"/>
    <w:rsid w:val="00385BF2"/>
    <w:rsid w:val="0038736F"/>
    <w:rsid w:val="00387557"/>
    <w:rsid w:val="00387910"/>
    <w:rsid w:val="00387A73"/>
    <w:rsid w:val="00387C7B"/>
    <w:rsid w:val="003902E8"/>
    <w:rsid w:val="0039047B"/>
    <w:rsid w:val="0039104C"/>
    <w:rsid w:val="00391433"/>
    <w:rsid w:val="00391E12"/>
    <w:rsid w:val="003920EE"/>
    <w:rsid w:val="00392C2C"/>
    <w:rsid w:val="00392D46"/>
    <w:rsid w:val="003939DB"/>
    <w:rsid w:val="00394045"/>
    <w:rsid w:val="003943E7"/>
    <w:rsid w:val="003951E6"/>
    <w:rsid w:val="0039529B"/>
    <w:rsid w:val="00395676"/>
    <w:rsid w:val="003956AC"/>
    <w:rsid w:val="00395826"/>
    <w:rsid w:val="00395AD7"/>
    <w:rsid w:val="00396797"/>
    <w:rsid w:val="0039738E"/>
    <w:rsid w:val="003973FD"/>
    <w:rsid w:val="003976B1"/>
    <w:rsid w:val="00397952"/>
    <w:rsid w:val="003A07C4"/>
    <w:rsid w:val="003A085E"/>
    <w:rsid w:val="003A08FF"/>
    <w:rsid w:val="003A1F05"/>
    <w:rsid w:val="003A260B"/>
    <w:rsid w:val="003A2CC5"/>
    <w:rsid w:val="003A2F9B"/>
    <w:rsid w:val="003A30DF"/>
    <w:rsid w:val="003A4039"/>
    <w:rsid w:val="003A4A7D"/>
    <w:rsid w:val="003A4D69"/>
    <w:rsid w:val="003A4EBA"/>
    <w:rsid w:val="003A4EEA"/>
    <w:rsid w:val="003A5719"/>
    <w:rsid w:val="003A650E"/>
    <w:rsid w:val="003A67E9"/>
    <w:rsid w:val="003A6AD7"/>
    <w:rsid w:val="003A6E84"/>
    <w:rsid w:val="003A6EA6"/>
    <w:rsid w:val="003A7E5E"/>
    <w:rsid w:val="003B0402"/>
    <w:rsid w:val="003B0D95"/>
    <w:rsid w:val="003B0DBE"/>
    <w:rsid w:val="003B1268"/>
    <w:rsid w:val="003B1E59"/>
    <w:rsid w:val="003B2A4D"/>
    <w:rsid w:val="003B2D72"/>
    <w:rsid w:val="003B3470"/>
    <w:rsid w:val="003B4922"/>
    <w:rsid w:val="003B49BA"/>
    <w:rsid w:val="003B5111"/>
    <w:rsid w:val="003B54FE"/>
    <w:rsid w:val="003B554D"/>
    <w:rsid w:val="003B55D5"/>
    <w:rsid w:val="003B5710"/>
    <w:rsid w:val="003B5742"/>
    <w:rsid w:val="003B58E3"/>
    <w:rsid w:val="003B58EC"/>
    <w:rsid w:val="003B5ECF"/>
    <w:rsid w:val="003B67D0"/>
    <w:rsid w:val="003B701B"/>
    <w:rsid w:val="003B7461"/>
    <w:rsid w:val="003B7B2D"/>
    <w:rsid w:val="003B7E47"/>
    <w:rsid w:val="003C0100"/>
    <w:rsid w:val="003C037F"/>
    <w:rsid w:val="003C0EB2"/>
    <w:rsid w:val="003C210C"/>
    <w:rsid w:val="003C279A"/>
    <w:rsid w:val="003C27DF"/>
    <w:rsid w:val="003C2A23"/>
    <w:rsid w:val="003C2F2C"/>
    <w:rsid w:val="003C2F91"/>
    <w:rsid w:val="003C34CF"/>
    <w:rsid w:val="003C3629"/>
    <w:rsid w:val="003C36AC"/>
    <w:rsid w:val="003C3D0E"/>
    <w:rsid w:val="003C41E5"/>
    <w:rsid w:val="003C42B6"/>
    <w:rsid w:val="003C4A06"/>
    <w:rsid w:val="003C4B0B"/>
    <w:rsid w:val="003C52FD"/>
    <w:rsid w:val="003C55FC"/>
    <w:rsid w:val="003C5E84"/>
    <w:rsid w:val="003C6090"/>
    <w:rsid w:val="003C7412"/>
    <w:rsid w:val="003D022E"/>
    <w:rsid w:val="003D044A"/>
    <w:rsid w:val="003D0809"/>
    <w:rsid w:val="003D2483"/>
    <w:rsid w:val="003D2D5C"/>
    <w:rsid w:val="003D309D"/>
    <w:rsid w:val="003D32F0"/>
    <w:rsid w:val="003D4248"/>
    <w:rsid w:val="003D535F"/>
    <w:rsid w:val="003D5C9E"/>
    <w:rsid w:val="003D6612"/>
    <w:rsid w:val="003D69E6"/>
    <w:rsid w:val="003D6A10"/>
    <w:rsid w:val="003D6AFF"/>
    <w:rsid w:val="003D6B7E"/>
    <w:rsid w:val="003D6BD3"/>
    <w:rsid w:val="003D6E53"/>
    <w:rsid w:val="003D7438"/>
    <w:rsid w:val="003D749C"/>
    <w:rsid w:val="003D7507"/>
    <w:rsid w:val="003D7EFB"/>
    <w:rsid w:val="003E06DC"/>
    <w:rsid w:val="003E09FF"/>
    <w:rsid w:val="003E0A8A"/>
    <w:rsid w:val="003E0FFB"/>
    <w:rsid w:val="003E1E24"/>
    <w:rsid w:val="003E2562"/>
    <w:rsid w:val="003E2B28"/>
    <w:rsid w:val="003E2D4C"/>
    <w:rsid w:val="003E2FB1"/>
    <w:rsid w:val="003E33B4"/>
    <w:rsid w:val="003E3F39"/>
    <w:rsid w:val="003E4319"/>
    <w:rsid w:val="003E4384"/>
    <w:rsid w:val="003E444D"/>
    <w:rsid w:val="003E4E9C"/>
    <w:rsid w:val="003E5877"/>
    <w:rsid w:val="003E5E7D"/>
    <w:rsid w:val="003E6240"/>
    <w:rsid w:val="003E6582"/>
    <w:rsid w:val="003E6A89"/>
    <w:rsid w:val="003E6AFA"/>
    <w:rsid w:val="003E7735"/>
    <w:rsid w:val="003E7FBB"/>
    <w:rsid w:val="003F0179"/>
    <w:rsid w:val="003F0660"/>
    <w:rsid w:val="003F08FB"/>
    <w:rsid w:val="003F0F1D"/>
    <w:rsid w:val="003F1A47"/>
    <w:rsid w:val="003F1DC9"/>
    <w:rsid w:val="003F2603"/>
    <w:rsid w:val="003F2DB0"/>
    <w:rsid w:val="003F3B89"/>
    <w:rsid w:val="003F40B9"/>
    <w:rsid w:val="003F41B9"/>
    <w:rsid w:val="003F49BE"/>
    <w:rsid w:val="003F5087"/>
    <w:rsid w:val="003F55F8"/>
    <w:rsid w:val="003F58DD"/>
    <w:rsid w:val="003F60A0"/>
    <w:rsid w:val="003F6125"/>
    <w:rsid w:val="003F6215"/>
    <w:rsid w:val="003F6420"/>
    <w:rsid w:val="003F6484"/>
    <w:rsid w:val="003F659F"/>
    <w:rsid w:val="003F686E"/>
    <w:rsid w:val="003F68C2"/>
    <w:rsid w:val="003F760A"/>
    <w:rsid w:val="003F7D90"/>
    <w:rsid w:val="0040011D"/>
    <w:rsid w:val="0040048C"/>
    <w:rsid w:val="00400D09"/>
    <w:rsid w:val="00400F92"/>
    <w:rsid w:val="00401466"/>
    <w:rsid w:val="004016B2"/>
    <w:rsid w:val="0040210D"/>
    <w:rsid w:val="0040214D"/>
    <w:rsid w:val="004025E3"/>
    <w:rsid w:val="00402CA7"/>
    <w:rsid w:val="00402EBA"/>
    <w:rsid w:val="00403053"/>
    <w:rsid w:val="004046C4"/>
    <w:rsid w:val="00405764"/>
    <w:rsid w:val="0040604F"/>
    <w:rsid w:val="004061DA"/>
    <w:rsid w:val="00406586"/>
    <w:rsid w:val="004071C4"/>
    <w:rsid w:val="0040737B"/>
    <w:rsid w:val="00407C4F"/>
    <w:rsid w:val="0041049F"/>
    <w:rsid w:val="004105DA"/>
    <w:rsid w:val="00410648"/>
    <w:rsid w:val="00410D9A"/>
    <w:rsid w:val="00411510"/>
    <w:rsid w:val="004116B3"/>
    <w:rsid w:val="00411B05"/>
    <w:rsid w:val="00411E60"/>
    <w:rsid w:val="0041214F"/>
    <w:rsid w:val="00412BD0"/>
    <w:rsid w:val="00412DF5"/>
    <w:rsid w:val="00412EDA"/>
    <w:rsid w:val="00412F14"/>
    <w:rsid w:val="00413368"/>
    <w:rsid w:val="0041371D"/>
    <w:rsid w:val="00413931"/>
    <w:rsid w:val="00414D2E"/>
    <w:rsid w:val="0041514B"/>
    <w:rsid w:val="0041649D"/>
    <w:rsid w:val="0041691B"/>
    <w:rsid w:val="00416F5E"/>
    <w:rsid w:val="004172F5"/>
    <w:rsid w:val="0041788E"/>
    <w:rsid w:val="004178C4"/>
    <w:rsid w:val="00420098"/>
    <w:rsid w:val="00421444"/>
    <w:rsid w:val="00421866"/>
    <w:rsid w:val="00421EFB"/>
    <w:rsid w:val="00421F6D"/>
    <w:rsid w:val="0042261E"/>
    <w:rsid w:val="00422BC2"/>
    <w:rsid w:val="00422C42"/>
    <w:rsid w:val="00424320"/>
    <w:rsid w:val="00424458"/>
    <w:rsid w:val="004269A5"/>
    <w:rsid w:val="00426A93"/>
    <w:rsid w:val="00427EA9"/>
    <w:rsid w:val="00430288"/>
    <w:rsid w:val="00430601"/>
    <w:rsid w:val="00430A72"/>
    <w:rsid w:val="00431851"/>
    <w:rsid w:val="00431FCB"/>
    <w:rsid w:val="00432396"/>
    <w:rsid w:val="00432B69"/>
    <w:rsid w:val="00433DEC"/>
    <w:rsid w:val="004342E6"/>
    <w:rsid w:val="0043470B"/>
    <w:rsid w:val="0043480D"/>
    <w:rsid w:val="004359F8"/>
    <w:rsid w:val="00436353"/>
    <w:rsid w:val="00436B43"/>
    <w:rsid w:val="00436B66"/>
    <w:rsid w:val="00436DFF"/>
    <w:rsid w:val="00437360"/>
    <w:rsid w:val="00437A72"/>
    <w:rsid w:val="00437AF9"/>
    <w:rsid w:val="00437BC4"/>
    <w:rsid w:val="00437D2B"/>
    <w:rsid w:val="00437D38"/>
    <w:rsid w:val="00437DB9"/>
    <w:rsid w:val="00437DE5"/>
    <w:rsid w:val="004402F7"/>
    <w:rsid w:val="004407FC"/>
    <w:rsid w:val="00441027"/>
    <w:rsid w:val="004411E3"/>
    <w:rsid w:val="0044122C"/>
    <w:rsid w:val="0044142F"/>
    <w:rsid w:val="00441F3D"/>
    <w:rsid w:val="00442706"/>
    <w:rsid w:val="004428A7"/>
    <w:rsid w:val="00443142"/>
    <w:rsid w:val="00443731"/>
    <w:rsid w:val="004451FE"/>
    <w:rsid w:val="0044553D"/>
    <w:rsid w:val="00445C58"/>
    <w:rsid w:val="00446973"/>
    <w:rsid w:val="00446AB0"/>
    <w:rsid w:val="0044702A"/>
    <w:rsid w:val="00447786"/>
    <w:rsid w:val="00447B1C"/>
    <w:rsid w:val="004509FC"/>
    <w:rsid w:val="004510DE"/>
    <w:rsid w:val="00451C00"/>
    <w:rsid w:val="00451E15"/>
    <w:rsid w:val="00452776"/>
    <w:rsid w:val="00452FE0"/>
    <w:rsid w:val="0045308E"/>
    <w:rsid w:val="00453648"/>
    <w:rsid w:val="00453C82"/>
    <w:rsid w:val="00455710"/>
    <w:rsid w:val="004558DF"/>
    <w:rsid w:val="00455934"/>
    <w:rsid w:val="004559AD"/>
    <w:rsid w:val="00455EF1"/>
    <w:rsid w:val="004561EA"/>
    <w:rsid w:val="00456ACD"/>
    <w:rsid w:val="00456B0F"/>
    <w:rsid w:val="0045758B"/>
    <w:rsid w:val="00457CDC"/>
    <w:rsid w:val="004605C2"/>
    <w:rsid w:val="0046098E"/>
    <w:rsid w:val="00460A08"/>
    <w:rsid w:val="00460E84"/>
    <w:rsid w:val="004613F6"/>
    <w:rsid w:val="00461825"/>
    <w:rsid w:val="00461CC1"/>
    <w:rsid w:val="004620F9"/>
    <w:rsid w:val="00462EE8"/>
    <w:rsid w:val="004635A9"/>
    <w:rsid w:val="00463C7D"/>
    <w:rsid w:val="00464D50"/>
    <w:rsid w:val="0046533F"/>
    <w:rsid w:val="00465390"/>
    <w:rsid w:val="004653BE"/>
    <w:rsid w:val="0046547E"/>
    <w:rsid w:val="00465B44"/>
    <w:rsid w:val="00465E05"/>
    <w:rsid w:val="00465E3C"/>
    <w:rsid w:val="0046618F"/>
    <w:rsid w:val="00466D05"/>
    <w:rsid w:val="00466E83"/>
    <w:rsid w:val="00467157"/>
    <w:rsid w:val="00467AFC"/>
    <w:rsid w:val="00467C18"/>
    <w:rsid w:val="0047006B"/>
    <w:rsid w:val="00470F5F"/>
    <w:rsid w:val="004723C5"/>
    <w:rsid w:val="00472429"/>
    <w:rsid w:val="00472ACE"/>
    <w:rsid w:val="00472CC8"/>
    <w:rsid w:val="00472F35"/>
    <w:rsid w:val="00473245"/>
    <w:rsid w:val="004733FB"/>
    <w:rsid w:val="00473450"/>
    <w:rsid w:val="0047346A"/>
    <w:rsid w:val="00473577"/>
    <w:rsid w:val="00473C6F"/>
    <w:rsid w:val="004745E9"/>
    <w:rsid w:val="0047497B"/>
    <w:rsid w:val="00475128"/>
    <w:rsid w:val="0047629C"/>
    <w:rsid w:val="004768EB"/>
    <w:rsid w:val="004779A4"/>
    <w:rsid w:val="00477BDB"/>
    <w:rsid w:val="00477FE0"/>
    <w:rsid w:val="00480956"/>
    <w:rsid w:val="00480B04"/>
    <w:rsid w:val="00481077"/>
    <w:rsid w:val="00481222"/>
    <w:rsid w:val="0048157F"/>
    <w:rsid w:val="00481635"/>
    <w:rsid w:val="00481983"/>
    <w:rsid w:val="0048258E"/>
    <w:rsid w:val="0048297A"/>
    <w:rsid w:val="0048418E"/>
    <w:rsid w:val="00484DD1"/>
    <w:rsid w:val="00484FF3"/>
    <w:rsid w:val="00485085"/>
    <w:rsid w:val="0048514B"/>
    <w:rsid w:val="00485868"/>
    <w:rsid w:val="00485A57"/>
    <w:rsid w:val="00485F22"/>
    <w:rsid w:val="004865F0"/>
    <w:rsid w:val="00486A66"/>
    <w:rsid w:val="00486B6D"/>
    <w:rsid w:val="0049013C"/>
    <w:rsid w:val="0049066A"/>
    <w:rsid w:val="00490751"/>
    <w:rsid w:val="0049099F"/>
    <w:rsid w:val="00490B21"/>
    <w:rsid w:val="00490B74"/>
    <w:rsid w:val="00492C48"/>
    <w:rsid w:val="00493431"/>
    <w:rsid w:val="00493946"/>
    <w:rsid w:val="00493CF1"/>
    <w:rsid w:val="00494B52"/>
    <w:rsid w:val="00495A49"/>
    <w:rsid w:val="0049608B"/>
    <w:rsid w:val="00496424"/>
    <w:rsid w:val="00496F59"/>
    <w:rsid w:val="004971E7"/>
    <w:rsid w:val="00497768"/>
    <w:rsid w:val="004979A3"/>
    <w:rsid w:val="00497F47"/>
    <w:rsid w:val="004A0115"/>
    <w:rsid w:val="004A06DF"/>
    <w:rsid w:val="004A072D"/>
    <w:rsid w:val="004A08B2"/>
    <w:rsid w:val="004A0939"/>
    <w:rsid w:val="004A09C6"/>
    <w:rsid w:val="004A0ECA"/>
    <w:rsid w:val="004A1603"/>
    <w:rsid w:val="004A211A"/>
    <w:rsid w:val="004A229A"/>
    <w:rsid w:val="004A26E8"/>
    <w:rsid w:val="004A2719"/>
    <w:rsid w:val="004A2D1D"/>
    <w:rsid w:val="004A32E2"/>
    <w:rsid w:val="004A3F58"/>
    <w:rsid w:val="004A49AB"/>
    <w:rsid w:val="004A49BA"/>
    <w:rsid w:val="004A4A91"/>
    <w:rsid w:val="004A51C9"/>
    <w:rsid w:val="004A522E"/>
    <w:rsid w:val="004A5C07"/>
    <w:rsid w:val="004A5C2E"/>
    <w:rsid w:val="004A5FC1"/>
    <w:rsid w:val="004A63BE"/>
    <w:rsid w:val="004A653A"/>
    <w:rsid w:val="004A69A7"/>
    <w:rsid w:val="004A6E30"/>
    <w:rsid w:val="004A7C7B"/>
    <w:rsid w:val="004B02F3"/>
    <w:rsid w:val="004B0789"/>
    <w:rsid w:val="004B081B"/>
    <w:rsid w:val="004B09E7"/>
    <w:rsid w:val="004B1430"/>
    <w:rsid w:val="004B16A6"/>
    <w:rsid w:val="004B1965"/>
    <w:rsid w:val="004B1B5D"/>
    <w:rsid w:val="004B2740"/>
    <w:rsid w:val="004B3931"/>
    <w:rsid w:val="004B41BB"/>
    <w:rsid w:val="004B4761"/>
    <w:rsid w:val="004B4921"/>
    <w:rsid w:val="004B52E8"/>
    <w:rsid w:val="004B54E6"/>
    <w:rsid w:val="004B5AFD"/>
    <w:rsid w:val="004B5B71"/>
    <w:rsid w:val="004B6666"/>
    <w:rsid w:val="004B6CB6"/>
    <w:rsid w:val="004B7C24"/>
    <w:rsid w:val="004C0F42"/>
    <w:rsid w:val="004C15F4"/>
    <w:rsid w:val="004C1AD4"/>
    <w:rsid w:val="004C2AFF"/>
    <w:rsid w:val="004C2B96"/>
    <w:rsid w:val="004C2E7F"/>
    <w:rsid w:val="004C302A"/>
    <w:rsid w:val="004C350D"/>
    <w:rsid w:val="004C35F5"/>
    <w:rsid w:val="004C39AA"/>
    <w:rsid w:val="004C3CD7"/>
    <w:rsid w:val="004C4036"/>
    <w:rsid w:val="004C405C"/>
    <w:rsid w:val="004C4286"/>
    <w:rsid w:val="004C4467"/>
    <w:rsid w:val="004C469D"/>
    <w:rsid w:val="004C4CDD"/>
    <w:rsid w:val="004C4D5D"/>
    <w:rsid w:val="004C5A05"/>
    <w:rsid w:val="004C5D20"/>
    <w:rsid w:val="004C6312"/>
    <w:rsid w:val="004C7492"/>
    <w:rsid w:val="004C77DD"/>
    <w:rsid w:val="004C7B2A"/>
    <w:rsid w:val="004D010E"/>
    <w:rsid w:val="004D04FB"/>
    <w:rsid w:val="004D0642"/>
    <w:rsid w:val="004D08AD"/>
    <w:rsid w:val="004D0CA1"/>
    <w:rsid w:val="004D18B8"/>
    <w:rsid w:val="004D1DBF"/>
    <w:rsid w:val="004D2118"/>
    <w:rsid w:val="004D2270"/>
    <w:rsid w:val="004D2B6B"/>
    <w:rsid w:val="004D2BB5"/>
    <w:rsid w:val="004D2DA9"/>
    <w:rsid w:val="004D3329"/>
    <w:rsid w:val="004D3807"/>
    <w:rsid w:val="004D3AA9"/>
    <w:rsid w:val="004D3BD6"/>
    <w:rsid w:val="004D3DF2"/>
    <w:rsid w:val="004D40E7"/>
    <w:rsid w:val="004D431C"/>
    <w:rsid w:val="004D4325"/>
    <w:rsid w:val="004D4680"/>
    <w:rsid w:val="004D475F"/>
    <w:rsid w:val="004D4F01"/>
    <w:rsid w:val="004D6183"/>
    <w:rsid w:val="004D6D0B"/>
    <w:rsid w:val="004D7120"/>
    <w:rsid w:val="004D75E1"/>
    <w:rsid w:val="004E01F7"/>
    <w:rsid w:val="004E0432"/>
    <w:rsid w:val="004E075C"/>
    <w:rsid w:val="004E138A"/>
    <w:rsid w:val="004E19B7"/>
    <w:rsid w:val="004E1C6F"/>
    <w:rsid w:val="004E1D82"/>
    <w:rsid w:val="004E1D95"/>
    <w:rsid w:val="004E2613"/>
    <w:rsid w:val="004E2D73"/>
    <w:rsid w:val="004E2EDA"/>
    <w:rsid w:val="004E322A"/>
    <w:rsid w:val="004E42AF"/>
    <w:rsid w:val="004E45D9"/>
    <w:rsid w:val="004E4A48"/>
    <w:rsid w:val="004E4B9D"/>
    <w:rsid w:val="004E4C51"/>
    <w:rsid w:val="004E56F9"/>
    <w:rsid w:val="004E63B6"/>
    <w:rsid w:val="004E6603"/>
    <w:rsid w:val="004E78F6"/>
    <w:rsid w:val="004F0372"/>
    <w:rsid w:val="004F0533"/>
    <w:rsid w:val="004F09C3"/>
    <w:rsid w:val="004F0CB1"/>
    <w:rsid w:val="004F0F27"/>
    <w:rsid w:val="004F150D"/>
    <w:rsid w:val="004F18E1"/>
    <w:rsid w:val="004F28D1"/>
    <w:rsid w:val="004F33C8"/>
    <w:rsid w:val="004F3860"/>
    <w:rsid w:val="004F3A22"/>
    <w:rsid w:val="004F3BC7"/>
    <w:rsid w:val="004F426A"/>
    <w:rsid w:val="004F436A"/>
    <w:rsid w:val="004F4688"/>
    <w:rsid w:val="004F477F"/>
    <w:rsid w:val="004F4934"/>
    <w:rsid w:val="004F4E7D"/>
    <w:rsid w:val="004F557F"/>
    <w:rsid w:val="004F561D"/>
    <w:rsid w:val="004F571E"/>
    <w:rsid w:val="004F5EB2"/>
    <w:rsid w:val="004F5FE9"/>
    <w:rsid w:val="004F686B"/>
    <w:rsid w:val="004F6ED6"/>
    <w:rsid w:val="004F728F"/>
    <w:rsid w:val="004F7617"/>
    <w:rsid w:val="004F789A"/>
    <w:rsid w:val="004F7A78"/>
    <w:rsid w:val="005000A5"/>
    <w:rsid w:val="00500AF1"/>
    <w:rsid w:val="00500D6C"/>
    <w:rsid w:val="005018F5"/>
    <w:rsid w:val="0050191A"/>
    <w:rsid w:val="00502442"/>
    <w:rsid w:val="00503DB1"/>
    <w:rsid w:val="00503E44"/>
    <w:rsid w:val="00504927"/>
    <w:rsid w:val="00505121"/>
    <w:rsid w:val="005053BE"/>
    <w:rsid w:val="005055BC"/>
    <w:rsid w:val="005055BE"/>
    <w:rsid w:val="00505BD5"/>
    <w:rsid w:val="005061BA"/>
    <w:rsid w:val="00506830"/>
    <w:rsid w:val="00507251"/>
    <w:rsid w:val="00507E2B"/>
    <w:rsid w:val="00507ECE"/>
    <w:rsid w:val="00507F2D"/>
    <w:rsid w:val="005100BA"/>
    <w:rsid w:val="005101CC"/>
    <w:rsid w:val="00510E2B"/>
    <w:rsid w:val="00510EFA"/>
    <w:rsid w:val="00511381"/>
    <w:rsid w:val="00511AFB"/>
    <w:rsid w:val="00511BE8"/>
    <w:rsid w:val="0051216D"/>
    <w:rsid w:val="005127E8"/>
    <w:rsid w:val="00512A7B"/>
    <w:rsid w:val="00513563"/>
    <w:rsid w:val="00513A12"/>
    <w:rsid w:val="00514727"/>
    <w:rsid w:val="005149E2"/>
    <w:rsid w:val="00514B0E"/>
    <w:rsid w:val="00515626"/>
    <w:rsid w:val="005157C9"/>
    <w:rsid w:val="00516596"/>
    <w:rsid w:val="00520B7A"/>
    <w:rsid w:val="0052119F"/>
    <w:rsid w:val="0052190C"/>
    <w:rsid w:val="00522466"/>
    <w:rsid w:val="005239C0"/>
    <w:rsid w:val="00523C17"/>
    <w:rsid w:val="00523D2F"/>
    <w:rsid w:val="005245CE"/>
    <w:rsid w:val="005245F0"/>
    <w:rsid w:val="00524D7F"/>
    <w:rsid w:val="0052537A"/>
    <w:rsid w:val="0052565C"/>
    <w:rsid w:val="00525910"/>
    <w:rsid w:val="00525C28"/>
    <w:rsid w:val="00526578"/>
    <w:rsid w:val="0052675D"/>
    <w:rsid w:val="00526F27"/>
    <w:rsid w:val="005270F1"/>
    <w:rsid w:val="005279F1"/>
    <w:rsid w:val="00530162"/>
    <w:rsid w:val="005304E0"/>
    <w:rsid w:val="00530985"/>
    <w:rsid w:val="005317EF"/>
    <w:rsid w:val="0053196D"/>
    <w:rsid w:val="0053243A"/>
    <w:rsid w:val="00532454"/>
    <w:rsid w:val="00532C74"/>
    <w:rsid w:val="00532FEB"/>
    <w:rsid w:val="0053349C"/>
    <w:rsid w:val="00533606"/>
    <w:rsid w:val="00533639"/>
    <w:rsid w:val="00533736"/>
    <w:rsid w:val="0053397C"/>
    <w:rsid w:val="00533FDF"/>
    <w:rsid w:val="00534121"/>
    <w:rsid w:val="00535374"/>
    <w:rsid w:val="00536478"/>
    <w:rsid w:val="005373F7"/>
    <w:rsid w:val="00537776"/>
    <w:rsid w:val="005408EF"/>
    <w:rsid w:val="00540B0D"/>
    <w:rsid w:val="00541307"/>
    <w:rsid w:val="005425E2"/>
    <w:rsid w:val="00542A3D"/>
    <w:rsid w:val="0054332F"/>
    <w:rsid w:val="005439FE"/>
    <w:rsid w:val="00544653"/>
    <w:rsid w:val="0054483C"/>
    <w:rsid w:val="00544C66"/>
    <w:rsid w:val="005460B7"/>
    <w:rsid w:val="00546C96"/>
    <w:rsid w:val="00546EAD"/>
    <w:rsid w:val="00547EC9"/>
    <w:rsid w:val="00547F8B"/>
    <w:rsid w:val="0055020E"/>
    <w:rsid w:val="00550211"/>
    <w:rsid w:val="00550C10"/>
    <w:rsid w:val="00551233"/>
    <w:rsid w:val="00551B49"/>
    <w:rsid w:val="00551CCA"/>
    <w:rsid w:val="00551DFA"/>
    <w:rsid w:val="0055232F"/>
    <w:rsid w:val="00552DAC"/>
    <w:rsid w:val="00553FA7"/>
    <w:rsid w:val="00554603"/>
    <w:rsid w:val="0055464E"/>
    <w:rsid w:val="00554901"/>
    <w:rsid w:val="00554DF7"/>
    <w:rsid w:val="0055540B"/>
    <w:rsid w:val="005554E0"/>
    <w:rsid w:val="00555B58"/>
    <w:rsid w:val="00556B51"/>
    <w:rsid w:val="0055752A"/>
    <w:rsid w:val="00557A30"/>
    <w:rsid w:val="00557CC8"/>
    <w:rsid w:val="00557E83"/>
    <w:rsid w:val="00560698"/>
    <w:rsid w:val="0056074C"/>
    <w:rsid w:val="005611EA"/>
    <w:rsid w:val="00561AA8"/>
    <w:rsid w:val="00561D4B"/>
    <w:rsid w:val="00562131"/>
    <w:rsid w:val="0056213B"/>
    <w:rsid w:val="00562321"/>
    <w:rsid w:val="005627A3"/>
    <w:rsid w:val="00562AB5"/>
    <w:rsid w:val="00562C85"/>
    <w:rsid w:val="00562DBF"/>
    <w:rsid w:val="005634E1"/>
    <w:rsid w:val="005635A2"/>
    <w:rsid w:val="00563FF4"/>
    <w:rsid w:val="00564895"/>
    <w:rsid w:val="00565E8A"/>
    <w:rsid w:val="005662D2"/>
    <w:rsid w:val="005672A3"/>
    <w:rsid w:val="00567750"/>
    <w:rsid w:val="0056794A"/>
    <w:rsid w:val="0056795A"/>
    <w:rsid w:val="00567A5A"/>
    <w:rsid w:val="00567D77"/>
    <w:rsid w:val="00567E79"/>
    <w:rsid w:val="00567F09"/>
    <w:rsid w:val="00570C34"/>
    <w:rsid w:val="00571333"/>
    <w:rsid w:val="00571A50"/>
    <w:rsid w:val="00571E9C"/>
    <w:rsid w:val="00573788"/>
    <w:rsid w:val="00573E2D"/>
    <w:rsid w:val="00573F46"/>
    <w:rsid w:val="005741B2"/>
    <w:rsid w:val="005746CE"/>
    <w:rsid w:val="005748EC"/>
    <w:rsid w:val="00574B10"/>
    <w:rsid w:val="00575718"/>
    <w:rsid w:val="00575774"/>
    <w:rsid w:val="00576085"/>
    <w:rsid w:val="00576130"/>
    <w:rsid w:val="005761E7"/>
    <w:rsid w:val="0057640D"/>
    <w:rsid w:val="00576735"/>
    <w:rsid w:val="005767B3"/>
    <w:rsid w:val="005769C7"/>
    <w:rsid w:val="00576FE4"/>
    <w:rsid w:val="005770BF"/>
    <w:rsid w:val="005771E6"/>
    <w:rsid w:val="005772BA"/>
    <w:rsid w:val="00577711"/>
    <w:rsid w:val="005777C4"/>
    <w:rsid w:val="005813BF"/>
    <w:rsid w:val="00581407"/>
    <w:rsid w:val="0058166B"/>
    <w:rsid w:val="005819F9"/>
    <w:rsid w:val="00582258"/>
    <w:rsid w:val="0058255E"/>
    <w:rsid w:val="00582EAC"/>
    <w:rsid w:val="005835C4"/>
    <w:rsid w:val="00583A6B"/>
    <w:rsid w:val="0058456D"/>
    <w:rsid w:val="00585163"/>
    <w:rsid w:val="005857B7"/>
    <w:rsid w:val="005859C4"/>
    <w:rsid w:val="005861BC"/>
    <w:rsid w:val="00586C47"/>
    <w:rsid w:val="00586D36"/>
    <w:rsid w:val="00587071"/>
    <w:rsid w:val="00587D19"/>
    <w:rsid w:val="00587EFF"/>
    <w:rsid w:val="005910CB"/>
    <w:rsid w:val="005910DB"/>
    <w:rsid w:val="0059114E"/>
    <w:rsid w:val="00591A8E"/>
    <w:rsid w:val="0059272C"/>
    <w:rsid w:val="00592EE9"/>
    <w:rsid w:val="00594341"/>
    <w:rsid w:val="005943F9"/>
    <w:rsid w:val="00594EBA"/>
    <w:rsid w:val="005959EC"/>
    <w:rsid w:val="00595D83"/>
    <w:rsid w:val="005973BD"/>
    <w:rsid w:val="005A03D1"/>
    <w:rsid w:val="005A0402"/>
    <w:rsid w:val="005A07A6"/>
    <w:rsid w:val="005A07C6"/>
    <w:rsid w:val="005A0D92"/>
    <w:rsid w:val="005A0DDE"/>
    <w:rsid w:val="005A103C"/>
    <w:rsid w:val="005A166A"/>
    <w:rsid w:val="005A1A57"/>
    <w:rsid w:val="005A2724"/>
    <w:rsid w:val="005A2831"/>
    <w:rsid w:val="005A2D4D"/>
    <w:rsid w:val="005A3DEE"/>
    <w:rsid w:val="005A49F6"/>
    <w:rsid w:val="005A4D02"/>
    <w:rsid w:val="005A4F7D"/>
    <w:rsid w:val="005A5C57"/>
    <w:rsid w:val="005A656C"/>
    <w:rsid w:val="005A71F5"/>
    <w:rsid w:val="005A7947"/>
    <w:rsid w:val="005A7F4F"/>
    <w:rsid w:val="005B0733"/>
    <w:rsid w:val="005B13B9"/>
    <w:rsid w:val="005B14BA"/>
    <w:rsid w:val="005B1AC2"/>
    <w:rsid w:val="005B1F46"/>
    <w:rsid w:val="005B2D42"/>
    <w:rsid w:val="005B4080"/>
    <w:rsid w:val="005B4ACF"/>
    <w:rsid w:val="005B598F"/>
    <w:rsid w:val="005B5E51"/>
    <w:rsid w:val="005B5E7C"/>
    <w:rsid w:val="005B5F58"/>
    <w:rsid w:val="005B65C6"/>
    <w:rsid w:val="005B6C91"/>
    <w:rsid w:val="005B73E3"/>
    <w:rsid w:val="005B7E72"/>
    <w:rsid w:val="005C0767"/>
    <w:rsid w:val="005C0DEC"/>
    <w:rsid w:val="005C1B22"/>
    <w:rsid w:val="005C1B77"/>
    <w:rsid w:val="005C2362"/>
    <w:rsid w:val="005C3332"/>
    <w:rsid w:val="005C4645"/>
    <w:rsid w:val="005C4A91"/>
    <w:rsid w:val="005C4BB1"/>
    <w:rsid w:val="005C538E"/>
    <w:rsid w:val="005C6247"/>
    <w:rsid w:val="005C6569"/>
    <w:rsid w:val="005C675A"/>
    <w:rsid w:val="005C6844"/>
    <w:rsid w:val="005C6C96"/>
    <w:rsid w:val="005C7791"/>
    <w:rsid w:val="005C7D15"/>
    <w:rsid w:val="005D06AD"/>
    <w:rsid w:val="005D088C"/>
    <w:rsid w:val="005D0F36"/>
    <w:rsid w:val="005D1395"/>
    <w:rsid w:val="005D18A5"/>
    <w:rsid w:val="005D1F1C"/>
    <w:rsid w:val="005D20AE"/>
    <w:rsid w:val="005D20CD"/>
    <w:rsid w:val="005D2471"/>
    <w:rsid w:val="005D2936"/>
    <w:rsid w:val="005D316D"/>
    <w:rsid w:val="005D381C"/>
    <w:rsid w:val="005D3AFA"/>
    <w:rsid w:val="005D448D"/>
    <w:rsid w:val="005D456B"/>
    <w:rsid w:val="005D45C2"/>
    <w:rsid w:val="005D51A7"/>
    <w:rsid w:val="005D606F"/>
    <w:rsid w:val="005D707A"/>
    <w:rsid w:val="005D7463"/>
    <w:rsid w:val="005D752B"/>
    <w:rsid w:val="005D7A0F"/>
    <w:rsid w:val="005E000D"/>
    <w:rsid w:val="005E0D33"/>
    <w:rsid w:val="005E1033"/>
    <w:rsid w:val="005E106D"/>
    <w:rsid w:val="005E117D"/>
    <w:rsid w:val="005E11FF"/>
    <w:rsid w:val="005E1B91"/>
    <w:rsid w:val="005E1C4B"/>
    <w:rsid w:val="005E2AB4"/>
    <w:rsid w:val="005E2DC1"/>
    <w:rsid w:val="005E3FD8"/>
    <w:rsid w:val="005E3FF9"/>
    <w:rsid w:val="005E495A"/>
    <w:rsid w:val="005E4EA5"/>
    <w:rsid w:val="005E52AF"/>
    <w:rsid w:val="005E5A52"/>
    <w:rsid w:val="005E5B25"/>
    <w:rsid w:val="005E5F50"/>
    <w:rsid w:val="005E6965"/>
    <w:rsid w:val="005E7679"/>
    <w:rsid w:val="005F0067"/>
    <w:rsid w:val="005F067D"/>
    <w:rsid w:val="005F0BCC"/>
    <w:rsid w:val="005F1C61"/>
    <w:rsid w:val="005F1D7E"/>
    <w:rsid w:val="005F38EB"/>
    <w:rsid w:val="005F3A38"/>
    <w:rsid w:val="005F4A41"/>
    <w:rsid w:val="005F508C"/>
    <w:rsid w:val="005F5104"/>
    <w:rsid w:val="005F60C7"/>
    <w:rsid w:val="005F631A"/>
    <w:rsid w:val="005F6838"/>
    <w:rsid w:val="005F7488"/>
    <w:rsid w:val="005F7A1B"/>
    <w:rsid w:val="005F7B6D"/>
    <w:rsid w:val="00600157"/>
    <w:rsid w:val="0060056F"/>
    <w:rsid w:val="00600798"/>
    <w:rsid w:val="00600C2E"/>
    <w:rsid w:val="0060126E"/>
    <w:rsid w:val="00601F34"/>
    <w:rsid w:val="006025B0"/>
    <w:rsid w:val="0060274B"/>
    <w:rsid w:val="006035CE"/>
    <w:rsid w:val="00603AB7"/>
    <w:rsid w:val="00603FE0"/>
    <w:rsid w:val="006044FE"/>
    <w:rsid w:val="006049F1"/>
    <w:rsid w:val="00604AB6"/>
    <w:rsid w:val="00604C4F"/>
    <w:rsid w:val="006053F0"/>
    <w:rsid w:val="006058C1"/>
    <w:rsid w:val="0060605A"/>
    <w:rsid w:val="006063B7"/>
    <w:rsid w:val="00606569"/>
    <w:rsid w:val="00606750"/>
    <w:rsid w:val="00606D95"/>
    <w:rsid w:val="00607133"/>
    <w:rsid w:val="00607322"/>
    <w:rsid w:val="00607A4B"/>
    <w:rsid w:val="0061064F"/>
    <w:rsid w:val="006106AE"/>
    <w:rsid w:val="006109C4"/>
    <w:rsid w:val="006110FC"/>
    <w:rsid w:val="0061124B"/>
    <w:rsid w:val="006125AF"/>
    <w:rsid w:val="0061287A"/>
    <w:rsid w:val="00612A86"/>
    <w:rsid w:val="00612E86"/>
    <w:rsid w:val="00613381"/>
    <w:rsid w:val="00613644"/>
    <w:rsid w:val="006138C1"/>
    <w:rsid w:val="00613971"/>
    <w:rsid w:val="00614516"/>
    <w:rsid w:val="00614BCA"/>
    <w:rsid w:val="00615605"/>
    <w:rsid w:val="00615D60"/>
    <w:rsid w:val="00615F05"/>
    <w:rsid w:val="006160E4"/>
    <w:rsid w:val="00616BD4"/>
    <w:rsid w:val="00616F0F"/>
    <w:rsid w:val="006174AB"/>
    <w:rsid w:val="00617594"/>
    <w:rsid w:val="006176B6"/>
    <w:rsid w:val="0062005C"/>
    <w:rsid w:val="00620E7F"/>
    <w:rsid w:val="00620FD1"/>
    <w:rsid w:val="00621C87"/>
    <w:rsid w:val="00622FEC"/>
    <w:rsid w:val="00623E39"/>
    <w:rsid w:val="00624AB4"/>
    <w:rsid w:val="00625547"/>
    <w:rsid w:val="0062587E"/>
    <w:rsid w:val="00625C1C"/>
    <w:rsid w:val="00625EBF"/>
    <w:rsid w:val="0062602E"/>
    <w:rsid w:val="00626095"/>
    <w:rsid w:val="00626702"/>
    <w:rsid w:val="00626C12"/>
    <w:rsid w:val="0063070C"/>
    <w:rsid w:val="0063088A"/>
    <w:rsid w:val="006308FD"/>
    <w:rsid w:val="00632472"/>
    <w:rsid w:val="006335ED"/>
    <w:rsid w:val="00633B8F"/>
    <w:rsid w:val="0063449E"/>
    <w:rsid w:val="00634FA9"/>
    <w:rsid w:val="0063503E"/>
    <w:rsid w:val="00635963"/>
    <w:rsid w:val="00635AC0"/>
    <w:rsid w:val="00635B2B"/>
    <w:rsid w:val="00635BD7"/>
    <w:rsid w:val="00636611"/>
    <w:rsid w:val="00636646"/>
    <w:rsid w:val="00636756"/>
    <w:rsid w:val="006369FD"/>
    <w:rsid w:val="00636DC2"/>
    <w:rsid w:val="00636ED9"/>
    <w:rsid w:val="006376B2"/>
    <w:rsid w:val="006376E1"/>
    <w:rsid w:val="00637927"/>
    <w:rsid w:val="00637CA6"/>
    <w:rsid w:val="006403DA"/>
    <w:rsid w:val="00640A69"/>
    <w:rsid w:val="00641E15"/>
    <w:rsid w:val="006420AE"/>
    <w:rsid w:val="00642360"/>
    <w:rsid w:val="006423EA"/>
    <w:rsid w:val="006425BA"/>
    <w:rsid w:val="00643E4C"/>
    <w:rsid w:val="00644666"/>
    <w:rsid w:val="00645B29"/>
    <w:rsid w:val="00646CC1"/>
    <w:rsid w:val="0064715E"/>
    <w:rsid w:val="0064723F"/>
    <w:rsid w:val="0064725B"/>
    <w:rsid w:val="006475E5"/>
    <w:rsid w:val="0064779C"/>
    <w:rsid w:val="006477E3"/>
    <w:rsid w:val="00650255"/>
    <w:rsid w:val="0065062D"/>
    <w:rsid w:val="006506D4"/>
    <w:rsid w:val="0065074A"/>
    <w:rsid w:val="00650B3B"/>
    <w:rsid w:val="00650D66"/>
    <w:rsid w:val="00651D43"/>
    <w:rsid w:val="00652C17"/>
    <w:rsid w:val="00653402"/>
    <w:rsid w:val="00653D92"/>
    <w:rsid w:val="00654074"/>
    <w:rsid w:val="00654092"/>
    <w:rsid w:val="0065461A"/>
    <w:rsid w:val="00654AFE"/>
    <w:rsid w:val="00654E9A"/>
    <w:rsid w:val="006551AB"/>
    <w:rsid w:val="006566C9"/>
    <w:rsid w:val="00656741"/>
    <w:rsid w:val="00656925"/>
    <w:rsid w:val="00656E37"/>
    <w:rsid w:val="006573C7"/>
    <w:rsid w:val="00657E02"/>
    <w:rsid w:val="00660A37"/>
    <w:rsid w:val="00661164"/>
    <w:rsid w:val="00661CCB"/>
    <w:rsid w:val="006631EE"/>
    <w:rsid w:val="006634F1"/>
    <w:rsid w:val="00663D28"/>
    <w:rsid w:val="00664569"/>
    <w:rsid w:val="00664AA2"/>
    <w:rsid w:val="006652D4"/>
    <w:rsid w:val="0066555E"/>
    <w:rsid w:val="006658EC"/>
    <w:rsid w:val="00665979"/>
    <w:rsid w:val="00665C18"/>
    <w:rsid w:val="00665F01"/>
    <w:rsid w:val="006660CF"/>
    <w:rsid w:val="00666279"/>
    <w:rsid w:val="00666FBB"/>
    <w:rsid w:val="00667006"/>
    <w:rsid w:val="0066726C"/>
    <w:rsid w:val="006677F4"/>
    <w:rsid w:val="006678EA"/>
    <w:rsid w:val="00667BF3"/>
    <w:rsid w:val="00667FE1"/>
    <w:rsid w:val="0067045F"/>
    <w:rsid w:val="0067158A"/>
    <w:rsid w:val="00671F8F"/>
    <w:rsid w:val="00672550"/>
    <w:rsid w:val="00672A9F"/>
    <w:rsid w:val="00672CD8"/>
    <w:rsid w:val="00673185"/>
    <w:rsid w:val="00673478"/>
    <w:rsid w:val="006734E1"/>
    <w:rsid w:val="00673F32"/>
    <w:rsid w:val="006741C9"/>
    <w:rsid w:val="00674763"/>
    <w:rsid w:val="0067499F"/>
    <w:rsid w:val="006754AB"/>
    <w:rsid w:val="0067572B"/>
    <w:rsid w:val="00675AEC"/>
    <w:rsid w:val="00675AF7"/>
    <w:rsid w:val="00675EBD"/>
    <w:rsid w:val="00676080"/>
    <w:rsid w:val="00676993"/>
    <w:rsid w:val="00676ADA"/>
    <w:rsid w:val="006771DD"/>
    <w:rsid w:val="00680A97"/>
    <w:rsid w:val="0068121A"/>
    <w:rsid w:val="00681AAB"/>
    <w:rsid w:val="00682414"/>
    <w:rsid w:val="00682658"/>
    <w:rsid w:val="00682942"/>
    <w:rsid w:val="006831CE"/>
    <w:rsid w:val="00683363"/>
    <w:rsid w:val="0068360E"/>
    <w:rsid w:val="006840B3"/>
    <w:rsid w:val="006844F3"/>
    <w:rsid w:val="00684ADB"/>
    <w:rsid w:val="006856AF"/>
    <w:rsid w:val="00685B08"/>
    <w:rsid w:val="00686C14"/>
    <w:rsid w:val="00686C59"/>
    <w:rsid w:val="0068771C"/>
    <w:rsid w:val="00687A0D"/>
    <w:rsid w:val="006900A4"/>
    <w:rsid w:val="0069051D"/>
    <w:rsid w:val="00690548"/>
    <w:rsid w:val="0069060B"/>
    <w:rsid w:val="006910BE"/>
    <w:rsid w:val="0069167C"/>
    <w:rsid w:val="00691E42"/>
    <w:rsid w:val="006923BD"/>
    <w:rsid w:val="00692448"/>
    <w:rsid w:val="0069261E"/>
    <w:rsid w:val="0069279F"/>
    <w:rsid w:val="006934A1"/>
    <w:rsid w:val="006934BF"/>
    <w:rsid w:val="00693867"/>
    <w:rsid w:val="00693DAE"/>
    <w:rsid w:val="00694087"/>
    <w:rsid w:val="006943FA"/>
    <w:rsid w:val="00694D98"/>
    <w:rsid w:val="00694FD2"/>
    <w:rsid w:val="00695373"/>
    <w:rsid w:val="006955A7"/>
    <w:rsid w:val="00695B8B"/>
    <w:rsid w:val="00696ABB"/>
    <w:rsid w:val="00696C34"/>
    <w:rsid w:val="0069704F"/>
    <w:rsid w:val="0069772E"/>
    <w:rsid w:val="00697798"/>
    <w:rsid w:val="00697E68"/>
    <w:rsid w:val="006A0347"/>
    <w:rsid w:val="006A090C"/>
    <w:rsid w:val="006A0A1C"/>
    <w:rsid w:val="006A1453"/>
    <w:rsid w:val="006A1B49"/>
    <w:rsid w:val="006A1C14"/>
    <w:rsid w:val="006A1C84"/>
    <w:rsid w:val="006A1E2A"/>
    <w:rsid w:val="006A2FCA"/>
    <w:rsid w:val="006A4FD7"/>
    <w:rsid w:val="006A5B98"/>
    <w:rsid w:val="006A6574"/>
    <w:rsid w:val="006A6753"/>
    <w:rsid w:val="006A6E3D"/>
    <w:rsid w:val="006A74F0"/>
    <w:rsid w:val="006B0018"/>
    <w:rsid w:val="006B0D7E"/>
    <w:rsid w:val="006B16DD"/>
    <w:rsid w:val="006B28AB"/>
    <w:rsid w:val="006B2B39"/>
    <w:rsid w:val="006B2F10"/>
    <w:rsid w:val="006B3609"/>
    <w:rsid w:val="006B3979"/>
    <w:rsid w:val="006B3D70"/>
    <w:rsid w:val="006B3E8F"/>
    <w:rsid w:val="006B40E6"/>
    <w:rsid w:val="006B43F9"/>
    <w:rsid w:val="006B456D"/>
    <w:rsid w:val="006B5368"/>
    <w:rsid w:val="006B57E0"/>
    <w:rsid w:val="006B60C0"/>
    <w:rsid w:val="006B69BF"/>
    <w:rsid w:val="006B6A6E"/>
    <w:rsid w:val="006B6A78"/>
    <w:rsid w:val="006B6C33"/>
    <w:rsid w:val="006B76CF"/>
    <w:rsid w:val="006B7E87"/>
    <w:rsid w:val="006C0356"/>
    <w:rsid w:val="006C097A"/>
    <w:rsid w:val="006C0DAF"/>
    <w:rsid w:val="006C0E5E"/>
    <w:rsid w:val="006C1F9F"/>
    <w:rsid w:val="006C24C3"/>
    <w:rsid w:val="006C25DD"/>
    <w:rsid w:val="006C2B55"/>
    <w:rsid w:val="006C2D5A"/>
    <w:rsid w:val="006C33AD"/>
    <w:rsid w:val="006C3A9E"/>
    <w:rsid w:val="006C3AAF"/>
    <w:rsid w:val="006C3AC4"/>
    <w:rsid w:val="006C3AC8"/>
    <w:rsid w:val="006C3F60"/>
    <w:rsid w:val="006C49A2"/>
    <w:rsid w:val="006C68D4"/>
    <w:rsid w:val="006C6F35"/>
    <w:rsid w:val="006C78B0"/>
    <w:rsid w:val="006C7E0D"/>
    <w:rsid w:val="006D0083"/>
    <w:rsid w:val="006D0C19"/>
    <w:rsid w:val="006D0F9A"/>
    <w:rsid w:val="006D101F"/>
    <w:rsid w:val="006D126C"/>
    <w:rsid w:val="006D1325"/>
    <w:rsid w:val="006D249F"/>
    <w:rsid w:val="006D2F73"/>
    <w:rsid w:val="006D40D9"/>
    <w:rsid w:val="006D492E"/>
    <w:rsid w:val="006D4BD3"/>
    <w:rsid w:val="006D6834"/>
    <w:rsid w:val="006D6D1D"/>
    <w:rsid w:val="006D6FFB"/>
    <w:rsid w:val="006D7C76"/>
    <w:rsid w:val="006E0E57"/>
    <w:rsid w:val="006E10CF"/>
    <w:rsid w:val="006E1104"/>
    <w:rsid w:val="006E11F4"/>
    <w:rsid w:val="006E15CE"/>
    <w:rsid w:val="006E17F9"/>
    <w:rsid w:val="006E2216"/>
    <w:rsid w:val="006E2376"/>
    <w:rsid w:val="006E2D9C"/>
    <w:rsid w:val="006E2DA0"/>
    <w:rsid w:val="006E33D2"/>
    <w:rsid w:val="006E33E6"/>
    <w:rsid w:val="006E39D5"/>
    <w:rsid w:val="006E3FBD"/>
    <w:rsid w:val="006E4491"/>
    <w:rsid w:val="006E5531"/>
    <w:rsid w:val="006E57A0"/>
    <w:rsid w:val="006E65DF"/>
    <w:rsid w:val="006E688D"/>
    <w:rsid w:val="006E790B"/>
    <w:rsid w:val="006F06B8"/>
    <w:rsid w:val="006F13C6"/>
    <w:rsid w:val="006F150F"/>
    <w:rsid w:val="006F1CA9"/>
    <w:rsid w:val="006F1D4E"/>
    <w:rsid w:val="006F20A3"/>
    <w:rsid w:val="006F2600"/>
    <w:rsid w:val="006F26CF"/>
    <w:rsid w:val="006F2CCE"/>
    <w:rsid w:val="006F2D69"/>
    <w:rsid w:val="006F4B90"/>
    <w:rsid w:val="006F504D"/>
    <w:rsid w:val="006F5356"/>
    <w:rsid w:val="006F55AC"/>
    <w:rsid w:val="006F5702"/>
    <w:rsid w:val="006F5FB3"/>
    <w:rsid w:val="006F61B9"/>
    <w:rsid w:val="006F642F"/>
    <w:rsid w:val="006F6491"/>
    <w:rsid w:val="006F6672"/>
    <w:rsid w:val="006F67A3"/>
    <w:rsid w:val="006F6FF8"/>
    <w:rsid w:val="0070075A"/>
    <w:rsid w:val="00701979"/>
    <w:rsid w:val="00701AEA"/>
    <w:rsid w:val="00701DFC"/>
    <w:rsid w:val="00702056"/>
    <w:rsid w:val="0070282B"/>
    <w:rsid w:val="00702AAF"/>
    <w:rsid w:val="00703941"/>
    <w:rsid w:val="00703A40"/>
    <w:rsid w:val="00703AE0"/>
    <w:rsid w:val="00705557"/>
    <w:rsid w:val="007055AC"/>
    <w:rsid w:val="0070592B"/>
    <w:rsid w:val="00705B66"/>
    <w:rsid w:val="007060E5"/>
    <w:rsid w:val="00706146"/>
    <w:rsid w:val="0070649E"/>
    <w:rsid w:val="007069A6"/>
    <w:rsid w:val="00707433"/>
    <w:rsid w:val="00707448"/>
    <w:rsid w:val="007074EB"/>
    <w:rsid w:val="0070775C"/>
    <w:rsid w:val="00710592"/>
    <w:rsid w:val="00711418"/>
    <w:rsid w:val="00711743"/>
    <w:rsid w:val="00711956"/>
    <w:rsid w:val="00711E35"/>
    <w:rsid w:val="007126AE"/>
    <w:rsid w:val="00712C2B"/>
    <w:rsid w:val="00713263"/>
    <w:rsid w:val="0071353B"/>
    <w:rsid w:val="007137C4"/>
    <w:rsid w:val="00714629"/>
    <w:rsid w:val="0071463E"/>
    <w:rsid w:val="00714B60"/>
    <w:rsid w:val="00715689"/>
    <w:rsid w:val="00715CD9"/>
    <w:rsid w:val="00716012"/>
    <w:rsid w:val="007166DC"/>
    <w:rsid w:val="00716745"/>
    <w:rsid w:val="00716C7A"/>
    <w:rsid w:val="00717299"/>
    <w:rsid w:val="007207A9"/>
    <w:rsid w:val="007207D8"/>
    <w:rsid w:val="00720838"/>
    <w:rsid w:val="00720BAE"/>
    <w:rsid w:val="00720D89"/>
    <w:rsid w:val="00721014"/>
    <w:rsid w:val="00721FB1"/>
    <w:rsid w:val="007220BC"/>
    <w:rsid w:val="00722670"/>
    <w:rsid w:val="00722B67"/>
    <w:rsid w:val="00722DAB"/>
    <w:rsid w:val="00723095"/>
    <w:rsid w:val="00723CC7"/>
    <w:rsid w:val="00723D34"/>
    <w:rsid w:val="007240B3"/>
    <w:rsid w:val="00725C10"/>
    <w:rsid w:val="007269BC"/>
    <w:rsid w:val="007279A1"/>
    <w:rsid w:val="00727BDD"/>
    <w:rsid w:val="00727D64"/>
    <w:rsid w:val="00727FC3"/>
    <w:rsid w:val="00730A91"/>
    <w:rsid w:val="00730CC5"/>
    <w:rsid w:val="00730D4E"/>
    <w:rsid w:val="00731159"/>
    <w:rsid w:val="00731299"/>
    <w:rsid w:val="00732249"/>
    <w:rsid w:val="007328EE"/>
    <w:rsid w:val="0073290D"/>
    <w:rsid w:val="00732919"/>
    <w:rsid w:val="0073306F"/>
    <w:rsid w:val="0073308E"/>
    <w:rsid w:val="007330B0"/>
    <w:rsid w:val="0073338D"/>
    <w:rsid w:val="00733510"/>
    <w:rsid w:val="00734CBE"/>
    <w:rsid w:val="00734CCD"/>
    <w:rsid w:val="00734D2A"/>
    <w:rsid w:val="00734DBB"/>
    <w:rsid w:val="007359B1"/>
    <w:rsid w:val="00735A98"/>
    <w:rsid w:val="007365E0"/>
    <w:rsid w:val="007366A9"/>
    <w:rsid w:val="0073680C"/>
    <w:rsid w:val="00737430"/>
    <w:rsid w:val="00737C31"/>
    <w:rsid w:val="00737C7E"/>
    <w:rsid w:val="00737DF1"/>
    <w:rsid w:val="00737ED3"/>
    <w:rsid w:val="00740945"/>
    <w:rsid w:val="007410C7"/>
    <w:rsid w:val="0074274B"/>
    <w:rsid w:val="00742AD6"/>
    <w:rsid w:val="00742DE5"/>
    <w:rsid w:val="00743973"/>
    <w:rsid w:val="00743F1A"/>
    <w:rsid w:val="007440DE"/>
    <w:rsid w:val="00744627"/>
    <w:rsid w:val="00744BA0"/>
    <w:rsid w:val="00744ED7"/>
    <w:rsid w:val="007453EB"/>
    <w:rsid w:val="007455F6"/>
    <w:rsid w:val="0074663B"/>
    <w:rsid w:val="00746A91"/>
    <w:rsid w:val="007471BA"/>
    <w:rsid w:val="007500CB"/>
    <w:rsid w:val="00750278"/>
    <w:rsid w:val="00750773"/>
    <w:rsid w:val="0075123C"/>
    <w:rsid w:val="007513DC"/>
    <w:rsid w:val="007516B9"/>
    <w:rsid w:val="007517E7"/>
    <w:rsid w:val="00751E6B"/>
    <w:rsid w:val="0075224E"/>
    <w:rsid w:val="00752663"/>
    <w:rsid w:val="007528D5"/>
    <w:rsid w:val="00753ACD"/>
    <w:rsid w:val="007542BB"/>
    <w:rsid w:val="00754AD5"/>
    <w:rsid w:val="00755055"/>
    <w:rsid w:val="007552F3"/>
    <w:rsid w:val="007555E3"/>
    <w:rsid w:val="0075582F"/>
    <w:rsid w:val="0075590F"/>
    <w:rsid w:val="00755A6B"/>
    <w:rsid w:val="00755B7C"/>
    <w:rsid w:val="00755F3F"/>
    <w:rsid w:val="00756330"/>
    <w:rsid w:val="00756A12"/>
    <w:rsid w:val="00756D22"/>
    <w:rsid w:val="00756FA4"/>
    <w:rsid w:val="00757743"/>
    <w:rsid w:val="007602E0"/>
    <w:rsid w:val="00760B0F"/>
    <w:rsid w:val="00763307"/>
    <w:rsid w:val="0076350A"/>
    <w:rsid w:val="00763553"/>
    <w:rsid w:val="00763C71"/>
    <w:rsid w:val="007641F2"/>
    <w:rsid w:val="0076426A"/>
    <w:rsid w:val="007649AB"/>
    <w:rsid w:val="00764F9C"/>
    <w:rsid w:val="0076506C"/>
    <w:rsid w:val="00765A12"/>
    <w:rsid w:val="00765B28"/>
    <w:rsid w:val="00765D28"/>
    <w:rsid w:val="00766284"/>
    <w:rsid w:val="00766442"/>
    <w:rsid w:val="00766C7D"/>
    <w:rsid w:val="0076714F"/>
    <w:rsid w:val="00767197"/>
    <w:rsid w:val="007676A3"/>
    <w:rsid w:val="00767A8C"/>
    <w:rsid w:val="00770045"/>
    <w:rsid w:val="007701DD"/>
    <w:rsid w:val="00770579"/>
    <w:rsid w:val="00770F07"/>
    <w:rsid w:val="00770FB9"/>
    <w:rsid w:val="00770FC6"/>
    <w:rsid w:val="00771354"/>
    <w:rsid w:val="00771BF3"/>
    <w:rsid w:val="00772037"/>
    <w:rsid w:val="00772346"/>
    <w:rsid w:val="007734F5"/>
    <w:rsid w:val="0077459A"/>
    <w:rsid w:val="007747D1"/>
    <w:rsid w:val="00774BCA"/>
    <w:rsid w:val="0077510B"/>
    <w:rsid w:val="00775C47"/>
    <w:rsid w:val="007772AD"/>
    <w:rsid w:val="00780D9E"/>
    <w:rsid w:val="00780DF4"/>
    <w:rsid w:val="00781418"/>
    <w:rsid w:val="00781707"/>
    <w:rsid w:val="007821A6"/>
    <w:rsid w:val="00782F69"/>
    <w:rsid w:val="00783610"/>
    <w:rsid w:val="007838A6"/>
    <w:rsid w:val="00783A55"/>
    <w:rsid w:val="00783E63"/>
    <w:rsid w:val="00784729"/>
    <w:rsid w:val="0078472F"/>
    <w:rsid w:val="007849D1"/>
    <w:rsid w:val="007852D5"/>
    <w:rsid w:val="00785699"/>
    <w:rsid w:val="00785840"/>
    <w:rsid w:val="00785A5B"/>
    <w:rsid w:val="007866F7"/>
    <w:rsid w:val="007876A6"/>
    <w:rsid w:val="0079083E"/>
    <w:rsid w:val="00790BFD"/>
    <w:rsid w:val="007914BE"/>
    <w:rsid w:val="00791520"/>
    <w:rsid w:val="00792426"/>
    <w:rsid w:val="007929FE"/>
    <w:rsid w:val="007934EB"/>
    <w:rsid w:val="00794313"/>
    <w:rsid w:val="007946E0"/>
    <w:rsid w:val="007949C9"/>
    <w:rsid w:val="00794A34"/>
    <w:rsid w:val="00794E6A"/>
    <w:rsid w:val="00795112"/>
    <w:rsid w:val="007955C8"/>
    <w:rsid w:val="0079689E"/>
    <w:rsid w:val="00797210"/>
    <w:rsid w:val="00797C59"/>
    <w:rsid w:val="00797F25"/>
    <w:rsid w:val="007A0346"/>
    <w:rsid w:val="007A058F"/>
    <w:rsid w:val="007A0886"/>
    <w:rsid w:val="007A09AD"/>
    <w:rsid w:val="007A0E47"/>
    <w:rsid w:val="007A127D"/>
    <w:rsid w:val="007A1718"/>
    <w:rsid w:val="007A171C"/>
    <w:rsid w:val="007A1FC7"/>
    <w:rsid w:val="007A2B24"/>
    <w:rsid w:val="007A2FC2"/>
    <w:rsid w:val="007A354F"/>
    <w:rsid w:val="007A3665"/>
    <w:rsid w:val="007A4223"/>
    <w:rsid w:val="007A596F"/>
    <w:rsid w:val="007A6401"/>
    <w:rsid w:val="007A67D0"/>
    <w:rsid w:val="007A6FF9"/>
    <w:rsid w:val="007A7C3F"/>
    <w:rsid w:val="007B095A"/>
    <w:rsid w:val="007B0B64"/>
    <w:rsid w:val="007B0BAB"/>
    <w:rsid w:val="007B0BF0"/>
    <w:rsid w:val="007B1381"/>
    <w:rsid w:val="007B1785"/>
    <w:rsid w:val="007B1956"/>
    <w:rsid w:val="007B28C0"/>
    <w:rsid w:val="007B2BA5"/>
    <w:rsid w:val="007B2FE7"/>
    <w:rsid w:val="007B36C0"/>
    <w:rsid w:val="007B3C33"/>
    <w:rsid w:val="007B3E5E"/>
    <w:rsid w:val="007B4608"/>
    <w:rsid w:val="007B4990"/>
    <w:rsid w:val="007B4DE5"/>
    <w:rsid w:val="007B516C"/>
    <w:rsid w:val="007B539A"/>
    <w:rsid w:val="007B5440"/>
    <w:rsid w:val="007B5F52"/>
    <w:rsid w:val="007B65B2"/>
    <w:rsid w:val="007B7F70"/>
    <w:rsid w:val="007C0817"/>
    <w:rsid w:val="007C0AA3"/>
    <w:rsid w:val="007C0EF3"/>
    <w:rsid w:val="007C17E2"/>
    <w:rsid w:val="007C1E6D"/>
    <w:rsid w:val="007C2D8C"/>
    <w:rsid w:val="007C3BED"/>
    <w:rsid w:val="007C3C55"/>
    <w:rsid w:val="007C3DD2"/>
    <w:rsid w:val="007C47FE"/>
    <w:rsid w:val="007C551E"/>
    <w:rsid w:val="007C63ED"/>
    <w:rsid w:val="007C685B"/>
    <w:rsid w:val="007C6FF1"/>
    <w:rsid w:val="007C7051"/>
    <w:rsid w:val="007C72AA"/>
    <w:rsid w:val="007C7346"/>
    <w:rsid w:val="007C7F1F"/>
    <w:rsid w:val="007D08E8"/>
    <w:rsid w:val="007D090A"/>
    <w:rsid w:val="007D0BEB"/>
    <w:rsid w:val="007D188D"/>
    <w:rsid w:val="007D1934"/>
    <w:rsid w:val="007D1A08"/>
    <w:rsid w:val="007D1FBA"/>
    <w:rsid w:val="007D302D"/>
    <w:rsid w:val="007D3861"/>
    <w:rsid w:val="007D3F54"/>
    <w:rsid w:val="007D433B"/>
    <w:rsid w:val="007D4411"/>
    <w:rsid w:val="007D44B4"/>
    <w:rsid w:val="007D468D"/>
    <w:rsid w:val="007D4D1D"/>
    <w:rsid w:val="007D57A4"/>
    <w:rsid w:val="007D5E7E"/>
    <w:rsid w:val="007D67A7"/>
    <w:rsid w:val="007D691D"/>
    <w:rsid w:val="007D6935"/>
    <w:rsid w:val="007D69B4"/>
    <w:rsid w:val="007D6E97"/>
    <w:rsid w:val="007D7573"/>
    <w:rsid w:val="007E01C1"/>
    <w:rsid w:val="007E0616"/>
    <w:rsid w:val="007E0DF0"/>
    <w:rsid w:val="007E140A"/>
    <w:rsid w:val="007E1431"/>
    <w:rsid w:val="007E2822"/>
    <w:rsid w:val="007E29D1"/>
    <w:rsid w:val="007E31AE"/>
    <w:rsid w:val="007E35A0"/>
    <w:rsid w:val="007E37EB"/>
    <w:rsid w:val="007E4071"/>
    <w:rsid w:val="007E4D51"/>
    <w:rsid w:val="007E516F"/>
    <w:rsid w:val="007E5ADC"/>
    <w:rsid w:val="007E684A"/>
    <w:rsid w:val="007E6B53"/>
    <w:rsid w:val="007E6CE3"/>
    <w:rsid w:val="007E6FA2"/>
    <w:rsid w:val="007E7173"/>
    <w:rsid w:val="007E722F"/>
    <w:rsid w:val="007E7662"/>
    <w:rsid w:val="007E7752"/>
    <w:rsid w:val="007E7EDC"/>
    <w:rsid w:val="007F0B35"/>
    <w:rsid w:val="007F0B58"/>
    <w:rsid w:val="007F281C"/>
    <w:rsid w:val="007F2882"/>
    <w:rsid w:val="007F35BD"/>
    <w:rsid w:val="007F367E"/>
    <w:rsid w:val="007F3D82"/>
    <w:rsid w:val="007F4404"/>
    <w:rsid w:val="007F4627"/>
    <w:rsid w:val="007F46AB"/>
    <w:rsid w:val="007F4B00"/>
    <w:rsid w:val="007F4C6F"/>
    <w:rsid w:val="007F4EDA"/>
    <w:rsid w:val="007F518D"/>
    <w:rsid w:val="007F5526"/>
    <w:rsid w:val="007F62D2"/>
    <w:rsid w:val="007F64B5"/>
    <w:rsid w:val="007F6522"/>
    <w:rsid w:val="007F66C8"/>
    <w:rsid w:val="007F69D2"/>
    <w:rsid w:val="007F7496"/>
    <w:rsid w:val="00800044"/>
    <w:rsid w:val="00800A6C"/>
    <w:rsid w:val="00800DDA"/>
    <w:rsid w:val="0080122B"/>
    <w:rsid w:val="00802042"/>
    <w:rsid w:val="00802232"/>
    <w:rsid w:val="008024FB"/>
    <w:rsid w:val="00802F2A"/>
    <w:rsid w:val="00803B61"/>
    <w:rsid w:val="00804F33"/>
    <w:rsid w:val="00805BFC"/>
    <w:rsid w:val="00805DEE"/>
    <w:rsid w:val="00806B38"/>
    <w:rsid w:val="00807036"/>
    <w:rsid w:val="008076F3"/>
    <w:rsid w:val="00810286"/>
    <w:rsid w:val="0081046E"/>
    <w:rsid w:val="008108CC"/>
    <w:rsid w:val="008109E7"/>
    <w:rsid w:val="0081113B"/>
    <w:rsid w:val="00811A8E"/>
    <w:rsid w:val="00811E39"/>
    <w:rsid w:val="00812845"/>
    <w:rsid w:val="00812D67"/>
    <w:rsid w:val="008135C0"/>
    <w:rsid w:val="00813755"/>
    <w:rsid w:val="0081388F"/>
    <w:rsid w:val="00814361"/>
    <w:rsid w:val="0081560D"/>
    <w:rsid w:val="00816EB1"/>
    <w:rsid w:val="00817292"/>
    <w:rsid w:val="00817938"/>
    <w:rsid w:val="00817CF7"/>
    <w:rsid w:val="0082008B"/>
    <w:rsid w:val="008203CA"/>
    <w:rsid w:val="0082090C"/>
    <w:rsid w:val="00820C0F"/>
    <w:rsid w:val="008210D9"/>
    <w:rsid w:val="00821ECE"/>
    <w:rsid w:val="0082254B"/>
    <w:rsid w:val="0082262A"/>
    <w:rsid w:val="00822F53"/>
    <w:rsid w:val="00823359"/>
    <w:rsid w:val="00823759"/>
    <w:rsid w:val="00823A55"/>
    <w:rsid w:val="00823CB1"/>
    <w:rsid w:val="00824201"/>
    <w:rsid w:val="008247B5"/>
    <w:rsid w:val="00824FF0"/>
    <w:rsid w:val="00825B47"/>
    <w:rsid w:val="00825BE2"/>
    <w:rsid w:val="00826392"/>
    <w:rsid w:val="0082679F"/>
    <w:rsid w:val="0083031A"/>
    <w:rsid w:val="00830572"/>
    <w:rsid w:val="00830E29"/>
    <w:rsid w:val="0083140C"/>
    <w:rsid w:val="008321D1"/>
    <w:rsid w:val="0083337E"/>
    <w:rsid w:val="00833435"/>
    <w:rsid w:val="0083372C"/>
    <w:rsid w:val="00835236"/>
    <w:rsid w:val="008359C9"/>
    <w:rsid w:val="00835EFA"/>
    <w:rsid w:val="0083680D"/>
    <w:rsid w:val="0083736C"/>
    <w:rsid w:val="008377EF"/>
    <w:rsid w:val="00837C5E"/>
    <w:rsid w:val="008408F7"/>
    <w:rsid w:val="0084114D"/>
    <w:rsid w:val="0084145F"/>
    <w:rsid w:val="00841470"/>
    <w:rsid w:val="00841EB0"/>
    <w:rsid w:val="00842730"/>
    <w:rsid w:val="00842C2E"/>
    <w:rsid w:val="00843A8D"/>
    <w:rsid w:val="008446F7"/>
    <w:rsid w:val="00844D84"/>
    <w:rsid w:val="0084509B"/>
    <w:rsid w:val="008452C2"/>
    <w:rsid w:val="008455DE"/>
    <w:rsid w:val="008465E8"/>
    <w:rsid w:val="00846D7E"/>
    <w:rsid w:val="0084706C"/>
    <w:rsid w:val="008509DC"/>
    <w:rsid w:val="008517BD"/>
    <w:rsid w:val="00851B93"/>
    <w:rsid w:val="008520BA"/>
    <w:rsid w:val="00852538"/>
    <w:rsid w:val="00852B1D"/>
    <w:rsid w:val="0085311F"/>
    <w:rsid w:val="0085428E"/>
    <w:rsid w:val="008546B2"/>
    <w:rsid w:val="00854C14"/>
    <w:rsid w:val="00854FEC"/>
    <w:rsid w:val="00855556"/>
    <w:rsid w:val="008568A4"/>
    <w:rsid w:val="00856948"/>
    <w:rsid w:val="00856ABE"/>
    <w:rsid w:val="00857C9F"/>
    <w:rsid w:val="0086069B"/>
    <w:rsid w:val="00860730"/>
    <w:rsid w:val="0086078D"/>
    <w:rsid w:val="0086087E"/>
    <w:rsid w:val="0086109C"/>
    <w:rsid w:val="00861564"/>
    <w:rsid w:val="0086170F"/>
    <w:rsid w:val="008619D1"/>
    <w:rsid w:val="008619F0"/>
    <w:rsid w:val="00861D67"/>
    <w:rsid w:val="008627D4"/>
    <w:rsid w:val="00863352"/>
    <w:rsid w:val="008636B2"/>
    <w:rsid w:val="00864504"/>
    <w:rsid w:val="008648C3"/>
    <w:rsid w:val="008658BA"/>
    <w:rsid w:val="0086793A"/>
    <w:rsid w:val="00867B05"/>
    <w:rsid w:val="008703AA"/>
    <w:rsid w:val="00870C99"/>
    <w:rsid w:val="00870CC0"/>
    <w:rsid w:val="00871149"/>
    <w:rsid w:val="00871785"/>
    <w:rsid w:val="00871FDC"/>
    <w:rsid w:val="00872121"/>
    <w:rsid w:val="008721FE"/>
    <w:rsid w:val="00872552"/>
    <w:rsid w:val="008730DE"/>
    <w:rsid w:val="00873C57"/>
    <w:rsid w:val="00874468"/>
    <w:rsid w:val="00875350"/>
    <w:rsid w:val="008762CF"/>
    <w:rsid w:val="008776C7"/>
    <w:rsid w:val="00880341"/>
    <w:rsid w:val="0088067F"/>
    <w:rsid w:val="0088126D"/>
    <w:rsid w:val="00881603"/>
    <w:rsid w:val="008817B5"/>
    <w:rsid w:val="00881D0A"/>
    <w:rsid w:val="0088230D"/>
    <w:rsid w:val="00882B00"/>
    <w:rsid w:val="00883391"/>
    <w:rsid w:val="0088385C"/>
    <w:rsid w:val="00884C6C"/>
    <w:rsid w:val="0088512F"/>
    <w:rsid w:val="00885753"/>
    <w:rsid w:val="00885A91"/>
    <w:rsid w:val="00886F40"/>
    <w:rsid w:val="0088752C"/>
    <w:rsid w:val="0088762E"/>
    <w:rsid w:val="008879CB"/>
    <w:rsid w:val="0089002A"/>
    <w:rsid w:val="00890AE8"/>
    <w:rsid w:val="00891087"/>
    <w:rsid w:val="0089119E"/>
    <w:rsid w:val="008917E4"/>
    <w:rsid w:val="00891B1B"/>
    <w:rsid w:val="008926B5"/>
    <w:rsid w:val="008929BA"/>
    <w:rsid w:val="0089360C"/>
    <w:rsid w:val="0089399D"/>
    <w:rsid w:val="00894168"/>
    <w:rsid w:val="0089491D"/>
    <w:rsid w:val="0089505C"/>
    <w:rsid w:val="00895501"/>
    <w:rsid w:val="0089592C"/>
    <w:rsid w:val="00895973"/>
    <w:rsid w:val="0089604E"/>
    <w:rsid w:val="008969E9"/>
    <w:rsid w:val="008970BC"/>
    <w:rsid w:val="00897731"/>
    <w:rsid w:val="008A0198"/>
    <w:rsid w:val="008A0D8E"/>
    <w:rsid w:val="008A14C3"/>
    <w:rsid w:val="008A15FA"/>
    <w:rsid w:val="008A162B"/>
    <w:rsid w:val="008A2664"/>
    <w:rsid w:val="008A2867"/>
    <w:rsid w:val="008A2B02"/>
    <w:rsid w:val="008A2E0A"/>
    <w:rsid w:val="008A3B76"/>
    <w:rsid w:val="008A42E4"/>
    <w:rsid w:val="008A4DB7"/>
    <w:rsid w:val="008A551A"/>
    <w:rsid w:val="008A574B"/>
    <w:rsid w:val="008A6205"/>
    <w:rsid w:val="008A64AC"/>
    <w:rsid w:val="008A683E"/>
    <w:rsid w:val="008A6CD5"/>
    <w:rsid w:val="008A74C3"/>
    <w:rsid w:val="008B0048"/>
    <w:rsid w:val="008B0C0F"/>
    <w:rsid w:val="008B243F"/>
    <w:rsid w:val="008B3AB3"/>
    <w:rsid w:val="008B4576"/>
    <w:rsid w:val="008B478E"/>
    <w:rsid w:val="008B48C5"/>
    <w:rsid w:val="008B4AA2"/>
    <w:rsid w:val="008B4DDF"/>
    <w:rsid w:val="008B58E1"/>
    <w:rsid w:val="008B5B7E"/>
    <w:rsid w:val="008B5D74"/>
    <w:rsid w:val="008B5E85"/>
    <w:rsid w:val="008B5ED3"/>
    <w:rsid w:val="008B5F46"/>
    <w:rsid w:val="008B6295"/>
    <w:rsid w:val="008B6D29"/>
    <w:rsid w:val="008B7BB8"/>
    <w:rsid w:val="008B7BDD"/>
    <w:rsid w:val="008B7EC9"/>
    <w:rsid w:val="008C0210"/>
    <w:rsid w:val="008C0AAD"/>
    <w:rsid w:val="008C0C1F"/>
    <w:rsid w:val="008C0DB9"/>
    <w:rsid w:val="008C0EBF"/>
    <w:rsid w:val="008C1615"/>
    <w:rsid w:val="008C1A67"/>
    <w:rsid w:val="008C1C15"/>
    <w:rsid w:val="008C2717"/>
    <w:rsid w:val="008C27BC"/>
    <w:rsid w:val="008C345F"/>
    <w:rsid w:val="008C3613"/>
    <w:rsid w:val="008C3869"/>
    <w:rsid w:val="008C39E7"/>
    <w:rsid w:val="008C3B5E"/>
    <w:rsid w:val="008C3E8C"/>
    <w:rsid w:val="008C4694"/>
    <w:rsid w:val="008C477A"/>
    <w:rsid w:val="008C58BE"/>
    <w:rsid w:val="008C59E8"/>
    <w:rsid w:val="008C5A74"/>
    <w:rsid w:val="008C6C06"/>
    <w:rsid w:val="008C7293"/>
    <w:rsid w:val="008C7938"/>
    <w:rsid w:val="008D111A"/>
    <w:rsid w:val="008D2C89"/>
    <w:rsid w:val="008D2EE5"/>
    <w:rsid w:val="008D326E"/>
    <w:rsid w:val="008D3363"/>
    <w:rsid w:val="008D3935"/>
    <w:rsid w:val="008D3A9D"/>
    <w:rsid w:val="008D4377"/>
    <w:rsid w:val="008D46FD"/>
    <w:rsid w:val="008D4A75"/>
    <w:rsid w:val="008D4A98"/>
    <w:rsid w:val="008D4AB8"/>
    <w:rsid w:val="008D5094"/>
    <w:rsid w:val="008D513F"/>
    <w:rsid w:val="008D51CF"/>
    <w:rsid w:val="008D5203"/>
    <w:rsid w:val="008D5337"/>
    <w:rsid w:val="008D5458"/>
    <w:rsid w:val="008D5DE9"/>
    <w:rsid w:val="008D5FC6"/>
    <w:rsid w:val="008D631C"/>
    <w:rsid w:val="008D696C"/>
    <w:rsid w:val="008D6C4B"/>
    <w:rsid w:val="008D6D19"/>
    <w:rsid w:val="008D70B8"/>
    <w:rsid w:val="008E04A0"/>
    <w:rsid w:val="008E0506"/>
    <w:rsid w:val="008E0E03"/>
    <w:rsid w:val="008E209D"/>
    <w:rsid w:val="008E25B8"/>
    <w:rsid w:val="008E2935"/>
    <w:rsid w:val="008E2FF3"/>
    <w:rsid w:val="008E325D"/>
    <w:rsid w:val="008E38C9"/>
    <w:rsid w:val="008E426F"/>
    <w:rsid w:val="008E45E7"/>
    <w:rsid w:val="008E670A"/>
    <w:rsid w:val="008E728A"/>
    <w:rsid w:val="008E7A65"/>
    <w:rsid w:val="008F0081"/>
    <w:rsid w:val="008F066E"/>
    <w:rsid w:val="008F070B"/>
    <w:rsid w:val="008F0CAB"/>
    <w:rsid w:val="008F17C9"/>
    <w:rsid w:val="008F21CE"/>
    <w:rsid w:val="008F23EB"/>
    <w:rsid w:val="008F3600"/>
    <w:rsid w:val="008F4826"/>
    <w:rsid w:val="008F6238"/>
    <w:rsid w:val="008F6427"/>
    <w:rsid w:val="008F6B50"/>
    <w:rsid w:val="008F6CD0"/>
    <w:rsid w:val="008F6EF7"/>
    <w:rsid w:val="008F731A"/>
    <w:rsid w:val="008F737C"/>
    <w:rsid w:val="008F76C9"/>
    <w:rsid w:val="008F7C6D"/>
    <w:rsid w:val="00900387"/>
    <w:rsid w:val="00901CC9"/>
    <w:rsid w:val="00903435"/>
    <w:rsid w:val="00904F70"/>
    <w:rsid w:val="0090556F"/>
    <w:rsid w:val="009065EE"/>
    <w:rsid w:val="00906EE3"/>
    <w:rsid w:val="00906F39"/>
    <w:rsid w:val="00907480"/>
    <w:rsid w:val="0090756E"/>
    <w:rsid w:val="00907664"/>
    <w:rsid w:val="009100F4"/>
    <w:rsid w:val="009109AB"/>
    <w:rsid w:val="009113D1"/>
    <w:rsid w:val="0091148E"/>
    <w:rsid w:val="00911CEC"/>
    <w:rsid w:val="00912056"/>
    <w:rsid w:val="009123F3"/>
    <w:rsid w:val="00912CED"/>
    <w:rsid w:val="00913034"/>
    <w:rsid w:val="0091340F"/>
    <w:rsid w:val="00913781"/>
    <w:rsid w:val="00913A8B"/>
    <w:rsid w:val="00913F8B"/>
    <w:rsid w:val="009150CB"/>
    <w:rsid w:val="00916D38"/>
    <w:rsid w:val="00917062"/>
    <w:rsid w:val="00917BE2"/>
    <w:rsid w:val="009200D6"/>
    <w:rsid w:val="0092115A"/>
    <w:rsid w:val="00921DEB"/>
    <w:rsid w:val="009226F3"/>
    <w:rsid w:val="00923167"/>
    <w:rsid w:val="00923735"/>
    <w:rsid w:val="00923DAA"/>
    <w:rsid w:val="00924688"/>
    <w:rsid w:val="0092595D"/>
    <w:rsid w:val="00925AD1"/>
    <w:rsid w:val="00926893"/>
    <w:rsid w:val="00926AA3"/>
    <w:rsid w:val="0092726F"/>
    <w:rsid w:val="00927A62"/>
    <w:rsid w:val="00927A7A"/>
    <w:rsid w:val="00927F56"/>
    <w:rsid w:val="0093012C"/>
    <w:rsid w:val="00930254"/>
    <w:rsid w:val="00930562"/>
    <w:rsid w:val="00930F83"/>
    <w:rsid w:val="00930F85"/>
    <w:rsid w:val="00931116"/>
    <w:rsid w:val="00931624"/>
    <w:rsid w:val="00931C9A"/>
    <w:rsid w:val="0093248F"/>
    <w:rsid w:val="009338B8"/>
    <w:rsid w:val="00934CAC"/>
    <w:rsid w:val="00934DF8"/>
    <w:rsid w:val="00934FC5"/>
    <w:rsid w:val="0093532B"/>
    <w:rsid w:val="00935399"/>
    <w:rsid w:val="009353A5"/>
    <w:rsid w:val="00936A49"/>
    <w:rsid w:val="00936C32"/>
    <w:rsid w:val="00937044"/>
    <w:rsid w:val="00937807"/>
    <w:rsid w:val="00937B6E"/>
    <w:rsid w:val="00937C1A"/>
    <w:rsid w:val="00937EDB"/>
    <w:rsid w:val="0094006A"/>
    <w:rsid w:val="00940185"/>
    <w:rsid w:val="0094039A"/>
    <w:rsid w:val="00940497"/>
    <w:rsid w:val="00940B71"/>
    <w:rsid w:val="00940F69"/>
    <w:rsid w:val="00941396"/>
    <w:rsid w:val="00941DEA"/>
    <w:rsid w:val="0094291F"/>
    <w:rsid w:val="00942E7A"/>
    <w:rsid w:val="00943830"/>
    <w:rsid w:val="00943DF9"/>
    <w:rsid w:val="00944BB4"/>
    <w:rsid w:val="00944C1F"/>
    <w:rsid w:val="00944D82"/>
    <w:rsid w:val="00945475"/>
    <w:rsid w:val="009455F0"/>
    <w:rsid w:val="00945839"/>
    <w:rsid w:val="009461FC"/>
    <w:rsid w:val="00946BA3"/>
    <w:rsid w:val="00946F0C"/>
    <w:rsid w:val="00947097"/>
    <w:rsid w:val="009470A4"/>
    <w:rsid w:val="009477EB"/>
    <w:rsid w:val="009514C0"/>
    <w:rsid w:val="00951995"/>
    <w:rsid w:val="009523E5"/>
    <w:rsid w:val="00952935"/>
    <w:rsid w:val="0095383C"/>
    <w:rsid w:val="009538AB"/>
    <w:rsid w:val="009539C5"/>
    <w:rsid w:val="00953CAC"/>
    <w:rsid w:val="00953DE6"/>
    <w:rsid w:val="009540DA"/>
    <w:rsid w:val="00954444"/>
    <w:rsid w:val="0095496D"/>
    <w:rsid w:val="00954BDE"/>
    <w:rsid w:val="00955A96"/>
    <w:rsid w:val="00955AA5"/>
    <w:rsid w:val="00955B36"/>
    <w:rsid w:val="00955D98"/>
    <w:rsid w:val="009560CD"/>
    <w:rsid w:val="009561F0"/>
    <w:rsid w:val="00956200"/>
    <w:rsid w:val="00956926"/>
    <w:rsid w:val="00956B2F"/>
    <w:rsid w:val="00956F34"/>
    <w:rsid w:val="0095721B"/>
    <w:rsid w:val="0095771E"/>
    <w:rsid w:val="00957A0D"/>
    <w:rsid w:val="009605C7"/>
    <w:rsid w:val="0096070B"/>
    <w:rsid w:val="00960CD9"/>
    <w:rsid w:val="009611BA"/>
    <w:rsid w:val="009618C0"/>
    <w:rsid w:val="009627D6"/>
    <w:rsid w:val="0096287D"/>
    <w:rsid w:val="0096288F"/>
    <w:rsid w:val="009628F6"/>
    <w:rsid w:val="00962EEF"/>
    <w:rsid w:val="0096334F"/>
    <w:rsid w:val="00963421"/>
    <w:rsid w:val="009636E5"/>
    <w:rsid w:val="009640A3"/>
    <w:rsid w:val="00964554"/>
    <w:rsid w:val="009646E5"/>
    <w:rsid w:val="00964953"/>
    <w:rsid w:val="00964A4F"/>
    <w:rsid w:val="0096528D"/>
    <w:rsid w:val="00965655"/>
    <w:rsid w:val="00965828"/>
    <w:rsid w:val="009658D2"/>
    <w:rsid w:val="00966631"/>
    <w:rsid w:val="009672DF"/>
    <w:rsid w:val="009679A6"/>
    <w:rsid w:val="00967E1A"/>
    <w:rsid w:val="00970C3B"/>
    <w:rsid w:val="00970C95"/>
    <w:rsid w:val="00970E40"/>
    <w:rsid w:val="00971470"/>
    <w:rsid w:val="009724D9"/>
    <w:rsid w:val="00972C87"/>
    <w:rsid w:val="00972E48"/>
    <w:rsid w:val="009733B1"/>
    <w:rsid w:val="00973A8C"/>
    <w:rsid w:val="00973B00"/>
    <w:rsid w:val="00973C1A"/>
    <w:rsid w:val="00973F02"/>
    <w:rsid w:val="009742A0"/>
    <w:rsid w:val="009742BE"/>
    <w:rsid w:val="0097460D"/>
    <w:rsid w:val="009750E6"/>
    <w:rsid w:val="009751BE"/>
    <w:rsid w:val="00975203"/>
    <w:rsid w:val="009760EE"/>
    <w:rsid w:val="009768A4"/>
    <w:rsid w:val="00977E87"/>
    <w:rsid w:val="00980043"/>
    <w:rsid w:val="00980A09"/>
    <w:rsid w:val="0098397B"/>
    <w:rsid w:val="00983F30"/>
    <w:rsid w:val="009843C4"/>
    <w:rsid w:val="00984AF2"/>
    <w:rsid w:val="00984C53"/>
    <w:rsid w:val="00984D9B"/>
    <w:rsid w:val="009858C1"/>
    <w:rsid w:val="00985B39"/>
    <w:rsid w:val="00985F80"/>
    <w:rsid w:val="00985FDA"/>
    <w:rsid w:val="00986546"/>
    <w:rsid w:val="0098686C"/>
    <w:rsid w:val="00987752"/>
    <w:rsid w:val="0098792D"/>
    <w:rsid w:val="0099086D"/>
    <w:rsid w:val="00990A24"/>
    <w:rsid w:val="00990C6C"/>
    <w:rsid w:val="009912BD"/>
    <w:rsid w:val="00991810"/>
    <w:rsid w:val="00991B5E"/>
    <w:rsid w:val="0099203A"/>
    <w:rsid w:val="00992B35"/>
    <w:rsid w:val="0099338F"/>
    <w:rsid w:val="00993FBE"/>
    <w:rsid w:val="00994CB4"/>
    <w:rsid w:val="00995AFE"/>
    <w:rsid w:val="00995C49"/>
    <w:rsid w:val="00996259"/>
    <w:rsid w:val="009A08C1"/>
    <w:rsid w:val="009A0A40"/>
    <w:rsid w:val="009A108A"/>
    <w:rsid w:val="009A1756"/>
    <w:rsid w:val="009A27AD"/>
    <w:rsid w:val="009A2B31"/>
    <w:rsid w:val="009A32D3"/>
    <w:rsid w:val="009A3CA5"/>
    <w:rsid w:val="009A4179"/>
    <w:rsid w:val="009A429B"/>
    <w:rsid w:val="009A49CD"/>
    <w:rsid w:val="009A4A1D"/>
    <w:rsid w:val="009A5179"/>
    <w:rsid w:val="009A531E"/>
    <w:rsid w:val="009A54DE"/>
    <w:rsid w:val="009A5D2B"/>
    <w:rsid w:val="009A5F4A"/>
    <w:rsid w:val="009A665D"/>
    <w:rsid w:val="009A6689"/>
    <w:rsid w:val="009A6915"/>
    <w:rsid w:val="009A6A5A"/>
    <w:rsid w:val="009A7BCB"/>
    <w:rsid w:val="009A7D37"/>
    <w:rsid w:val="009B0460"/>
    <w:rsid w:val="009B0691"/>
    <w:rsid w:val="009B08AF"/>
    <w:rsid w:val="009B0EEA"/>
    <w:rsid w:val="009B11CD"/>
    <w:rsid w:val="009B14AF"/>
    <w:rsid w:val="009B16E8"/>
    <w:rsid w:val="009B1A62"/>
    <w:rsid w:val="009B1F5D"/>
    <w:rsid w:val="009B21B5"/>
    <w:rsid w:val="009B276C"/>
    <w:rsid w:val="009B2F26"/>
    <w:rsid w:val="009B33BB"/>
    <w:rsid w:val="009B33FF"/>
    <w:rsid w:val="009B351D"/>
    <w:rsid w:val="009B4F0B"/>
    <w:rsid w:val="009B4FF1"/>
    <w:rsid w:val="009B5A9C"/>
    <w:rsid w:val="009B5D87"/>
    <w:rsid w:val="009B6285"/>
    <w:rsid w:val="009B6293"/>
    <w:rsid w:val="009B645A"/>
    <w:rsid w:val="009B6CCE"/>
    <w:rsid w:val="009B6D7A"/>
    <w:rsid w:val="009B6DA8"/>
    <w:rsid w:val="009B72E1"/>
    <w:rsid w:val="009B7B97"/>
    <w:rsid w:val="009B7DAB"/>
    <w:rsid w:val="009C04D5"/>
    <w:rsid w:val="009C0A5E"/>
    <w:rsid w:val="009C0C9B"/>
    <w:rsid w:val="009C1115"/>
    <w:rsid w:val="009C1461"/>
    <w:rsid w:val="009C21E9"/>
    <w:rsid w:val="009C22D6"/>
    <w:rsid w:val="009C2DCE"/>
    <w:rsid w:val="009C2F14"/>
    <w:rsid w:val="009C2F1A"/>
    <w:rsid w:val="009C2F85"/>
    <w:rsid w:val="009C34AD"/>
    <w:rsid w:val="009C36A6"/>
    <w:rsid w:val="009C382D"/>
    <w:rsid w:val="009C3F47"/>
    <w:rsid w:val="009C45BF"/>
    <w:rsid w:val="009C52BC"/>
    <w:rsid w:val="009C53B1"/>
    <w:rsid w:val="009C5A54"/>
    <w:rsid w:val="009C600D"/>
    <w:rsid w:val="009C6281"/>
    <w:rsid w:val="009C62A4"/>
    <w:rsid w:val="009C674F"/>
    <w:rsid w:val="009C683A"/>
    <w:rsid w:val="009C6872"/>
    <w:rsid w:val="009C6B14"/>
    <w:rsid w:val="009C6D0A"/>
    <w:rsid w:val="009C70A2"/>
    <w:rsid w:val="009C719C"/>
    <w:rsid w:val="009C78A7"/>
    <w:rsid w:val="009C7908"/>
    <w:rsid w:val="009C7B26"/>
    <w:rsid w:val="009C7BF1"/>
    <w:rsid w:val="009D012A"/>
    <w:rsid w:val="009D08DC"/>
    <w:rsid w:val="009D0C3B"/>
    <w:rsid w:val="009D1249"/>
    <w:rsid w:val="009D1467"/>
    <w:rsid w:val="009D17CC"/>
    <w:rsid w:val="009D24EC"/>
    <w:rsid w:val="009D3EE9"/>
    <w:rsid w:val="009D4BC4"/>
    <w:rsid w:val="009D51B6"/>
    <w:rsid w:val="009D5BDE"/>
    <w:rsid w:val="009D5E66"/>
    <w:rsid w:val="009D69D4"/>
    <w:rsid w:val="009D6FD1"/>
    <w:rsid w:val="009D7357"/>
    <w:rsid w:val="009D77B1"/>
    <w:rsid w:val="009D79D6"/>
    <w:rsid w:val="009E066A"/>
    <w:rsid w:val="009E1147"/>
    <w:rsid w:val="009E15E5"/>
    <w:rsid w:val="009E22F7"/>
    <w:rsid w:val="009E2437"/>
    <w:rsid w:val="009E2775"/>
    <w:rsid w:val="009E28CC"/>
    <w:rsid w:val="009E2A2A"/>
    <w:rsid w:val="009E2C27"/>
    <w:rsid w:val="009E32B3"/>
    <w:rsid w:val="009E3342"/>
    <w:rsid w:val="009E3A1D"/>
    <w:rsid w:val="009E3C89"/>
    <w:rsid w:val="009E4749"/>
    <w:rsid w:val="009E527A"/>
    <w:rsid w:val="009E5602"/>
    <w:rsid w:val="009E5E44"/>
    <w:rsid w:val="009E5F28"/>
    <w:rsid w:val="009E6497"/>
    <w:rsid w:val="009E6499"/>
    <w:rsid w:val="009E6A84"/>
    <w:rsid w:val="009E79AB"/>
    <w:rsid w:val="009E7A72"/>
    <w:rsid w:val="009E7F64"/>
    <w:rsid w:val="009E7FB9"/>
    <w:rsid w:val="009F035A"/>
    <w:rsid w:val="009F055B"/>
    <w:rsid w:val="009F0927"/>
    <w:rsid w:val="009F0D08"/>
    <w:rsid w:val="009F0E35"/>
    <w:rsid w:val="009F0F0A"/>
    <w:rsid w:val="009F10E3"/>
    <w:rsid w:val="009F196B"/>
    <w:rsid w:val="009F20BD"/>
    <w:rsid w:val="009F2F8F"/>
    <w:rsid w:val="009F370A"/>
    <w:rsid w:val="009F39B9"/>
    <w:rsid w:val="009F3A4A"/>
    <w:rsid w:val="009F3CFF"/>
    <w:rsid w:val="009F45EC"/>
    <w:rsid w:val="009F47FA"/>
    <w:rsid w:val="009F4827"/>
    <w:rsid w:val="009F4ACD"/>
    <w:rsid w:val="009F5539"/>
    <w:rsid w:val="009F5608"/>
    <w:rsid w:val="009F60DF"/>
    <w:rsid w:val="009F63FE"/>
    <w:rsid w:val="009F65A2"/>
    <w:rsid w:val="009F67C5"/>
    <w:rsid w:val="009F6904"/>
    <w:rsid w:val="009F6C6F"/>
    <w:rsid w:val="00A0031A"/>
    <w:rsid w:val="00A00761"/>
    <w:rsid w:val="00A00EC3"/>
    <w:rsid w:val="00A00F20"/>
    <w:rsid w:val="00A01341"/>
    <w:rsid w:val="00A01DD8"/>
    <w:rsid w:val="00A02434"/>
    <w:rsid w:val="00A024EF"/>
    <w:rsid w:val="00A02615"/>
    <w:rsid w:val="00A02744"/>
    <w:rsid w:val="00A032E4"/>
    <w:rsid w:val="00A03479"/>
    <w:rsid w:val="00A03962"/>
    <w:rsid w:val="00A0422F"/>
    <w:rsid w:val="00A043CC"/>
    <w:rsid w:val="00A04893"/>
    <w:rsid w:val="00A04B39"/>
    <w:rsid w:val="00A04ECB"/>
    <w:rsid w:val="00A0500C"/>
    <w:rsid w:val="00A05A11"/>
    <w:rsid w:val="00A05DD7"/>
    <w:rsid w:val="00A068E7"/>
    <w:rsid w:val="00A06901"/>
    <w:rsid w:val="00A06B5B"/>
    <w:rsid w:val="00A0770B"/>
    <w:rsid w:val="00A0781D"/>
    <w:rsid w:val="00A07A9C"/>
    <w:rsid w:val="00A07C4C"/>
    <w:rsid w:val="00A07CC6"/>
    <w:rsid w:val="00A10172"/>
    <w:rsid w:val="00A1067E"/>
    <w:rsid w:val="00A10D13"/>
    <w:rsid w:val="00A11B24"/>
    <w:rsid w:val="00A11DA3"/>
    <w:rsid w:val="00A12A72"/>
    <w:rsid w:val="00A13298"/>
    <w:rsid w:val="00A13796"/>
    <w:rsid w:val="00A14091"/>
    <w:rsid w:val="00A14127"/>
    <w:rsid w:val="00A15622"/>
    <w:rsid w:val="00A16A17"/>
    <w:rsid w:val="00A16AC3"/>
    <w:rsid w:val="00A16BC9"/>
    <w:rsid w:val="00A16FC2"/>
    <w:rsid w:val="00A178C1"/>
    <w:rsid w:val="00A20040"/>
    <w:rsid w:val="00A2004F"/>
    <w:rsid w:val="00A2010C"/>
    <w:rsid w:val="00A20377"/>
    <w:rsid w:val="00A204B1"/>
    <w:rsid w:val="00A207E1"/>
    <w:rsid w:val="00A20A2E"/>
    <w:rsid w:val="00A20E79"/>
    <w:rsid w:val="00A21670"/>
    <w:rsid w:val="00A2169D"/>
    <w:rsid w:val="00A21E2D"/>
    <w:rsid w:val="00A2253B"/>
    <w:rsid w:val="00A22FB1"/>
    <w:rsid w:val="00A23565"/>
    <w:rsid w:val="00A240A2"/>
    <w:rsid w:val="00A24928"/>
    <w:rsid w:val="00A258E2"/>
    <w:rsid w:val="00A25D74"/>
    <w:rsid w:val="00A270C0"/>
    <w:rsid w:val="00A27AFB"/>
    <w:rsid w:val="00A30626"/>
    <w:rsid w:val="00A30911"/>
    <w:rsid w:val="00A31DD3"/>
    <w:rsid w:val="00A31F6F"/>
    <w:rsid w:val="00A3213F"/>
    <w:rsid w:val="00A32EAA"/>
    <w:rsid w:val="00A337DD"/>
    <w:rsid w:val="00A33837"/>
    <w:rsid w:val="00A343DC"/>
    <w:rsid w:val="00A34836"/>
    <w:rsid w:val="00A35378"/>
    <w:rsid w:val="00A35781"/>
    <w:rsid w:val="00A35C0A"/>
    <w:rsid w:val="00A3607E"/>
    <w:rsid w:val="00A363BB"/>
    <w:rsid w:val="00A36890"/>
    <w:rsid w:val="00A36E52"/>
    <w:rsid w:val="00A37485"/>
    <w:rsid w:val="00A40C3D"/>
    <w:rsid w:val="00A40C4B"/>
    <w:rsid w:val="00A41526"/>
    <w:rsid w:val="00A41F86"/>
    <w:rsid w:val="00A4203B"/>
    <w:rsid w:val="00A4219C"/>
    <w:rsid w:val="00A4304D"/>
    <w:rsid w:val="00A436FE"/>
    <w:rsid w:val="00A43964"/>
    <w:rsid w:val="00A43A79"/>
    <w:rsid w:val="00A43DCB"/>
    <w:rsid w:val="00A43E3D"/>
    <w:rsid w:val="00A43E55"/>
    <w:rsid w:val="00A43EF3"/>
    <w:rsid w:val="00A445D7"/>
    <w:rsid w:val="00A4486F"/>
    <w:rsid w:val="00A453B2"/>
    <w:rsid w:val="00A4569D"/>
    <w:rsid w:val="00A4651D"/>
    <w:rsid w:val="00A46695"/>
    <w:rsid w:val="00A47219"/>
    <w:rsid w:val="00A47988"/>
    <w:rsid w:val="00A5087F"/>
    <w:rsid w:val="00A50A99"/>
    <w:rsid w:val="00A5188A"/>
    <w:rsid w:val="00A51AAA"/>
    <w:rsid w:val="00A51F1D"/>
    <w:rsid w:val="00A52A77"/>
    <w:rsid w:val="00A5341A"/>
    <w:rsid w:val="00A53EAC"/>
    <w:rsid w:val="00A54391"/>
    <w:rsid w:val="00A55611"/>
    <w:rsid w:val="00A5598E"/>
    <w:rsid w:val="00A563E3"/>
    <w:rsid w:val="00A5655B"/>
    <w:rsid w:val="00A5726D"/>
    <w:rsid w:val="00A577ED"/>
    <w:rsid w:val="00A600B8"/>
    <w:rsid w:val="00A600F6"/>
    <w:rsid w:val="00A60828"/>
    <w:rsid w:val="00A61174"/>
    <w:rsid w:val="00A617E5"/>
    <w:rsid w:val="00A61A07"/>
    <w:rsid w:val="00A61F3E"/>
    <w:rsid w:val="00A63C3A"/>
    <w:rsid w:val="00A64309"/>
    <w:rsid w:val="00A6492F"/>
    <w:rsid w:val="00A64981"/>
    <w:rsid w:val="00A649B0"/>
    <w:rsid w:val="00A64F9A"/>
    <w:rsid w:val="00A64FCC"/>
    <w:rsid w:val="00A65182"/>
    <w:rsid w:val="00A671B8"/>
    <w:rsid w:val="00A675AD"/>
    <w:rsid w:val="00A67633"/>
    <w:rsid w:val="00A67E36"/>
    <w:rsid w:val="00A67F30"/>
    <w:rsid w:val="00A7064A"/>
    <w:rsid w:val="00A714FA"/>
    <w:rsid w:val="00A7175B"/>
    <w:rsid w:val="00A71C0E"/>
    <w:rsid w:val="00A71EDB"/>
    <w:rsid w:val="00A72298"/>
    <w:rsid w:val="00A7256B"/>
    <w:rsid w:val="00A725E3"/>
    <w:rsid w:val="00A72A05"/>
    <w:rsid w:val="00A731CA"/>
    <w:rsid w:val="00A73D71"/>
    <w:rsid w:val="00A741A3"/>
    <w:rsid w:val="00A74BEC"/>
    <w:rsid w:val="00A754F4"/>
    <w:rsid w:val="00A7577B"/>
    <w:rsid w:val="00A761AF"/>
    <w:rsid w:val="00A763B4"/>
    <w:rsid w:val="00A7791A"/>
    <w:rsid w:val="00A807CE"/>
    <w:rsid w:val="00A80F45"/>
    <w:rsid w:val="00A80F96"/>
    <w:rsid w:val="00A81C09"/>
    <w:rsid w:val="00A82216"/>
    <w:rsid w:val="00A829CD"/>
    <w:rsid w:val="00A82B7A"/>
    <w:rsid w:val="00A82D7D"/>
    <w:rsid w:val="00A82EFC"/>
    <w:rsid w:val="00A83276"/>
    <w:rsid w:val="00A83324"/>
    <w:rsid w:val="00A8426E"/>
    <w:rsid w:val="00A8474D"/>
    <w:rsid w:val="00A84DA7"/>
    <w:rsid w:val="00A8555D"/>
    <w:rsid w:val="00A85F39"/>
    <w:rsid w:val="00A8613B"/>
    <w:rsid w:val="00A8686C"/>
    <w:rsid w:val="00A86AF6"/>
    <w:rsid w:val="00A877F2"/>
    <w:rsid w:val="00A87A5D"/>
    <w:rsid w:val="00A87F85"/>
    <w:rsid w:val="00A90074"/>
    <w:rsid w:val="00A90243"/>
    <w:rsid w:val="00A903F0"/>
    <w:rsid w:val="00A90E5F"/>
    <w:rsid w:val="00A91C3C"/>
    <w:rsid w:val="00A92207"/>
    <w:rsid w:val="00A92749"/>
    <w:rsid w:val="00A9279A"/>
    <w:rsid w:val="00A92850"/>
    <w:rsid w:val="00A92C24"/>
    <w:rsid w:val="00A93121"/>
    <w:rsid w:val="00A93EB2"/>
    <w:rsid w:val="00A94A07"/>
    <w:rsid w:val="00A94C73"/>
    <w:rsid w:val="00A94CE7"/>
    <w:rsid w:val="00A951A8"/>
    <w:rsid w:val="00A955D9"/>
    <w:rsid w:val="00A97663"/>
    <w:rsid w:val="00A97B00"/>
    <w:rsid w:val="00A97DBC"/>
    <w:rsid w:val="00AA00D6"/>
    <w:rsid w:val="00AA0173"/>
    <w:rsid w:val="00AA035F"/>
    <w:rsid w:val="00AA051B"/>
    <w:rsid w:val="00AA0F7B"/>
    <w:rsid w:val="00AA10D4"/>
    <w:rsid w:val="00AA1110"/>
    <w:rsid w:val="00AA1ECB"/>
    <w:rsid w:val="00AA276B"/>
    <w:rsid w:val="00AA27DD"/>
    <w:rsid w:val="00AA3247"/>
    <w:rsid w:val="00AA344A"/>
    <w:rsid w:val="00AA3517"/>
    <w:rsid w:val="00AA35B9"/>
    <w:rsid w:val="00AA39FB"/>
    <w:rsid w:val="00AA3E66"/>
    <w:rsid w:val="00AA48E6"/>
    <w:rsid w:val="00AA4A5B"/>
    <w:rsid w:val="00AA5377"/>
    <w:rsid w:val="00AA56CF"/>
    <w:rsid w:val="00AA57C0"/>
    <w:rsid w:val="00AA6517"/>
    <w:rsid w:val="00AA6A71"/>
    <w:rsid w:val="00AA6EBC"/>
    <w:rsid w:val="00AA728A"/>
    <w:rsid w:val="00AA743B"/>
    <w:rsid w:val="00AA749B"/>
    <w:rsid w:val="00AA757F"/>
    <w:rsid w:val="00AA7B41"/>
    <w:rsid w:val="00AA7BA6"/>
    <w:rsid w:val="00AA7DEB"/>
    <w:rsid w:val="00AB0FCC"/>
    <w:rsid w:val="00AB1110"/>
    <w:rsid w:val="00AB1893"/>
    <w:rsid w:val="00AB21E3"/>
    <w:rsid w:val="00AB2B8F"/>
    <w:rsid w:val="00AB2CDB"/>
    <w:rsid w:val="00AB347F"/>
    <w:rsid w:val="00AB3B81"/>
    <w:rsid w:val="00AB3E6E"/>
    <w:rsid w:val="00AB3FFE"/>
    <w:rsid w:val="00AB42A9"/>
    <w:rsid w:val="00AB5293"/>
    <w:rsid w:val="00AB589E"/>
    <w:rsid w:val="00AB5F5D"/>
    <w:rsid w:val="00AB5FA3"/>
    <w:rsid w:val="00AB5FE9"/>
    <w:rsid w:val="00AB64C4"/>
    <w:rsid w:val="00AB66C7"/>
    <w:rsid w:val="00AB66FC"/>
    <w:rsid w:val="00AB68C1"/>
    <w:rsid w:val="00AB69E8"/>
    <w:rsid w:val="00AB76FB"/>
    <w:rsid w:val="00AB77D3"/>
    <w:rsid w:val="00AB7FEF"/>
    <w:rsid w:val="00AC038A"/>
    <w:rsid w:val="00AC088B"/>
    <w:rsid w:val="00AC116B"/>
    <w:rsid w:val="00AC13FA"/>
    <w:rsid w:val="00AC17B3"/>
    <w:rsid w:val="00AC17BF"/>
    <w:rsid w:val="00AC2265"/>
    <w:rsid w:val="00AC2760"/>
    <w:rsid w:val="00AC27CA"/>
    <w:rsid w:val="00AC2B3B"/>
    <w:rsid w:val="00AC2E32"/>
    <w:rsid w:val="00AC3A71"/>
    <w:rsid w:val="00AC3B3E"/>
    <w:rsid w:val="00AC3BEE"/>
    <w:rsid w:val="00AC4085"/>
    <w:rsid w:val="00AC41EC"/>
    <w:rsid w:val="00AC4370"/>
    <w:rsid w:val="00AC5925"/>
    <w:rsid w:val="00AC6202"/>
    <w:rsid w:val="00AC6426"/>
    <w:rsid w:val="00AC655D"/>
    <w:rsid w:val="00AC6F27"/>
    <w:rsid w:val="00AC7395"/>
    <w:rsid w:val="00AC75DB"/>
    <w:rsid w:val="00AC76C7"/>
    <w:rsid w:val="00AC7870"/>
    <w:rsid w:val="00AC7977"/>
    <w:rsid w:val="00AC7A2F"/>
    <w:rsid w:val="00AC7ED2"/>
    <w:rsid w:val="00AD002E"/>
    <w:rsid w:val="00AD08DC"/>
    <w:rsid w:val="00AD0A65"/>
    <w:rsid w:val="00AD0B69"/>
    <w:rsid w:val="00AD1F1E"/>
    <w:rsid w:val="00AD3576"/>
    <w:rsid w:val="00AD37B0"/>
    <w:rsid w:val="00AD37ED"/>
    <w:rsid w:val="00AD3B74"/>
    <w:rsid w:val="00AD471E"/>
    <w:rsid w:val="00AD472E"/>
    <w:rsid w:val="00AD4E08"/>
    <w:rsid w:val="00AD4EBC"/>
    <w:rsid w:val="00AD4EC1"/>
    <w:rsid w:val="00AD7B46"/>
    <w:rsid w:val="00AD7B76"/>
    <w:rsid w:val="00AE0CBE"/>
    <w:rsid w:val="00AE13FC"/>
    <w:rsid w:val="00AE189C"/>
    <w:rsid w:val="00AE1B9C"/>
    <w:rsid w:val="00AE1C66"/>
    <w:rsid w:val="00AE2855"/>
    <w:rsid w:val="00AE2ADC"/>
    <w:rsid w:val="00AE2B28"/>
    <w:rsid w:val="00AE2CCC"/>
    <w:rsid w:val="00AE3578"/>
    <w:rsid w:val="00AE3B78"/>
    <w:rsid w:val="00AE48EE"/>
    <w:rsid w:val="00AE4B40"/>
    <w:rsid w:val="00AE4D1D"/>
    <w:rsid w:val="00AE56D4"/>
    <w:rsid w:val="00AE5D91"/>
    <w:rsid w:val="00AE7857"/>
    <w:rsid w:val="00AF010E"/>
    <w:rsid w:val="00AF05AC"/>
    <w:rsid w:val="00AF1700"/>
    <w:rsid w:val="00AF181C"/>
    <w:rsid w:val="00AF1A8C"/>
    <w:rsid w:val="00AF38D6"/>
    <w:rsid w:val="00AF43EF"/>
    <w:rsid w:val="00AF4AF8"/>
    <w:rsid w:val="00AF4B18"/>
    <w:rsid w:val="00AF4F72"/>
    <w:rsid w:val="00AF4FBE"/>
    <w:rsid w:val="00AF51E0"/>
    <w:rsid w:val="00AF585A"/>
    <w:rsid w:val="00AF59B2"/>
    <w:rsid w:val="00AF5C2D"/>
    <w:rsid w:val="00AF615B"/>
    <w:rsid w:val="00AF66A1"/>
    <w:rsid w:val="00AF7317"/>
    <w:rsid w:val="00AF7A54"/>
    <w:rsid w:val="00B0053B"/>
    <w:rsid w:val="00B0080F"/>
    <w:rsid w:val="00B00832"/>
    <w:rsid w:val="00B00847"/>
    <w:rsid w:val="00B01EE3"/>
    <w:rsid w:val="00B024D0"/>
    <w:rsid w:val="00B03F0F"/>
    <w:rsid w:val="00B04369"/>
    <w:rsid w:val="00B044B7"/>
    <w:rsid w:val="00B044C6"/>
    <w:rsid w:val="00B047E4"/>
    <w:rsid w:val="00B04822"/>
    <w:rsid w:val="00B065D6"/>
    <w:rsid w:val="00B06684"/>
    <w:rsid w:val="00B06A02"/>
    <w:rsid w:val="00B06CB3"/>
    <w:rsid w:val="00B07287"/>
    <w:rsid w:val="00B07A6A"/>
    <w:rsid w:val="00B10E51"/>
    <w:rsid w:val="00B10FB7"/>
    <w:rsid w:val="00B113A3"/>
    <w:rsid w:val="00B12374"/>
    <w:rsid w:val="00B132DE"/>
    <w:rsid w:val="00B1344A"/>
    <w:rsid w:val="00B15C93"/>
    <w:rsid w:val="00B161B5"/>
    <w:rsid w:val="00B1693E"/>
    <w:rsid w:val="00B16B10"/>
    <w:rsid w:val="00B17245"/>
    <w:rsid w:val="00B176B4"/>
    <w:rsid w:val="00B17ADC"/>
    <w:rsid w:val="00B17DB1"/>
    <w:rsid w:val="00B17E1A"/>
    <w:rsid w:val="00B2076C"/>
    <w:rsid w:val="00B20A33"/>
    <w:rsid w:val="00B20E47"/>
    <w:rsid w:val="00B2119E"/>
    <w:rsid w:val="00B219D9"/>
    <w:rsid w:val="00B21AD0"/>
    <w:rsid w:val="00B221AD"/>
    <w:rsid w:val="00B22C76"/>
    <w:rsid w:val="00B23238"/>
    <w:rsid w:val="00B23271"/>
    <w:rsid w:val="00B23308"/>
    <w:rsid w:val="00B2347A"/>
    <w:rsid w:val="00B24016"/>
    <w:rsid w:val="00B2424B"/>
    <w:rsid w:val="00B242DA"/>
    <w:rsid w:val="00B243FC"/>
    <w:rsid w:val="00B2453E"/>
    <w:rsid w:val="00B2547A"/>
    <w:rsid w:val="00B256E6"/>
    <w:rsid w:val="00B2599B"/>
    <w:rsid w:val="00B25A0C"/>
    <w:rsid w:val="00B2627F"/>
    <w:rsid w:val="00B27614"/>
    <w:rsid w:val="00B27F02"/>
    <w:rsid w:val="00B30247"/>
    <w:rsid w:val="00B30BAD"/>
    <w:rsid w:val="00B31108"/>
    <w:rsid w:val="00B3133C"/>
    <w:rsid w:val="00B32674"/>
    <w:rsid w:val="00B32CA1"/>
    <w:rsid w:val="00B33511"/>
    <w:rsid w:val="00B33837"/>
    <w:rsid w:val="00B33C5D"/>
    <w:rsid w:val="00B34349"/>
    <w:rsid w:val="00B34ED9"/>
    <w:rsid w:val="00B3519B"/>
    <w:rsid w:val="00B356E6"/>
    <w:rsid w:val="00B35BA7"/>
    <w:rsid w:val="00B35F6A"/>
    <w:rsid w:val="00B3613E"/>
    <w:rsid w:val="00B3651D"/>
    <w:rsid w:val="00B36A88"/>
    <w:rsid w:val="00B37D1A"/>
    <w:rsid w:val="00B37DCE"/>
    <w:rsid w:val="00B405C2"/>
    <w:rsid w:val="00B412AC"/>
    <w:rsid w:val="00B41316"/>
    <w:rsid w:val="00B41336"/>
    <w:rsid w:val="00B41C47"/>
    <w:rsid w:val="00B41C85"/>
    <w:rsid w:val="00B438F8"/>
    <w:rsid w:val="00B43B38"/>
    <w:rsid w:val="00B441DC"/>
    <w:rsid w:val="00B44EBF"/>
    <w:rsid w:val="00B450C5"/>
    <w:rsid w:val="00B45876"/>
    <w:rsid w:val="00B459EB"/>
    <w:rsid w:val="00B459ED"/>
    <w:rsid w:val="00B46084"/>
    <w:rsid w:val="00B46353"/>
    <w:rsid w:val="00B46512"/>
    <w:rsid w:val="00B4671F"/>
    <w:rsid w:val="00B46AED"/>
    <w:rsid w:val="00B504E3"/>
    <w:rsid w:val="00B509F4"/>
    <w:rsid w:val="00B50A34"/>
    <w:rsid w:val="00B50E97"/>
    <w:rsid w:val="00B5144D"/>
    <w:rsid w:val="00B515D4"/>
    <w:rsid w:val="00B539AB"/>
    <w:rsid w:val="00B53F2F"/>
    <w:rsid w:val="00B54481"/>
    <w:rsid w:val="00B56A9C"/>
    <w:rsid w:val="00B5750C"/>
    <w:rsid w:val="00B5790F"/>
    <w:rsid w:val="00B60032"/>
    <w:rsid w:val="00B6058A"/>
    <w:rsid w:val="00B61A17"/>
    <w:rsid w:val="00B61CE2"/>
    <w:rsid w:val="00B6208E"/>
    <w:rsid w:val="00B62AC3"/>
    <w:rsid w:val="00B62C4F"/>
    <w:rsid w:val="00B62C83"/>
    <w:rsid w:val="00B631ED"/>
    <w:rsid w:val="00B63371"/>
    <w:rsid w:val="00B63D8C"/>
    <w:rsid w:val="00B64B0D"/>
    <w:rsid w:val="00B6627E"/>
    <w:rsid w:val="00B6630D"/>
    <w:rsid w:val="00B665D7"/>
    <w:rsid w:val="00B66701"/>
    <w:rsid w:val="00B66C89"/>
    <w:rsid w:val="00B67211"/>
    <w:rsid w:val="00B6759D"/>
    <w:rsid w:val="00B67716"/>
    <w:rsid w:val="00B708CD"/>
    <w:rsid w:val="00B7185F"/>
    <w:rsid w:val="00B71AEE"/>
    <w:rsid w:val="00B71D3A"/>
    <w:rsid w:val="00B71EC6"/>
    <w:rsid w:val="00B72EE4"/>
    <w:rsid w:val="00B72F16"/>
    <w:rsid w:val="00B72F83"/>
    <w:rsid w:val="00B72FFA"/>
    <w:rsid w:val="00B7426A"/>
    <w:rsid w:val="00B7434D"/>
    <w:rsid w:val="00B75393"/>
    <w:rsid w:val="00B75501"/>
    <w:rsid w:val="00B75813"/>
    <w:rsid w:val="00B7636E"/>
    <w:rsid w:val="00B76CE3"/>
    <w:rsid w:val="00B771B6"/>
    <w:rsid w:val="00B77BAF"/>
    <w:rsid w:val="00B80AEF"/>
    <w:rsid w:val="00B8107F"/>
    <w:rsid w:val="00B812CE"/>
    <w:rsid w:val="00B817A1"/>
    <w:rsid w:val="00B818A4"/>
    <w:rsid w:val="00B81993"/>
    <w:rsid w:val="00B820A9"/>
    <w:rsid w:val="00B82B6D"/>
    <w:rsid w:val="00B82D96"/>
    <w:rsid w:val="00B837D4"/>
    <w:rsid w:val="00B83CD1"/>
    <w:rsid w:val="00B83EF9"/>
    <w:rsid w:val="00B83F82"/>
    <w:rsid w:val="00B841AB"/>
    <w:rsid w:val="00B8476E"/>
    <w:rsid w:val="00B84D07"/>
    <w:rsid w:val="00B84DAC"/>
    <w:rsid w:val="00B84FAA"/>
    <w:rsid w:val="00B85235"/>
    <w:rsid w:val="00B85BBB"/>
    <w:rsid w:val="00B85CFC"/>
    <w:rsid w:val="00B85EB3"/>
    <w:rsid w:val="00B8726F"/>
    <w:rsid w:val="00B87471"/>
    <w:rsid w:val="00B87563"/>
    <w:rsid w:val="00B87F69"/>
    <w:rsid w:val="00B90AFE"/>
    <w:rsid w:val="00B91C77"/>
    <w:rsid w:val="00B920A7"/>
    <w:rsid w:val="00B926D6"/>
    <w:rsid w:val="00B929FF"/>
    <w:rsid w:val="00B92F28"/>
    <w:rsid w:val="00B92FE4"/>
    <w:rsid w:val="00B9368E"/>
    <w:rsid w:val="00B93C8D"/>
    <w:rsid w:val="00B93D4B"/>
    <w:rsid w:val="00B94AB4"/>
    <w:rsid w:val="00B952ED"/>
    <w:rsid w:val="00B95AF4"/>
    <w:rsid w:val="00B962A3"/>
    <w:rsid w:val="00B96F50"/>
    <w:rsid w:val="00B96F6C"/>
    <w:rsid w:val="00B97934"/>
    <w:rsid w:val="00B97B55"/>
    <w:rsid w:val="00B97F06"/>
    <w:rsid w:val="00B97FDC"/>
    <w:rsid w:val="00B97FE3"/>
    <w:rsid w:val="00BA015D"/>
    <w:rsid w:val="00BA05DB"/>
    <w:rsid w:val="00BA08EB"/>
    <w:rsid w:val="00BA1C32"/>
    <w:rsid w:val="00BA1CBB"/>
    <w:rsid w:val="00BA1EEF"/>
    <w:rsid w:val="00BA2390"/>
    <w:rsid w:val="00BA318E"/>
    <w:rsid w:val="00BA36D0"/>
    <w:rsid w:val="00BA3BCD"/>
    <w:rsid w:val="00BA3BDD"/>
    <w:rsid w:val="00BA4823"/>
    <w:rsid w:val="00BA49F3"/>
    <w:rsid w:val="00BA4A61"/>
    <w:rsid w:val="00BA4E83"/>
    <w:rsid w:val="00BA51B7"/>
    <w:rsid w:val="00BA568C"/>
    <w:rsid w:val="00BA6040"/>
    <w:rsid w:val="00BA64BC"/>
    <w:rsid w:val="00BA69D2"/>
    <w:rsid w:val="00BA6F3E"/>
    <w:rsid w:val="00BA773C"/>
    <w:rsid w:val="00BB0478"/>
    <w:rsid w:val="00BB129C"/>
    <w:rsid w:val="00BB12EF"/>
    <w:rsid w:val="00BB2222"/>
    <w:rsid w:val="00BB333B"/>
    <w:rsid w:val="00BB3423"/>
    <w:rsid w:val="00BB41E0"/>
    <w:rsid w:val="00BB49FF"/>
    <w:rsid w:val="00BB4A6B"/>
    <w:rsid w:val="00BB51E4"/>
    <w:rsid w:val="00BB646F"/>
    <w:rsid w:val="00BB65BB"/>
    <w:rsid w:val="00BB65E7"/>
    <w:rsid w:val="00BB662C"/>
    <w:rsid w:val="00BB67D2"/>
    <w:rsid w:val="00BB6E88"/>
    <w:rsid w:val="00BB75EA"/>
    <w:rsid w:val="00BB7BEF"/>
    <w:rsid w:val="00BC1616"/>
    <w:rsid w:val="00BC1C2E"/>
    <w:rsid w:val="00BC1DC4"/>
    <w:rsid w:val="00BC231A"/>
    <w:rsid w:val="00BC2641"/>
    <w:rsid w:val="00BC27F8"/>
    <w:rsid w:val="00BC36BE"/>
    <w:rsid w:val="00BC37E0"/>
    <w:rsid w:val="00BC3816"/>
    <w:rsid w:val="00BC3CA4"/>
    <w:rsid w:val="00BC3E65"/>
    <w:rsid w:val="00BC4AD7"/>
    <w:rsid w:val="00BC4D32"/>
    <w:rsid w:val="00BC4DD0"/>
    <w:rsid w:val="00BC546F"/>
    <w:rsid w:val="00BC596C"/>
    <w:rsid w:val="00BC66F6"/>
    <w:rsid w:val="00BC7398"/>
    <w:rsid w:val="00BC77D5"/>
    <w:rsid w:val="00BD018B"/>
    <w:rsid w:val="00BD0D0E"/>
    <w:rsid w:val="00BD10DE"/>
    <w:rsid w:val="00BD16A4"/>
    <w:rsid w:val="00BD2407"/>
    <w:rsid w:val="00BD2DE6"/>
    <w:rsid w:val="00BD3022"/>
    <w:rsid w:val="00BD3148"/>
    <w:rsid w:val="00BD3844"/>
    <w:rsid w:val="00BD4D8F"/>
    <w:rsid w:val="00BD54EE"/>
    <w:rsid w:val="00BD55FC"/>
    <w:rsid w:val="00BD5774"/>
    <w:rsid w:val="00BD60FD"/>
    <w:rsid w:val="00BD61AC"/>
    <w:rsid w:val="00BE0158"/>
    <w:rsid w:val="00BE1FD3"/>
    <w:rsid w:val="00BE2A8E"/>
    <w:rsid w:val="00BE3538"/>
    <w:rsid w:val="00BE3A89"/>
    <w:rsid w:val="00BE3B7A"/>
    <w:rsid w:val="00BE4CD3"/>
    <w:rsid w:val="00BE52D2"/>
    <w:rsid w:val="00BE5AC5"/>
    <w:rsid w:val="00BE5B6D"/>
    <w:rsid w:val="00BE5F10"/>
    <w:rsid w:val="00BE622C"/>
    <w:rsid w:val="00BE6B31"/>
    <w:rsid w:val="00BE6B9F"/>
    <w:rsid w:val="00BE7013"/>
    <w:rsid w:val="00BE73DB"/>
    <w:rsid w:val="00BE7523"/>
    <w:rsid w:val="00BF0215"/>
    <w:rsid w:val="00BF056C"/>
    <w:rsid w:val="00BF0778"/>
    <w:rsid w:val="00BF0BC5"/>
    <w:rsid w:val="00BF0DFB"/>
    <w:rsid w:val="00BF103D"/>
    <w:rsid w:val="00BF1073"/>
    <w:rsid w:val="00BF1351"/>
    <w:rsid w:val="00BF1FB9"/>
    <w:rsid w:val="00BF2226"/>
    <w:rsid w:val="00BF3508"/>
    <w:rsid w:val="00BF39F9"/>
    <w:rsid w:val="00BF3F09"/>
    <w:rsid w:val="00BF40EF"/>
    <w:rsid w:val="00BF4489"/>
    <w:rsid w:val="00BF4B1A"/>
    <w:rsid w:val="00BF4E86"/>
    <w:rsid w:val="00BF513A"/>
    <w:rsid w:val="00BF531A"/>
    <w:rsid w:val="00BF5CDC"/>
    <w:rsid w:val="00BF6022"/>
    <w:rsid w:val="00BF6472"/>
    <w:rsid w:val="00BF688A"/>
    <w:rsid w:val="00BF6E67"/>
    <w:rsid w:val="00BF7478"/>
    <w:rsid w:val="00BF7E63"/>
    <w:rsid w:val="00C00356"/>
    <w:rsid w:val="00C0053E"/>
    <w:rsid w:val="00C00742"/>
    <w:rsid w:val="00C0079B"/>
    <w:rsid w:val="00C00AE8"/>
    <w:rsid w:val="00C01656"/>
    <w:rsid w:val="00C01894"/>
    <w:rsid w:val="00C01975"/>
    <w:rsid w:val="00C020FA"/>
    <w:rsid w:val="00C02178"/>
    <w:rsid w:val="00C022C9"/>
    <w:rsid w:val="00C02725"/>
    <w:rsid w:val="00C030AF"/>
    <w:rsid w:val="00C039BE"/>
    <w:rsid w:val="00C03C8D"/>
    <w:rsid w:val="00C0555E"/>
    <w:rsid w:val="00C05BE0"/>
    <w:rsid w:val="00C05C05"/>
    <w:rsid w:val="00C065DC"/>
    <w:rsid w:val="00C06792"/>
    <w:rsid w:val="00C069F6"/>
    <w:rsid w:val="00C06F5F"/>
    <w:rsid w:val="00C07426"/>
    <w:rsid w:val="00C07F50"/>
    <w:rsid w:val="00C1001D"/>
    <w:rsid w:val="00C10243"/>
    <w:rsid w:val="00C104CD"/>
    <w:rsid w:val="00C10609"/>
    <w:rsid w:val="00C10769"/>
    <w:rsid w:val="00C115D3"/>
    <w:rsid w:val="00C11CCC"/>
    <w:rsid w:val="00C11FEC"/>
    <w:rsid w:val="00C12E62"/>
    <w:rsid w:val="00C1324E"/>
    <w:rsid w:val="00C135D6"/>
    <w:rsid w:val="00C1508C"/>
    <w:rsid w:val="00C153BA"/>
    <w:rsid w:val="00C164A5"/>
    <w:rsid w:val="00C17790"/>
    <w:rsid w:val="00C17A10"/>
    <w:rsid w:val="00C17E94"/>
    <w:rsid w:val="00C20362"/>
    <w:rsid w:val="00C20D2D"/>
    <w:rsid w:val="00C20DF7"/>
    <w:rsid w:val="00C20F42"/>
    <w:rsid w:val="00C214BE"/>
    <w:rsid w:val="00C21822"/>
    <w:rsid w:val="00C218D6"/>
    <w:rsid w:val="00C219D1"/>
    <w:rsid w:val="00C225FF"/>
    <w:rsid w:val="00C22C38"/>
    <w:rsid w:val="00C23364"/>
    <w:rsid w:val="00C235BE"/>
    <w:rsid w:val="00C235FF"/>
    <w:rsid w:val="00C24A6A"/>
    <w:rsid w:val="00C254A0"/>
    <w:rsid w:val="00C255AD"/>
    <w:rsid w:val="00C25AEC"/>
    <w:rsid w:val="00C25B22"/>
    <w:rsid w:val="00C262FE"/>
    <w:rsid w:val="00C26494"/>
    <w:rsid w:val="00C267FF"/>
    <w:rsid w:val="00C27E18"/>
    <w:rsid w:val="00C301B5"/>
    <w:rsid w:val="00C30613"/>
    <w:rsid w:val="00C308A2"/>
    <w:rsid w:val="00C31258"/>
    <w:rsid w:val="00C3176A"/>
    <w:rsid w:val="00C317E1"/>
    <w:rsid w:val="00C31F70"/>
    <w:rsid w:val="00C31FA9"/>
    <w:rsid w:val="00C32081"/>
    <w:rsid w:val="00C327AF"/>
    <w:rsid w:val="00C32F64"/>
    <w:rsid w:val="00C331E0"/>
    <w:rsid w:val="00C333C3"/>
    <w:rsid w:val="00C33666"/>
    <w:rsid w:val="00C33D03"/>
    <w:rsid w:val="00C33E4D"/>
    <w:rsid w:val="00C33EAA"/>
    <w:rsid w:val="00C33F98"/>
    <w:rsid w:val="00C34578"/>
    <w:rsid w:val="00C34702"/>
    <w:rsid w:val="00C34A91"/>
    <w:rsid w:val="00C35299"/>
    <w:rsid w:val="00C35CB9"/>
    <w:rsid w:val="00C35DAB"/>
    <w:rsid w:val="00C364ED"/>
    <w:rsid w:val="00C368CB"/>
    <w:rsid w:val="00C36A78"/>
    <w:rsid w:val="00C36D94"/>
    <w:rsid w:val="00C36FA2"/>
    <w:rsid w:val="00C37210"/>
    <w:rsid w:val="00C372E0"/>
    <w:rsid w:val="00C372EC"/>
    <w:rsid w:val="00C375E1"/>
    <w:rsid w:val="00C37A91"/>
    <w:rsid w:val="00C401E2"/>
    <w:rsid w:val="00C4039F"/>
    <w:rsid w:val="00C404CB"/>
    <w:rsid w:val="00C4067B"/>
    <w:rsid w:val="00C4141A"/>
    <w:rsid w:val="00C4154B"/>
    <w:rsid w:val="00C4244A"/>
    <w:rsid w:val="00C434AC"/>
    <w:rsid w:val="00C4481A"/>
    <w:rsid w:val="00C44A94"/>
    <w:rsid w:val="00C44E91"/>
    <w:rsid w:val="00C44EBE"/>
    <w:rsid w:val="00C45051"/>
    <w:rsid w:val="00C4561E"/>
    <w:rsid w:val="00C4618F"/>
    <w:rsid w:val="00C4680B"/>
    <w:rsid w:val="00C46ACF"/>
    <w:rsid w:val="00C47532"/>
    <w:rsid w:val="00C4781B"/>
    <w:rsid w:val="00C5012A"/>
    <w:rsid w:val="00C5024F"/>
    <w:rsid w:val="00C50542"/>
    <w:rsid w:val="00C50AC0"/>
    <w:rsid w:val="00C50C5B"/>
    <w:rsid w:val="00C5100B"/>
    <w:rsid w:val="00C51D47"/>
    <w:rsid w:val="00C53683"/>
    <w:rsid w:val="00C53BCB"/>
    <w:rsid w:val="00C542B0"/>
    <w:rsid w:val="00C54966"/>
    <w:rsid w:val="00C54F87"/>
    <w:rsid w:val="00C550BD"/>
    <w:rsid w:val="00C5512B"/>
    <w:rsid w:val="00C552FC"/>
    <w:rsid w:val="00C55369"/>
    <w:rsid w:val="00C56965"/>
    <w:rsid w:val="00C56969"/>
    <w:rsid w:val="00C5766C"/>
    <w:rsid w:val="00C57893"/>
    <w:rsid w:val="00C57C52"/>
    <w:rsid w:val="00C60466"/>
    <w:rsid w:val="00C60C2D"/>
    <w:rsid w:val="00C60DA8"/>
    <w:rsid w:val="00C61CCF"/>
    <w:rsid w:val="00C626BB"/>
    <w:rsid w:val="00C627AC"/>
    <w:rsid w:val="00C62C9C"/>
    <w:rsid w:val="00C6327F"/>
    <w:rsid w:val="00C63B14"/>
    <w:rsid w:val="00C63D09"/>
    <w:rsid w:val="00C64E28"/>
    <w:rsid w:val="00C65745"/>
    <w:rsid w:val="00C6655C"/>
    <w:rsid w:val="00C66921"/>
    <w:rsid w:val="00C66B21"/>
    <w:rsid w:val="00C66C1C"/>
    <w:rsid w:val="00C6715B"/>
    <w:rsid w:val="00C675FE"/>
    <w:rsid w:val="00C67D08"/>
    <w:rsid w:val="00C705C2"/>
    <w:rsid w:val="00C710FA"/>
    <w:rsid w:val="00C713B3"/>
    <w:rsid w:val="00C713E5"/>
    <w:rsid w:val="00C71BE1"/>
    <w:rsid w:val="00C71E1A"/>
    <w:rsid w:val="00C7206F"/>
    <w:rsid w:val="00C720AD"/>
    <w:rsid w:val="00C721CB"/>
    <w:rsid w:val="00C72475"/>
    <w:rsid w:val="00C729F6"/>
    <w:rsid w:val="00C73115"/>
    <w:rsid w:val="00C739DA"/>
    <w:rsid w:val="00C73E0F"/>
    <w:rsid w:val="00C7404E"/>
    <w:rsid w:val="00C75195"/>
    <w:rsid w:val="00C756CE"/>
    <w:rsid w:val="00C76101"/>
    <w:rsid w:val="00C766F4"/>
    <w:rsid w:val="00C76A01"/>
    <w:rsid w:val="00C76AD5"/>
    <w:rsid w:val="00C76D78"/>
    <w:rsid w:val="00C76FC5"/>
    <w:rsid w:val="00C77091"/>
    <w:rsid w:val="00C77871"/>
    <w:rsid w:val="00C77A1A"/>
    <w:rsid w:val="00C77CDE"/>
    <w:rsid w:val="00C8094D"/>
    <w:rsid w:val="00C81733"/>
    <w:rsid w:val="00C81C5B"/>
    <w:rsid w:val="00C830C7"/>
    <w:rsid w:val="00C83989"/>
    <w:rsid w:val="00C83F42"/>
    <w:rsid w:val="00C83FDA"/>
    <w:rsid w:val="00C84208"/>
    <w:rsid w:val="00C8492A"/>
    <w:rsid w:val="00C84FE6"/>
    <w:rsid w:val="00C8522B"/>
    <w:rsid w:val="00C85880"/>
    <w:rsid w:val="00C872B2"/>
    <w:rsid w:val="00C874BF"/>
    <w:rsid w:val="00C9024C"/>
    <w:rsid w:val="00C90889"/>
    <w:rsid w:val="00C90DC6"/>
    <w:rsid w:val="00C91AA5"/>
    <w:rsid w:val="00C921EF"/>
    <w:rsid w:val="00C92961"/>
    <w:rsid w:val="00C93068"/>
    <w:rsid w:val="00C93634"/>
    <w:rsid w:val="00C93D9B"/>
    <w:rsid w:val="00C93F63"/>
    <w:rsid w:val="00C940D3"/>
    <w:rsid w:val="00C9432F"/>
    <w:rsid w:val="00C945FE"/>
    <w:rsid w:val="00C94744"/>
    <w:rsid w:val="00C94842"/>
    <w:rsid w:val="00C94994"/>
    <w:rsid w:val="00C950E6"/>
    <w:rsid w:val="00C953BC"/>
    <w:rsid w:val="00C95A64"/>
    <w:rsid w:val="00C95DFF"/>
    <w:rsid w:val="00C9613B"/>
    <w:rsid w:val="00C96A3C"/>
    <w:rsid w:val="00C96A85"/>
    <w:rsid w:val="00C972FB"/>
    <w:rsid w:val="00CA009E"/>
    <w:rsid w:val="00CA013D"/>
    <w:rsid w:val="00CA07F0"/>
    <w:rsid w:val="00CA08C1"/>
    <w:rsid w:val="00CA0B99"/>
    <w:rsid w:val="00CA1807"/>
    <w:rsid w:val="00CA1E20"/>
    <w:rsid w:val="00CA2066"/>
    <w:rsid w:val="00CA31D2"/>
    <w:rsid w:val="00CA326E"/>
    <w:rsid w:val="00CA3321"/>
    <w:rsid w:val="00CA39CC"/>
    <w:rsid w:val="00CA4885"/>
    <w:rsid w:val="00CA4A61"/>
    <w:rsid w:val="00CA4B78"/>
    <w:rsid w:val="00CA4C94"/>
    <w:rsid w:val="00CA4FBA"/>
    <w:rsid w:val="00CA506F"/>
    <w:rsid w:val="00CA58BB"/>
    <w:rsid w:val="00CA5A00"/>
    <w:rsid w:val="00CA5E74"/>
    <w:rsid w:val="00CA6425"/>
    <w:rsid w:val="00CA697A"/>
    <w:rsid w:val="00CA6D2A"/>
    <w:rsid w:val="00CA7213"/>
    <w:rsid w:val="00CA73A0"/>
    <w:rsid w:val="00CA7AFB"/>
    <w:rsid w:val="00CB0148"/>
    <w:rsid w:val="00CB0304"/>
    <w:rsid w:val="00CB084E"/>
    <w:rsid w:val="00CB22AB"/>
    <w:rsid w:val="00CB27D0"/>
    <w:rsid w:val="00CB2831"/>
    <w:rsid w:val="00CB2F66"/>
    <w:rsid w:val="00CB31E5"/>
    <w:rsid w:val="00CB44D9"/>
    <w:rsid w:val="00CB483E"/>
    <w:rsid w:val="00CB62AC"/>
    <w:rsid w:val="00CB6638"/>
    <w:rsid w:val="00CB7376"/>
    <w:rsid w:val="00CB780B"/>
    <w:rsid w:val="00CC1279"/>
    <w:rsid w:val="00CC15C7"/>
    <w:rsid w:val="00CC1690"/>
    <w:rsid w:val="00CC1982"/>
    <w:rsid w:val="00CC1B3B"/>
    <w:rsid w:val="00CC1BE8"/>
    <w:rsid w:val="00CC2089"/>
    <w:rsid w:val="00CC254E"/>
    <w:rsid w:val="00CC2A42"/>
    <w:rsid w:val="00CC31EB"/>
    <w:rsid w:val="00CC34C4"/>
    <w:rsid w:val="00CC3741"/>
    <w:rsid w:val="00CC4325"/>
    <w:rsid w:val="00CC4A63"/>
    <w:rsid w:val="00CC4DFA"/>
    <w:rsid w:val="00CC522F"/>
    <w:rsid w:val="00CC5390"/>
    <w:rsid w:val="00CC5CC0"/>
    <w:rsid w:val="00CC628F"/>
    <w:rsid w:val="00CC64AF"/>
    <w:rsid w:val="00CC697F"/>
    <w:rsid w:val="00CC7008"/>
    <w:rsid w:val="00CC75CD"/>
    <w:rsid w:val="00CD000F"/>
    <w:rsid w:val="00CD0179"/>
    <w:rsid w:val="00CD0C8D"/>
    <w:rsid w:val="00CD1046"/>
    <w:rsid w:val="00CD16AE"/>
    <w:rsid w:val="00CD25B9"/>
    <w:rsid w:val="00CD26B2"/>
    <w:rsid w:val="00CD284A"/>
    <w:rsid w:val="00CD285C"/>
    <w:rsid w:val="00CD2906"/>
    <w:rsid w:val="00CD2FCF"/>
    <w:rsid w:val="00CD38C3"/>
    <w:rsid w:val="00CD3AC9"/>
    <w:rsid w:val="00CD3BBE"/>
    <w:rsid w:val="00CD3BF5"/>
    <w:rsid w:val="00CD3CA2"/>
    <w:rsid w:val="00CD405C"/>
    <w:rsid w:val="00CD4FFD"/>
    <w:rsid w:val="00CD542F"/>
    <w:rsid w:val="00CD5A94"/>
    <w:rsid w:val="00CD5F64"/>
    <w:rsid w:val="00CD613D"/>
    <w:rsid w:val="00CD6211"/>
    <w:rsid w:val="00CD63D6"/>
    <w:rsid w:val="00CD732E"/>
    <w:rsid w:val="00CD7D91"/>
    <w:rsid w:val="00CE0365"/>
    <w:rsid w:val="00CE07D0"/>
    <w:rsid w:val="00CE0C20"/>
    <w:rsid w:val="00CE18AF"/>
    <w:rsid w:val="00CE18DE"/>
    <w:rsid w:val="00CE226E"/>
    <w:rsid w:val="00CE22E8"/>
    <w:rsid w:val="00CE2C2B"/>
    <w:rsid w:val="00CE2CCC"/>
    <w:rsid w:val="00CE2E31"/>
    <w:rsid w:val="00CE3D46"/>
    <w:rsid w:val="00CE3E97"/>
    <w:rsid w:val="00CE40BD"/>
    <w:rsid w:val="00CE4278"/>
    <w:rsid w:val="00CE44E5"/>
    <w:rsid w:val="00CE4AAB"/>
    <w:rsid w:val="00CE4C44"/>
    <w:rsid w:val="00CE4D2B"/>
    <w:rsid w:val="00CE4FC4"/>
    <w:rsid w:val="00CE5044"/>
    <w:rsid w:val="00CE5C1E"/>
    <w:rsid w:val="00CE5E06"/>
    <w:rsid w:val="00CE720E"/>
    <w:rsid w:val="00CE7A0F"/>
    <w:rsid w:val="00CF05DD"/>
    <w:rsid w:val="00CF0948"/>
    <w:rsid w:val="00CF1FAE"/>
    <w:rsid w:val="00CF24C8"/>
    <w:rsid w:val="00CF2937"/>
    <w:rsid w:val="00CF2A84"/>
    <w:rsid w:val="00CF2C81"/>
    <w:rsid w:val="00CF2F0F"/>
    <w:rsid w:val="00CF3C12"/>
    <w:rsid w:val="00CF3CDC"/>
    <w:rsid w:val="00CF3DB4"/>
    <w:rsid w:val="00CF456D"/>
    <w:rsid w:val="00CF52CC"/>
    <w:rsid w:val="00CF5805"/>
    <w:rsid w:val="00CF5B4B"/>
    <w:rsid w:val="00CF5C7C"/>
    <w:rsid w:val="00CF6623"/>
    <w:rsid w:val="00CF6C24"/>
    <w:rsid w:val="00CF745E"/>
    <w:rsid w:val="00D0039F"/>
    <w:rsid w:val="00D0044C"/>
    <w:rsid w:val="00D00509"/>
    <w:rsid w:val="00D01176"/>
    <w:rsid w:val="00D01826"/>
    <w:rsid w:val="00D01A02"/>
    <w:rsid w:val="00D01CCE"/>
    <w:rsid w:val="00D01CD7"/>
    <w:rsid w:val="00D01DCD"/>
    <w:rsid w:val="00D01F54"/>
    <w:rsid w:val="00D01F6E"/>
    <w:rsid w:val="00D02319"/>
    <w:rsid w:val="00D024F3"/>
    <w:rsid w:val="00D02B3C"/>
    <w:rsid w:val="00D02DA3"/>
    <w:rsid w:val="00D02F3E"/>
    <w:rsid w:val="00D04048"/>
    <w:rsid w:val="00D047B5"/>
    <w:rsid w:val="00D04D5D"/>
    <w:rsid w:val="00D0593D"/>
    <w:rsid w:val="00D05CD4"/>
    <w:rsid w:val="00D0696B"/>
    <w:rsid w:val="00D0709C"/>
    <w:rsid w:val="00D073D7"/>
    <w:rsid w:val="00D074DE"/>
    <w:rsid w:val="00D10C2A"/>
    <w:rsid w:val="00D10F75"/>
    <w:rsid w:val="00D11BF3"/>
    <w:rsid w:val="00D11CC2"/>
    <w:rsid w:val="00D12231"/>
    <w:rsid w:val="00D12B72"/>
    <w:rsid w:val="00D12C7D"/>
    <w:rsid w:val="00D12D21"/>
    <w:rsid w:val="00D12E1D"/>
    <w:rsid w:val="00D13127"/>
    <w:rsid w:val="00D13137"/>
    <w:rsid w:val="00D13503"/>
    <w:rsid w:val="00D1391C"/>
    <w:rsid w:val="00D13AA0"/>
    <w:rsid w:val="00D14514"/>
    <w:rsid w:val="00D14759"/>
    <w:rsid w:val="00D1481A"/>
    <w:rsid w:val="00D149A0"/>
    <w:rsid w:val="00D14CDE"/>
    <w:rsid w:val="00D14E15"/>
    <w:rsid w:val="00D15566"/>
    <w:rsid w:val="00D156F2"/>
    <w:rsid w:val="00D1620A"/>
    <w:rsid w:val="00D16613"/>
    <w:rsid w:val="00D168CC"/>
    <w:rsid w:val="00D16FFF"/>
    <w:rsid w:val="00D1760C"/>
    <w:rsid w:val="00D202D3"/>
    <w:rsid w:val="00D20E3F"/>
    <w:rsid w:val="00D20FD0"/>
    <w:rsid w:val="00D212F9"/>
    <w:rsid w:val="00D21357"/>
    <w:rsid w:val="00D225F3"/>
    <w:rsid w:val="00D22797"/>
    <w:rsid w:val="00D236A4"/>
    <w:rsid w:val="00D23F26"/>
    <w:rsid w:val="00D25699"/>
    <w:rsid w:val="00D2627D"/>
    <w:rsid w:val="00D2651A"/>
    <w:rsid w:val="00D26644"/>
    <w:rsid w:val="00D27112"/>
    <w:rsid w:val="00D274A9"/>
    <w:rsid w:val="00D27C92"/>
    <w:rsid w:val="00D27F90"/>
    <w:rsid w:val="00D30D49"/>
    <w:rsid w:val="00D30DF1"/>
    <w:rsid w:val="00D316B7"/>
    <w:rsid w:val="00D31ED6"/>
    <w:rsid w:val="00D32034"/>
    <w:rsid w:val="00D32113"/>
    <w:rsid w:val="00D323D7"/>
    <w:rsid w:val="00D32D79"/>
    <w:rsid w:val="00D33529"/>
    <w:rsid w:val="00D338C6"/>
    <w:rsid w:val="00D33C13"/>
    <w:rsid w:val="00D34204"/>
    <w:rsid w:val="00D34380"/>
    <w:rsid w:val="00D34B0B"/>
    <w:rsid w:val="00D354B3"/>
    <w:rsid w:val="00D35922"/>
    <w:rsid w:val="00D35C4A"/>
    <w:rsid w:val="00D35F20"/>
    <w:rsid w:val="00D36630"/>
    <w:rsid w:val="00D3669B"/>
    <w:rsid w:val="00D36B1E"/>
    <w:rsid w:val="00D36CDD"/>
    <w:rsid w:val="00D36E07"/>
    <w:rsid w:val="00D36ED1"/>
    <w:rsid w:val="00D40863"/>
    <w:rsid w:val="00D4158B"/>
    <w:rsid w:val="00D418BC"/>
    <w:rsid w:val="00D41E78"/>
    <w:rsid w:val="00D426E8"/>
    <w:rsid w:val="00D4280B"/>
    <w:rsid w:val="00D436DA"/>
    <w:rsid w:val="00D43712"/>
    <w:rsid w:val="00D43CD3"/>
    <w:rsid w:val="00D4418F"/>
    <w:rsid w:val="00D443A5"/>
    <w:rsid w:val="00D44799"/>
    <w:rsid w:val="00D46344"/>
    <w:rsid w:val="00D463DA"/>
    <w:rsid w:val="00D46596"/>
    <w:rsid w:val="00D466EB"/>
    <w:rsid w:val="00D47295"/>
    <w:rsid w:val="00D50AC8"/>
    <w:rsid w:val="00D50D62"/>
    <w:rsid w:val="00D51139"/>
    <w:rsid w:val="00D52CCF"/>
    <w:rsid w:val="00D5376B"/>
    <w:rsid w:val="00D5429F"/>
    <w:rsid w:val="00D542A9"/>
    <w:rsid w:val="00D542DC"/>
    <w:rsid w:val="00D544A9"/>
    <w:rsid w:val="00D54607"/>
    <w:rsid w:val="00D5482D"/>
    <w:rsid w:val="00D55608"/>
    <w:rsid w:val="00D55682"/>
    <w:rsid w:val="00D55FBD"/>
    <w:rsid w:val="00D561A5"/>
    <w:rsid w:val="00D56296"/>
    <w:rsid w:val="00D569BB"/>
    <w:rsid w:val="00D56D54"/>
    <w:rsid w:val="00D57051"/>
    <w:rsid w:val="00D57251"/>
    <w:rsid w:val="00D57388"/>
    <w:rsid w:val="00D57B5A"/>
    <w:rsid w:val="00D57C6A"/>
    <w:rsid w:val="00D57E00"/>
    <w:rsid w:val="00D60F64"/>
    <w:rsid w:val="00D61A36"/>
    <w:rsid w:val="00D62219"/>
    <w:rsid w:val="00D62793"/>
    <w:rsid w:val="00D62E23"/>
    <w:rsid w:val="00D62E48"/>
    <w:rsid w:val="00D62F68"/>
    <w:rsid w:val="00D63DB3"/>
    <w:rsid w:val="00D6411D"/>
    <w:rsid w:val="00D64157"/>
    <w:rsid w:val="00D646E2"/>
    <w:rsid w:val="00D64704"/>
    <w:rsid w:val="00D647FF"/>
    <w:rsid w:val="00D64E38"/>
    <w:rsid w:val="00D65F0A"/>
    <w:rsid w:val="00D66687"/>
    <w:rsid w:val="00D66B07"/>
    <w:rsid w:val="00D670DF"/>
    <w:rsid w:val="00D6727C"/>
    <w:rsid w:val="00D70A1D"/>
    <w:rsid w:val="00D70E10"/>
    <w:rsid w:val="00D7416F"/>
    <w:rsid w:val="00D742F6"/>
    <w:rsid w:val="00D74600"/>
    <w:rsid w:val="00D7499B"/>
    <w:rsid w:val="00D753F2"/>
    <w:rsid w:val="00D75AF4"/>
    <w:rsid w:val="00D75F3B"/>
    <w:rsid w:val="00D7610E"/>
    <w:rsid w:val="00D77293"/>
    <w:rsid w:val="00D8053D"/>
    <w:rsid w:val="00D80F34"/>
    <w:rsid w:val="00D825CF"/>
    <w:rsid w:val="00D82688"/>
    <w:rsid w:val="00D827D4"/>
    <w:rsid w:val="00D83F77"/>
    <w:rsid w:val="00D842D2"/>
    <w:rsid w:val="00D854C9"/>
    <w:rsid w:val="00D85B83"/>
    <w:rsid w:val="00D8617C"/>
    <w:rsid w:val="00D867E4"/>
    <w:rsid w:val="00D86B62"/>
    <w:rsid w:val="00D86FD8"/>
    <w:rsid w:val="00D8756F"/>
    <w:rsid w:val="00D875FE"/>
    <w:rsid w:val="00D87B97"/>
    <w:rsid w:val="00D90242"/>
    <w:rsid w:val="00D903DE"/>
    <w:rsid w:val="00D90409"/>
    <w:rsid w:val="00D90917"/>
    <w:rsid w:val="00D9092C"/>
    <w:rsid w:val="00D90BDA"/>
    <w:rsid w:val="00D91365"/>
    <w:rsid w:val="00D9164E"/>
    <w:rsid w:val="00D91742"/>
    <w:rsid w:val="00D9194E"/>
    <w:rsid w:val="00D91A0B"/>
    <w:rsid w:val="00D91A5E"/>
    <w:rsid w:val="00D92E22"/>
    <w:rsid w:val="00D9301D"/>
    <w:rsid w:val="00D934F5"/>
    <w:rsid w:val="00D9360D"/>
    <w:rsid w:val="00D93BBC"/>
    <w:rsid w:val="00D93CF4"/>
    <w:rsid w:val="00D945ED"/>
    <w:rsid w:val="00D9489B"/>
    <w:rsid w:val="00D95AE1"/>
    <w:rsid w:val="00D961C4"/>
    <w:rsid w:val="00D969FC"/>
    <w:rsid w:val="00D96D56"/>
    <w:rsid w:val="00D979FC"/>
    <w:rsid w:val="00D97E89"/>
    <w:rsid w:val="00DA104C"/>
    <w:rsid w:val="00DA109E"/>
    <w:rsid w:val="00DA1B00"/>
    <w:rsid w:val="00DA1B2E"/>
    <w:rsid w:val="00DA1EFB"/>
    <w:rsid w:val="00DA20F3"/>
    <w:rsid w:val="00DA21B6"/>
    <w:rsid w:val="00DA2251"/>
    <w:rsid w:val="00DA263B"/>
    <w:rsid w:val="00DA281B"/>
    <w:rsid w:val="00DA290D"/>
    <w:rsid w:val="00DA30A0"/>
    <w:rsid w:val="00DA32FE"/>
    <w:rsid w:val="00DA34DB"/>
    <w:rsid w:val="00DA3B79"/>
    <w:rsid w:val="00DA3C04"/>
    <w:rsid w:val="00DA3F35"/>
    <w:rsid w:val="00DA42C9"/>
    <w:rsid w:val="00DA42D3"/>
    <w:rsid w:val="00DA4AD9"/>
    <w:rsid w:val="00DA4B4E"/>
    <w:rsid w:val="00DA52D6"/>
    <w:rsid w:val="00DA6353"/>
    <w:rsid w:val="00DA7520"/>
    <w:rsid w:val="00DA773A"/>
    <w:rsid w:val="00DA77BC"/>
    <w:rsid w:val="00DA7BD0"/>
    <w:rsid w:val="00DB04C9"/>
    <w:rsid w:val="00DB093D"/>
    <w:rsid w:val="00DB0DAA"/>
    <w:rsid w:val="00DB1695"/>
    <w:rsid w:val="00DB16CD"/>
    <w:rsid w:val="00DB1710"/>
    <w:rsid w:val="00DB1A89"/>
    <w:rsid w:val="00DB2126"/>
    <w:rsid w:val="00DB2514"/>
    <w:rsid w:val="00DB2C4A"/>
    <w:rsid w:val="00DB3645"/>
    <w:rsid w:val="00DB3656"/>
    <w:rsid w:val="00DB3A64"/>
    <w:rsid w:val="00DB4D40"/>
    <w:rsid w:val="00DB52E0"/>
    <w:rsid w:val="00DB5442"/>
    <w:rsid w:val="00DB58C9"/>
    <w:rsid w:val="00DB63A0"/>
    <w:rsid w:val="00DB688F"/>
    <w:rsid w:val="00DB6951"/>
    <w:rsid w:val="00DB6A5C"/>
    <w:rsid w:val="00DB6DCD"/>
    <w:rsid w:val="00DB7134"/>
    <w:rsid w:val="00DB7195"/>
    <w:rsid w:val="00DB749E"/>
    <w:rsid w:val="00DB761E"/>
    <w:rsid w:val="00DB76B5"/>
    <w:rsid w:val="00DB7B5E"/>
    <w:rsid w:val="00DB7C68"/>
    <w:rsid w:val="00DC0144"/>
    <w:rsid w:val="00DC0156"/>
    <w:rsid w:val="00DC04DD"/>
    <w:rsid w:val="00DC07E7"/>
    <w:rsid w:val="00DC2FDB"/>
    <w:rsid w:val="00DC3A50"/>
    <w:rsid w:val="00DC3BFD"/>
    <w:rsid w:val="00DC4919"/>
    <w:rsid w:val="00DC52C7"/>
    <w:rsid w:val="00DC5516"/>
    <w:rsid w:val="00DC5EAC"/>
    <w:rsid w:val="00DC6591"/>
    <w:rsid w:val="00DC683D"/>
    <w:rsid w:val="00DC7392"/>
    <w:rsid w:val="00DC7E09"/>
    <w:rsid w:val="00DC7F5F"/>
    <w:rsid w:val="00DD0D91"/>
    <w:rsid w:val="00DD0EF2"/>
    <w:rsid w:val="00DD133E"/>
    <w:rsid w:val="00DD1569"/>
    <w:rsid w:val="00DD1DA5"/>
    <w:rsid w:val="00DD2035"/>
    <w:rsid w:val="00DD38D6"/>
    <w:rsid w:val="00DD4CED"/>
    <w:rsid w:val="00DD4EE4"/>
    <w:rsid w:val="00DD550F"/>
    <w:rsid w:val="00DD5D53"/>
    <w:rsid w:val="00DD67C2"/>
    <w:rsid w:val="00DD694B"/>
    <w:rsid w:val="00DD6B36"/>
    <w:rsid w:val="00DD6E5D"/>
    <w:rsid w:val="00DD78C6"/>
    <w:rsid w:val="00DE03CC"/>
    <w:rsid w:val="00DE10EC"/>
    <w:rsid w:val="00DE154A"/>
    <w:rsid w:val="00DE20E0"/>
    <w:rsid w:val="00DE29C0"/>
    <w:rsid w:val="00DE29E5"/>
    <w:rsid w:val="00DE2A77"/>
    <w:rsid w:val="00DE2FE6"/>
    <w:rsid w:val="00DE3038"/>
    <w:rsid w:val="00DE305F"/>
    <w:rsid w:val="00DE30C8"/>
    <w:rsid w:val="00DE380A"/>
    <w:rsid w:val="00DE3BC3"/>
    <w:rsid w:val="00DE42FD"/>
    <w:rsid w:val="00DE456B"/>
    <w:rsid w:val="00DE4BDF"/>
    <w:rsid w:val="00DE5232"/>
    <w:rsid w:val="00DE5DF3"/>
    <w:rsid w:val="00DE61A0"/>
    <w:rsid w:val="00DE6832"/>
    <w:rsid w:val="00DE6FF6"/>
    <w:rsid w:val="00DF0A2F"/>
    <w:rsid w:val="00DF0E69"/>
    <w:rsid w:val="00DF1C83"/>
    <w:rsid w:val="00DF211F"/>
    <w:rsid w:val="00DF255F"/>
    <w:rsid w:val="00DF2B3D"/>
    <w:rsid w:val="00DF31EC"/>
    <w:rsid w:val="00DF3255"/>
    <w:rsid w:val="00DF35B1"/>
    <w:rsid w:val="00DF35B4"/>
    <w:rsid w:val="00DF3790"/>
    <w:rsid w:val="00DF3852"/>
    <w:rsid w:val="00DF4580"/>
    <w:rsid w:val="00DF486E"/>
    <w:rsid w:val="00DF4C69"/>
    <w:rsid w:val="00DF56C6"/>
    <w:rsid w:val="00DF56CE"/>
    <w:rsid w:val="00DF615C"/>
    <w:rsid w:val="00DF695F"/>
    <w:rsid w:val="00DF6B87"/>
    <w:rsid w:val="00DF744B"/>
    <w:rsid w:val="00E0009F"/>
    <w:rsid w:val="00E003FF"/>
    <w:rsid w:val="00E00BF8"/>
    <w:rsid w:val="00E01B12"/>
    <w:rsid w:val="00E03137"/>
    <w:rsid w:val="00E03A8A"/>
    <w:rsid w:val="00E03CCD"/>
    <w:rsid w:val="00E045E9"/>
    <w:rsid w:val="00E04E76"/>
    <w:rsid w:val="00E05AC1"/>
    <w:rsid w:val="00E05CCB"/>
    <w:rsid w:val="00E05FD7"/>
    <w:rsid w:val="00E06434"/>
    <w:rsid w:val="00E113AB"/>
    <w:rsid w:val="00E11BE1"/>
    <w:rsid w:val="00E12A01"/>
    <w:rsid w:val="00E13083"/>
    <w:rsid w:val="00E13B6A"/>
    <w:rsid w:val="00E13D3B"/>
    <w:rsid w:val="00E14215"/>
    <w:rsid w:val="00E14932"/>
    <w:rsid w:val="00E14E18"/>
    <w:rsid w:val="00E155E3"/>
    <w:rsid w:val="00E164E0"/>
    <w:rsid w:val="00E1671C"/>
    <w:rsid w:val="00E170E9"/>
    <w:rsid w:val="00E174F3"/>
    <w:rsid w:val="00E177E3"/>
    <w:rsid w:val="00E20483"/>
    <w:rsid w:val="00E209E8"/>
    <w:rsid w:val="00E20CD6"/>
    <w:rsid w:val="00E20FE7"/>
    <w:rsid w:val="00E2109E"/>
    <w:rsid w:val="00E222A2"/>
    <w:rsid w:val="00E22712"/>
    <w:rsid w:val="00E2281A"/>
    <w:rsid w:val="00E23CDC"/>
    <w:rsid w:val="00E245F1"/>
    <w:rsid w:val="00E247C0"/>
    <w:rsid w:val="00E249F0"/>
    <w:rsid w:val="00E2514A"/>
    <w:rsid w:val="00E2517D"/>
    <w:rsid w:val="00E252A4"/>
    <w:rsid w:val="00E255B9"/>
    <w:rsid w:val="00E25AD0"/>
    <w:rsid w:val="00E25AFE"/>
    <w:rsid w:val="00E26AEC"/>
    <w:rsid w:val="00E26BC3"/>
    <w:rsid w:val="00E26D20"/>
    <w:rsid w:val="00E2703E"/>
    <w:rsid w:val="00E27040"/>
    <w:rsid w:val="00E271CA"/>
    <w:rsid w:val="00E272F0"/>
    <w:rsid w:val="00E27A1B"/>
    <w:rsid w:val="00E27D35"/>
    <w:rsid w:val="00E304A0"/>
    <w:rsid w:val="00E3064E"/>
    <w:rsid w:val="00E30959"/>
    <w:rsid w:val="00E31210"/>
    <w:rsid w:val="00E3146F"/>
    <w:rsid w:val="00E316A9"/>
    <w:rsid w:val="00E32053"/>
    <w:rsid w:val="00E32CFE"/>
    <w:rsid w:val="00E33052"/>
    <w:rsid w:val="00E333B1"/>
    <w:rsid w:val="00E33B98"/>
    <w:rsid w:val="00E340A3"/>
    <w:rsid w:val="00E34135"/>
    <w:rsid w:val="00E34B29"/>
    <w:rsid w:val="00E3564A"/>
    <w:rsid w:val="00E35779"/>
    <w:rsid w:val="00E35867"/>
    <w:rsid w:val="00E35B77"/>
    <w:rsid w:val="00E35B8D"/>
    <w:rsid w:val="00E36055"/>
    <w:rsid w:val="00E36086"/>
    <w:rsid w:val="00E367BE"/>
    <w:rsid w:val="00E37725"/>
    <w:rsid w:val="00E4025E"/>
    <w:rsid w:val="00E4045C"/>
    <w:rsid w:val="00E42287"/>
    <w:rsid w:val="00E42B5D"/>
    <w:rsid w:val="00E42C22"/>
    <w:rsid w:val="00E43551"/>
    <w:rsid w:val="00E4379C"/>
    <w:rsid w:val="00E43D9C"/>
    <w:rsid w:val="00E44D3C"/>
    <w:rsid w:val="00E44DC1"/>
    <w:rsid w:val="00E455A8"/>
    <w:rsid w:val="00E4581A"/>
    <w:rsid w:val="00E4608E"/>
    <w:rsid w:val="00E46AFB"/>
    <w:rsid w:val="00E47620"/>
    <w:rsid w:val="00E47863"/>
    <w:rsid w:val="00E479B7"/>
    <w:rsid w:val="00E47A2C"/>
    <w:rsid w:val="00E47ABC"/>
    <w:rsid w:val="00E47F5C"/>
    <w:rsid w:val="00E503BB"/>
    <w:rsid w:val="00E50486"/>
    <w:rsid w:val="00E50798"/>
    <w:rsid w:val="00E5081A"/>
    <w:rsid w:val="00E50A06"/>
    <w:rsid w:val="00E50C0D"/>
    <w:rsid w:val="00E515AE"/>
    <w:rsid w:val="00E52376"/>
    <w:rsid w:val="00E52393"/>
    <w:rsid w:val="00E535F0"/>
    <w:rsid w:val="00E54A6F"/>
    <w:rsid w:val="00E54BF4"/>
    <w:rsid w:val="00E555CF"/>
    <w:rsid w:val="00E559DF"/>
    <w:rsid w:val="00E55FEB"/>
    <w:rsid w:val="00E56197"/>
    <w:rsid w:val="00E561D2"/>
    <w:rsid w:val="00E565D5"/>
    <w:rsid w:val="00E5673E"/>
    <w:rsid w:val="00E56B84"/>
    <w:rsid w:val="00E57E95"/>
    <w:rsid w:val="00E60055"/>
    <w:rsid w:val="00E60BAF"/>
    <w:rsid w:val="00E611A6"/>
    <w:rsid w:val="00E61589"/>
    <w:rsid w:val="00E616B7"/>
    <w:rsid w:val="00E61D85"/>
    <w:rsid w:val="00E623BA"/>
    <w:rsid w:val="00E62503"/>
    <w:rsid w:val="00E62BE8"/>
    <w:rsid w:val="00E62C6A"/>
    <w:rsid w:val="00E63129"/>
    <w:rsid w:val="00E631BD"/>
    <w:rsid w:val="00E6364E"/>
    <w:rsid w:val="00E63ED9"/>
    <w:rsid w:val="00E64862"/>
    <w:rsid w:val="00E64D11"/>
    <w:rsid w:val="00E65102"/>
    <w:rsid w:val="00E667AE"/>
    <w:rsid w:val="00E66863"/>
    <w:rsid w:val="00E66E3A"/>
    <w:rsid w:val="00E67448"/>
    <w:rsid w:val="00E67855"/>
    <w:rsid w:val="00E6793A"/>
    <w:rsid w:val="00E67BF5"/>
    <w:rsid w:val="00E67D80"/>
    <w:rsid w:val="00E67F60"/>
    <w:rsid w:val="00E704DC"/>
    <w:rsid w:val="00E7056B"/>
    <w:rsid w:val="00E70915"/>
    <w:rsid w:val="00E70920"/>
    <w:rsid w:val="00E70F51"/>
    <w:rsid w:val="00E7193C"/>
    <w:rsid w:val="00E71976"/>
    <w:rsid w:val="00E71A94"/>
    <w:rsid w:val="00E71C55"/>
    <w:rsid w:val="00E722F1"/>
    <w:rsid w:val="00E7265F"/>
    <w:rsid w:val="00E72AA7"/>
    <w:rsid w:val="00E72B95"/>
    <w:rsid w:val="00E7393E"/>
    <w:rsid w:val="00E73C7C"/>
    <w:rsid w:val="00E7423D"/>
    <w:rsid w:val="00E74B7B"/>
    <w:rsid w:val="00E750B8"/>
    <w:rsid w:val="00E750BA"/>
    <w:rsid w:val="00E7513C"/>
    <w:rsid w:val="00E75EC3"/>
    <w:rsid w:val="00E760B9"/>
    <w:rsid w:val="00E765D0"/>
    <w:rsid w:val="00E765F5"/>
    <w:rsid w:val="00E76D45"/>
    <w:rsid w:val="00E777AB"/>
    <w:rsid w:val="00E77A9C"/>
    <w:rsid w:val="00E77C57"/>
    <w:rsid w:val="00E77EFA"/>
    <w:rsid w:val="00E801BD"/>
    <w:rsid w:val="00E80352"/>
    <w:rsid w:val="00E81CC4"/>
    <w:rsid w:val="00E82018"/>
    <w:rsid w:val="00E82367"/>
    <w:rsid w:val="00E82C95"/>
    <w:rsid w:val="00E832BA"/>
    <w:rsid w:val="00E83B09"/>
    <w:rsid w:val="00E8405B"/>
    <w:rsid w:val="00E84223"/>
    <w:rsid w:val="00E85C91"/>
    <w:rsid w:val="00E85FC2"/>
    <w:rsid w:val="00E86AD4"/>
    <w:rsid w:val="00E871E0"/>
    <w:rsid w:val="00E90F6A"/>
    <w:rsid w:val="00E912C9"/>
    <w:rsid w:val="00E921F7"/>
    <w:rsid w:val="00E927DC"/>
    <w:rsid w:val="00E92817"/>
    <w:rsid w:val="00E92DA0"/>
    <w:rsid w:val="00E9378B"/>
    <w:rsid w:val="00E93C54"/>
    <w:rsid w:val="00E93FB0"/>
    <w:rsid w:val="00E94012"/>
    <w:rsid w:val="00E94098"/>
    <w:rsid w:val="00E94C37"/>
    <w:rsid w:val="00E94CE4"/>
    <w:rsid w:val="00E95048"/>
    <w:rsid w:val="00E95505"/>
    <w:rsid w:val="00E95AA3"/>
    <w:rsid w:val="00E95ACD"/>
    <w:rsid w:val="00E95F97"/>
    <w:rsid w:val="00E96DFD"/>
    <w:rsid w:val="00E972C7"/>
    <w:rsid w:val="00E97BFE"/>
    <w:rsid w:val="00E97F48"/>
    <w:rsid w:val="00EA0633"/>
    <w:rsid w:val="00EA0726"/>
    <w:rsid w:val="00EA1891"/>
    <w:rsid w:val="00EA1983"/>
    <w:rsid w:val="00EA2DA2"/>
    <w:rsid w:val="00EA30DA"/>
    <w:rsid w:val="00EA39F4"/>
    <w:rsid w:val="00EA3ADB"/>
    <w:rsid w:val="00EA3B34"/>
    <w:rsid w:val="00EA3C5E"/>
    <w:rsid w:val="00EA408B"/>
    <w:rsid w:val="00EA4B73"/>
    <w:rsid w:val="00EA4C2B"/>
    <w:rsid w:val="00EA4EA0"/>
    <w:rsid w:val="00EA5415"/>
    <w:rsid w:val="00EA5C4F"/>
    <w:rsid w:val="00EA76D3"/>
    <w:rsid w:val="00EA795D"/>
    <w:rsid w:val="00EA7DBD"/>
    <w:rsid w:val="00EB00E5"/>
    <w:rsid w:val="00EB02AB"/>
    <w:rsid w:val="00EB0514"/>
    <w:rsid w:val="00EB09C7"/>
    <w:rsid w:val="00EB10CB"/>
    <w:rsid w:val="00EB1212"/>
    <w:rsid w:val="00EB130D"/>
    <w:rsid w:val="00EB1D47"/>
    <w:rsid w:val="00EB1EAF"/>
    <w:rsid w:val="00EB2895"/>
    <w:rsid w:val="00EB2BC9"/>
    <w:rsid w:val="00EB2BCF"/>
    <w:rsid w:val="00EB2D45"/>
    <w:rsid w:val="00EB38BD"/>
    <w:rsid w:val="00EB4FA5"/>
    <w:rsid w:val="00EB5242"/>
    <w:rsid w:val="00EB53F0"/>
    <w:rsid w:val="00EB5598"/>
    <w:rsid w:val="00EB5784"/>
    <w:rsid w:val="00EB587E"/>
    <w:rsid w:val="00EB5BB1"/>
    <w:rsid w:val="00EB67DE"/>
    <w:rsid w:val="00EB6832"/>
    <w:rsid w:val="00EB6AFE"/>
    <w:rsid w:val="00EB6DE2"/>
    <w:rsid w:val="00EB7356"/>
    <w:rsid w:val="00EB75A1"/>
    <w:rsid w:val="00EC0257"/>
    <w:rsid w:val="00EC04D3"/>
    <w:rsid w:val="00EC0581"/>
    <w:rsid w:val="00EC0991"/>
    <w:rsid w:val="00EC09DE"/>
    <w:rsid w:val="00EC0DE6"/>
    <w:rsid w:val="00EC1106"/>
    <w:rsid w:val="00EC11B6"/>
    <w:rsid w:val="00EC13C1"/>
    <w:rsid w:val="00EC1AB6"/>
    <w:rsid w:val="00EC295A"/>
    <w:rsid w:val="00EC29C7"/>
    <w:rsid w:val="00EC3055"/>
    <w:rsid w:val="00EC30AD"/>
    <w:rsid w:val="00EC3502"/>
    <w:rsid w:val="00EC360C"/>
    <w:rsid w:val="00EC3780"/>
    <w:rsid w:val="00EC3A36"/>
    <w:rsid w:val="00EC45BE"/>
    <w:rsid w:val="00EC45DB"/>
    <w:rsid w:val="00EC501B"/>
    <w:rsid w:val="00EC5CDB"/>
    <w:rsid w:val="00EC5DE0"/>
    <w:rsid w:val="00EC5F1B"/>
    <w:rsid w:val="00EC622E"/>
    <w:rsid w:val="00EC6698"/>
    <w:rsid w:val="00EC6884"/>
    <w:rsid w:val="00EC698D"/>
    <w:rsid w:val="00EC70E9"/>
    <w:rsid w:val="00EC7AD0"/>
    <w:rsid w:val="00EC7B44"/>
    <w:rsid w:val="00EC7CAF"/>
    <w:rsid w:val="00ED031B"/>
    <w:rsid w:val="00ED0DD7"/>
    <w:rsid w:val="00ED1565"/>
    <w:rsid w:val="00ED1A4D"/>
    <w:rsid w:val="00ED2028"/>
    <w:rsid w:val="00ED2365"/>
    <w:rsid w:val="00ED2950"/>
    <w:rsid w:val="00ED2CB5"/>
    <w:rsid w:val="00ED3A1F"/>
    <w:rsid w:val="00ED3E44"/>
    <w:rsid w:val="00ED45AA"/>
    <w:rsid w:val="00ED494C"/>
    <w:rsid w:val="00ED523F"/>
    <w:rsid w:val="00ED53C6"/>
    <w:rsid w:val="00ED58D1"/>
    <w:rsid w:val="00ED63FF"/>
    <w:rsid w:val="00ED66AB"/>
    <w:rsid w:val="00ED66D5"/>
    <w:rsid w:val="00ED7A59"/>
    <w:rsid w:val="00EE0645"/>
    <w:rsid w:val="00EE0F4E"/>
    <w:rsid w:val="00EE1539"/>
    <w:rsid w:val="00EE1D4C"/>
    <w:rsid w:val="00EE2315"/>
    <w:rsid w:val="00EE2537"/>
    <w:rsid w:val="00EE2EA9"/>
    <w:rsid w:val="00EE30B6"/>
    <w:rsid w:val="00EE3860"/>
    <w:rsid w:val="00EE46AE"/>
    <w:rsid w:val="00EE512F"/>
    <w:rsid w:val="00EE5516"/>
    <w:rsid w:val="00EE5ED2"/>
    <w:rsid w:val="00EE6892"/>
    <w:rsid w:val="00EE7345"/>
    <w:rsid w:val="00EE7381"/>
    <w:rsid w:val="00EE79BC"/>
    <w:rsid w:val="00EE7D53"/>
    <w:rsid w:val="00EE7F57"/>
    <w:rsid w:val="00EF06BC"/>
    <w:rsid w:val="00EF08F7"/>
    <w:rsid w:val="00EF12D1"/>
    <w:rsid w:val="00EF132E"/>
    <w:rsid w:val="00EF1673"/>
    <w:rsid w:val="00EF200B"/>
    <w:rsid w:val="00EF22EC"/>
    <w:rsid w:val="00EF2C41"/>
    <w:rsid w:val="00EF2CBB"/>
    <w:rsid w:val="00EF34D6"/>
    <w:rsid w:val="00EF3567"/>
    <w:rsid w:val="00EF3B7D"/>
    <w:rsid w:val="00EF42AC"/>
    <w:rsid w:val="00EF4820"/>
    <w:rsid w:val="00EF4EBB"/>
    <w:rsid w:val="00EF56FD"/>
    <w:rsid w:val="00EF59D1"/>
    <w:rsid w:val="00EF6374"/>
    <w:rsid w:val="00EF6C83"/>
    <w:rsid w:val="00EF6E65"/>
    <w:rsid w:val="00EF748D"/>
    <w:rsid w:val="00F002AC"/>
    <w:rsid w:val="00F00315"/>
    <w:rsid w:val="00F01038"/>
    <w:rsid w:val="00F014B2"/>
    <w:rsid w:val="00F0197F"/>
    <w:rsid w:val="00F01B84"/>
    <w:rsid w:val="00F01C76"/>
    <w:rsid w:val="00F01CEF"/>
    <w:rsid w:val="00F022EE"/>
    <w:rsid w:val="00F02323"/>
    <w:rsid w:val="00F02356"/>
    <w:rsid w:val="00F02FB5"/>
    <w:rsid w:val="00F034F6"/>
    <w:rsid w:val="00F038E1"/>
    <w:rsid w:val="00F03D49"/>
    <w:rsid w:val="00F046F7"/>
    <w:rsid w:val="00F04875"/>
    <w:rsid w:val="00F053AB"/>
    <w:rsid w:val="00F05FB8"/>
    <w:rsid w:val="00F0692D"/>
    <w:rsid w:val="00F07B8E"/>
    <w:rsid w:val="00F07EA2"/>
    <w:rsid w:val="00F07F56"/>
    <w:rsid w:val="00F10590"/>
    <w:rsid w:val="00F10CC4"/>
    <w:rsid w:val="00F11102"/>
    <w:rsid w:val="00F11388"/>
    <w:rsid w:val="00F119F2"/>
    <w:rsid w:val="00F121F0"/>
    <w:rsid w:val="00F12374"/>
    <w:rsid w:val="00F12574"/>
    <w:rsid w:val="00F1262F"/>
    <w:rsid w:val="00F12919"/>
    <w:rsid w:val="00F12DEB"/>
    <w:rsid w:val="00F13182"/>
    <w:rsid w:val="00F1325F"/>
    <w:rsid w:val="00F132F4"/>
    <w:rsid w:val="00F133F4"/>
    <w:rsid w:val="00F14CAF"/>
    <w:rsid w:val="00F14F14"/>
    <w:rsid w:val="00F14F48"/>
    <w:rsid w:val="00F1574C"/>
    <w:rsid w:val="00F15BA7"/>
    <w:rsid w:val="00F15D06"/>
    <w:rsid w:val="00F15D3D"/>
    <w:rsid w:val="00F162D7"/>
    <w:rsid w:val="00F1633A"/>
    <w:rsid w:val="00F164D0"/>
    <w:rsid w:val="00F16A69"/>
    <w:rsid w:val="00F16D81"/>
    <w:rsid w:val="00F17374"/>
    <w:rsid w:val="00F178DD"/>
    <w:rsid w:val="00F20227"/>
    <w:rsid w:val="00F215EA"/>
    <w:rsid w:val="00F2181E"/>
    <w:rsid w:val="00F2268C"/>
    <w:rsid w:val="00F22E4E"/>
    <w:rsid w:val="00F22E91"/>
    <w:rsid w:val="00F22F86"/>
    <w:rsid w:val="00F2306F"/>
    <w:rsid w:val="00F24B35"/>
    <w:rsid w:val="00F253FC"/>
    <w:rsid w:val="00F25A13"/>
    <w:rsid w:val="00F2692C"/>
    <w:rsid w:val="00F2736E"/>
    <w:rsid w:val="00F27377"/>
    <w:rsid w:val="00F2741D"/>
    <w:rsid w:val="00F27C62"/>
    <w:rsid w:val="00F27E88"/>
    <w:rsid w:val="00F27EDF"/>
    <w:rsid w:val="00F30EE8"/>
    <w:rsid w:val="00F31DDD"/>
    <w:rsid w:val="00F321CC"/>
    <w:rsid w:val="00F323BC"/>
    <w:rsid w:val="00F32858"/>
    <w:rsid w:val="00F32F8A"/>
    <w:rsid w:val="00F33044"/>
    <w:rsid w:val="00F348E3"/>
    <w:rsid w:val="00F357F1"/>
    <w:rsid w:val="00F3587C"/>
    <w:rsid w:val="00F360C9"/>
    <w:rsid w:val="00F370E9"/>
    <w:rsid w:val="00F37AD3"/>
    <w:rsid w:val="00F400FE"/>
    <w:rsid w:val="00F40755"/>
    <w:rsid w:val="00F40778"/>
    <w:rsid w:val="00F4094E"/>
    <w:rsid w:val="00F4129D"/>
    <w:rsid w:val="00F41895"/>
    <w:rsid w:val="00F41DE0"/>
    <w:rsid w:val="00F4212A"/>
    <w:rsid w:val="00F424FA"/>
    <w:rsid w:val="00F4254A"/>
    <w:rsid w:val="00F42AC5"/>
    <w:rsid w:val="00F42B95"/>
    <w:rsid w:val="00F432D3"/>
    <w:rsid w:val="00F43472"/>
    <w:rsid w:val="00F434E8"/>
    <w:rsid w:val="00F434FC"/>
    <w:rsid w:val="00F43598"/>
    <w:rsid w:val="00F43BF0"/>
    <w:rsid w:val="00F43CF0"/>
    <w:rsid w:val="00F43D46"/>
    <w:rsid w:val="00F444BE"/>
    <w:rsid w:val="00F45B3B"/>
    <w:rsid w:val="00F4685A"/>
    <w:rsid w:val="00F46A38"/>
    <w:rsid w:val="00F46B20"/>
    <w:rsid w:val="00F46B23"/>
    <w:rsid w:val="00F46F2A"/>
    <w:rsid w:val="00F479F1"/>
    <w:rsid w:val="00F5037D"/>
    <w:rsid w:val="00F50988"/>
    <w:rsid w:val="00F51032"/>
    <w:rsid w:val="00F511B9"/>
    <w:rsid w:val="00F513CD"/>
    <w:rsid w:val="00F51D17"/>
    <w:rsid w:val="00F52E18"/>
    <w:rsid w:val="00F52FFA"/>
    <w:rsid w:val="00F533CA"/>
    <w:rsid w:val="00F534A5"/>
    <w:rsid w:val="00F53766"/>
    <w:rsid w:val="00F5445C"/>
    <w:rsid w:val="00F546AD"/>
    <w:rsid w:val="00F5501C"/>
    <w:rsid w:val="00F55061"/>
    <w:rsid w:val="00F5546F"/>
    <w:rsid w:val="00F554E6"/>
    <w:rsid w:val="00F558D7"/>
    <w:rsid w:val="00F55B2C"/>
    <w:rsid w:val="00F55C7E"/>
    <w:rsid w:val="00F55DC5"/>
    <w:rsid w:val="00F564F9"/>
    <w:rsid w:val="00F567AE"/>
    <w:rsid w:val="00F56AEB"/>
    <w:rsid w:val="00F5703A"/>
    <w:rsid w:val="00F5720E"/>
    <w:rsid w:val="00F5760C"/>
    <w:rsid w:val="00F577C5"/>
    <w:rsid w:val="00F57BF5"/>
    <w:rsid w:val="00F600FC"/>
    <w:rsid w:val="00F60EB1"/>
    <w:rsid w:val="00F618A5"/>
    <w:rsid w:val="00F61D34"/>
    <w:rsid w:val="00F61DE6"/>
    <w:rsid w:val="00F62145"/>
    <w:rsid w:val="00F624C1"/>
    <w:rsid w:val="00F627B0"/>
    <w:rsid w:val="00F63340"/>
    <w:rsid w:val="00F6354C"/>
    <w:rsid w:val="00F639C0"/>
    <w:rsid w:val="00F639EE"/>
    <w:rsid w:val="00F64687"/>
    <w:rsid w:val="00F64913"/>
    <w:rsid w:val="00F656DE"/>
    <w:rsid w:val="00F659A0"/>
    <w:rsid w:val="00F66AD1"/>
    <w:rsid w:val="00F66C9E"/>
    <w:rsid w:val="00F66E58"/>
    <w:rsid w:val="00F67483"/>
    <w:rsid w:val="00F6752B"/>
    <w:rsid w:val="00F67A21"/>
    <w:rsid w:val="00F70075"/>
    <w:rsid w:val="00F704EC"/>
    <w:rsid w:val="00F71052"/>
    <w:rsid w:val="00F71117"/>
    <w:rsid w:val="00F71907"/>
    <w:rsid w:val="00F71959"/>
    <w:rsid w:val="00F71C74"/>
    <w:rsid w:val="00F71F7C"/>
    <w:rsid w:val="00F71F8C"/>
    <w:rsid w:val="00F72059"/>
    <w:rsid w:val="00F728BB"/>
    <w:rsid w:val="00F728CE"/>
    <w:rsid w:val="00F72EDF"/>
    <w:rsid w:val="00F7363A"/>
    <w:rsid w:val="00F74082"/>
    <w:rsid w:val="00F746D5"/>
    <w:rsid w:val="00F74840"/>
    <w:rsid w:val="00F74BFC"/>
    <w:rsid w:val="00F74EF9"/>
    <w:rsid w:val="00F750C7"/>
    <w:rsid w:val="00F7616D"/>
    <w:rsid w:val="00F765F3"/>
    <w:rsid w:val="00F76F21"/>
    <w:rsid w:val="00F775C1"/>
    <w:rsid w:val="00F77628"/>
    <w:rsid w:val="00F80083"/>
    <w:rsid w:val="00F80340"/>
    <w:rsid w:val="00F808C8"/>
    <w:rsid w:val="00F8090C"/>
    <w:rsid w:val="00F8093D"/>
    <w:rsid w:val="00F80DA8"/>
    <w:rsid w:val="00F81149"/>
    <w:rsid w:val="00F822FE"/>
    <w:rsid w:val="00F8259F"/>
    <w:rsid w:val="00F83747"/>
    <w:rsid w:val="00F83B1D"/>
    <w:rsid w:val="00F84335"/>
    <w:rsid w:val="00F85390"/>
    <w:rsid w:val="00F87CD4"/>
    <w:rsid w:val="00F87CF7"/>
    <w:rsid w:val="00F905DA"/>
    <w:rsid w:val="00F90A62"/>
    <w:rsid w:val="00F90AAA"/>
    <w:rsid w:val="00F910E8"/>
    <w:rsid w:val="00F912DE"/>
    <w:rsid w:val="00F914C5"/>
    <w:rsid w:val="00F91E81"/>
    <w:rsid w:val="00F922C6"/>
    <w:rsid w:val="00F923B8"/>
    <w:rsid w:val="00F92C01"/>
    <w:rsid w:val="00F93181"/>
    <w:rsid w:val="00F937FE"/>
    <w:rsid w:val="00F93A6C"/>
    <w:rsid w:val="00F93FDB"/>
    <w:rsid w:val="00F94100"/>
    <w:rsid w:val="00F94122"/>
    <w:rsid w:val="00F948DB"/>
    <w:rsid w:val="00F949F1"/>
    <w:rsid w:val="00F955C1"/>
    <w:rsid w:val="00F95C02"/>
    <w:rsid w:val="00F960A0"/>
    <w:rsid w:val="00F964D8"/>
    <w:rsid w:val="00F967DF"/>
    <w:rsid w:val="00F970FC"/>
    <w:rsid w:val="00F9732E"/>
    <w:rsid w:val="00F97B3B"/>
    <w:rsid w:val="00FA0E17"/>
    <w:rsid w:val="00FA14A4"/>
    <w:rsid w:val="00FA14CE"/>
    <w:rsid w:val="00FA150B"/>
    <w:rsid w:val="00FA160E"/>
    <w:rsid w:val="00FA1C35"/>
    <w:rsid w:val="00FA1DA2"/>
    <w:rsid w:val="00FA251C"/>
    <w:rsid w:val="00FA2941"/>
    <w:rsid w:val="00FA2BBF"/>
    <w:rsid w:val="00FA2D57"/>
    <w:rsid w:val="00FA2F8B"/>
    <w:rsid w:val="00FA31CD"/>
    <w:rsid w:val="00FA6387"/>
    <w:rsid w:val="00FA66DF"/>
    <w:rsid w:val="00FA6AD0"/>
    <w:rsid w:val="00FA7063"/>
    <w:rsid w:val="00FA7E8A"/>
    <w:rsid w:val="00FB006C"/>
    <w:rsid w:val="00FB0C81"/>
    <w:rsid w:val="00FB1FC2"/>
    <w:rsid w:val="00FB2D06"/>
    <w:rsid w:val="00FB2FF6"/>
    <w:rsid w:val="00FB35F0"/>
    <w:rsid w:val="00FB385C"/>
    <w:rsid w:val="00FB39AC"/>
    <w:rsid w:val="00FB3CA4"/>
    <w:rsid w:val="00FB502F"/>
    <w:rsid w:val="00FB50FC"/>
    <w:rsid w:val="00FB532F"/>
    <w:rsid w:val="00FB5D15"/>
    <w:rsid w:val="00FB5D30"/>
    <w:rsid w:val="00FB6692"/>
    <w:rsid w:val="00FB66F3"/>
    <w:rsid w:val="00FB6888"/>
    <w:rsid w:val="00FB7268"/>
    <w:rsid w:val="00FB7C98"/>
    <w:rsid w:val="00FC03BC"/>
    <w:rsid w:val="00FC04C4"/>
    <w:rsid w:val="00FC1068"/>
    <w:rsid w:val="00FC12C0"/>
    <w:rsid w:val="00FC155C"/>
    <w:rsid w:val="00FC1A01"/>
    <w:rsid w:val="00FC1D66"/>
    <w:rsid w:val="00FC2C56"/>
    <w:rsid w:val="00FC3162"/>
    <w:rsid w:val="00FC3339"/>
    <w:rsid w:val="00FC3735"/>
    <w:rsid w:val="00FC3F39"/>
    <w:rsid w:val="00FC4CCD"/>
    <w:rsid w:val="00FC4F4C"/>
    <w:rsid w:val="00FC4F97"/>
    <w:rsid w:val="00FC5340"/>
    <w:rsid w:val="00FC5362"/>
    <w:rsid w:val="00FC5790"/>
    <w:rsid w:val="00FC58AA"/>
    <w:rsid w:val="00FC5EF3"/>
    <w:rsid w:val="00FC6453"/>
    <w:rsid w:val="00FC71F0"/>
    <w:rsid w:val="00FC787D"/>
    <w:rsid w:val="00FC7D1A"/>
    <w:rsid w:val="00FC7E55"/>
    <w:rsid w:val="00FD0815"/>
    <w:rsid w:val="00FD0FA0"/>
    <w:rsid w:val="00FD1044"/>
    <w:rsid w:val="00FD1332"/>
    <w:rsid w:val="00FD13FA"/>
    <w:rsid w:val="00FD1C6F"/>
    <w:rsid w:val="00FD2238"/>
    <w:rsid w:val="00FD27C3"/>
    <w:rsid w:val="00FD28FA"/>
    <w:rsid w:val="00FD2EF8"/>
    <w:rsid w:val="00FD2FC4"/>
    <w:rsid w:val="00FD3277"/>
    <w:rsid w:val="00FD3A94"/>
    <w:rsid w:val="00FD3B2B"/>
    <w:rsid w:val="00FD3CBD"/>
    <w:rsid w:val="00FD4166"/>
    <w:rsid w:val="00FD43D5"/>
    <w:rsid w:val="00FD481D"/>
    <w:rsid w:val="00FD4FFA"/>
    <w:rsid w:val="00FD51FD"/>
    <w:rsid w:val="00FD535D"/>
    <w:rsid w:val="00FD65A6"/>
    <w:rsid w:val="00FD7089"/>
    <w:rsid w:val="00FD7195"/>
    <w:rsid w:val="00FD78B6"/>
    <w:rsid w:val="00FE0317"/>
    <w:rsid w:val="00FE0DB4"/>
    <w:rsid w:val="00FE0F4D"/>
    <w:rsid w:val="00FE1616"/>
    <w:rsid w:val="00FE161D"/>
    <w:rsid w:val="00FE1B4F"/>
    <w:rsid w:val="00FE1C4D"/>
    <w:rsid w:val="00FE1FFE"/>
    <w:rsid w:val="00FE26F0"/>
    <w:rsid w:val="00FE2ADC"/>
    <w:rsid w:val="00FE2B21"/>
    <w:rsid w:val="00FE31E9"/>
    <w:rsid w:val="00FE3247"/>
    <w:rsid w:val="00FE3871"/>
    <w:rsid w:val="00FE4240"/>
    <w:rsid w:val="00FE44CD"/>
    <w:rsid w:val="00FE48C5"/>
    <w:rsid w:val="00FE498A"/>
    <w:rsid w:val="00FE57E5"/>
    <w:rsid w:val="00FE5800"/>
    <w:rsid w:val="00FE5E56"/>
    <w:rsid w:val="00FE63B9"/>
    <w:rsid w:val="00FE6687"/>
    <w:rsid w:val="00FE7734"/>
    <w:rsid w:val="00FE79FE"/>
    <w:rsid w:val="00FE7A15"/>
    <w:rsid w:val="00FE7B16"/>
    <w:rsid w:val="00FE7F08"/>
    <w:rsid w:val="00FF0347"/>
    <w:rsid w:val="00FF038A"/>
    <w:rsid w:val="00FF0512"/>
    <w:rsid w:val="00FF08ED"/>
    <w:rsid w:val="00FF3248"/>
    <w:rsid w:val="00FF35BB"/>
    <w:rsid w:val="00FF3BA0"/>
    <w:rsid w:val="00FF5BD6"/>
    <w:rsid w:val="00FF5F74"/>
    <w:rsid w:val="00FF6A5A"/>
    <w:rsid w:val="00FF6BF2"/>
    <w:rsid w:val="00FF6D0D"/>
    <w:rsid w:val="00FF755A"/>
    <w:rsid w:val="00FF7961"/>
    <w:rsid w:val="00FF796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fddc46,#cd0920"/>
    </o:shapedefaults>
    <o:shapelayout v:ext="edit">
      <o:idmap v:ext="edit" data="1"/>
    </o:shapelayout>
  </w:shapeDefaults>
  <w:doNotEmbedSmartTags/>
  <w:decimalSymbol w:val="."/>
  <w:listSeparator w:val=","/>
  <w14:docId w14:val="6DCF4E1A"/>
  <w15:docId w15:val="{067D40AE-20D1-4363-8425-45B96DF66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 w:uiPriority="61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6D7E"/>
    <w:pPr>
      <w:spacing w:after="120" w:line="360" w:lineRule="auto"/>
    </w:pPr>
    <w:rPr>
      <w:rFonts w:ascii="Gill Sans MT" w:hAnsi="Gill Sans MT"/>
      <w:sz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6965"/>
    <w:pPr>
      <w:keepNext/>
      <w:keepLines/>
      <w:spacing w:before="120" w:line="259" w:lineRule="auto"/>
      <w:outlineLvl w:val="0"/>
    </w:pPr>
    <w:rPr>
      <w:rFonts w:eastAsiaTheme="majorEastAsia" w:cstheme="majorBidi"/>
      <w:sz w:val="56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4D8B"/>
    <w:pPr>
      <w:keepNext/>
      <w:spacing w:after="0"/>
      <w:outlineLvl w:val="1"/>
    </w:pPr>
    <w:rPr>
      <w:rFonts w:eastAsia="Times New Roman" w:cs="Times New Roman"/>
      <w:bCs/>
      <w:iCs/>
      <w:color w:val="1D1B11" w:themeColor="background2" w:themeShade="1A"/>
      <w:sz w:val="36"/>
      <w:szCs w:val="28"/>
      <w:lang w:val="en-US"/>
    </w:rPr>
  </w:style>
  <w:style w:type="paragraph" w:styleId="Heading3">
    <w:name w:val="heading 3"/>
    <w:basedOn w:val="Normal"/>
    <w:next w:val="Normal"/>
    <w:link w:val="Heading3Char"/>
    <w:qFormat/>
    <w:rsid w:val="00392D46"/>
    <w:pPr>
      <w:keepNext/>
      <w:keepLines/>
      <w:outlineLvl w:val="2"/>
    </w:pPr>
    <w:rPr>
      <w:rFonts w:eastAsiaTheme="majorEastAsia" w:cstheme="majorBidi"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717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6965"/>
    <w:rPr>
      <w:rFonts w:ascii="Gill Sans MT" w:eastAsiaTheme="majorEastAsia" w:hAnsi="Gill Sans MT" w:cstheme="majorBidi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4D8B"/>
    <w:rPr>
      <w:rFonts w:ascii="Gill Sans MT" w:eastAsia="Times New Roman" w:hAnsi="Gill Sans MT" w:cs="Times New Roman"/>
      <w:bCs/>
      <w:iCs/>
      <w:color w:val="1D1B11" w:themeColor="background2" w:themeShade="1A"/>
      <w:sz w:val="36"/>
      <w:szCs w:val="28"/>
    </w:rPr>
  </w:style>
  <w:style w:type="character" w:styleId="PageNumber">
    <w:name w:val="page number"/>
    <w:basedOn w:val="DefaultParagraphFont"/>
    <w:rsid w:val="00347459"/>
  </w:style>
  <w:style w:type="character" w:customStyle="1" w:styleId="Bold">
    <w:name w:val="+Bold"/>
    <w:uiPriority w:val="99"/>
    <w:rsid w:val="0065132B"/>
    <w:rPr>
      <w:rFonts w:ascii="DIN-Bold" w:hAnsi="DIN-Bold"/>
      <w:bCs/>
    </w:rPr>
  </w:style>
  <w:style w:type="paragraph" w:styleId="Header">
    <w:name w:val="header"/>
    <w:basedOn w:val="Normal"/>
    <w:link w:val="HeaderChar"/>
    <w:uiPriority w:val="99"/>
    <w:unhideWhenUsed/>
    <w:rsid w:val="00E217C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17CE"/>
    <w:rPr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E217C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17CE"/>
    <w:rPr>
      <w:sz w:val="24"/>
      <w:szCs w:val="24"/>
      <w:lang w:val="en-AU"/>
    </w:rPr>
  </w:style>
  <w:style w:type="paragraph" w:customStyle="1" w:styleId="BasicParagraph">
    <w:name w:val="[Basic Paragraph]"/>
    <w:basedOn w:val="Normal"/>
    <w:uiPriority w:val="99"/>
    <w:rsid w:val="00E44C31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lang w:val="en-US"/>
    </w:rPr>
  </w:style>
  <w:style w:type="paragraph" w:customStyle="1" w:styleId="Level1HeadingHeadings">
    <w:name w:val="Level 1 Heading (Headings)"/>
    <w:basedOn w:val="Normal"/>
    <w:uiPriority w:val="99"/>
    <w:rsid w:val="001D270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HelveticaNeue-Light"/>
      <w:color w:val="000000"/>
      <w:sz w:val="60"/>
      <w:szCs w:val="60"/>
      <w:lang w:val="en-US"/>
    </w:rPr>
  </w:style>
  <w:style w:type="paragraph" w:customStyle="1" w:styleId="IntroductionBodyStyles">
    <w:name w:val="Introduction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113" w:line="360" w:lineRule="atLeast"/>
      <w:textAlignment w:val="center"/>
    </w:pPr>
    <w:rPr>
      <w:rFonts w:cs="HelveticaNeue-Italic"/>
      <w:i/>
      <w:iCs/>
      <w:color w:val="000000"/>
      <w:lang w:val="en-US"/>
    </w:rPr>
  </w:style>
  <w:style w:type="paragraph" w:customStyle="1" w:styleId="BodyTextBodyStyles">
    <w:name w:val="Body Text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227" w:line="280" w:lineRule="atLeast"/>
      <w:textAlignment w:val="center"/>
    </w:pPr>
    <w:rPr>
      <w:rFonts w:cs="HelveticaNeue"/>
      <w:color w:val="000000"/>
      <w:sz w:val="18"/>
      <w:szCs w:val="18"/>
      <w:lang w:val="en-US"/>
    </w:rPr>
  </w:style>
  <w:style w:type="character" w:customStyle="1" w:styleId="BodyEmphasis">
    <w:name w:val="Body Emphasis"/>
    <w:uiPriority w:val="99"/>
    <w:rsid w:val="001D2700"/>
    <w:rPr>
      <w:rFonts w:ascii="Open Sans" w:hAnsi="Open Sans"/>
      <w:b/>
      <w:bCs/>
    </w:rPr>
  </w:style>
  <w:style w:type="paragraph" w:customStyle="1" w:styleId="BodyQuotesBodyStyles">
    <w:name w:val="Body Quotes 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113" w:line="360" w:lineRule="atLeast"/>
      <w:ind w:left="57"/>
      <w:textAlignment w:val="center"/>
    </w:pPr>
    <w:rPr>
      <w:rFonts w:cs="HelveticaNeue-Italic"/>
      <w:i/>
      <w:iCs/>
      <w:color w:val="000000"/>
      <w:szCs w:val="20"/>
      <w:lang w:val="en-US"/>
    </w:rPr>
  </w:style>
  <w:style w:type="paragraph" w:customStyle="1" w:styleId="Level3HeadingsHeadings">
    <w:name w:val="Level 3 Headings (Headings)"/>
    <w:basedOn w:val="Normal"/>
    <w:uiPriority w:val="99"/>
    <w:rsid w:val="001D270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cs="HelveticaNeue-Bold"/>
      <w:b/>
      <w:bCs/>
      <w:color w:val="000000"/>
      <w:szCs w:val="20"/>
      <w:lang w:val="en-US"/>
    </w:rPr>
  </w:style>
  <w:style w:type="paragraph" w:customStyle="1" w:styleId="BodyTableBulletsBulletsTable">
    <w:name w:val="Body &amp; Table Bullets (Bullets &amp; Table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227" w:line="280" w:lineRule="atLeast"/>
      <w:ind w:left="170" w:hanging="170"/>
      <w:textAlignment w:val="center"/>
    </w:pPr>
    <w:rPr>
      <w:rFonts w:cs="HelveticaNeue"/>
      <w:color w:val="000000"/>
      <w:sz w:val="16"/>
      <w:szCs w:val="16"/>
      <w:lang w:val="en-US"/>
    </w:rPr>
  </w:style>
  <w:style w:type="paragraph" w:customStyle="1" w:styleId="TeammemberquotesBodyStyles">
    <w:name w:val="Team member quotes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cs="HelveticaNeue-Italic"/>
      <w:i/>
      <w:iCs/>
      <w:color w:val="000000"/>
      <w:sz w:val="18"/>
      <w:szCs w:val="18"/>
      <w:lang w:val="en-US"/>
    </w:rPr>
  </w:style>
  <w:style w:type="paragraph" w:customStyle="1" w:styleId="Level2HeadingsHeadings">
    <w:name w:val="Level 2 Headings (Headings)"/>
    <w:basedOn w:val="Normal"/>
    <w:uiPriority w:val="99"/>
    <w:rsid w:val="001D270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cs="HelveticaNeue-Bold"/>
      <w:b/>
      <w:bCs/>
      <w:color w:val="000000"/>
      <w:lang w:val="en-US"/>
    </w:rPr>
  </w:style>
  <w:style w:type="paragraph" w:customStyle="1" w:styleId="TableRightColumnEmphasisBulletsTable">
    <w:name w:val="Table Right Column Emphasis (Bullets &amp; Table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227" w:line="280" w:lineRule="atLeast"/>
      <w:jc w:val="right"/>
      <w:textAlignment w:val="center"/>
    </w:pPr>
    <w:rPr>
      <w:rFonts w:cs="HelveticaNeue-Bold"/>
      <w:b/>
      <w:bCs/>
      <w:color w:val="000000"/>
      <w:sz w:val="16"/>
      <w:szCs w:val="16"/>
      <w:lang w:val="en-US"/>
    </w:rPr>
  </w:style>
  <w:style w:type="paragraph" w:customStyle="1" w:styleId="IntextHeadingsHeadings">
    <w:name w:val="In text Headings (Headings)"/>
    <w:basedOn w:val="BodyTextBodyStyles"/>
    <w:uiPriority w:val="99"/>
    <w:rsid w:val="002A64E6"/>
    <w:rPr>
      <w:rFonts w:cs="HelveticaNeue-Bold"/>
      <w:b/>
      <w:bCs/>
    </w:rPr>
  </w:style>
  <w:style w:type="paragraph" w:customStyle="1" w:styleId="8ptBodyBodyStyles">
    <w:name w:val="8 pt Body (Body Styles)"/>
    <w:basedOn w:val="BodyTextBodyStyles"/>
    <w:uiPriority w:val="99"/>
    <w:rsid w:val="00135AC7"/>
    <w:pPr>
      <w:spacing w:line="240" w:lineRule="atLeast"/>
    </w:pPr>
    <w:rPr>
      <w:sz w:val="16"/>
      <w:szCs w:val="16"/>
    </w:rPr>
  </w:style>
  <w:style w:type="table" w:styleId="TableGrid">
    <w:name w:val="Table Grid"/>
    <w:basedOn w:val="TableNormal"/>
    <w:uiPriority w:val="39"/>
    <w:rsid w:val="00B45C8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head">
    <w:name w:val="sub head"/>
    <w:basedOn w:val="Level1HeadingHeadings"/>
    <w:qFormat/>
    <w:rsid w:val="009B11CD"/>
    <w:pPr>
      <w:spacing w:after="120" w:line="360" w:lineRule="auto"/>
    </w:pPr>
    <w:rPr>
      <w:rFonts w:ascii="Open Sans" w:hAnsi="Open Sans"/>
      <w:sz w:val="24"/>
    </w:rPr>
  </w:style>
  <w:style w:type="paragraph" w:styleId="BalloonText">
    <w:name w:val="Balloon Text"/>
    <w:basedOn w:val="Normal"/>
    <w:link w:val="BalloonTextChar"/>
    <w:rsid w:val="00136E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6E97"/>
    <w:rPr>
      <w:rFonts w:ascii="Tahoma" w:hAnsi="Tahoma" w:cs="Tahoma"/>
      <w:sz w:val="16"/>
      <w:szCs w:val="16"/>
      <w:lang w:val="en-AU"/>
    </w:rPr>
  </w:style>
  <w:style w:type="character" w:styleId="Hyperlink">
    <w:name w:val="Hyperlink"/>
    <w:basedOn w:val="DefaultParagraphFont"/>
    <w:uiPriority w:val="99"/>
    <w:rsid w:val="008E0506"/>
    <w:rPr>
      <w:color w:val="0000FF" w:themeColor="hyperlink"/>
      <w:u w:val="single"/>
    </w:rPr>
  </w:style>
  <w:style w:type="paragraph" w:customStyle="1" w:styleId="Involved-In">
    <w:name w:val="Involved-In"/>
    <w:rsid w:val="001A6B60"/>
    <w:pPr>
      <w:widowControl w:val="0"/>
      <w:spacing w:before="120" w:after="0"/>
      <w:jc w:val="both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paragraph" w:customStyle="1" w:styleId="TableContents">
    <w:name w:val="Table Contents"/>
    <w:basedOn w:val="BodyText"/>
    <w:rsid w:val="00507E2B"/>
    <w:pPr>
      <w:suppressAutoHyphens/>
      <w:spacing w:after="0"/>
      <w:jc w:val="both"/>
    </w:pPr>
    <w:rPr>
      <w:rFonts w:ascii="Tahoma" w:eastAsia="Times New Roman" w:hAnsi="Tahoma" w:cs="Times New Roman"/>
      <w:b/>
      <w:szCs w:val="20"/>
      <w:lang w:val="en-US"/>
    </w:rPr>
  </w:style>
  <w:style w:type="paragraph" w:styleId="BodyText">
    <w:name w:val="Body Text"/>
    <w:basedOn w:val="Normal"/>
    <w:link w:val="BodyTextChar"/>
    <w:rsid w:val="00507E2B"/>
  </w:style>
  <w:style w:type="character" w:customStyle="1" w:styleId="BodyTextChar">
    <w:name w:val="Body Text Char"/>
    <w:basedOn w:val="DefaultParagraphFont"/>
    <w:link w:val="BodyText"/>
    <w:rsid w:val="00507E2B"/>
    <w:rPr>
      <w:lang w:val="en-AU"/>
    </w:rPr>
  </w:style>
  <w:style w:type="paragraph" w:styleId="EndnoteText">
    <w:name w:val="endnote text"/>
    <w:basedOn w:val="Normal"/>
    <w:link w:val="EndnoteTextChar"/>
    <w:rsid w:val="00A8686C"/>
    <w:pPr>
      <w:spacing w:after="0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rsid w:val="00A8686C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8686C"/>
    <w:pPr>
      <w:spacing w:line="259" w:lineRule="auto"/>
      <w:ind w:left="360"/>
    </w:pPr>
    <w:rPr>
      <w:sz w:val="22"/>
      <w:szCs w:val="22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8686C"/>
    <w:rPr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7B3C33"/>
    <w:pPr>
      <w:spacing w:after="0"/>
      <w:ind w:left="720"/>
    </w:pPr>
    <w:rPr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113EA5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US"/>
    </w:rPr>
  </w:style>
  <w:style w:type="character" w:customStyle="1" w:styleId="apple-converted-space">
    <w:name w:val="apple-converted-space"/>
    <w:basedOn w:val="DefaultParagraphFont"/>
    <w:rsid w:val="00E95505"/>
  </w:style>
  <w:style w:type="paragraph" w:styleId="TOCHeading">
    <w:name w:val="TOC Heading"/>
    <w:basedOn w:val="Heading1"/>
    <w:next w:val="Normal"/>
    <w:uiPriority w:val="39"/>
    <w:unhideWhenUsed/>
    <w:qFormat/>
    <w:rsid w:val="009F67C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F67C5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441F3D"/>
    <w:pPr>
      <w:tabs>
        <w:tab w:val="right" w:leader="dot" w:pos="10188"/>
      </w:tabs>
      <w:spacing w:after="100"/>
    </w:pPr>
  </w:style>
  <w:style w:type="character" w:styleId="CommentReference">
    <w:name w:val="annotation reference"/>
    <w:basedOn w:val="DefaultParagraphFont"/>
    <w:semiHidden/>
    <w:unhideWhenUsed/>
    <w:rsid w:val="007633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63307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63307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3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63307"/>
    <w:rPr>
      <w:b/>
      <w:bCs/>
      <w:sz w:val="20"/>
      <w:szCs w:val="20"/>
      <w:lang w:val="en-AU"/>
    </w:rPr>
  </w:style>
  <w:style w:type="paragraph" w:styleId="TOC4">
    <w:name w:val="toc 4"/>
    <w:basedOn w:val="Normal"/>
    <w:next w:val="Normal"/>
    <w:autoRedefine/>
    <w:uiPriority w:val="39"/>
    <w:unhideWhenUsed/>
    <w:rsid w:val="009A6915"/>
    <w:pPr>
      <w:spacing w:after="100"/>
      <w:ind w:left="720"/>
    </w:pPr>
  </w:style>
  <w:style w:type="character" w:customStyle="1" w:styleId="Heading3Char">
    <w:name w:val="Heading 3 Char"/>
    <w:basedOn w:val="DefaultParagraphFont"/>
    <w:link w:val="Heading3"/>
    <w:rsid w:val="00392D46"/>
    <w:rPr>
      <w:rFonts w:ascii="Gill Sans MT" w:eastAsiaTheme="majorEastAsia" w:hAnsi="Gill Sans MT" w:cstheme="majorBidi"/>
      <w:bCs/>
      <w:sz w:val="28"/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203999"/>
    <w:pPr>
      <w:spacing w:after="100"/>
      <w:ind w:left="40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81541"/>
    <w:pPr>
      <w:spacing w:line="48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81541"/>
    <w:rPr>
      <w:rFonts w:ascii="Calibri" w:eastAsia="Calibri" w:hAnsi="Calibri" w:cs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75128"/>
    <w:pPr>
      <w:spacing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5128"/>
    <w:rPr>
      <w:rFonts w:ascii="Calibri" w:eastAsia="Calibri" w:hAnsi="Calibri" w:cs="Times New Roman"/>
      <w:sz w:val="16"/>
      <w:szCs w:val="16"/>
    </w:rPr>
  </w:style>
  <w:style w:type="table" w:customStyle="1" w:styleId="GridTable4-Accent11">
    <w:name w:val="Grid Table 4 - Accent 11"/>
    <w:basedOn w:val="TableNormal"/>
    <w:uiPriority w:val="49"/>
    <w:rsid w:val="00C33EAA"/>
    <w:pPr>
      <w:spacing w:after="0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12">
    <w:name w:val="Grid Table 4 - Accent 12"/>
    <w:basedOn w:val="TableNormal"/>
    <w:uiPriority w:val="49"/>
    <w:rsid w:val="00D316B7"/>
    <w:pPr>
      <w:spacing w:after="0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MT0Bodytext">
    <w:name w:val="MT_0 Bodytext"/>
    <w:link w:val="MT0BodytextCharChar"/>
    <w:rsid w:val="00091CA1"/>
    <w:pPr>
      <w:keepLines/>
      <w:spacing w:before="120" w:after="120" w:line="288" w:lineRule="auto"/>
    </w:pPr>
    <w:rPr>
      <w:rFonts w:ascii="Arial" w:eastAsia="Times New Roman" w:hAnsi="Arial" w:cs="Times New Roman"/>
      <w:sz w:val="22"/>
      <w:szCs w:val="20"/>
    </w:rPr>
  </w:style>
  <w:style w:type="character" w:customStyle="1" w:styleId="MT0BodytextCharChar">
    <w:name w:val="MT_0 Bodytext Char Char"/>
    <w:link w:val="MT0Bodytext"/>
    <w:rsid w:val="00091CA1"/>
    <w:rPr>
      <w:rFonts w:ascii="Arial" w:eastAsia="Times New Roman" w:hAnsi="Arial" w:cs="Times New Roman"/>
      <w:sz w:val="22"/>
      <w:szCs w:val="20"/>
    </w:rPr>
  </w:style>
  <w:style w:type="paragraph" w:customStyle="1" w:styleId="MTBullet1">
    <w:name w:val="MT_Bullet 1"/>
    <w:basedOn w:val="MT0Bodytext"/>
    <w:link w:val="MTBullet1Char"/>
    <w:rsid w:val="00091CA1"/>
    <w:pPr>
      <w:numPr>
        <w:numId w:val="1"/>
      </w:numPr>
      <w:spacing w:before="60" w:after="60"/>
    </w:pPr>
  </w:style>
  <w:style w:type="paragraph" w:customStyle="1" w:styleId="MTsubheading3">
    <w:name w:val="MT_subheading 3"/>
    <w:rsid w:val="00091CA1"/>
    <w:pPr>
      <w:keepNext/>
      <w:spacing w:before="180" w:after="120" w:line="288" w:lineRule="auto"/>
    </w:pPr>
    <w:rPr>
      <w:rFonts w:ascii="Arial Bold" w:eastAsia="Times New Roman" w:hAnsi="Arial Bold" w:cs="Times New Roman"/>
      <w:b/>
      <w:sz w:val="22"/>
      <w:szCs w:val="20"/>
    </w:rPr>
  </w:style>
  <w:style w:type="character" w:customStyle="1" w:styleId="MTBullet1Char">
    <w:name w:val="MT_Bullet 1 Char"/>
    <w:basedOn w:val="MT0BodytextCharChar"/>
    <w:link w:val="MTBullet1"/>
    <w:rsid w:val="00091CA1"/>
    <w:rPr>
      <w:rFonts w:ascii="Arial" w:eastAsia="Times New Roman" w:hAnsi="Arial" w:cs="Times New Roman"/>
      <w:sz w:val="22"/>
      <w:szCs w:val="20"/>
    </w:rPr>
  </w:style>
  <w:style w:type="paragraph" w:customStyle="1" w:styleId="MTTabletext">
    <w:name w:val="MT_Tabletext"/>
    <w:link w:val="MTTabletextChar"/>
    <w:rsid w:val="00091CA1"/>
    <w:pPr>
      <w:spacing w:before="60" w:after="60" w:line="288" w:lineRule="auto"/>
    </w:pPr>
    <w:rPr>
      <w:rFonts w:ascii="Arial" w:eastAsia="Times New Roman" w:hAnsi="Arial" w:cs="Times New Roman"/>
      <w:sz w:val="22"/>
      <w:szCs w:val="20"/>
    </w:rPr>
  </w:style>
  <w:style w:type="character" w:customStyle="1" w:styleId="MTTabletextChar">
    <w:name w:val="MT_Tabletext Char"/>
    <w:link w:val="MTTabletext"/>
    <w:rsid w:val="00091CA1"/>
    <w:rPr>
      <w:rFonts w:ascii="Arial" w:eastAsia="Times New Roman" w:hAnsi="Arial" w:cs="Times New Roman"/>
      <w:sz w:val="22"/>
      <w:szCs w:val="20"/>
    </w:rPr>
  </w:style>
  <w:style w:type="paragraph" w:customStyle="1" w:styleId="MTTablebullet1">
    <w:name w:val="MT_Tablebullet 1"/>
    <w:rsid w:val="00091CA1"/>
    <w:pPr>
      <w:numPr>
        <w:numId w:val="2"/>
      </w:numPr>
      <w:spacing w:before="40" w:after="40" w:line="288" w:lineRule="auto"/>
    </w:pPr>
    <w:rPr>
      <w:rFonts w:ascii="Arial" w:eastAsia="Times New Roman" w:hAnsi="Arial" w:cs="Times New Roman"/>
      <w:sz w:val="22"/>
      <w:szCs w:val="20"/>
    </w:rPr>
  </w:style>
  <w:style w:type="paragraph" w:styleId="NoSpacing">
    <w:name w:val="No Spacing"/>
    <w:link w:val="NoSpacingChar"/>
    <w:uiPriority w:val="1"/>
    <w:qFormat/>
    <w:rsid w:val="00E00BF8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00BF8"/>
    <w:rPr>
      <w:rFonts w:eastAsiaTheme="minorEastAsia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271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IN"/>
    </w:rPr>
  </w:style>
  <w:style w:type="paragraph" w:customStyle="1" w:styleId="TableHead">
    <w:name w:val="Table_Head"/>
    <w:basedOn w:val="Normal"/>
    <w:autoRedefine/>
    <w:uiPriority w:val="99"/>
    <w:rsid w:val="008C2717"/>
    <w:pPr>
      <w:tabs>
        <w:tab w:val="left" w:pos="1080"/>
      </w:tabs>
      <w:spacing w:before="120" w:line="240" w:lineRule="auto"/>
    </w:pPr>
    <w:rPr>
      <w:rFonts w:ascii="Cambria" w:eastAsia="Times New Roman" w:hAnsi="Cambria" w:cs="Times New Roman"/>
      <w:b/>
      <w:sz w:val="22"/>
      <w:szCs w:val="22"/>
      <w:lang w:val="en-US"/>
    </w:rPr>
  </w:style>
  <w:style w:type="paragraph" w:customStyle="1" w:styleId="TableText">
    <w:name w:val="Table_Text"/>
    <w:basedOn w:val="Normal"/>
    <w:autoRedefine/>
    <w:uiPriority w:val="99"/>
    <w:rsid w:val="008C2717"/>
    <w:pPr>
      <w:tabs>
        <w:tab w:val="left" w:pos="0"/>
        <w:tab w:val="left" w:pos="1080"/>
      </w:tabs>
      <w:spacing w:before="60" w:after="60" w:line="240" w:lineRule="auto"/>
    </w:pPr>
    <w:rPr>
      <w:rFonts w:ascii="Cambria" w:eastAsia="Times New Roman" w:hAnsi="Cambria" w:cs="Times New Roman"/>
      <w:sz w:val="22"/>
      <w:lang w:val="en-US"/>
    </w:rPr>
  </w:style>
  <w:style w:type="paragraph" w:styleId="Caption">
    <w:name w:val="caption"/>
    <w:basedOn w:val="Normal"/>
    <w:next w:val="Normal"/>
    <w:unhideWhenUsed/>
    <w:rsid w:val="00371A9C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D9360D"/>
    <w:rPr>
      <w:b/>
      <w:bCs/>
      <w:i/>
      <w:iCs/>
      <w:color w:val="4F81BD" w:themeColor="accent1"/>
    </w:rPr>
  </w:style>
  <w:style w:type="paragraph" w:customStyle="1" w:styleId="Default">
    <w:name w:val="Default"/>
    <w:rsid w:val="00411E6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  <w:style w:type="table" w:styleId="LightList-Accent2">
    <w:name w:val="Light List Accent 2"/>
    <w:basedOn w:val="TableNormal"/>
    <w:uiPriority w:val="61"/>
    <w:rsid w:val="00DB4D40"/>
    <w:pPr>
      <w:spacing w:after="0"/>
    </w:pPr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Strong">
    <w:name w:val="Strong"/>
    <w:basedOn w:val="DefaultParagraphFont"/>
    <w:uiPriority w:val="22"/>
    <w:qFormat/>
    <w:rsid w:val="004451FE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55DF"/>
    <w:rPr>
      <w:color w:val="808080"/>
      <w:shd w:val="clear" w:color="auto" w:fill="E6E6E6"/>
    </w:rPr>
  </w:style>
  <w:style w:type="character" w:customStyle="1" w:styleId="ListParagraphChar">
    <w:name w:val="List Paragraph Char"/>
    <w:link w:val="ListParagraph"/>
    <w:uiPriority w:val="34"/>
    <w:rsid w:val="007876A6"/>
    <w:rPr>
      <w:rFonts w:ascii="Gill Sans MT" w:hAnsi="Gill Sans MT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9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8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4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1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3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7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31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08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08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06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7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5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2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4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4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7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0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17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5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2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2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0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9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4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4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48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5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3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68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49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78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4AA02-9D01-4E74-911D-D4D7CF8BC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/25</Company>
  <LinksUpToDate>false</LinksUpToDate>
  <CharactersWithSpaces>5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bat Technologies LLC</dc:creator>
  <cp:lastModifiedBy>Prashant Thomas</cp:lastModifiedBy>
  <cp:revision>2</cp:revision>
  <cp:lastPrinted>2015-06-17T16:06:00Z</cp:lastPrinted>
  <dcterms:created xsi:type="dcterms:W3CDTF">2018-08-01T11:47:00Z</dcterms:created>
  <dcterms:modified xsi:type="dcterms:W3CDTF">2018-08-01T11:47:00Z</dcterms:modified>
</cp:coreProperties>
</file>